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3B649DFB" w14:textId="77777777" w:rsidR="00B75F46" w:rsidRDefault="00D82551">
      <w:pPr>
        <w:pStyle w:val="1"/>
      </w:pPr>
      <w:bookmarkStart w:id="0" w:name="_Toc70523638"/>
      <w:bookmarkStart w:id="1" w:name="_Toc72417869"/>
      <w:bookmarkStart w:id="2" w:name="_Toc47513216"/>
      <w:bookmarkStart w:id="3" w:name="_Toc209020514"/>
      <w:bookmarkStart w:id="4" w:name="_Toc522864851"/>
      <w:bookmarkStart w:id="5" w:name="_Toc25313008"/>
      <w:bookmarkStart w:id="6" w:name="_Hlk85620306"/>
      <w:r>
        <w:rPr>
          <w:rFonts w:hint="eastAsia"/>
        </w:rPr>
        <w:t>通用</w:t>
      </w:r>
      <w:r>
        <w:rPr>
          <w:rFonts w:hint="eastAsia"/>
        </w:rPr>
        <w:t>AT</w:t>
      </w:r>
      <w:r>
        <w:rPr>
          <w:rFonts w:hint="eastAsia"/>
        </w:rPr>
        <w:t>指令</w:t>
      </w:r>
      <w:bookmarkEnd w:id="0"/>
      <w:bookmarkEnd w:id="1"/>
      <w:bookmarkEnd w:id="2"/>
      <w:bookmarkEnd w:id="3"/>
    </w:p>
    <w:p w14:paraId="1E0D84AC" w14:textId="333B689C" w:rsidR="00B75F46" w:rsidRDefault="00D82551" w:rsidP="00AD0129">
      <w:pPr>
        <w:pStyle w:val="20"/>
        <w:rPr>
          <w:lang w:eastAsia="zh-CN"/>
        </w:rPr>
      </w:pPr>
      <w:bookmarkStart w:id="7" w:name="_Toc72417870"/>
      <w:bookmarkStart w:id="8" w:name="_Toc522864852"/>
      <w:bookmarkStart w:id="9" w:name="_Toc25313009"/>
      <w:bookmarkStart w:id="10" w:name="_Toc70523639"/>
      <w:bookmarkStart w:id="11" w:name="_Toc45200006"/>
      <w:bookmarkStart w:id="12" w:name="_Toc47513217"/>
      <w:bookmarkStart w:id="13" w:name="_Toc209020515"/>
      <w:bookmarkStart w:id="14" w:name="OLE_LINK18"/>
      <w:bookmarkStart w:id="15" w:name="_Toc25313012"/>
      <w:bookmarkStart w:id="16" w:name="_Toc522864855"/>
      <w:bookmarkStart w:id="17" w:name="_Toc383425350"/>
      <w:r>
        <w:rPr>
          <w:rFonts w:hint="eastAsia"/>
          <w:lang w:eastAsia="zh-CN"/>
        </w:rPr>
        <w:t>ATI</w:t>
      </w:r>
      <w:r w:rsidR="002500E9"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获取模组厂商信息</w:t>
      </w:r>
      <w:bookmarkEnd w:id="7"/>
      <w:bookmarkEnd w:id="8"/>
      <w:bookmarkEnd w:id="9"/>
      <w:bookmarkEnd w:id="10"/>
      <w:bookmarkEnd w:id="11"/>
      <w:bookmarkEnd w:id="12"/>
      <w:bookmarkEnd w:id="13"/>
    </w:p>
    <w:p w14:paraId="36196B88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944"/>
        <w:gridCol w:w="7684"/>
      </w:tblGrid>
      <w:tr w:rsidR="00B75F46" w14:paraId="5547F252" w14:textId="77777777">
        <w:tc>
          <w:tcPr>
            <w:tcW w:w="1606" w:type="dxa"/>
          </w:tcPr>
          <w:p w14:paraId="083F1993" w14:textId="77777777" w:rsidR="00B75F46" w:rsidRDefault="00D82551">
            <w:pPr>
              <w:pStyle w:val="TableText"/>
            </w:pPr>
            <w:r>
              <w:t>&lt;manufacturer&gt;</w:t>
            </w:r>
          </w:p>
        </w:tc>
        <w:tc>
          <w:tcPr>
            <w:tcW w:w="7806" w:type="dxa"/>
          </w:tcPr>
          <w:p w14:paraId="77C4D5B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厂商信息、产品名称、版本号</w:t>
            </w:r>
          </w:p>
        </w:tc>
      </w:tr>
      <w:tr w:rsidR="00B75F46" w14:paraId="21472B2C" w14:textId="77777777">
        <w:tc>
          <w:tcPr>
            <w:tcW w:w="1606" w:type="dxa"/>
          </w:tcPr>
          <w:p w14:paraId="4428250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module_</w:t>
            </w:r>
            <w:r>
              <w:rPr>
                <w:rFonts w:hint="eastAsia"/>
              </w:rPr>
              <w:t>version</w:t>
            </w:r>
            <w:r>
              <w:t>&gt;</w:t>
            </w:r>
          </w:p>
        </w:tc>
        <w:tc>
          <w:tcPr>
            <w:tcW w:w="7806" w:type="dxa"/>
          </w:tcPr>
          <w:p w14:paraId="532082C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型号</w:t>
            </w:r>
          </w:p>
        </w:tc>
      </w:tr>
      <w:tr w:rsidR="00B75F46" w14:paraId="418259DD" w14:textId="77777777">
        <w:tc>
          <w:tcPr>
            <w:tcW w:w="1606" w:type="dxa"/>
          </w:tcPr>
          <w:p w14:paraId="4250070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soft_version</w:t>
            </w:r>
            <w:r>
              <w:t>&gt;</w:t>
            </w:r>
          </w:p>
        </w:tc>
        <w:tc>
          <w:tcPr>
            <w:tcW w:w="7806" w:type="dxa"/>
          </w:tcPr>
          <w:p w14:paraId="1329B14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软件版本</w:t>
            </w:r>
          </w:p>
        </w:tc>
      </w:tr>
    </w:tbl>
    <w:p w14:paraId="2E934F9A" w14:textId="310AFB9B" w:rsidR="00B75F46" w:rsidRPr="00741645" w:rsidRDefault="00D82551" w:rsidP="00741645">
      <w:pPr>
        <w:pStyle w:val="20"/>
        <w:rPr>
          <w:rFonts w:hint="eastAsia"/>
        </w:rPr>
      </w:pPr>
      <w:bookmarkStart w:id="18" w:name="_Toc72417871"/>
      <w:bookmarkStart w:id="19" w:name="_Toc70523640"/>
      <w:bookmarkStart w:id="20" w:name="_Toc47513218"/>
      <w:bookmarkStart w:id="21" w:name="_Toc45200007"/>
      <w:bookmarkStart w:id="22" w:name="_Toc383425348"/>
      <w:bookmarkStart w:id="23" w:name="_Toc522864853"/>
      <w:bookmarkStart w:id="24" w:name="_Toc25313010"/>
      <w:bookmarkStart w:id="25" w:name="_Toc209020516"/>
      <w:r>
        <w:rPr>
          <w:rFonts w:hint="eastAsia"/>
        </w:rPr>
        <w:t>AT</w:t>
      </w:r>
      <w:r>
        <w:t>+GM</w:t>
      </w:r>
      <w:r>
        <w:rPr>
          <w:rFonts w:hint="eastAsia"/>
        </w:rPr>
        <w:t>R</w:t>
      </w:r>
      <w:r w:rsidR="002500E9">
        <w:rPr>
          <w:rFonts w:ascii="黑体" w:hAnsi="黑体" w:hint="eastAsia"/>
          <w:lang w:eastAsia="zh-CN"/>
        </w:rPr>
        <w:t>：</w:t>
      </w:r>
      <w:r>
        <w:t>查询</w:t>
      </w:r>
      <w:r>
        <w:rPr>
          <w:rFonts w:hint="eastAsia"/>
        </w:rPr>
        <w:t>版本信息</w:t>
      </w:r>
      <w:bookmarkEnd w:id="18"/>
      <w:bookmarkEnd w:id="19"/>
      <w:bookmarkEnd w:id="20"/>
      <w:bookmarkEnd w:id="21"/>
      <w:bookmarkEnd w:id="22"/>
      <w:bookmarkEnd w:id="23"/>
      <w:bookmarkEnd w:id="24"/>
      <w:bookmarkEnd w:id="25"/>
    </w:p>
    <w:p w14:paraId="29A5D89B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79E21A4E" w14:textId="77777777">
        <w:tc>
          <w:tcPr>
            <w:tcW w:w="1560" w:type="dxa"/>
          </w:tcPr>
          <w:p w14:paraId="5A73767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re</w:t>
            </w:r>
            <w:r>
              <w:rPr>
                <w:rFonts w:hint="eastAsia"/>
              </w:rPr>
              <w:t>version&gt;</w:t>
            </w:r>
          </w:p>
        </w:tc>
        <w:tc>
          <w:tcPr>
            <w:tcW w:w="7852" w:type="dxa"/>
          </w:tcPr>
          <w:p w14:paraId="1A95A4D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软件版本信息</w:t>
            </w:r>
          </w:p>
        </w:tc>
      </w:tr>
    </w:tbl>
    <w:p w14:paraId="7569CA99" w14:textId="03191FE9" w:rsidR="00B75F46" w:rsidRDefault="00D82551" w:rsidP="00AD0129">
      <w:pPr>
        <w:pStyle w:val="20"/>
        <w:rPr>
          <w:lang w:eastAsia="zh-CN"/>
        </w:rPr>
      </w:pPr>
      <w:bookmarkStart w:id="26" w:name="_Toc383425349"/>
      <w:bookmarkStart w:id="27" w:name="_Toc522864854"/>
      <w:bookmarkStart w:id="28" w:name="_Toc25313011"/>
      <w:bookmarkStart w:id="29" w:name="_Toc45200008"/>
      <w:bookmarkStart w:id="30" w:name="_Toc70523641"/>
      <w:bookmarkStart w:id="31" w:name="_Toc72417872"/>
      <w:bookmarkStart w:id="32" w:name="_Toc47513219"/>
      <w:bookmarkStart w:id="33" w:name="_Toc209020517"/>
      <w:r>
        <w:rPr>
          <w:rFonts w:hint="eastAsia"/>
        </w:rPr>
        <w:t>A</w:t>
      </w:r>
      <w:r>
        <w:t>T+C</w:t>
      </w:r>
      <w:bookmarkEnd w:id="26"/>
      <w:bookmarkEnd w:id="27"/>
      <w:bookmarkEnd w:id="28"/>
      <w:r>
        <w:t>SQ</w:t>
      </w:r>
      <w:bookmarkEnd w:id="29"/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  <w:lang w:eastAsia="zh-CN"/>
        </w:rPr>
        <w:t>获取信号强度</w:t>
      </w:r>
      <w:bookmarkEnd w:id="30"/>
      <w:bookmarkEnd w:id="31"/>
      <w:bookmarkEnd w:id="32"/>
      <w:bookmarkEnd w:id="33"/>
    </w:p>
    <w:p w14:paraId="10A29870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2B1592E6" w14:textId="77777777">
        <w:tc>
          <w:tcPr>
            <w:tcW w:w="1560" w:type="dxa"/>
          </w:tcPr>
          <w:p w14:paraId="48BECBFD" w14:textId="77777777" w:rsidR="00B75F46" w:rsidRDefault="00D82551" w:rsidP="00BE1064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signal</w:t>
            </w:r>
            <w:r>
              <w:t>&gt;</w:t>
            </w:r>
          </w:p>
        </w:tc>
        <w:tc>
          <w:tcPr>
            <w:tcW w:w="7852" w:type="dxa"/>
          </w:tcPr>
          <w:p w14:paraId="5AA497CD" w14:textId="77777777" w:rsidR="00B75F46" w:rsidRDefault="00D82551" w:rsidP="00BE1064">
            <w:pPr>
              <w:pStyle w:val="TableText"/>
            </w:pPr>
            <w:r>
              <w:rPr>
                <w:rFonts w:hint="eastAsia"/>
              </w:rPr>
              <w:t>以下为</w:t>
            </w:r>
            <w:r>
              <w:rPr>
                <w:rFonts w:hint="eastAsia"/>
              </w:rPr>
              <w:t>signal</w:t>
            </w:r>
            <w:r>
              <w:t>(CSQ)</w:t>
            </w:r>
            <w:r>
              <w:rPr>
                <w:rFonts w:hint="eastAsia"/>
              </w:rPr>
              <w:t>与</w:t>
            </w:r>
            <w:r>
              <w:rPr>
                <w:rFonts w:hint="eastAsia"/>
              </w:rPr>
              <w:t>rssi</w:t>
            </w:r>
            <w:r>
              <w:rPr>
                <w:rFonts w:hint="eastAsia"/>
              </w:rPr>
              <w:t>对应关系：</w:t>
            </w:r>
          </w:p>
          <w:tbl>
            <w:tblPr>
              <w:tblStyle w:val="Table"/>
              <w:tblW w:w="4456" w:type="dxa"/>
              <w:tblLook w:val="04A0" w:firstRow="1" w:lastRow="0" w:firstColumn="1" w:lastColumn="0" w:noHBand="0" w:noVBand="1"/>
            </w:tblPr>
            <w:tblGrid>
              <w:gridCol w:w="854"/>
              <w:gridCol w:w="1040"/>
              <w:gridCol w:w="2562"/>
            </w:tblGrid>
            <w:tr w:rsidR="00B75F46" w14:paraId="4FD073E0" w14:textId="77777777" w:rsidTr="00B75F4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854" w:type="dxa"/>
                </w:tcPr>
                <w:p w14:paraId="77608D14" w14:textId="77777777" w:rsidR="00B75F46" w:rsidRDefault="00B75F46" w:rsidP="00BE1064">
                  <w:pPr>
                    <w:pStyle w:val="TableText"/>
                  </w:pPr>
                </w:p>
              </w:tc>
              <w:tc>
                <w:tcPr>
                  <w:tcW w:w="1040" w:type="dxa"/>
                </w:tcPr>
                <w:p w14:paraId="4E1130E6" w14:textId="77777777" w:rsidR="00B75F46" w:rsidRDefault="00D82551" w:rsidP="00BE1064">
                  <w:pPr>
                    <w:pStyle w:val="TableText"/>
                  </w:pPr>
                  <w:r>
                    <w:t>signal</w:t>
                  </w:r>
                </w:p>
              </w:tc>
              <w:tc>
                <w:tcPr>
                  <w:tcW w:w="2562" w:type="dxa"/>
                </w:tcPr>
                <w:p w14:paraId="048DD27B" w14:textId="77777777" w:rsidR="00B75F46" w:rsidRDefault="00D82551" w:rsidP="00BE1064">
                  <w:pPr>
                    <w:pStyle w:val="TableText"/>
                  </w:pPr>
                  <w:r>
                    <w:t>rssi</w:t>
                  </w:r>
                </w:p>
              </w:tc>
            </w:tr>
            <w:tr w:rsidR="00B75F46" w14:paraId="4157C22D" w14:textId="77777777" w:rsidTr="00B75F46">
              <w:tc>
                <w:tcPr>
                  <w:tcW w:w="854" w:type="dxa"/>
                </w:tcPr>
                <w:p w14:paraId="0AFA4540" w14:textId="77777777" w:rsidR="00B75F46" w:rsidRDefault="00D82551" w:rsidP="00BE1064">
                  <w:pPr>
                    <w:pStyle w:val="TableText"/>
                  </w:pPr>
                  <w:r>
                    <w:t>0</w:t>
                  </w:r>
                </w:p>
              </w:tc>
              <w:tc>
                <w:tcPr>
                  <w:tcW w:w="1040" w:type="dxa"/>
                </w:tcPr>
                <w:p w14:paraId="3E3F58CE" w14:textId="77777777" w:rsidR="00B75F46" w:rsidRDefault="00D82551" w:rsidP="00BE1064">
                  <w:pPr>
                    <w:pStyle w:val="TableText"/>
                  </w:pPr>
                  <w:r>
                    <w:t>&lt;4</w:t>
                  </w:r>
                  <w:r>
                    <w:t>或</w:t>
                  </w:r>
                  <w:r>
                    <w:t>99</w:t>
                  </w:r>
                </w:p>
              </w:tc>
              <w:tc>
                <w:tcPr>
                  <w:tcW w:w="2562" w:type="dxa"/>
                </w:tcPr>
                <w:p w14:paraId="1F3EA54A" w14:textId="77777777" w:rsidR="00B75F46" w:rsidRDefault="00D82551" w:rsidP="00BE1064">
                  <w:pPr>
                    <w:pStyle w:val="TableText"/>
                  </w:pPr>
                  <w:r>
                    <w:t>&lt;-107 dBm or unknown</w:t>
                  </w:r>
                </w:p>
              </w:tc>
            </w:tr>
            <w:tr w:rsidR="00B75F46" w14:paraId="5A02D762" w14:textId="77777777" w:rsidTr="00B75F46">
              <w:tc>
                <w:tcPr>
                  <w:tcW w:w="854" w:type="dxa"/>
                </w:tcPr>
                <w:p w14:paraId="5EC11E53" w14:textId="77777777" w:rsidR="00B75F46" w:rsidRDefault="00D82551" w:rsidP="00BE1064">
                  <w:pPr>
                    <w:pStyle w:val="TableText"/>
                  </w:pPr>
                  <w:r>
                    <w:t>1</w:t>
                  </w:r>
                </w:p>
              </w:tc>
              <w:tc>
                <w:tcPr>
                  <w:tcW w:w="1040" w:type="dxa"/>
                </w:tcPr>
                <w:p w14:paraId="31B53829" w14:textId="77777777" w:rsidR="00B75F46" w:rsidRDefault="00D82551" w:rsidP="00BE1064">
                  <w:pPr>
                    <w:pStyle w:val="TableText"/>
                  </w:pPr>
                  <w:r>
                    <w:t>&lt;10</w:t>
                  </w:r>
                </w:p>
              </w:tc>
              <w:tc>
                <w:tcPr>
                  <w:tcW w:w="2562" w:type="dxa"/>
                </w:tcPr>
                <w:p w14:paraId="103846DA" w14:textId="77777777" w:rsidR="00B75F46" w:rsidRDefault="00D82551" w:rsidP="00BE1064">
                  <w:pPr>
                    <w:pStyle w:val="TableText"/>
                  </w:pPr>
                  <w:r>
                    <w:t>&lt;-93dBm</w:t>
                  </w:r>
                </w:p>
              </w:tc>
            </w:tr>
            <w:tr w:rsidR="00B75F46" w14:paraId="7C4EE8E2" w14:textId="77777777" w:rsidTr="00B75F46">
              <w:tc>
                <w:tcPr>
                  <w:tcW w:w="854" w:type="dxa"/>
                </w:tcPr>
                <w:p w14:paraId="3A0DC1AA" w14:textId="77777777" w:rsidR="00B75F46" w:rsidRDefault="00D82551" w:rsidP="00BE1064">
                  <w:pPr>
                    <w:pStyle w:val="TableText"/>
                  </w:pPr>
                  <w:r>
                    <w:t>2</w:t>
                  </w:r>
                </w:p>
              </w:tc>
              <w:tc>
                <w:tcPr>
                  <w:tcW w:w="1040" w:type="dxa"/>
                </w:tcPr>
                <w:p w14:paraId="3CCB6249" w14:textId="77777777" w:rsidR="00B75F46" w:rsidRDefault="00D82551" w:rsidP="00BE1064">
                  <w:pPr>
                    <w:pStyle w:val="TableText"/>
                  </w:pPr>
                  <w:r>
                    <w:t>&lt;16</w:t>
                  </w:r>
                </w:p>
              </w:tc>
              <w:tc>
                <w:tcPr>
                  <w:tcW w:w="2562" w:type="dxa"/>
                </w:tcPr>
                <w:p w14:paraId="618667F4" w14:textId="77777777" w:rsidR="00B75F46" w:rsidRDefault="00D82551" w:rsidP="00BE1064">
                  <w:pPr>
                    <w:pStyle w:val="TableText"/>
                  </w:pPr>
                  <w:r>
                    <w:t>&lt;-</w:t>
                  </w:r>
                  <w:r>
                    <w:rPr>
                      <w:rFonts w:hint="eastAsia"/>
                    </w:rPr>
                    <w:t>8</w:t>
                  </w:r>
                  <w:r>
                    <w:t>1 dBm</w:t>
                  </w:r>
                </w:p>
              </w:tc>
            </w:tr>
            <w:tr w:rsidR="00B75F46" w14:paraId="6C784372" w14:textId="77777777" w:rsidTr="00B75F46">
              <w:tc>
                <w:tcPr>
                  <w:tcW w:w="854" w:type="dxa"/>
                </w:tcPr>
                <w:p w14:paraId="7A491FDB" w14:textId="77777777" w:rsidR="00B75F46" w:rsidRDefault="00D82551" w:rsidP="00BE1064">
                  <w:pPr>
                    <w:pStyle w:val="TableText"/>
                  </w:pPr>
                  <w:r>
                    <w:t>3</w:t>
                  </w:r>
                </w:p>
              </w:tc>
              <w:tc>
                <w:tcPr>
                  <w:tcW w:w="1040" w:type="dxa"/>
                </w:tcPr>
                <w:p w14:paraId="62581B34" w14:textId="77777777" w:rsidR="00B75F46" w:rsidRDefault="00D82551" w:rsidP="00BE1064">
                  <w:pPr>
                    <w:pStyle w:val="TableText"/>
                  </w:pPr>
                  <w:r>
                    <w:t>&lt;22</w:t>
                  </w:r>
                </w:p>
              </w:tc>
              <w:tc>
                <w:tcPr>
                  <w:tcW w:w="2562" w:type="dxa"/>
                </w:tcPr>
                <w:p w14:paraId="69188376" w14:textId="77777777" w:rsidR="00B75F46" w:rsidRDefault="00D82551" w:rsidP="00BE1064">
                  <w:pPr>
                    <w:pStyle w:val="TableText"/>
                  </w:pPr>
                  <w:r>
                    <w:t>&lt;-69dBm</w:t>
                  </w:r>
                </w:p>
              </w:tc>
            </w:tr>
            <w:tr w:rsidR="00B75F46" w14:paraId="143FB95F" w14:textId="77777777" w:rsidTr="00B75F46">
              <w:tc>
                <w:tcPr>
                  <w:tcW w:w="854" w:type="dxa"/>
                </w:tcPr>
                <w:p w14:paraId="5CC056BC" w14:textId="77777777" w:rsidR="00B75F46" w:rsidRDefault="00D82551" w:rsidP="00BE1064">
                  <w:pPr>
                    <w:pStyle w:val="TableText"/>
                  </w:pPr>
                  <w:r>
                    <w:t>4</w:t>
                  </w:r>
                </w:p>
              </w:tc>
              <w:tc>
                <w:tcPr>
                  <w:tcW w:w="1040" w:type="dxa"/>
                </w:tcPr>
                <w:p w14:paraId="59CC60E8" w14:textId="77777777" w:rsidR="00B75F46" w:rsidRDefault="00D82551" w:rsidP="00BE1064">
                  <w:pPr>
                    <w:pStyle w:val="TableText"/>
                  </w:pPr>
                  <w:r>
                    <w:t>&lt;28</w:t>
                  </w:r>
                </w:p>
              </w:tc>
              <w:tc>
                <w:tcPr>
                  <w:tcW w:w="2562" w:type="dxa"/>
                </w:tcPr>
                <w:p w14:paraId="10AE92BB" w14:textId="77777777" w:rsidR="00B75F46" w:rsidRDefault="00D82551" w:rsidP="00BE1064">
                  <w:pPr>
                    <w:pStyle w:val="TableText"/>
                  </w:pPr>
                  <w:r>
                    <w:t>&lt;-57dBm</w:t>
                  </w:r>
                </w:p>
              </w:tc>
            </w:tr>
            <w:tr w:rsidR="00B75F46" w14:paraId="51743AEB" w14:textId="77777777" w:rsidTr="00B75F46">
              <w:tc>
                <w:tcPr>
                  <w:tcW w:w="854" w:type="dxa"/>
                </w:tcPr>
                <w:p w14:paraId="6BB73625" w14:textId="77777777" w:rsidR="00B75F46" w:rsidRDefault="00D82551" w:rsidP="00BE1064">
                  <w:pPr>
                    <w:pStyle w:val="TableText"/>
                  </w:pPr>
                  <w:r>
                    <w:t>5</w:t>
                  </w:r>
                </w:p>
              </w:tc>
              <w:tc>
                <w:tcPr>
                  <w:tcW w:w="1040" w:type="dxa"/>
                </w:tcPr>
                <w:p w14:paraId="6EA511F7" w14:textId="77777777" w:rsidR="00B75F46" w:rsidRDefault="00D82551" w:rsidP="00BE1064">
                  <w:pPr>
                    <w:pStyle w:val="TableText"/>
                  </w:pPr>
                  <w:r>
                    <w:t>&gt;=28</w:t>
                  </w:r>
                </w:p>
              </w:tc>
              <w:tc>
                <w:tcPr>
                  <w:tcW w:w="2562" w:type="dxa"/>
                </w:tcPr>
                <w:p w14:paraId="4DAF198E" w14:textId="77777777" w:rsidR="00B75F46" w:rsidRDefault="00D82551" w:rsidP="00BE1064">
                  <w:pPr>
                    <w:pStyle w:val="TableText"/>
                  </w:pPr>
                  <w:r>
                    <w:t>&gt;=-57 dBm</w:t>
                  </w:r>
                </w:p>
              </w:tc>
            </w:tr>
          </w:tbl>
          <w:p w14:paraId="73053D82" w14:textId="77777777" w:rsidR="00B75F46" w:rsidRDefault="00B75F46" w:rsidP="00BE1064">
            <w:pPr>
              <w:pStyle w:val="TableText"/>
            </w:pPr>
          </w:p>
        </w:tc>
      </w:tr>
      <w:tr w:rsidR="00B75F46" w14:paraId="43FEECF0" w14:textId="77777777">
        <w:tc>
          <w:tcPr>
            <w:tcW w:w="1560" w:type="dxa"/>
          </w:tcPr>
          <w:p w14:paraId="75B13FF8" w14:textId="77777777" w:rsidR="00B75F46" w:rsidRDefault="00D82551" w:rsidP="00BE1064">
            <w:pPr>
              <w:pStyle w:val="TableText"/>
            </w:pPr>
            <w:r>
              <w:rPr>
                <w:rFonts w:hint="eastAsia"/>
              </w:rPr>
              <w:lastRenderedPageBreak/>
              <w:t>&lt;</w:t>
            </w:r>
            <w:r>
              <w:t>ber&gt;</w:t>
            </w:r>
          </w:p>
        </w:tc>
        <w:tc>
          <w:tcPr>
            <w:tcW w:w="7852" w:type="dxa"/>
          </w:tcPr>
          <w:tbl>
            <w:tblPr>
              <w:tblStyle w:val="TableV"/>
              <w:tblW w:w="6007" w:type="dxa"/>
              <w:tblLook w:val="04A0" w:firstRow="1" w:lastRow="0" w:firstColumn="1" w:lastColumn="0" w:noHBand="0" w:noVBand="1"/>
            </w:tblPr>
            <w:tblGrid>
              <w:gridCol w:w="764"/>
              <w:gridCol w:w="5243"/>
            </w:tblGrid>
            <w:tr w:rsidR="00B75F46" w14:paraId="0B2F425D" w14:textId="77777777" w:rsidTr="00B75F4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64" w:type="dxa"/>
                </w:tcPr>
                <w:p w14:paraId="2BEFF2B3" w14:textId="77777777" w:rsidR="00B75F46" w:rsidRDefault="00D82551" w:rsidP="00BE1064">
                  <w:pPr>
                    <w:pStyle w:val="TableText"/>
                  </w:pPr>
                  <w:r>
                    <w:t>0...7</w:t>
                  </w:r>
                </w:p>
              </w:tc>
              <w:tc>
                <w:tcPr>
                  <w:tcW w:w="5243" w:type="dxa"/>
                </w:tcPr>
                <w:p w14:paraId="2F3E7C31" w14:textId="77777777" w:rsidR="00B75F46" w:rsidRDefault="00D82551" w:rsidP="00BE1064">
                  <w:pPr>
                    <w:pStyle w:val="TableText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Fonts w:hint="eastAsia"/>
                    </w:rPr>
                    <w:t>参考</w:t>
                  </w:r>
                  <w:r>
                    <w:rPr>
                      <w:rFonts w:hint="eastAsia"/>
                    </w:rPr>
                    <w:t xml:space="preserve">GSM 05.08 8.2.4 </w:t>
                  </w:r>
                  <w:r>
                    <w:rPr>
                      <w:rFonts w:hint="eastAsia"/>
                    </w:rPr>
                    <w:t>章节表格中</w:t>
                  </w:r>
                  <w:r>
                    <w:rPr>
                      <w:rFonts w:hint="eastAsia"/>
                    </w:rPr>
                    <w:t xml:space="preserve">RXQUAL </w:t>
                  </w:r>
                  <w:r>
                    <w:rPr>
                      <w:rFonts w:hint="eastAsia"/>
                    </w:rPr>
                    <w:t>的取值</w:t>
                  </w:r>
                </w:p>
              </w:tc>
            </w:tr>
            <w:tr w:rsidR="00B75F46" w14:paraId="44354C94" w14:textId="77777777" w:rsidTr="00B75F4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64" w:type="dxa"/>
                </w:tcPr>
                <w:p w14:paraId="2F11A61B" w14:textId="77777777" w:rsidR="00B75F46" w:rsidRDefault="00D82551" w:rsidP="00BE1064">
                  <w:pPr>
                    <w:pStyle w:val="TableText"/>
                  </w:pPr>
                  <w:r>
                    <w:t>99</w:t>
                  </w:r>
                </w:p>
              </w:tc>
              <w:tc>
                <w:tcPr>
                  <w:tcW w:w="5243" w:type="dxa"/>
                </w:tcPr>
                <w:p w14:paraId="531E15C0" w14:textId="77777777" w:rsidR="00B75F46" w:rsidRDefault="00D82551" w:rsidP="00BE1064">
                  <w:pPr>
                    <w:pStyle w:val="TableTex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误码率无法测量</w:t>
                  </w:r>
                </w:p>
              </w:tc>
            </w:tr>
          </w:tbl>
          <w:p w14:paraId="4BC79DD6" w14:textId="77777777" w:rsidR="00B75F46" w:rsidRDefault="00B75F46" w:rsidP="00BE1064">
            <w:pPr>
              <w:pStyle w:val="TableText"/>
            </w:pPr>
          </w:p>
        </w:tc>
      </w:tr>
      <w:bookmarkEnd w:id="4"/>
      <w:bookmarkEnd w:id="5"/>
      <w:bookmarkEnd w:id="6"/>
      <w:bookmarkEnd w:id="14"/>
      <w:bookmarkEnd w:id="15"/>
      <w:bookmarkEnd w:id="16"/>
      <w:bookmarkEnd w:id="17"/>
    </w:tbl>
    <w:p w14:paraId="7A20A1B1" w14:textId="77777777" w:rsidR="00B75F46" w:rsidRDefault="00B75F46" w:rsidP="00294A18">
      <w:pPr>
        <w:pStyle w:val="afc"/>
        <w:ind w:firstLineChars="0" w:firstLine="0"/>
      </w:pPr>
    </w:p>
    <w:sectPr w:rsidR="00B75F46" w:rsidSect="00294A1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8" w:right="1247" w:bottom="1418" w:left="1247" w:header="510" w:footer="39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E86587" w14:textId="77777777" w:rsidR="00977A3A" w:rsidRDefault="00977A3A">
      <w:r>
        <w:separator/>
      </w:r>
    </w:p>
  </w:endnote>
  <w:endnote w:type="continuationSeparator" w:id="0">
    <w:p w14:paraId="68584812" w14:textId="77777777" w:rsidR="00977A3A" w:rsidRDefault="00977A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Book Antiqua">
    <w:altName w:val="Georgi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Light">
    <w:altName w:val="Noto Naskh Arabic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新宋体">
    <w:altName w:val="思源黑体 CN"/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楷体_GB2312">
    <w:altName w:val="宋体"/>
    <w:panose1 w:val="020B0604020202020204"/>
    <w:charset w:val="86"/>
    <w:family w:val="modern"/>
    <w:pitch w:val="fixed"/>
    <w:sig w:usb0="80002ABF" w:usb1="38CF7CFA" w:usb2="00000016" w:usb3="00000000" w:csb0="000401FF" w:csb1="00000000"/>
  </w:font>
  <w:font w:name="楷体">
    <w:altName w:val="汉仪楷体KW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Zurich UBlkEx BT">
    <w:altName w:val="Times New Roman"/>
    <w:panose1 w:val="020B0604020202020204"/>
    <w:charset w:val="00"/>
    <w:family w:val="swiss"/>
    <w:pitch w:val="default"/>
    <w:sig w:usb0="00000003" w:usb1="00000000" w:usb2="00000000" w:usb3="00000000" w:csb0="0000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9912BF" w14:textId="77777777" w:rsidR="00741645" w:rsidRDefault="00741645">
    <w:pPr>
      <w:pStyle w:val="aff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C13A" w14:textId="77777777" w:rsidR="00741645" w:rsidRDefault="00741645">
    <w:pPr>
      <w:pStyle w:val="aff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56BFD0" w14:textId="77777777" w:rsidR="00741645" w:rsidRDefault="00741645">
    <w:pPr>
      <w:pStyle w:val="aff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C691F6" w14:textId="77777777" w:rsidR="00977A3A" w:rsidRDefault="00977A3A">
      <w:r>
        <w:separator/>
      </w:r>
    </w:p>
  </w:footnote>
  <w:footnote w:type="continuationSeparator" w:id="0">
    <w:p w14:paraId="52099445" w14:textId="77777777" w:rsidR="00977A3A" w:rsidRDefault="00977A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C75709" w14:textId="77777777" w:rsidR="00741645" w:rsidRDefault="00741645">
    <w:pPr>
      <w:pStyle w:val="aff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421" w:type="dxa"/>
      <w:tblBorders>
        <w:bottom w:val="single" w:sz="2" w:space="0" w:color="auto"/>
      </w:tblBorders>
      <w:tblLayout w:type="fixed"/>
      <w:tblLook w:val="04A0" w:firstRow="1" w:lastRow="0" w:firstColumn="1" w:lastColumn="0" w:noHBand="0" w:noVBand="1"/>
    </w:tblPr>
    <w:tblGrid>
      <w:gridCol w:w="4620"/>
      <w:gridCol w:w="4801"/>
    </w:tblGrid>
    <w:tr w:rsidR="00B75F46" w14:paraId="2D216146" w14:textId="77777777">
      <w:trPr>
        <w:trHeight w:val="567"/>
      </w:trPr>
      <w:tc>
        <w:tcPr>
          <w:tcW w:w="4620" w:type="dxa"/>
          <w:tcMar>
            <w:left w:w="0" w:type="dxa"/>
            <w:right w:w="0" w:type="dxa"/>
          </w:tcMar>
          <w:vAlign w:val="bottom"/>
        </w:tcPr>
        <w:p w14:paraId="64AC7F27" w14:textId="77777777" w:rsidR="00B75F46" w:rsidRDefault="00D82551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 wp14:anchorId="6E196A11" wp14:editId="6006F580">
                <wp:extent cx="1684655" cy="251460"/>
                <wp:effectExtent l="0" t="0" r="0" b="0"/>
                <wp:docPr id="2026374053" name="图片 202637405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26374053" name="图片 202637405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01" w:type="dxa"/>
          <w:vAlign w:val="bottom"/>
        </w:tcPr>
        <w:p w14:paraId="4896F347" w14:textId="4B756E36" w:rsidR="00B75F46" w:rsidRDefault="00000000">
          <w:pPr>
            <w:pStyle w:val="HeadingLeft"/>
            <w:spacing w:afterLines="10" w:after="24" w:line="240" w:lineRule="atLeast"/>
            <w:ind w:leftChars="-5" w:left="-10" w:rightChars="-51" w:right="-107" w:firstLine="10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5506719"/>
              <w:text/>
            </w:sdtPr>
            <w:sdtEndPr>
              <w:rPr>
                <w:rFonts w:hint="default"/>
              </w:rPr>
            </w:sdtEndPr>
            <w:sdtContent>
              <w:r w:rsidR="00D82551">
                <w:rPr>
                  <w:rFonts w:ascii="Arial" w:eastAsia="新宋体" w:hAnsi="Arial" w:hint="eastAsia"/>
                  <w:color w:val="auto"/>
                </w:rPr>
                <w:t>N706B</w:t>
              </w:r>
              <w:r w:rsidR="004E0FE3">
                <w:rPr>
                  <w:rFonts w:ascii="Arial" w:eastAsia="新宋体" w:hAnsi="Arial" w:hint="eastAsia"/>
                  <w:color w:val="auto"/>
                </w:rPr>
                <w:t xml:space="preserve"> </w:t>
              </w:r>
              <w:r w:rsidR="00D70AED">
                <w:rPr>
                  <w:rFonts w:ascii="Arial" w:eastAsia="新宋体" w:hAnsi="Arial" w:hint="eastAsia"/>
                  <w:color w:val="auto"/>
                </w:rPr>
                <w:t>&amp;</w:t>
              </w:r>
              <w:r w:rsidR="00634681">
                <w:rPr>
                  <w:rFonts w:ascii="Arial" w:eastAsia="新宋体" w:hAnsi="Arial" w:hint="eastAsia"/>
                  <w:color w:val="auto"/>
                </w:rPr>
                <w:t>N58-GL</w:t>
              </w:r>
            </w:sdtContent>
          </w:sdt>
          <w:r w:rsidR="00634681">
            <w:rPr>
              <w:rFonts w:ascii="Arial" w:eastAsia="新宋体" w:hAnsi="Arial" w:hint="eastAsia"/>
              <w:color w:val="auto"/>
            </w:rPr>
            <w:t xml:space="preserve"> </w:t>
          </w:r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5506720"/>
              <w:text/>
            </w:sdtPr>
            <w:sdtContent>
              <w:r w:rsidR="00D82551">
                <w:rPr>
                  <w:rFonts w:ascii="Arial" w:eastAsia="新宋体" w:hAnsi="Arial" w:hint="eastAsia"/>
                  <w:color w:val="auto"/>
                </w:rPr>
                <w:t>AT</w:t>
              </w:r>
              <w:r w:rsidR="00D82551">
                <w:rPr>
                  <w:rFonts w:ascii="Arial" w:eastAsia="新宋体" w:hAnsi="Arial" w:hint="eastAsia"/>
                  <w:color w:val="auto"/>
                </w:rPr>
                <w:t>命令手册</w:t>
              </w:r>
            </w:sdtContent>
          </w:sdt>
        </w:p>
        <w:p w14:paraId="61FFCB26" w14:textId="0882B6ED" w:rsidR="00B75F46" w:rsidRDefault="00D82551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/>
              <w:color w:val="000000" w:themeColor="text1"/>
            </w:rPr>
            <w:t>第</w:t>
          </w:r>
          <w:r>
            <w:rPr>
              <w:rFonts w:ascii="Arial" w:eastAsia="新宋体" w:hAnsi="Arial"/>
              <w:color w:val="000000" w:themeColor="text1"/>
            </w:rPr>
            <w:fldChar w:fldCharType="begin"/>
          </w:r>
          <w:r>
            <w:rPr>
              <w:rFonts w:ascii="Arial" w:eastAsia="新宋体" w:hAnsi="Arial"/>
              <w:color w:val="000000" w:themeColor="text1"/>
            </w:rPr>
            <w:instrText xml:space="preserve"> STYLEREF  "</w:instrText>
          </w:r>
          <w:r>
            <w:rPr>
              <w:rFonts w:ascii="Arial" w:eastAsia="新宋体" w:hAnsi="Arial"/>
              <w:color w:val="000000" w:themeColor="text1"/>
            </w:rPr>
            <w:instrText>标题</w:instrText>
          </w:r>
          <w:r>
            <w:rPr>
              <w:rFonts w:ascii="Arial" w:eastAsia="新宋体" w:hAnsi="Arial"/>
              <w:color w:val="000000" w:themeColor="text1"/>
            </w:rPr>
            <w:instrText xml:space="preserve"> 1" \n  \* MERGEFORMAT </w:instrText>
          </w:r>
          <w:r>
            <w:rPr>
              <w:rFonts w:ascii="Arial" w:eastAsia="新宋体" w:hAnsi="Arial"/>
              <w:color w:val="000000" w:themeColor="text1"/>
            </w:rPr>
            <w:fldChar w:fldCharType="separate"/>
          </w:r>
          <w:r w:rsidR="00741645">
            <w:rPr>
              <w:rFonts w:ascii="Arial" w:eastAsia="新宋体" w:hAnsi="Arial"/>
              <w:noProof/>
              <w:color w:val="000000" w:themeColor="text1"/>
            </w:rPr>
            <w:t xml:space="preserve">1 </w:t>
          </w:r>
          <w:r>
            <w:rPr>
              <w:rFonts w:ascii="Arial" w:eastAsia="新宋体" w:hAnsi="Arial"/>
              <w:color w:val="000000" w:themeColor="text1"/>
            </w:rPr>
            <w:fldChar w:fldCharType="end"/>
          </w:r>
          <w:r>
            <w:rPr>
              <w:rFonts w:ascii="Arial" w:eastAsia="新宋体" w:hAnsi="Arial"/>
              <w:color w:val="000000" w:themeColor="text1"/>
            </w:rPr>
            <w:t>章</w:t>
          </w:r>
          <w:r>
            <w:rPr>
              <w:rFonts w:ascii="Arial" w:eastAsia="新宋体" w:hAnsi="Arial"/>
              <w:color w:val="000000" w:themeColor="text1"/>
            </w:rPr>
            <w:fldChar w:fldCharType="begin"/>
          </w:r>
          <w:r>
            <w:rPr>
              <w:rFonts w:ascii="Arial" w:eastAsia="新宋体" w:hAnsi="Arial"/>
              <w:color w:val="000000" w:themeColor="text1"/>
            </w:rPr>
            <w:instrText xml:space="preserve"> STYLEREF  "</w:instrText>
          </w:r>
          <w:r>
            <w:rPr>
              <w:rFonts w:ascii="Arial" w:eastAsia="新宋体" w:hAnsi="Arial"/>
              <w:color w:val="000000" w:themeColor="text1"/>
            </w:rPr>
            <w:instrText>标题</w:instrText>
          </w:r>
          <w:r>
            <w:rPr>
              <w:rFonts w:ascii="Arial" w:eastAsia="新宋体" w:hAnsi="Arial"/>
              <w:color w:val="000000" w:themeColor="text1"/>
            </w:rPr>
            <w:instrText xml:space="preserve"> 1"  \* MERGEFORMAT </w:instrText>
          </w:r>
          <w:r>
            <w:rPr>
              <w:rFonts w:ascii="Arial" w:eastAsia="新宋体" w:hAnsi="Arial"/>
              <w:color w:val="000000" w:themeColor="text1"/>
            </w:rPr>
            <w:fldChar w:fldCharType="separate"/>
          </w:r>
          <w:r w:rsidR="00741645">
            <w:rPr>
              <w:rFonts w:ascii="Arial" w:eastAsia="新宋体" w:hAnsi="Arial" w:hint="eastAsia"/>
              <w:noProof/>
              <w:color w:val="000000" w:themeColor="text1"/>
            </w:rPr>
            <w:t>通用</w:t>
          </w:r>
          <w:r w:rsidR="00741645">
            <w:rPr>
              <w:rFonts w:ascii="Arial" w:eastAsia="新宋体" w:hAnsi="Arial" w:hint="eastAsia"/>
              <w:noProof/>
              <w:color w:val="000000" w:themeColor="text1"/>
            </w:rPr>
            <w:t>AT</w:t>
          </w:r>
          <w:r w:rsidR="00741645">
            <w:rPr>
              <w:rFonts w:ascii="Arial" w:eastAsia="新宋体" w:hAnsi="Arial" w:hint="eastAsia"/>
              <w:noProof/>
              <w:color w:val="000000" w:themeColor="text1"/>
            </w:rPr>
            <w:t>指令</w:t>
          </w:r>
          <w:r>
            <w:rPr>
              <w:rFonts w:ascii="Arial" w:eastAsia="新宋体" w:hAnsi="Arial"/>
              <w:color w:val="000000" w:themeColor="text1"/>
            </w:rPr>
            <w:fldChar w:fldCharType="end"/>
          </w:r>
        </w:p>
      </w:tc>
    </w:tr>
  </w:tbl>
  <w:p w14:paraId="749D868E" w14:textId="77777777" w:rsidR="00B75F46" w:rsidRDefault="00977A3A">
    <w:pPr>
      <w:pStyle w:val="HeadingRight"/>
    </w:pPr>
    <w:r>
      <w:pict w14:anchorId="06051BE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5" type="#_x0000_t136" alt="" style="position:absolute;left:0;text-align:left;margin-left:0;margin-top:0;width:589.8pt;height:73.7pt;rotation:315;z-index:251675648;mso-wrap-edited:f;mso-width-percent:0;mso-height-percent:0;mso-position-horizontal:center;mso-position-horizontal-relative:margin;mso-position-vertical:center;mso-position-vertical-relative:margin;mso-width-percent:0;mso-height-percent:0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  <w:p w14:paraId="6921BF9C" w14:textId="45300D1F" w:rsidR="00000000" w:rsidRDefault="0000000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FA8458" w14:textId="77777777" w:rsidR="00741645" w:rsidRDefault="00741645">
    <w:pPr>
      <w:pStyle w:val="aff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4156C52"/>
    <w:multiLevelType w:val="singleLevel"/>
    <w:tmpl w:val="D4156C52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EAD23DA0"/>
    <w:lvl w:ilvl="0">
      <w:start w:val="1"/>
      <w:numFmt w:val="decimal"/>
      <w:pStyle w:val="5"/>
      <w:lvlText w:val="%1."/>
      <w:lvlJc w:val="left"/>
      <w:pPr>
        <w:tabs>
          <w:tab w:val="num" w:pos="2040"/>
        </w:tabs>
        <w:ind w:left="2040" w:hanging="360"/>
      </w:pPr>
    </w:lvl>
  </w:abstractNum>
  <w:abstractNum w:abstractNumId="2" w15:restartNumberingAfterBreak="0">
    <w:nsid w:val="FFFFFF7D"/>
    <w:multiLevelType w:val="singleLevel"/>
    <w:tmpl w:val="158CFA38"/>
    <w:lvl w:ilvl="0">
      <w:start w:val="1"/>
      <w:numFmt w:val="decimal"/>
      <w:pStyle w:val="4"/>
      <w:lvlText w:val="%1."/>
      <w:lvlJc w:val="left"/>
      <w:pPr>
        <w:tabs>
          <w:tab w:val="num" w:pos="1620"/>
        </w:tabs>
        <w:ind w:left="1620" w:hanging="360"/>
      </w:pPr>
    </w:lvl>
  </w:abstractNum>
  <w:abstractNum w:abstractNumId="3" w15:restartNumberingAfterBreak="0">
    <w:nsid w:val="FFFFFF7E"/>
    <w:multiLevelType w:val="singleLevel"/>
    <w:tmpl w:val="EAFC7A08"/>
    <w:lvl w:ilvl="0">
      <w:start w:val="1"/>
      <w:numFmt w:val="decimal"/>
      <w:pStyle w:val="3"/>
      <w:lvlText w:val="%1."/>
      <w:lvlJc w:val="left"/>
      <w:pPr>
        <w:tabs>
          <w:tab w:val="num" w:pos="1200"/>
        </w:tabs>
        <w:ind w:left="1200" w:hanging="360"/>
      </w:pPr>
    </w:lvl>
  </w:abstractNum>
  <w:abstractNum w:abstractNumId="4" w15:restartNumberingAfterBreak="0">
    <w:nsid w:val="FFFFFF80"/>
    <w:multiLevelType w:val="singleLevel"/>
    <w:tmpl w:val="5DC83442"/>
    <w:lvl w:ilvl="0">
      <w:start w:val="1"/>
      <w:numFmt w:val="bullet"/>
      <w:pStyle w:val="50"/>
      <w:lvlText w:val="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72A3A1A"/>
    <w:lvl w:ilvl="0">
      <w:start w:val="1"/>
      <w:numFmt w:val="bullet"/>
      <w:pStyle w:val="40"/>
      <w:lvlText w:val="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DE87790"/>
    <w:lvl w:ilvl="0">
      <w:start w:val="1"/>
      <w:numFmt w:val="bullet"/>
      <w:pStyle w:val="30"/>
      <w:lvlText w:val="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6F46798"/>
    <w:lvl w:ilvl="0">
      <w:start w:val="1"/>
      <w:numFmt w:val="bullet"/>
      <w:pStyle w:val="2"/>
      <w:lvlText w:val="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</w:abstractNum>
  <w:abstractNum w:abstractNumId="8" w15:restartNumberingAfterBreak="0">
    <w:nsid w:val="FFFFFF89"/>
    <w:multiLevelType w:val="singleLevel"/>
    <w:tmpl w:val="A4D87E64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03296EAB"/>
    <w:multiLevelType w:val="hybridMultilevel"/>
    <w:tmpl w:val="B612674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0346435F"/>
    <w:multiLevelType w:val="singleLevel"/>
    <w:tmpl w:val="CA60528C"/>
    <w:lvl w:ilvl="0">
      <w:start w:val="1"/>
      <w:numFmt w:val="decimal"/>
      <w:pStyle w:val="a0"/>
      <w:lvlText w:val="[%1]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1" w15:restartNumberingAfterBreak="0">
    <w:nsid w:val="0DEC3F1F"/>
    <w:multiLevelType w:val="multilevel"/>
    <w:tmpl w:val="0DEC3F1F"/>
    <w:lvl w:ilvl="0">
      <w:start w:val="1"/>
      <w:numFmt w:val="bullet"/>
      <w:lvlText w:val=""/>
      <w:lvlJc w:val="left"/>
      <w:pPr>
        <w:ind w:left="912" w:hanging="420"/>
      </w:pPr>
      <w:rPr>
        <w:rFonts w:ascii="Wingdings" w:hAnsi="Wingdings" w:hint="default"/>
        <w:sz w:val="16"/>
      </w:rPr>
    </w:lvl>
    <w:lvl w:ilvl="1">
      <w:start w:val="1"/>
      <w:numFmt w:val="bullet"/>
      <w:lvlText w:val=""/>
      <w:lvlJc w:val="left"/>
      <w:pPr>
        <w:ind w:left="1873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293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713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133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553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973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393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813" w:hanging="420"/>
      </w:pPr>
      <w:rPr>
        <w:rFonts w:ascii="Wingdings" w:hAnsi="Wingdings" w:hint="default"/>
      </w:rPr>
    </w:lvl>
  </w:abstractNum>
  <w:abstractNum w:abstractNumId="12" w15:restartNumberingAfterBreak="0">
    <w:nsid w:val="0EDB2900"/>
    <w:multiLevelType w:val="multilevel"/>
    <w:tmpl w:val="9BD608F2"/>
    <w:lvl w:ilvl="0">
      <w:start w:val="1"/>
      <w:numFmt w:val="bullet"/>
      <w:pStyle w:val="SubItemList"/>
      <w:lvlText w:val="−"/>
      <w:lvlJc w:val="left"/>
      <w:pPr>
        <w:tabs>
          <w:tab w:val="num" w:pos="709"/>
        </w:tabs>
        <w:ind w:left="709" w:hanging="284"/>
      </w:pPr>
      <w:rPr>
        <w:rFonts w:ascii="Times New Roman" w:hAnsi="Times New Roman" w:cs="Times New Roman" w:hint="default"/>
        <w:sz w:val="16"/>
        <w:szCs w:val="16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13" w15:restartNumberingAfterBreak="0">
    <w:nsid w:val="13A674F3"/>
    <w:multiLevelType w:val="hybridMultilevel"/>
    <w:tmpl w:val="7BC46D78"/>
    <w:lvl w:ilvl="0" w:tplc="07407EFC">
      <w:start w:val="1"/>
      <w:numFmt w:val="bullet"/>
      <w:pStyle w:val="NotesTextListinTable"/>
      <w:lvlText w:val=""/>
      <w:lvlJc w:val="left"/>
      <w:pPr>
        <w:tabs>
          <w:tab w:val="num" w:pos="340"/>
        </w:tabs>
        <w:ind w:left="340" w:hanging="170"/>
      </w:pPr>
      <w:rPr>
        <w:rFonts w:ascii="Wingdings" w:hAnsi="Wingdings" w:hint="default"/>
        <w:color w:val="auto"/>
        <w:spacing w:val="0"/>
        <w:w w:val="100"/>
        <w:position w:val="1"/>
        <w:sz w:val="13"/>
        <w:szCs w:val="13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5D82EDD"/>
    <w:multiLevelType w:val="multilevel"/>
    <w:tmpl w:val="8B50E15E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color w:val="auto"/>
        <w:sz w:val="44"/>
        <w:szCs w:val="36"/>
      </w:rPr>
    </w:lvl>
    <w:lvl w:ilvl="1">
      <w:start w:val="1"/>
      <w:numFmt w:val="decimal"/>
      <w:pStyle w:val="20"/>
      <w:suff w:val="nothing"/>
      <w:lvlText w:val="%1.%2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6"/>
        <w:szCs w:val="36"/>
      </w:rPr>
    </w:lvl>
    <w:lvl w:ilvl="2">
      <w:start w:val="1"/>
      <w:numFmt w:val="decimal"/>
      <w:pStyle w:val="31"/>
      <w:suff w:val="nothing"/>
      <w:lvlText w:val="%1.%2.%3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</w:rPr>
    </w:lvl>
    <w:lvl w:ilvl="3">
      <w:start w:val="1"/>
      <w:numFmt w:val="none"/>
      <w:lvlRestart w:val="0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Arial" w:eastAsia="黑体" w:hAnsi="Arial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pStyle w:val="Step"/>
      <w:lvlText w:val="步骤 %6："/>
      <w:lvlJc w:val="right"/>
      <w:pPr>
        <w:tabs>
          <w:tab w:val="num" w:pos="425"/>
        </w:tabs>
        <w:ind w:left="425" w:firstLine="0"/>
      </w:pPr>
      <w:rPr>
        <w:rFonts w:ascii="Arial" w:eastAsia="黑体" w:hAnsi="Arial" w:cs="Times New Roman" w:hint="default"/>
        <w:b w:val="0"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pStyle w:val="ItemStep"/>
      <w:lvlText w:val="%7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pStyle w:val="FigureDescription"/>
      <w:suff w:val="space"/>
      <w:lvlText w:val="图 %1-%8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</w:rPr>
    </w:lvl>
    <w:lvl w:ilvl="8">
      <w:start w:val="1"/>
      <w:numFmt w:val="decimal"/>
      <w:lvlRestart w:val="1"/>
      <w:pStyle w:val="TableDescription"/>
      <w:suff w:val="space"/>
      <w:lvlText w:val="表 %1-%9"/>
      <w:lvlJc w:val="left"/>
      <w:pPr>
        <w:ind w:left="0" w:firstLine="0"/>
      </w:pPr>
      <w:rPr>
        <w:rFonts w:ascii="Arial" w:eastAsia="黑体" w:hAnsi="Aria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vertAlign w:val="baseline"/>
      </w:rPr>
    </w:lvl>
  </w:abstractNum>
  <w:abstractNum w:abstractNumId="15" w15:restartNumberingAfterBreak="0">
    <w:nsid w:val="171657A1"/>
    <w:multiLevelType w:val="multilevel"/>
    <w:tmpl w:val="F0D270E2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Book Antiqua" w:hAnsi="Book Antiqua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sz w:val="44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"/>
      <w:lvlJc w:val="right"/>
      <w:pPr>
        <w:tabs>
          <w:tab w:val="num" w:pos="851"/>
        </w:tabs>
        <w:ind w:left="0" w:firstLine="567"/>
      </w:pPr>
      <w:rPr>
        <w:rFonts w:ascii="Times New Roman" w:eastAsia="黑体" w:hAnsi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425"/>
        </w:tabs>
        <w:ind w:left="425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eastAsia="黑体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eastAsia="黑体" w:hAnsi="Times New Roman" w:hint="default"/>
        <w:b/>
        <w:bCs/>
        <w:i w:val="0"/>
        <w:iCs w:val="0"/>
        <w:color w:val="auto"/>
        <w:sz w:val="21"/>
        <w:szCs w:val="21"/>
      </w:rPr>
    </w:lvl>
  </w:abstractNum>
  <w:abstractNum w:abstractNumId="16" w15:restartNumberingAfterBreak="0">
    <w:nsid w:val="1FE55DAC"/>
    <w:multiLevelType w:val="singleLevel"/>
    <w:tmpl w:val="C22E1212"/>
    <w:lvl w:ilvl="0">
      <w:start w:val="1"/>
      <w:numFmt w:val="bullet"/>
      <w:pStyle w:val="ItemListChar"/>
      <w:lvlText w:val=""/>
      <w:lvlJc w:val="left"/>
      <w:pPr>
        <w:tabs>
          <w:tab w:val="num" w:pos="2211"/>
        </w:tabs>
        <w:ind w:left="2211" w:hanging="510"/>
      </w:pPr>
      <w:rPr>
        <w:rFonts w:ascii="Wingdings" w:hAnsi="Wingdings" w:hint="default"/>
        <w:sz w:val="13"/>
        <w:u w:val="none"/>
      </w:rPr>
    </w:lvl>
  </w:abstractNum>
  <w:abstractNum w:abstractNumId="17" w15:restartNumberingAfterBreak="0">
    <w:nsid w:val="20038699"/>
    <w:multiLevelType w:val="singleLevel"/>
    <w:tmpl w:val="2003869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8" w15:restartNumberingAfterBreak="0">
    <w:nsid w:val="235355BA"/>
    <w:multiLevelType w:val="hybridMultilevel"/>
    <w:tmpl w:val="879A8492"/>
    <w:lvl w:ilvl="0" w:tplc="7DE8A0E0">
      <w:start w:val="1"/>
      <w:numFmt w:val="bullet"/>
      <w:pStyle w:val="ItemListinTable"/>
      <w:lvlText w:val=""/>
      <w:lvlJc w:val="left"/>
      <w:pPr>
        <w:ind w:left="420" w:hanging="420"/>
      </w:pPr>
      <w:rPr>
        <w:rFonts w:ascii="Wingdings" w:hAnsi="Wingdings" w:hint="default"/>
        <w:sz w:val="13"/>
        <w:szCs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A6A5A5A"/>
    <w:multiLevelType w:val="multilevel"/>
    <w:tmpl w:val="45B23680"/>
    <w:styleLink w:val="21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Step %6"/>
      <w:lvlJc w:val="right"/>
      <w:pPr>
        <w:tabs>
          <w:tab w:val="num" w:pos="159"/>
        </w:tabs>
        <w:ind w:left="159" w:hanging="159"/>
      </w:pPr>
      <w:rPr>
        <w:rFonts w:ascii="Book Antiqua" w:hAnsi="Book Antiqua" w:cs="Times New Roman" w:hint="default"/>
        <w:b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Figure %1-%8"/>
      <w:lvlJc w:val="left"/>
      <w:pPr>
        <w:ind w:left="1701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Table %1-%9"/>
      <w:lvlJc w:val="left"/>
      <w:pPr>
        <w:ind w:left="1701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3C902470"/>
    <w:multiLevelType w:val="hybridMultilevel"/>
    <w:tmpl w:val="9F5E5B90"/>
    <w:lvl w:ilvl="0" w:tplc="23E4249A">
      <w:start w:val="1"/>
      <w:numFmt w:val="bullet"/>
      <w:pStyle w:val="CAUTIONTextList"/>
      <w:lvlText w:val=""/>
      <w:lvlJc w:val="left"/>
      <w:pPr>
        <w:tabs>
          <w:tab w:val="num" w:pos="919"/>
        </w:tabs>
        <w:ind w:left="920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3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0" w:hanging="420"/>
      </w:pPr>
      <w:rPr>
        <w:rFonts w:ascii="Wingdings" w:hAnsi="Wingdings" w:hint="default"/>
      </w:rPr>
    </w:lvl>
  </w:abstractNum>
  <w:abstractNum w:abstractNumId="21" w15:restartNumberingAfterBreak="0">
    <w:nsid w:val="3EF32413"/>
    <w:multiLevelType w:val="hybridMultilevel"/>
    <w:tmpl w:val="EB84ABE6"/>
    <w:lvl w:ilvl="0" w:tplc="CC9864A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42A046D5"/>
    <w:multiLevelType w:val="multilevel"/>
    <w:tmpl w:val="04090023"/>
    <w:styleLink w:val="a1"/>
    <w:lvl w:ilvl="0">
      <w:start w:val="1"/>
      <w:numFmt w:val="upperRoman"/>
      <w:lvlText w:val="第 %1 条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节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1008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3" w15:restartNumberingAfterBreak="0">
    <w:nsid w:val="42CF4755"/>
    <w:multiLevelType w:val="multilevel"/>
    <w:tmpl w:val="A53EEFC2"/>
    <w:lvl w:ilvl="0">
      <w:start w:val="1"/>
      <w:numFmt w:val="bullet"/>
      <w:pStyle w:val="ItemLis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42FE570A"/>
    <w:multiLevelType w:val="multilevel"/>
    <w:tmpl w:val="68B8BA76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黑体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bstract"/>
      <w:suff w:val="space"/>
      <w:lvlText w:val="图%8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2"/>
      <w:suff w:val="space"/>
      <w:lvlText w:val="表%9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</w:abstractNum>
  <w:abstractNum w:abstractNumId="25" w15:restartNumberingAfterBreak="0">
    <w:nsid w:val="463C3DB5"/>
    <w:multiLevelType w:val="hybridMultilevel"/>
    <w:tmpl w:val="F5CAC784"/>
    <w:lvl w:ilvl="0" w:tplc="3ECC9E86">
      <w:start w:val="1"/>
      <w:numFmt w:val="decimal"/>
      <w:pStyle w:val="ItemStepinTable"/>
      <w:lvlText w:val="%1."/>
      <w:lvlJc w:val="left"/>
      <w:pPr>
        <w:tabs>
          <w:tab w:val="num" w:pos="284"/>
        </w:tabs>
        <w:ind w:left="284" w:hanging="284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6" w15:restartNumberingAfterBreak="0">
    <w:nsid w:val="4DDA66D1"/>
    <w:multiLevelType w:val="multilevel"/>
    <w:tmpl w:val="3B1E79CC"/>
    <w:lvl w:ilvl="0">
      <w:start w:val="1"/>
      <w:numFmt w:val="upperLetter"/>
      <w:pStyle w:val="7"/>
      <w:suff w:val="nothing"/>
      <w:lvlText w:val="%1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vanish w:val="0"/>
        <w:color w:val="000000"/>
        <w:sz w:val="44"/>
        <w:szCs w:val="144"/>
        <w:vertAlign w:val="baseline"/>
      </w:rPr>
    </w:lvl>
    <w:lvl w:ilvl="1">
      <w:start w:val="1"/>
      <w:numFmt w:val="decimal"/>
      <w:pStyle w:val="8"/>
      <w:suff w:val="nothing"/>
      <w:lvlText w:val="%1.%2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9"/>
      <w:suff w:val="nothing"/>
      <w:lvlText w:val="%1.%2.%3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none"/>
      <w:lvlRestart w:val="0"/>
      <w:pStyle w:val="BlockLabelinAppendix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4">
      <w:start w:val="1"/>
      <w:numFmt w:val="decimal"/>
      <w:pStyle w:val="StepinAppendix"/>
      <w:lvlText w:val="步骤 %5"/>
      <w:lvlJc w:val="right"/>
      <w:pPr>
        <w:tabs>
          <w:tab w:val="num" w:pos="0"/>
        </w:tabs>
        <w:ind w:left="0" w:firstLine="1542"/>
      </w:pPr>
      <w:rPr>
        <w:rFonts w:ascii="Arial" w:eastAsia="黑体" w:hAnsi="Arial" w:cs="Times New Roman" w:hint="default"/>
        <w:b w:val="0"/>
        <w:bCs/>
        <w:i w:val="0"/>
        <w:iCs w:val="0"/>
        <w:sz w:val="21"/>
        <w:szCs w:val="21"/>
        <w:u w:val="none"/>
      </w:rPr>
    </w:lvl>
    <w:lvl w:ilvl="5">
      <w:start w:val="1"/>
      <w:numFmt w:val="decimal"/>
      <w:pStyle w:val="ItemStepinAppendix"/>
      <w:lvlText w:val="%6."/>
      <w:lvlJc w:val="left"/>
      <w:pPr>
        <w:tabs>
          <w:tab w:val="num" w:pos="425"/>
        </w:tabs>
        <w:ind w:left="425" w:hanging="425"/>
      </w:pPr>
      <w:rPr>
        <w:rFonts w:ascii="Arial" w:hAnsi="Arial" w:cs="Times New Roman" w:hint="default"/>
        <w:b w:val="0"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Restart w:val="1"/>
      <w:pStyle w:val="FigureDescriptioninAppendix"/>
      <w:suff w:val="space"/>
      <w:lvlText w:val="图 %1-%7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pStyle w:val="TableDescriptioninAppendix"/>
      <w:suff w:val="space"/>
      <w:lvlText w:val="表 %1-%8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eastAsia="宋体" w:hAnsi="Arial" w:hint="default"/>
        <w:b/>
        <w:bCs/>
        <w:i w:val="0"/>
        <w:iCs w:val="0"/>
        <w:color w:val="000000"/>
        <w:sz w:val="28"/>
        <w:szCs w:val="28"/>
      </w:rPr>
    </w:lvl>
  </w:abstractNum>
  <w:abstractNum w:abstractNumId="27" w15:restartNumberingAfterBreak="0">
    <w:nsid w:val="579F339A"/>
    <w:multiLevelType w:val="multilevel"/>
    <w:tmpl w:val="5B123408"/>
    <w:styleLink w:val="41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2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："/>
      <w:lvlJc w:val="right"/>
      <w:pPr>
        <w:tabs>
          <w:tab w:val="num" w:pos="1418"/>
        </w:tabs>
        <w:ind w:left="0" w:firstLine="1418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8" w15:restartNumberingAfterBreak="0">
    <w:nsid w:val="5E675F29"/>
    <w:multiLevelType w:val="hybridMultilevel"/>
    <w:tmpl w:val="5ABE8F02"/>
    <w:lvl w:ilvl="0" w:tplc="3BC6939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 w15:restartNumberingAfterBreak="0">
    <w:nsid w:val="667437AC"/>
    <w:multiLevelType w:val="multilevel"/>
    <w:tmpl w:val="C756D928"/>
    <w:lvl w:ilvl="0">
      <w:start w:val="1"/>
      <w:numFmt w:val="bullet"/>
      <w:pStyle w:val="NotesTextList"/>
      <w:lvlText w:val=""/>
      <w:lvlJc w:val="left"/>
      <w:pPr>
        <w:tabs>
          <w:tab w:val="num" w:pos="658"/>
        </w:tabs>
        <w:ind w:left="658" w:hanging="284"/>
      </w:pPr>
      <w:rPr>
        <w:rFonts w:ascii="Wingdings" w:hAnsi="Wingdings" w:hint="default"/>
        <w:position w:val="1"/>
        <w:sz w:val="13"/>
        <w:szCs w:val="13"/>
        <w:effect w:val="none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D7C7CCB"/>
    <w:multiLevelType w:val="multilevel"/>
    <w:tmpl w:val="8246336E"/>
    <w:styleLink w:val="32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2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："/>
      <w:lvlJc w:val="right"/>
      <w:pPr>
        <w:tabs>
          <w:tab w:val="num" w:pos="1418"/>
        </w:tabs>
        <w:ind w:left="0" w:firstLine="1418"/>
      </w:pPr>
      <w:rPr>
        <w:rFonts w:ascii="Book Antiqua" w:hAnsi="Book Antiqua" w:cs="Times New Roman" w:hint="default"/>
        <w:b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79DA7E03"/>
    <w:multiLevelType w:val="hybridMultilevel"/>
    <w:tmpl w:val="0A5CC3A6"/>
    <w:lvl w:ilvl="0" w:tplc="364EB0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10C2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6A8D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D832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6B0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3AE7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B61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34FA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C0D8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946187969">
    <w:abstractNumId w:val="14"/>
  </w:num>
  <w:num w:numId="2" w16cid:durableId="1835224716">
    <w:abstractNumId w:val="26"/>
  </w:num>
  <w:num w:numId="3" w16cid:durableId="1845171754">
    <w:abstractNumId w:val="5"/>
  </w:num>
  <w:num w:numId="4" w16cid:durableId="1287589174">
    <w:abstractNumId w:val="8"/>
  </w:num>
  <w:num w:numId="5" w16cid:durableId="1350371024">
    <w:abstractNumId w:val="6"/>
  </w:num>
  <w:num w:numId="6" w16cid:durableId="1722170453">
    <w:abstractNumId w:val="3"/>
  </w:num>
  <w:num w:numId="7" w16cid:durableId="676734173">
    <w:abstractNumId w:val="7"/>
  </w:num>
  <w:num w:numId="8" w16cid:durableId="773094001">
    <w:abstractNumId w:val="4"/>
  </w:num>
  <w:num w:numId="9" w16cid:durableId="1211651990">
    <w:abstractNumId w:val="2"/>
  </w:num>
  <w:num w:numId="10" w16cid:durableId="2037264647">
    <w:abstractNumId w:val="1"/>
  </w:num>
  <w:num w:numId="11" w16cid:durableId="1516722148">
    <w:abstractNumId w:val="13"/>
  </w:num>
  <w:num w:numId="12" w16cid:durableId="2111005362">
    <w:abstractNumId w:val="12"/>
  </w:num>
  <w:num w:numId="13" w16cid:durableId="648244067">
    <w:abstractNumId w:val="20"/>
    <w:lvlOverride w:ilvl="0">
      <w:startOverride w:val="1"/>
    </w:lvlOverride>
  </w:num>
  <w:num w:numId="14" w16cid:durableId="734860024">
    <w:abstractNumId w:val="29"/>
  </w:num>
  <w:num w:numId="15" w16cid:durableId="344408388">
    <w:abstractNumId w:val="25"/>
  </w:num>
  <w:num w:numId="16" w16cid:durableId="1641038896">
    <w:abstractNumId w:val="18"/>
  </w:num>
  <w:num w:numId="17" w16cid:durableId="606931616">
    <w:abstractNumId w:val="23"/>
  </w:num>
  <w:num w:numId="18" w16cid:durableId="431169123">
    <w:abstractNumId w:val="16"/>
  </w:num>
  <w:num w:numId="19" w16cid:durableId="1659769201">
    <w:abstractNumId w:val="24"/>
  </w:num>
  <w:num w:numId="20" w16cid:durableId="1609703203">
    <w:abstractNumId w:val="10"/>
  </w:num>
  <w:num w:numId="21" w16cid:durableId="2143114471">
    <w:abstractNumId w:val="0"/>
  </w:num>
  <w:num w:numId="22" w16cid:durableId="80905154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95414285">
    <w:abstractNumId w:val="11"/>
  </w:num>
  <w:num w:numId="24" w16cid:durableId="140136399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849937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17791925">
    <w:abstractNumId w:val="17"/>
  </w:num>
  <w:num w:numId="27" w16cid:durableId="67896718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00923952">
    <w:abstractNumId w:val="15"/>
  </w:num>
  <w:num w:numId="29" w16cid:durableId="1064181668">
    <w:abstractNumId w:val="22"/>
  </w:num>
  <w:num w:numId="30" w16cid:durableId="892421552">
    <w:abstractNumId w:val="19"/>
  </w:num>
  <w:num w:numId="31" w16cid:durableId="738021356">
    <w:abstractNumId w:val="30"/>
  </w:num>
  <w:num w:numId="32" w16cid:durableId="1084884584">
    <w:abstractNumId w:val="27"/>
  </w:num>
  <w:num w:numId="33" w16cid:durableId="1729498824">
    <w:abstractNumId w:val="20"/>
  </w:num>
  <w:num w:numId="34" w16cid:durableId="1840730989">
    <w:abstractNumId w:val="21"/>
  </w:num>
  <w:num w:numId="35" w16cid:durableId="647978770">
    <w:abstractNumId w:val="28"/>
  </w:num>
  <w:num w:numId="36" w16cid:durableId="1279678269">
    <w:abstractNumId w:val="31"/>
  </w:num>
  <w:num w:numId="37" w16cid:durableId="2069565983">
    <w:abstractNumId w:val="9"/>
  </w:num>
  <w:num w:numId="38" w16cid:durableId="1471898583">
    <w:abstractNumId w:val="14"/>
  </w:num>
  <w:num w:numId="39" w16cid:durableId="2135559831">
    <w:abstractNumId w:val="14"/>
  </w:num>
  <w:num w:numId="40" w16cid:durableId="1067339808">
    <w:abstractNumId w:val="14"/>
  </w:num>
  <w:num w:numId="41" w16cid:durableId="332727424">
    <w:abstractNumId w:val="14"/>
  </w:num>
  <w:num w:numId="42" w16cid:durableId="249386608">
    <w:abstractNumId w:val="14"/>
  </w:num>
  <w:num w:numId="43" w16cid:durableId="641889601">
    <w:abstractNumId w:val="14"/>
  </w:num>
  <w:num w:numId="44" w16cid:durableId="1943150156">
    <w:abstractNumId w:val="14"/>
  </w:num>
  <w:num w:numId="45" w16cid:durableId="85230818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displayBackgroundShape/>
  <w:bordersDoNotSurroundHeader/>
  <w:bordersDoNotSurroundFooter/>
  <w:hideSpellingErrors/>
  <w:attachedTemplate r:id="rId1"/>
  <w:linkStyles/>
  <w:documentProtection w:edit="readOnly" w:enforcement="0"/>
  <w:defaultTabStop w:val="420"/>
  <w:drawingGridHorizontalSpacing w:val="105"/>
  <w:drawingGridVerticalSpacing w:val="156"/>
  <w:noPunctuationKerning/>
  <w:characterSpacingControl w:val="compressPunctuation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Le0NDA1M7Y0NzBR0lEKTi0uzszPAykwMqkFAEPJzYAtAAAA"/>
    <w:docVar w:name="commondata" w:val="eyJoZGlkIjoiYjk2NWExMTU2Yjg4NjkyYjlhMjY2NTczZjliOTk1ZjQifQ=="/>
  </w:docVars>
  <w:rsids>
    <w:rsidRoot w:val="00172A27"/>
    <w:rsid w:val="000001B6"/>
    <w:rsid w:val="000018FF"/>
    <w:rsid w:val="00001B92"/>
    <w:rsid w:val="00002015"/>
    <w:rsid w:val="00003E80"/>
    <w:rsid w:val="00004C5B"/>
    <w:rsid w:val="00004F0E"/>
    <w:rsid w:val="00005882"/>
    <w:rsid w:val="00005D41"/>
    <w:rsid w:val="000063D3"/>
    <w:rsid w:val="0000778C"/>
    <w:rsid w:val="00010238"/>
    <w:rsid w:val="00010AD4"/>
    <w:rsid w:val="00011477"/>
    <w:rsid w:val="00011589"/>
    <w:rsid w:val="00011DD1"/>
    <w:rsid w:val="000129C1"/>
    <w:rsid w:val="00012A52"/>
    <w:rsid w:val="00012ACA"/>
    <w:rsid w:val="00014F6C"/>
    <w:rsid w:val="0001544F"/>
    <w:rsid w:val="00015F0F"/>
    <w:rsid w:val="00017891"/>
    <w:rsid w:val="000179E4"/>
    <w:rsid w:val="0002066C"/>
    <w:rsid w:val="00022EEE"/>
    <w:rsid w:val="00023031"/>
    <w:rsid w:val="00023824"/>
    <w:rsid w:val="000253B5"/>
    <w:rsid w:val="000261AD"/>
    <w:rsid w:val="00026750"/>
    <w:rsid w:val="00027E06"/>
    <w:rsid w:val="00031C0E"/>
    <w:rsid w:val="00032A52"/>
    <w:rsid w:val="0003343A"/>
    <w:rsid w:val="000337C7"/>
    <w:rsid w:val="00033C1D"/>
    <w:rsid w:val="00035CA6"/>
    <w:rsid w:val="00036301"/>
    <w:rsid w:val="00036DCA"/>
    <w:rsid w:val="000372F4"/>
    <w:rsid w:val="00037617"/>
    <w:rsid w:val="00040186"/>
    <w:rsid w:val="0004104F"/>
    <w:rsid w:val="00042611"/>
    <w:rsid w:val="00042A96"/>
    <w:rsid w:val="000430CC"/>
    <w:rsid w:val="0004505E"/>
    <w:rsid w:val="00046FEB"/>
    <w:rsid w:val="0004711E"/>
    <w:rsid w:val="00050A80"/>
    <w:rsid w:val="00051E92"/>
    <w:rsid w:val="000536BE"/>
    <w:rsid w:val="00056878"/>
    <w:rsid w:val="00056A1E"/>
    <w:rsid w:val="000573BD"/>
    <w:rsid w:val="00057B04"/>
    <w:rsid w:val="0006177C"/>
    <w:rsid w:val="00062054"/>
    <w:rsid w:val="00062080"/>
    <w:rsid w:val="000628EB"/>
    <w:rsid w:val="00063DF1"/>
    <w:rsid w:val="000659A9"/>
    <w:rsid w:val="000672BF"/>
    <w:rsid w:val="00070746"/>
    <w:rsid w:val="00071D0D"/>
    <w:rsid w:val="00071E90"/>
    <w:rsid w:val="0007352F"/>
    <w:rsid w:val="0007475D"/>
    <w:rsid w:val="00076DC0"/>
    <w:rsid w:val="000810E6"/>
    <w:rsid w:val="0008176D"/>
    <w:rsid w:val="000820F6"/>
    <w:rsid w:val="00082D01"/>
    <w:rsid w:val="00084873"/>
    <w:rsid w:val="00085147"/>
    <w:rsid w:val="00085896"/>
    <w:rsid w:val="00086F1D"/>
    <w:rsid w:val="000876D2"/>
    <w:rsid w:val="000879B6"/>
    <w:rsid w:val="00091511"/>
    <w:rsid w:val="00091653"/>
    <w:rsid w:val="000917D5"/>
    <w:rsid w:val="00091FCD"/>
    <w:rsid w:val="000933C9"/>
    <w:rsid w:val="0009393C"/>
    <w:rsid w:val="00093AC7"/>
    <w:rsid w:val="00093F74"/>
    <w:rsid w:val="00094E6C"/>
    <w:rsid w:val="000969B2"/>
    <w:rsid w:val="00096B13"/>
    <w:rsid w:val="00097533"/>
    <w:rsid w:val="00097715"/>
    <w:rsid w:val="00097B6C"/>
    <w:rsid w:val="000A0E42"/>
    <w:rsid w:val="000A2757"/>
    <w:rsid w:val="000A3C59"/>
    <w:rsid w:val="000A3DCE"/>
    <w:rsid w:val="000A4272"/>
    <w:rsid w:val="000A4278"/>
    <w:rsid w:val="000A6EB4"/>
    <w:rsid w:val="000A7136"/>
    <w:rsid w:val="000A77DE"/>
    <w:rsid w:val="000A7E76"/>
    <w:rsid w:val="000B20DA"/>
    <w:rsid w:val="000B2718"/>
    <w:rsid w:val="000B271D"/>
    <w:rsid w:val="000B301C"/>
    <w:rsid w:val="000B3F49"/>
    <w:rsid w:val="000B44DF"/>
    <w:rsid w:val="000B45BB"/>
    <w:rsid w:val="000B4D22"/>
    <w:rsid w:val="000B55F5"/>
    <w:rsid w:val="000C1078"/>
    <w:rsid w:val="000C1499"/>
    <w:rsid w:val="000C1A96"/>
    <w:rsid w:val="000D0284"/>
    <w:rsid w:val="000D0E81"/>
    <w:rsid w:val="000D1BAD"/>
    <w:rsid w:val="000D2DD2"/>
    <w:rsid w:val="000D731A"/>
    <w:rsid w:val="000D755E"/>
    <w:rsid w:val="000E0A7E"/>
    <w:rsid w:val="000E2074"/>
    <w:rsid w:val="000E2195"/>
    <w:rsid w:val="000E37A9"/>
    <w:rsid w:val="000E4AB0"/>
    <w:rsid w:val="000E4FF9"/>
    <w:rsid w:val="000F09FC"/>
    <w:rsid w:val="000F20AC"/>
    <w:rsid w:val="000F3408"/>
    <w:rsid w:val="000F59B4"/>
    <w:rsid w:val="000F5D4A"/>
    <w:rsid w:val="000F5D9D"/>
    <w:rsid w:val="0010076A"/>
    <w:rsid w:val="0010447D"/>
    <w:rsid w:val="0010740A"/>
    <w:rsid w:val="00107917"/>
    <w:rsid w:val="00107C41"/>
    <w:rsid w:val="00107E45"/>
    <w:rsid w:val="001100A2"/>
    <w:rsid w:val="00110C87"/>
    <w:rsid w:val="00111916"/>
    <w:rsid w:val="00111A91"/>
    <w:rsid w:val="00112261"/>
    <w:rsid w:val="00112516"/>
    <w:rsid w:val="00112BE1"/>
    <w:rsid w:val="00113A34"/>
    <w:rsid w:val="001140EB"/>
    <w:rsid w:val="00114499"/>
    <w:rsid w:val="00114E6A"/>
    <w:rsid w:val="00116755"/>
    <w:rsid w:val="00116AAE"/>
    <w:rsid w:val="00120CA2"/>
    <w:rsid w:val="00121E4B"/>
    <w:rsid w:val="0012233E"/>
    <w:rsid w:val="00122EB1"/>
    <w:rsid w:val="0012406E"/>
    <w:rsid w:val="00124144"/>
    <w:rsid w:val="0012512A"/>
    <w:rsid w:val="001257B2"/>
    <w:rsid w:val="00125887"/>
    <w:rsid w:val="0012615E"/>
    <w:rsid w:val="00126521"/>
    <w:rsid w:val="00127364"/>
    <w:rsid w:val="00130CB1"/>
    <w:rsid w:val="00131A77"/>
    <w:rsid w:val="00132ED7"/>
    <w:rsid w:val="001336B5"/>
    <w:rsid w:val="001338A5"/>
    <w:rsid w:val="00134F48"/>
    <w:rsid w:val="00135178"/>
    <w:rsid w:val="00135916"/>
    <w:rsid w:val="001365A3"/>
    <w:rsid w:val="00136868"/>
    <w:rsid w:val="001373CC"/>
    <w:rsid w:val="00141EE9"/>
    <w:rsid w:val="00142540"/>
    <w:rsid w:val="001451F8"/>
    <w:rsid w:val="00146EC4"/>
    <w:rsid w:val="00146F4A"/>
    <w:rsid w:val="00147352"/>
    <w:rsid w:val="00147986"/>
    <w:rsid w:val="00153628"/>
    <w:rsid w:val="00153742"/>
    <w:rsid w:val="00155100"/>
    <w:rsid w:val="00155808"/>
    <w:rsid w:val="00155E0D"/>
    <w:rsid w:val="001562B6"/>
    <w:rsid w:val="001603F4"/>
    <w:rsid w:val="001608B4"/>
    <w:rsid w:val="00160D62"/>
    <w:rsid w:val="001616D4"/>
    <w:rsid w:val="001618F1"/>
    <w:rsid w:val="001623CF"/>
    <w:rsid w:val="0016305B"/>
    <w:rsid w:val="00163E07"/>
    <w:rsid w:val="0016572A"/>
    <w:rsid w:val="00167396"/>
    <w:rsid w:val="00167A59"/>
    <w:rsid w:val="001719AF"/>
    <w:rsid w:val="00172A27"/>
    <w:rsid w:val="001740CC"/>
    <w:rsid w:val="0017425E"/>
    <w:rsid w:val="001745D8"/>
    <w:rsid w:val="00175CB8"/>
    <w:rsid w:val="00176295"/>
    <w:rsid w:val="00177E04"/>
    <w:rsid w:val="001813CF"/>
    <w:rsid w:val="00181954"/>
    <w:rsid w:val="00182DC4"/>
    <w:rsid w:val="00185F37"/>
    <w:rsid w:val="00186A07"/>
    <w:rsid w:val="001909C6"/>
    <w:rsid w:val="001915F1"/>
    <w:rsid w:val="001932F5"/>
    <w:rsid w:val="00193C1F"/>
    <w:rsid w:val="00194171"/>
    <w:rsid w:val="001A2693"/>
    <w:rsid w:val="001A3066"/>
    <w:rsid w:val="001A33C0"/>
    <w:rsid w:val="001A3DDB"/>
    <w:rsid w:val="001A46A2"/>
    <w:rsid w:val="001A5EAA"/>
    <w:rsid w:val="001A7A5A"/>
    <w:rsid w:val="001B499F"/>
    <w:rsid w:val="001B5146"/>
    <w:rsid w:val="001B5B34"/>
    <w:rsid w:val="001B6AD7"/>
    <w:rsid w:val="001B7442"/>
    <w:rsid w:val="001B7516"/>
    <w:rsid w:val="001C049B"/>
    <w:rsid w:val="001C0B00"/>
    <w:rsid w:val="001C27BF"/>
    <w:rsid w:val="001C2930"/>
    <w:rsid w:val="001C2B14"/>
    <w:rsid w:val="001C2B9B"/>
    <w:rsid w:val="001C3070"/>
    <w:rsid w:val="001C349A"/>
    <w:rsid w:val="001C51F3"/>
    <w:rsid w:val="001C5D6E"/>
    <w:rsid w:val="001C6656"/>
    <w:rsid w:val="001C6BAE"/>
    <w:rsid w:val="001D100F"/>
    <w:rsid w:val="001D407B"/>
    <w:rsid w:val="001D48AA"/>
    <w:rsid w:val="001D70F0"/>
    <w:rsid w:val="001E09ED"/>
    <w:rsid w:val="001E146D"/>
    <w:rsid w:val="001E1973"/>
    <w:rsid w:val="001E40EA"/>
    <w:rsid w:val="001E58B6"/>
    <w:rsid w:val="001E6191"/>
    <w:rsid w:val="001F13AB"/>
    <w:rsid w:val="001F38DE"/>
    <w:rsid w:val="001F3A47"/>
    <w:rsid w:val="001F490B"/>
    <w:rsid w:val="001F4BF2"/>
    <w:rsid w:val="001F53CA"/>
    <w:rsid w:val="001F596B"/>
    <w:rsid w:val="001F796F"/>
    <w:rsid w:val="00200968"/>
    <w:rsid w:val="00201FC6"/>
    <w:rsid w:val="00202E44"/>
    <w:rsid w:val="002037F4"/>
    <w:rsid w:val="00204399"/>
    <w:rsid w:val="00204744"/>
    <w:rsid w:val="002050AF"/>
    <w:rsid w:val="00206382"/>
    <w:rsid w:val="002070B8"/>
    <w:rsid w:val="002101A2"/>
    <w:rsid w:val="00211543"/>
    <w:rsid w:val="002120A8"/>
    <w:rsid w:val="00212954"/>
    <w:rsid w:val="002130FA"/>
    <w:rsid w:val="00214919"/>
    <w:rsid w:val="00217194"/>
    <w:rsid w:val="00217692"/>
    <w:rsid w:val="00217A22"/>
    <w:rsid w:val="0022221A"/>
    <w:rsid w:val="002225C6"/>
    <w:rsid w:val="00222D6A"/>
    <w:rsid w:val="00223515"/>
    <w:rsid w:val="00224313"/>
    <w:rsid w:val="00224D91"/>
    <w:rsid w:val="00225B66"/>
    <w:rsid w:val="002265B6"/>
    <w:rsid w:val="00226A48"/>
    <w:rsid w:val="002273D4"/>
    <w:rsid w:val="00227410"/>
    <w:rsid w:val="00227E6D"/>
    <w:rsid w:val="00227FBF"/>
    <w:rsid w:val="00230C26"/>
    <w:rsid w:val="00232DEB"/>
    <w:rsid w:val="00234085"/>
    <w:rsid w:val="0023514C"/>
    <w:rsid w:val="00242C0C"/>
    <w:rsid w:val="002436C5"/>
    <w:rsid w:val="00243C7E"/>
    <w:rsid w:val="00244224"/>
    <w:rsid w:val="002450F8"/>
    <w:rsid w:val="00245F31"/>
    <w:rsid w:val="00246686"/>
    <w:rsid w:val="0024677C"/>
    <w:rsid w:val="00246EA1"/>
    <w:rsid w:val="00246FDD"/>
    <w:rsid w:val="00247624"/>
    <w:rsid w:val="002500E9"/>
    <w:rsid w:val="00250428"/>
    <w:rsid w:val="00251CE4"/>
    <w:rsid w:val="00251FC2"/>
    <w:rsid w:val="00252809"/>
    <w:rsid w:val="00254AFA"/>
    <w:rsid w:val="00254DBD"/>
    <w:rsid w:val="002552D4"/>
    <w:rsid w:val="002562A2"/>
    <w:rsid w:val="0025653B"/>
    <w:rsid w:val="0025653C"/>
    <w:rsid w:val="00256C64"/>
    <w:rsid w:val="0025716E"/>
    <w:rsid w:val="0025727F"/>
    <w:rsid w:val="00257392"/>
    <w:rsid w:val="00257737"/>
    <w:rsid w:val="00257743"/>
    <w:rsid w:val="00261C80"/>
    <w:rsid w:val="00262113"/>
    <w:rsid w:val="002631DF"/>
    <w:rsid w:val="002635C0"/>
    <w:rsid w:val="00263976"/>
    <w:rsid w:val="00267C32"/>
    <w:rsid w:val="00271628"/>
    <w:rsid w:val="002740DF"/>
    <w:rsid w:val="002750B8"/>
    <w:rsid w:val="0027512F"/>
    <w:rsid w:val="00275D98"/>
    <w:rsid w:val="002763DC"/>
    <w:rsid w:val="002810AF"/>
    <w:rsid w:val="0028175E"/>
    <w:rsid w:val="00283264"/>
    <w:rsid w:val="00283C94"/>
    <w:rsid w:val="00284BC2"/>
    <w:rsid w:val="002864F4"/>
    <w:rsid w:val="00286B3D"/>
    <w:rsid w:val="00287033"/>
    <w:rsid w:val="00287EB8"/>
    <w:rsid w:val="0029147A"/>
    <w:rsid w:val="00291D67"/>
    <w:rsid w:val="00292463"/>
    <w:rsid w:val="002928B6"/>
    <w:rsid w:val="00294A18"/>
    <w:rsid w:val="002952CE"/>
    <w:rsid w:val="00295878"/>
    <w:rsid w:val="002959E8"/>
    <w:rsid w:val="002969B5"/>
    <w:rsid w:val="00296A84"/>
    <w:rsid w:val="00296B5C"/>
    <w:rsid w:val="002A0733"/>
    <w:rsid w:val="002A0881"/>
    <w:rsid w:val="002A190B"/>
    <w:rsid w:val="002A2038"/>
    <w:rsid w:val="002A2509"/>
    <w:rsid w:val="002A595B"/>
    <w:rsid w:val="002A6FBB"/>
    <w:rsid w:val="002B2E25"/>
    <w:rsid w:val="002B3C5D"/>
    <w:rsid w:val="002B769D"/>
    <w:rsid w:val="002B7A72"/>
    <w:rsid w:val="002C0625"/>
    <w:rsid w:val="002C60E9"/>
    <w:rsid w:val="002C6925"/>
    <w:rsid w:val="002C6EE9"/>
    <w:rsid w:val="002D067D"/>
    <w:rsid w:val="002D0AA6"/>
    <w:rsid w:val="002D0CCB"/>
    <w:rsid w:val="002D167E"/>
    <w:rsid w:val="002D293C"/>
    <w:rsid w:val="002D33A1"/>
    <w:rsid w:val="002D6C3B"/>
    <w:rsid w:val="002D7703"/>
    <w:rsid w:val="002D7FD5"/>
    <w:rsid w:val="002E049F"/>
    <w:rsid w:val="002E24B2"/>
    <w:rsid w:val="002E3979"/>
    <w:rsid w:val="002E466B"/>
    <w:rsid w:val="002E562A"/>
    <w:rsid w:val="002E73B1"/>
    <w:rsid w:val="002E7B11"/>
    <w:rsid w:val="002F0178"/>
    <w:rsid w:val="002F0AB2"/>
    <w:rsid w:val="002F4004"/>
    <w:rsid w:val="002F408D"/>
    <w:rsid w:val="002F4BBC"/>
    <w:rsid w:val="002F529E"/>
    <w:rsid w:val="002F7C8F"/>
    <w:rsid w:val="003005BC"/>
    <w:rsid w:val="00302223"/>
    <w:rsid w:val="00302727"/>
    <w:rsid w:val="003038C4"/>
    <w:rsid w:val="00303B38"/>
    <w:rsid w:val="00305017"/>
    <w:rsid w:val="00306922"/>
    <w:rsid w:val="00306DAD"/>
    <w:rsid w:val="00313C63"/>
    <w:rsid w:val="003149C8"/>
    <w:rsid w:val="0031535F"/>
    <w:rsid w:val="003165A8"/>
    <w:rsid w:val="003201D2"/>
    <w:rsid w:val="00322756"/>
    <w:rsid w:val="00322C3B"/>
    <w:rsid w:val="00322EC9"/>
    <w:rsid w:val="00323CC0"/>
    <w:rsid w:val="00324C4B"/>
    <w:rsid w:val="00325266"/>
    <w:rsid w:val="0032546F"/>
    <w:rsid w:val="00325819"/>
    <w:rsid w:val="00325BC2"/>
    <w:rsid w:val="003262ED"/>
    <w:rsid w:val="00326ABA"/>
    <w:rsid w:val="003308ED"/>
    <w:rsid w:val="003345A5"/>
    <w:rsid w:val="00335F98"/>
    <w:rsid w:val="0033671B"/>
    <w:rsid w:val="00336E0B"/>
    <w:rsid w:val="003378CC"/>
    <w:rsid w:val="0034089E"/>
    <w:rsid w:val="00340F93"/>
    <w:rsid w:val="0034110C"/>
    <w:rsid w:val="0034208F"/>
    <w:rsid w:val="00342F60"/>
    <w:rsid w:val="00343197"/>
    <w:rsid w:val="00343543"/>
    <w:rsid w:val="0034733E"/>
    <w:rsid w:val="003514CF"/>
    <w:rsid w:val="003528AE"/>
    <w:rsid w:val="003535CC"/>
    <w:rsid w:val="00353E6B"/>
    <w:rsid w:val="00354921"/>
    <w:rsid w:val="003553FD"/>
    <w:rsid w:val="00356713"/>
    <w:rsid w:val="00356C11"/>
    <w:rsid w:val="00361C67"/>
    <w:rsid w:val="00361E33"/>
    <w:rsid w:val="00363ADB"/>
    <w:rsid w:val="00365D11"/>
    <w:rsid w:val="0036683B"/>
    <w:rsid w:val="00367F78"/>
    <w:rsid w:val="00371373"/>
    <w:rsid w:val="003722F5"/>
    <w:rsid w:val="0037244A"/>
    <w:rsid w:val="003743CF"/>
    <w:rsid w:val="003745D0"/>
    <w:rsid w:val="00374C26"/>
    <w:rsid w:val="0037528C"/>
    <w:rsid w:val="00375A5B"/>
    <w:rsid w:val="00375C55"/>
    <w:rsid w:val="00376297"/>
    <w:rsid w:val="0038341B"/>
    <w:rsid w:val="00385B92"/>
    <w:rsid w:val="00385D96"/>
    <w:rsid w:val="003862E2"/>
    <w:rsid w:val="00386986"/>
    <w:rsid w:val="00387B3F"/>
    <w:rsid w:val="00390EEB"/>
    <w:rsid w:val="003913E6"/>
    <w:rsid w:val="003929F5"/>
    <w:rsid w:val="00393251"/>
    <w:rsid w:val="00393834"/>
    <w:rsid w:val="00393C7E"/>
    <w:rsid w:val="003944F6"/>
    <w:rsid w:val="00397193"/>
    <w:rsid w:val="003A2AFA"/>
    <w:rsid w:val="003B02F4"/>
    <w:rsid w:val="003B044E"/>
    <w:rsid w:val="003B1114"/>
    <w:rsid w:val="003B11FE"/>
    <w:rsid w:val="003B36AB"/>
    <w:rsid w:val="003B4540"/>
    <w:rsid w:val="003B5FE4"/>
    <w:rsid w:val="003B7AEB"/>
    <w:rsid w:val="003C0814"/>
    <w:rsid w:val="003C1081"/>
    <w:rsid w:val="003C131F"/>
    <w:rsid w:val="003C2580"/>
    <w:rsid w:val="003C4AC9"/>
    <w:rsid w:val="003D0126"/>
    <w:rsid w:val="003D07FC"/>
    <w:rsid w:val="003D267A"/>
    <w:rsid w:val="003D3117"/>
    <w:rsid w:val="003D456D"/>
    <w:rsid w:val="003D5081"/>
    <w:rsid w:val="003D53C9"/>
    <w:rsid w:val="003D75E8"/>
    <w:rsid w:val="003E04DD"/>
    <w:rsid w:val="003E1C3F"/>
    <w:rsid w:val="003E1C61"/>
    <w:rsid w:val="003E2D1A"/>
    <w:rsid w:val="003E3A40"/>
    <w:rsid w:val="003E4CA3"/>
    <w:rsid w:val="003E5AE9"/>
    <w:rsid w:val="003E65C8"/>
    <w:rsid w:val="003E75E5"/>
    <w:rsid w:val="003E7D44"/>
    <w:rsid w:val="003E7F27"/>
    <w:rsid w:val="003F08C8"/>
    <w:rsid w:val="003F17CE"/>
    <w:rsid w:val="003F1B20"/>
    <w:rsid w:val="003F305A"/>
    <w:rsid w:val="00401D38"/>
    <w:rsid w:val="004069B5"/>
    <w:rsid w:val="00406B8E"/>
    <w:rsid w:val="00407198"/>
    <w:rsid w:val="00410FC0"/>
    <w:rsid w:val="004117A3"/>
    <w:rsid w:val="00412792"/>
    <w:rsid w:val="00412EAD"/>
    <w:rsid w:val="00414750"/>
    <w:rsid w:val="00415DAC"/>
    <w:rsid w:val="00415EE2"/>
    <w:rsid w:val="004169FD"/>
    <w:rsid w:val="00420BA2"/>
    <w:rsid w:val="00420DE9"/>
    <w:rsid w:val="004232F0"/>
    <w:rsid w:val="004234B4"/>
    <w:rsid w:val="00423C92"/>
    <w:rsid w:val="00425320"/>
    <w:rsid w:val="00425938"/>
    <w:rsid w:val="004270EB"/>
    <w:rsid w:val="00430040"/>
    <w:rsid w:val="00431C9A"/>
    <w:rsid w:val="004329C2"/>
    <w:rsid w:val="00433361"/>
    <w:rsid w:val="004345FA"/>
    <w:rsid w:val="00434982"/>
    <w:rsid w:val="00435060"/>
    <w:rsid w:val="00437871"/>
    <w:rsid w:val="00437976"/>
    <w:rsid w:val="00437B93"/>
    <w:rsid w:val="00440646"/>
    <w:rsid w:val="0044323F"/>
    <w:rsid w:val="0044371D"/>
    <w:rsid w:val="004437E4"/>
    <w:rsid w:val="004463C4"/>
    <w:rsid w:val="00447938"/>
    <w:rsid w:val="00451737"/>
    <w:rsid w:val="004519E7"/>
    <w:rsid w:val="00454357"/>
    <w:rsid w:val="00455281"/>
    <w:rsid w:val="004557AE"/>
    <w:rsid w:val="00455A6B"/>
    <w:rsid w:val="00457F0F"/>
    <w:rsid w:val="00460AA9"/>
    <w:rsid w:val="00462479"/>
    <w:rsid w:val="00462649"/>
    <w:rsid w:val="004626BF"/>
    <w:rsid w:val="004632EF"/>
    <w:rsid w:val="004632F5"/>
    <w:rsid w:val="004636B9"/>
    <w:rsid w:val="00463904"/>
    <w:rsid w:val="00463E3E"/>
    <w:rsid w:val="00464B3A"/>
    <w:rsid w:val="00465286"/>
    <w:rsid w:val="004668BC"/>
    <w:rsid w:val="00470D0D"/>
    <w:rsid w:val="00472551"/>
    <w:rsid w:val="004733F8"/>
    <w:rsid w:val="00473708"/>
    <w:rsid w:val="00474947"/>
    <w:rsid w:val="00476659"/>
    <w:rsid w:val="00477231"/>
    <w:rsid w:val="00477B1F"/>
    <w:rsid w:val="00483697"/>
    <w:rsid w:val="004843F5"/>
    <w:rsid w:val="00484F0C"/>
    <w:rsid w:val="004853AC"/>
    <w:rsid w:val="00485588"/>
    <w:rsid w:val="0048617D"/>
    <w:rsid w:val="004876F3"/>
    <w:rsid w:val="00487F85"/>
    <w:rsid w:val="0049193D"/>
    <w:rsid w:val="004922C3"/>
    <w:rsid w:val="004979D3"/>
    <w:rsid w:val="004A11D7"/>
    <w:rsid w:val="004A2434"/>
    <w:rsid w:val="004A2C87"/>
    <w:rsid w:val="004A2EA7"/>
    <w:rsid w:val="004A40CE"/>
    <w:rsid w:val="004A4A2A"/>
    <w:rsid w:val="004A4DF8"/>
    <w:rsid w:val="004A4E0F"/>
    <w:rsid w:val="004A6290"/>
    <w:rsid w:val="004A6989"/>
    <w:rsid w:val="004B167A"/>
    <w:rsid w:val="004B20E1"/>
    <w:rsid w:val="004B3D93"/>
    <w:rsid w:val="004B44B7"/>
    <w:rsid w:val="004B4633"/>
    <w:rsid w:val="004B4923"/>
    <w:rsid w:val="004B4DEB"/>
    <w:rsid w:val="004B5522"/>
    <w:rsid w:val="004B5BE8"/>
    <w:rsid w:val="004B669A"/>
    <w:rsid w:val="004C0366"/>
    <w:rsid w:val="004C065C"/>
    <w:rsid w:val="004C1065"/>
    <w:rsid w:val="004C1748"/>
    <w:rsid w:val="004C2450"/>
    <w:rsid w:val="004C3FF0"/>
    <w:rsid w:val="004C4BE5"/>
    <w:rsid w:val="004C51C0"/>
    <w:rsid w:val="004C6BEF"/>
    <w:rsid w:val="004C71DE"/>
    <w:rsid w:val="004D096D"/>
    <w:rsid w:val="004D0BCA"/>
    <w:rsid w:val="004D1305"/>
    <w:rsid w:val="004D269D"/>
    <w:rsid w:val="004D4851"/>
    <w:rsid w:val="004D4E71"/>
    <w:rsid w:val="004D50CA"/>
    <w:rsid w:val="004D72BC"/>
    <w:rsid w:val="004D7CAA"/>
    <w:rsid w:val="004E07BE"/>
    <w:rsid w:val="004E0FE3"/>
    <w:rsid w:val="004E1271"/>
    <w:rsid w:val="004E44D1"/>
    <w:rsid w:val="004E5EF4"/>
    <w:rsid w:val="004E6089"/>
    <w:rsid w:val="004F1ED2"/>
    <w:rsid w:val="004F2285"/>
    <w:rsid w:val="004F4698"/>
    <w:rsid w:val="00501626"/>
    <w:rsid w:val="00501A1F"/>
    <w:rsid w:val="0050336F"/>
    <w:rsid w:val="005039A4"/>
    <w:rsid w:val="00504A03"/>
    <w:rsid w:val="00505088"/>
    <w:rsid w:val="0050680C"/>
    <w:rsid w:val="00506850"/>
    <w:rsid w:val="00507290"/>
    <w:rsid w:val="005077AD"/>
    <w:rsid w:val="00507917"/>
    <w:rsid w:val="005107E9"/>
    <w:rsid w:val="00513649"/>
    <w:rsid w:val="00514732"/>
    <w:rsid w:val="005156D6"/>
    <w:rsid w:val="005167A2"/>
    <w:rsid w:val="00517D8E"/>
    <w:rsid w:val="00520106"/>
    <w:rsid w:val="0052232A"/>
    <w:rsid w:val="00522B67"/>
    <w:rsid w:val="00522E33"/>
    <w:rsid w:val="00522ED1"/>
    <w:rsid w:val="005230DF"/>
    <w:rsid w:val="0052409A"/>
    <w:rsid w:val="005246AC"/>
    <w:rsid w:val="00527313"/>
    <w:rsid w:val="00527578"/>
    <w:rsid w:val="00531B4E"/>
    <w:rsid w:val="00531C86"/>
    <w:rsid w:val="00531EEA"/>
    <w:rsid w:val="00532397"/>
    <w:rsid w:val="00532F19"/>
    <w:rsid w:val="005352D4"/>
    <w:rsid w:val="005353A9"/>
    <w:rsid w:val="005362C8"/>
    <w:rsid w:val="005379F1"/>
    <w:rsid w:val="00540D24"/>
    <w:rsid w:val="00542F34"/>
    <w:rsid w:val="0054300A"/>
    <w:rsid w:val="0054486D"/>
    <w:rsid w:val="00546F86"/>
    <w:rsid w:val="005476A4"/>
    <w:rsid w:val="005509FE"/>
    <w:rsid w:val="005516C4"/>
    <w:rsid w:val="00552332"/>
    <w:rsid w:val="00552BC2"/>
    <w:rsid w:val="00556CB3"/>
    <w:rsid w:val="005575ED"/>
    <w:rsid w:val="00560CE6"/>
    <w:rsid w:val="00561552"/>
    <w:rsid w:val="005615D0"/>
    <w:rsid w:val="00563057"/>
    <w:rsid w:val="00563D5A"/>
    <w:rsid w:val="0056444B"/>
    <w:rsid w:val="00566939"/>
    <w:rsid w:val="00567246"/>
    <w:rsid w:val="005676D7"/>
    <w:rsid w:val="00570588"/>
    <w:rsid w:val="0057159D"/>
    <w:rsid w:val="00571E15"/>
    <w:rsid w:val="00572816"/>
    <w:rsid w:val="00573C7D"/>
    <w:rsid w:val="0057549F"/>
    <w:rsid w:val="005759A2"/>
    <w:rsid w:val="00577FEC"/>
    <w:rsid w:val="005806DB"/>
    <w:rsid w:val="0058196C"/>
    <w:rsid w:val="005829F1"/>
    <w:rsid w:val="0058385C"/>
    <w:rsid w:val="00592B65"/>
    <w:rsid w:val="00592E43"/>
    <w:rsid w:val="00592E80"/>
    <w:rsid w:val="00593825"/>
    <w:rsid w:val="0059416F"/>
    <w:rsid w:val="00594B88"/>
    <w:rsid w:val="00595FC3"/>
    <w:rsid w:val="005A24FD"/>
    <w:rsid w:val="005A2BFF"/>
    <w:rsid w:val="005A40B4"/>
    <w:rsid w:val="005A426B"/>
    <w:rsid w:val="005A4C78"/>
    <w:rsid w:val="005A7704"/>
    <w:rsid w:val="005B098F"/>
    <w:rsid w:val="005B0D0C"/>
    <w:rsid w:val="005B0D1E"/>
    <w:rsid w:val="005B233D"/>
    <w:rsid w:val="005B4D15"/>
    <w:rsid w:val="005B5D0C"/>
    <w:rsid w:val="005B6052"/>
    <w:rsid w:val="005B7736"/>
    <w:rsid w:val="005B7B7C"/>
    <w:rsid w:val="005C0593"/>
    <w:rsid w:val="005C0EF9"/>
    <w:rsid w:val="005C3891"/>
    <w:rsid w:val="005C3C9E"/>
    <w:rsid w:val="005C3EA5"/>
    <w:rsid w:val="005C4090"/>
    <w:rsid w:val="005C474F"/>
    <w:rsid w:val="005C5161"/>
    <w:rsid w:val="005C660E"/>
    <w:rsid w:val="005C6A98"/>
    <w:rsid w:val="005D1EE9"/>
    <w:rsid w:val="005D519E"/>
    <w:rsid w:val="005D5E1F"/>
    <w:rsid w:val="005D6F9B"/>
    <w:rsid w:val="005D7E26"/>
    <w:rsid w:val="005E0254"/>
    <w:rsid w:val="005E16D6"/>
    <w:rsid w:val="005E1948"/>
    <w:rsid w:val="005E3D62"/>
    <w:rsid w:val="005E5F3D"/>
    <w:rsid w:val="005E65E6"/>
    <w:rsid w:val="005E6816"/>
    <w:rsid w:val="005F18B6"/>
    <w:rsid w:val="005F2957"/>
    <w:rsid w:val="005F38DD"/>
    <w:rsid w:val="005F4C11"/>
    <w:rsid w:val="005F5004"/>
    <w:rsid w:val="005F5939"/>
    <w:rsid w:val="005F5D89"/>
    <w:rsid w:val="005F7BA2"/>
    <w:rsid w:val="005F7C66"/>
    <w:rsid w:val="005F7E5D"/>
    <w:rsid w:val="00601298"/>
    <w:rsid w:val="00603162"/>
    <w:rsid w:val="006033C0"/>
    <w:rsid w:val="00603738"/>
    <w:rsid w:val="006047F4"/>
    <w:rsid w:val="006049CE"/>
    <w:rsid w:val="0060721B"/>
    <w:rsid w:val="00611774"/>
    <w:rsid w:val="00612330"/>
    <w:rsid w:val="00614778"/>
    <w:rsid w:val="006153AD"/>
    <w:rsid w:val="0061783D"/>
    <w:rsid w:val="00620004"/>
    <w:rsid w:val="00621243"/>
    <w:rsid w:val="00622891"/>
    <w:rsid w:val="006235C0"/>
    <w:rsid w:val="00624957"/>
    <w:rsid w:val="00624C65"/>
    <w:rsid w:val="00624CF0"/>
    <w:rsid w:val="00625CEA"/>
    <w:rsid w:val="0062607F"/>
    <w:rsid w:val="00627475"/>
    <w:rsid w:val="00630CA1"/>
    <w:rsid w:val="0063152B"/>
    <w:rsid w:val="00631A14"/>
    <w:rsid w:val="006320A1"/>
    <w:rsid w:val="00632764"/>
    <w:rsid w:val="00634681"/>
    <w:rsid w:val="00640032"/>
    <w:rsid w:val="006409C3"/>
    <w:rsid w:val="0064146B"/>
    <w:rsid w:val="006432C7"/>
    <w:rsid w:val="0064648B"/>
    <w:rsid w:val="00646C2F"/>
    <w:rsid w:val="00647081"/>
    <w:rsid w:val="00647796"/>
    <w:rsid w:val="00650183"/>
    <w:rsid w:val="0065027C"/>
    <w:rsid w:val="00650624"/>
    <w:rsid w:val="00652DAC"/>
    <w:rsid w:val="006531F5"/>
    <w:rsid w:val="00653206"/>
    <w:rsid w:val="00653FE5"/>
    <w:rsid w:val="006547C8"/>
    <w:rsid w:val="00654A9E"/>
    <w:rsid w:val="00656C32"/>
    <w:rsid w:val="006577C7"/>
    <w:rsid w:val="006606A2"/>
    <w:rsid w:val="006609FA"/>
    <w:rsid w:val="00660C77"/>
    <w:rsid w:val="00660EA6"/>
    <w:rsid w:val="006623D8"/>
    <w:rsid w:val="00662D11"/>
    <w:rsid w:val="00662DCF"/>
    <w:rsid w:val="00662FD8"/>
    <w:rsid w:val="00663715"/>
    <w:rsid w:val="00663CE3"/>
    <w:rsid w:val="006707D7"/>
    <w:rsid w:val="00670DE2"/>
    <w:rsid w:val="00671005"/>
    <w:rsid w:val="006725A1"/>
    <w:rsid w:val="00673000"/>
    <w:rsid w:val="0067310D"/>
    <w:rsid w:val="00673A60"/>
    <w:rsid w:val="00674021"/>
    <w:rsid w:val="00674430"/>
    <w:rsid w:val="0067616E"/>
    <w:rsid w:val="0067655D"/>
    <w:rsid w:val="006769DD"/>
    <w:rsid w:val="006777F2"/>
    <w:rsid w:val="006800E7"/>
    <w:rsid w:val="0068085D"/>
    <w:rsid w:val="006827B8"/>
    <w:rsid w:val="00682A6A"/>
    <w:rsid w:val="00682FB0"/>
    <w:rsid w:val="0068477A"/>
    <w:rsid w:val="00684C15"/>
    <w:rsid w:val="00684DE3"/>
    <w:rsid w:val="00687083"/>
    <w:rsid w:val="006871BD"/>
    <w:rsid w:val="00690452"/>
    <w:rsid w:val="00690E32"/>
    <w:rsid w:val="00692D19"/>
    <w:rsid w:val="006950E5"/>
    <w:rsid w:val="006955C5"/>
    <w:rsid w:val="0069637C"/>
    <w:rsid w:val="00696A2A"/>
    <w:rsid w:val="006A08DC"/>
    <w:rsid w:val="006A0C6B"/>
    <w:rsid w:val="006A0EC7"/>
    <w:rsid w:val="006A1D6B"/>
    <w:rsid w:val="006A2981"/>
    <w:rsid w:val="006A3421"/>
    <w:rsid w:val="006A3ED6"/>
    <w:rsid w:val="006A4701"/>
    <w:rsid w:val="006A4B33"/>
    <w:rsid w:val="006A4CA5"/>
    <w:rsid w:val="006A7ACE"/>
    <w:rsid w:val="006B01B5"/>
    <w:rsid w:val="006B351F"/>
    <w:rsid w:val="006B3E88"/>
    <w:rsid w:val="006B3F6A"/>
    <w:rsid w:val="006B72B8"/>
    <w:rsid w:val="006C0098"/>
    <w:rsid w:val="006C1366"/>
    <w:rsid w:val="006C186A"/>
    <w:rsid w:val="006C19CF"/>
    <w:rsid w:val="006C2214"/>
    <w:rsid w:val="006C3E48"/>
    <w:rsid w:val="006C4ECE"/>
    <w:rsid w:val="006C59F1"/>
    <w:rsid w:val="006D065D"/>
    <w:rsid w:val="006D0968"/>
    <w:rsid w:val="006D0C2D"/>
    <w:rsid w:val="006D0F83"/>
    <w:rsid w:val="006D1911"/>
    <w:rsid w:val="006D1F53"/>
    <w:rsid w:val="006D2CC7"/>
    <w:rsid w:val="006D451F"/>
    <w:rsid w:val="006D55C8"/>
    <w:rsid w:val="006D67D4"/>
    <w:rsid w:val="006D7450"/>
    <w:rsid w:val="006D767A"/>
    <w:rsid w:val="006E05D2"/>
    <w:rsid w:val="006E11D0"/>
    <w:rsid w:val="006E1AFD"/>
    <w:rsid w:val="006E270F"/>
    <w:rsid w:val="006E5213"/>
    <w:rsid w:val="006E66C0"/>
    <w:rsid w:val="006E6F3D"/>
    <w:rsid w:val="006E7D70"/>
    <w:rsid w:val="006F15A6"/>
    <w:rsid w:val="006F34A9"/>
    <w:rsid w:val="006F3589"/>
    <w:rsid w:val="006F50AB"/>
    <w:rsid w:val="006F51A2"/>
    <w:rsid w:val="006F5574"/>
    <w:rsid w:val="006F64FF"/>
    <w:rsid w:val="006F6A6C"/>
    <w:rsid w:val="006F7296"/>
    <w:rsid w:val="006F7298"/>
    <w:rsid w:val="006F7605"/>
    <w:rsid w:val="00700EAD"/>
    <w:rsid w:val="007030A8"/>
    <w:rsid w:val="00703FC1"/>
    <w:rsid w:val="0070428B"/>
    <w:rsid w:val="007047F2"/>
    <w:rsid w:val="00704D64"/>
    <w:rsid w:val="00706DC6"/>
    <w:rsid w:val="00712DBA"/>
    <w:rsid w:val="0071409A"/>
    <w:rsid w:val="00715164"/>
    <w:rsid w:val="00717A98"/>
    <w:rsid w:val="00721917"/>
    <w:rsid w:val="00721DD8"/>
    <w:rsid w:val="00721EBC"/>
    <w:rsid w:val="0072218C"/>
    <w:rsid w:val="00724685"/>
    <w:rsid w:val="0072482D"/>
    <w:rsid w:val="0072575A"/>
    <w:rsid w:val="00726333"/>
    <w:rsid w:val="007268A7"/>
    <w:rsid w:val="0072729F"/>
    <w:rsid w:val="007272D3"/>
    <w:rsid w:val="00727E41"/>
    <w:rsid w:val="00730360"/>
    <w:rsid w:val="007310DB"/>
    <w:rsid w:val="00731703"/>
    <w:rsid w:val="00731E4C"/>
    <w:rsid w:val="00733D44"/>
    <w:rsid w:val="00734442"/>
    <w:rsid w:val="00734DB0"/>
    <w:rsid w:val="007365F1"/>
    <w:rsid w:val="007376FE"/>
    <w:rsid w:val="00741645"/>
    <w:rsid w:val="007416F6"/>
    <w:rsid w:val="00742927"/>
    <w:rsid w:val="00742CB1"/>
    <w:rsid w:val="0074332D"/>
    <w:rsid w:val="00743EFD"/>
    <w:rsid w:val="00743F51"/>
    <w:rsid w:val="007444EA"/>
    <w:rsid w:val="007447C7"/>
    <w:rsid w:val="007464EF"/>
    <w:rsid w:val="0075240C"/>
    <w:rsid w:val="0075453F"/>
    <w:rsid w:val="007553D7"/>
    <w:rsid w:val="007561B1"/>
    <w:rsid w:val="0076047A"/>
    <w:rsid w:val="007613EA"/>
    <w:rsid w:val="00761460"/>
    <w:rsid w:val="00762CEE"/>
    <w:rsid w:val="007646E0"/>
    <w:rsid w:val="007659E9"/>
    <w:rsid w:val="00765FE6"/>
    <w:rsid w:val="0076699E"/>
    <w:rsid w:val="00766A57"/>
    <w:rsid w:val="0076729F"/>
    <w:rsid w:val="0076795B"/>
    <w:rsid w:val="007679EF"/>
    <w:rsid w:val="00771374"/>
    <w:rsid w:val="007727A4"/>
    <w:rsid w:val="0077313E"/>
    <w:rsid w:val="00774048"/>
    <w:rsid w:val="007750CA"/>
    <w:rsid w:val="00775361"/>
    <w:rsid w:val="007766E9"/>
    <w:rsid w:val="00781248"/>
    <w:rsid w:val="0078277C"/>
    <w:rsid w:val="00782FF8"/>
    <w:rsid w:val="00783053"/>
    <w:rsid w:val="00783814"/>
    <w:rsid w:val="00784625"/>
    <w:rsid w:val="00786C93"/>
    <w:rsid w:val="00787643"/>
    <w:rsid w:val="00790DB4"/>
    <w:rsid w:val="007919A9"/>
    <w:rsid w:val="00791C3C"/>
    <w:rsid w:val="00792A1D"/>
    <w:rsid w:val="00794292"/>
    <w:rsid w:val="0079452E"/>
    <w:rsid w:val="007945F7"/>
    <w:rsid w:val="00795169"/>
    <w:rsid w:val="0079516A"/>
    <w:rsid w:val="007959A0"/>
    <w:rsid w:val="007961CD"/>
    <w:rsid w:val="007A0140"/>
    <w:rsid w:val="007A0D0C"/>
    <w:rsid w:val="007A14B4"/>
    <w:rsid w:val="007A18B1"/>
    <w:rsid w:val="007A2FC1"/>
    <w:rsid w:val="007A43F4"/>
    <w:rsid w:val="007A49BA"/>
    <w:rsid w:val="007A73AB"/>
    <w:rsid w:val="007A7DD0"/>
    <w:rsid w:val="007B2A04"/>
    <w:rsid w:val="007B3D79"/>
    <w:rsid w:val="007B3E02"/>
    <w:rsid w:val="007B5071"/>
    <w:rsid w:val="007B5FE7"/>
    <w:rsid w:val="007B74D4"/>
    <w:rsid w:val="007B7CBB"/>
    <w:rsid w:val="007C0E8A"/>
    <w:rsid w:val="007C1955"/>
    <w:rsid w:val="007C19F1"/>
    <w:rsid w:val="007C2382"/>
    <w:rsid w:val="007C2415"/>
    <w:rsid w:val="007C30C8"/>
    <w:rsid w:val="007C3510"/>
    <w:rsid w:val="007C5378"/>
    <w:rsid w:val="007C58B2"/>
    <w:rsid w:val="007C59E9"/>
    <w:rsid w:val="007C5B4D"/>
    <w:rsid w:val="007D0352"/>
    <w:rsid w:val="007D0430"/>
    <w:rsid w:val="007D2C6B"/>
    <w:rsid w:val="007D32EA"/>
    <w:rsid w:val="007E1C0F"/>
    <w:rsid w:val="007E1EE4"/>
    <w:rsid w:val="007E3985"/>
    <w:rsid w:val="007E6A01"/>
    <w:rsid w:val="007F0FA4"/>
    <w:rsid w:val="007F25C1"/>
    <w:rsid w:val="007F490A"/>
    <w:rsid w:val="007F4DC0"/>
    <w:rsid w:val="007F69BC"/>
    <w:rsid w:val="007F7827"/>
    <w:rsid w:val="0080103D"/>
    <w:rsid w:val="00801F15"/>
    <w:rsid w:val="00802948"/>
    <w:rsid w:val="008045C1"/>
    <w:rsid w:val="00804A1B"/>
    <w:rsid w:val="00804BED"/>
    <w:rsid w:val="0080551C"/>
    <w:rsid w:val="008064EC"/>
    <w:rsid w:val="008066A7"/>
    <w:rsid w:val="00806C3E"/>
    <w:rsid w:val="008070E2"/>
    <w:rsid w:val="008100BC"/>
    <w:rsid w:val="008104E2"/>
    <w:rsid w:val="0081141E"/>
    <w:rsid w:val="00811F23"/>
    <w:rsid w:val="0081358C"/>
    <w:rsid w:val="0081449A"/>
    <w:rsid w:val="00816081"/>
    <w:rsid w:val="00816CBB"/>
    <w:rsid w:val="00817143"/>
    <w:rsid w:val="00817E6C"/>
    <w:rsid w:val="00817E74"/>
    <w:rsid w:val="00821445"/>
    <w:rsid w:val="00823731"/>
    <w:rsid w:val="0082641A"/>
    <w:rsid w:val="008269D8"/>
    <w:rsid w:val="00831695"/>
    <w:rsid w:val="00832482"/>
    <w:rsid w:val="008326A7"/>
    <w:rsid w:val="008335E2"/>
    <w:rsid w:val="00833AB5"/>
    <w:rsid w:val="00837C87"/>
    <w:rsid w:val="008416E0"/>
    <w:rsid w:val="00843800"/>
    <w:rsid w:val="00844E1C"/>
    <w:rsid w:val="00845542"/>
    <w:rsid w:val="00845D7A"/>
    <w:rsid w:val="00846ED9"/>
    <w:rsid w:val="00850000"/>
    <w:rsid w:val="00852487"/>
    <w:rsid w:val="008532B6"/>
    <w:rsid w:val="00855A58"/>
    <w:rsid w:val="00856632"/>
    <w:rsid w:val="00857739"/>
    <w:rsid w:val="0085795F"/>
    <w:rsid w:val="00857A5D"/>
    <w:rsid w:val="00860EBF"/>
    <w:rsid w:val="00860F6F"/>
    <w:rsid w:val="008614A2"/>
    <w:rsid w:val="00862AF1"/>
    <w:rsid w:val="008644FB"/>
    <w:rsid w:val="00864719"/>
    <w:rsid w:val="008657E3"/>
    <w:rsid w:val="008665F7"/>
    <w:rsid w:val="008672DE"/>
    <w:rsid w:val="00871CD5"/>
    <w:rsid w:val="00873DA3"/>
    <w:rsid w:val="008741F0"/>
    <w:rsid w:val="00875938"/>
    <w:rsid w:val="00875E85"/>
    <w:rsid w:val="008760DF"/>
    <w:rsid w:val="00876173"/>
    <w:rsid w:val="008777E1"/>
    <w:rsid w:val="008777EF"/>
    <w:rsid w:val="00877813"/>
    <w:rsid w:val="008807D6"/>
    <w:rsid w:val="00881BCD"/>
    <w:rsid w:val="008820AF"/>
    <w:rsid w:val="008821E9"/>
    <w:rsid w:val="00883208"/>
    <w:rsid w:val="00884A6E"/>
    <w:rsid w:val="00886280"/>
    <w:rsid w:val="00887F01"/>
    <w:rsid w:val="008914F3"/>
    <w:rsid w:val="00893500"/>
    <w:rsid w:val="0089367A"/>
    <w:rsid w:val="00895793"/>
    <w:rsid w:val="00895C54"/>
    <w:rsid w:val="008A1F0C"/>
    <w:rsid w:val="008A22CB"/>
    <w:rsid w:val="008A31D1"/>
    <w:rsid w:val="008A39E1"/>
    <w:rsid w:val="008A4149"/>
    <w:rsid w:val="008A5485"/>
    <w:rsid w:val="008A5B19"/>
    <w:rsid w:val="008A6D0F"/>
    <w:rsid w:val="008A7305"/>
    <w:rsid w:val="008B1346"/>
    <w:rsid w:val="008B2B53"/>
    <w:rsid w:val="008B2F13"/>
    <w:rsid w:val="008B34CB"/>
    <w:rsid w:val="008B383D"/>
    <w:rsid w:val="008B49CB"/>
    <w:rsid w:val="008B608B"/>
    <w:rsid w:val="008B6389"/>
    <w:rsid w:val="008B77D6"/>
    <w:rsid w:val="008B7C8C"/>
    <w:rsid w:val="008C15C9"/>
    <w:rsid w:val="008C4790"/>
    <w:rsid w:val="008C4BFF"/>
    <w:rsid w:val="008C4F85"/>
    <w:rsid w:val="008D1ED8"/>
    <w:rsid w:val="008D3375"/>
    <w:rsid w:val="008D3E1D"/>
    <w:rsid w:val="008D413B"/>
    <w:rsid w:val="008D72FB"/>
    <w:rsid w:val="008E10F4"/>
    <w:rsid w:val="008E2E99"/>
    <w:rsid w:val="008E5E29"/>
    <w:rsid w:val="008E7494"/>
    <w:rsid w:val="008E7FE3"/>
    <w:rsid w:val="008F3FDB"/>
    <w:rsid w:val="008F441F"/>
    <w:rsid w:val="008F5D16"/>
    <w:rsid w:val="008F5DCE"/>
    <w:rsid w:val="00900B82"/>
    <w:rsid w:val="009014E9"/>
    <w:rsid w:val="00901DCB"/>
    <w:rsid w:val="00901DD3"/>
    <w:rsid w:val="00902F4B"/>
    <w:rsid w:val="0090421E"/>
    <w:rsid w:val="0090549B"/>
    <w:rsid w:val="0090774E"/>
    <w:rsid w:val="00907C43"/>
    <w:rsid w:val="00907D42"/>
    <w:rsid w:val="00910319"/>
    <w:rsid w:val="00910879"/>
    <w:rsid w:val="009123D8"/>
    <w:rsid w:val="00912BFE"/>
    <w:rsid w:val="00913208"/>
    <w:rsid w:val="0091328B"/>
    <w:rsid w:val="009139D4"/>
    <w:rsid w:val="00913BCD"/>
    <w:rsid w:val="00913CD7"/>
    <w:rsid w:val="00914196"/>
    <w:rsid w:val="009156AD"/>
    <w:rsid w:val="00916FA1"/>
    <w:rsid w:val="00917519"/>
    <w:rsid w:val="00917941"/>
    <w:rsid w:val="00920B62"/>
    <w:rsid w:val="009215EF"/>
    <w:rsid w:val="00921ECF"/>
    <w:rsid w:val="009237B8"/>
    <w:rsid w:val="00923989"/>
    <w:rsid w:val="00923C9D"/>
    <w:rsid w:val="00924A71"/>
    <w:rsid w:val="0092533E"/>
    <w:rsid w:val="00925AC0"/>
    <w:rsid w:val="00930E0E"/>
    <w:rsid w:val="0093390F"/>
    <w:rsid w:val="00933C83"/>
    <w:rsid w:val="00934266"/>
    <w:rsid w:val="00934F90"/>
    <w:rsid w:val="009365BC"/>
    <w:rsid w:val="0093673E"/>
    <w:rsid w:val="009375D4"/>
    <w:rsid w:val="00937A69"/>
    <w:rsid w:val="00940248"/>
    <w:rsid w:val="009412AD"/>
    <w:rsid w:val="0094130E"/>
    <w:rsid w:val="00941A1F"/>
    <w:rsid w:val="0094455A"/>
    <w:rsid w:val="0094529A"/>
    <w:rsid w:val="009458B1"/>
    <w:rsid w:val="00946483"/>
    <w:rsid w:val="00947190"/>
    <w:rsid w:val="00947B70"/>
    <w:rsid w:val="009506AC"/>
    <w:rsid w:val="00952712"/>
    <w:rsid w:val="009531B6"/>
    <w:rsid w:val="00954A85"/>
    <w:rsid w:val="00954CA1"/>
    <w:rsid w:val="00955C9C"/>
    <w:rsid w:val="00955D99"/>
    <w:rsid w:val="00956E88"/>
    <w:rsid w:val="00962480"/>
    <w:rsid w:val="00963C84"/>
    <w:rsid w:val="00963DD7"/>
    <w:rsid w:val="00966309"/>
    <w:rsid w:val="00970C9C"/>
    <w:rsid w:val="009711E8"/>
    <w:rsid w:val="0097204C"/>
    <w:rsid w:val="009735A2"/>
    <w:rsid w:val="0097515D"/>
    <w:rsid w:val="009776BA"/>
    <w:rsid w:val="00977A3A"/>
    <w:rsid w:val="00982C9F"/>
    <w:rsid w:val="0098316F"/>
    <w:rsid w:val="00983AC7"/>
    <w:rsid w:val="009842CA"/>
    <w:rsid w:val="0098492F"/>
    <w:rsid w:val="00985113"/>
    <w:rsid w:val="00985577"/>
    <w:rsid w:val="0098592D"/>
    <w:rsid w:val="00985CE5"/>
    <w:rsid w:val="00986BB9"/>
    <w:rsid w:val="00987E21"/>
    <w:rsid w:val="00990203"/>
    <w:rsid w:val="00991FE7"/>
    <w:rsid w:val="009927E0"/>
    <w:rsid w:val="00992D22"/>
    <w:rsid w:val="00992E2A"/>
    <w:rsid w:val="009934A6"/>
    <w:rsid w:val="00993FD0"/>
    <w:rsid w:val="009943F8"/>
    <w:rsid w:val="00994DBC"/>
    <w:rsid w:val="00995159"/>
    <w:rsid w:val="00995FC1"/>
    <w:rsid w:val="00996672"/>
    <w:rsid w:val="00996AF8"/>
    <w:rsid w:val="00997982"/>
    <w:rsid w:val="009A0D1D"/>
    <w:rsid w:val="009A43C2"/>
    <w:rsid w:val="009A4D62"/>
    <w:rsid w:val="009A5613"/>
    <w:rsid w:val="009A5986"/>
    <w:rsid w:val="009B0D88"/>
    <w:rsid w:val="009B1DE6"/>
    <w:rsid w:val="009B2964"/>
    <w:rsid w:val="009B3D1F"/>
    <w:rsid w:val="009B505C"/>
    <w:rsid w:val="009B67E3"/>
    <w:rsid w:val="009B68D9"/>
    <w:rsid w:val="009B6BC1"/>
    <w:rsid w:val="009C000D"/>
    <w:rsid w:val="009C2E0B"/>
    <w:rsid w:val="009C6277"/>
    <w:rsid w:val="009C65BA"/>
    <w:rsid w:val="009C6870"/>
    <w:rsid w:val="009D1372"/>
    <w:rsid w:val="009D2DBF"/>
    <w:rsid w:val="009D3172"/>
    <w:rsid w:val="009D31E5"/>
    <w:rsid w:val="009D36A6"/>
    <w:rsid w:val="009D3E5F"/>
    <w:rsid w:val="009D59B4"/>
    <w:rsid w:val="009D637B"/>
    <w:rsid w:val="009D66D5"/>
    <w:rsid w:val="009E0FF6"/>
    <w:rsid w:val="009E2234"/>
    <w:rsid w:val="009E27DD"/>
    <w:rsid w:val="009E2EBA"/>
    <w:rsid w:val="009E456F"/>
    <w:rsid w:val="009E4F2E"/>
    <w:rsid w:val="009E692A"/>
    <w:rsid w:val="009F0CC8"/>
    <w:rsid w:val="009F0D89"/>
    <w:rsid w:val="009F2885"/>
    <w:rsid w:val="009F3215"/>
    <w:rsid w:val="009F41C9"/>
    <w:rsid w:val="009F4BDE"/>
    <w:rsid w:val="009F5063"/>
    <w:rsid w:val="009F5656"/>
    <w:rsid w:val="009F61A0"/>
    <w:rsid w:val="00A00949"/>
    <w:rsid w:val="00A011CC"/>
    <w:rsid w:val="00A06194"/>
    <w:rsid w:val="00A06479"/>
    <w:rsid w:val="00A1183A"/>
    <w:rsid w:val="00A118AA"/>
    <w:rsid w:val="00A11D0D"/>
    <w:rsid w:val="00A13055"/>
    <w:rsid w:val="00A13783"/>
    <w:rsid w:val="00A1410C"/>
    <w:rsid w:val="00A14189"/>
    <w:rsid w:val="00A1578D"/>
    <w:rsid w:val="00A1618E"/>
    <w:rsid w:val="00A16F28"/>
    <w:rsid w:val="00A225E8"/>
    <w:rsid w:val="00A229DD"/>
    <w:rsid w:val="00A249DC"/>
    <w:rsid w:val="00A25372"/>
    <w:rsid w:val="00A26587"/>
    <w:rsid w:val="00A27181"/>
    <w:rsid w:val="00A27589"/>
    <w:rsid w:val="00A275DD"/>
    <w:rsid w:val="00A316D5"/>
    <w:rsid w:val="00A31AD2"/>
    <w:rsid w:val="00A31F15"/>
    <w:rsid w:val="00A31F1D"/>
    <w:rsid w:val="00A34FF3"/>
    <w:rsid w:val="00A357E1"/>
    <w:rsid w:val="00A35D3C"/>
    <w:rsid w:val="00A36298"/>
    <w:rsid w:val="00A3650A"/>
    <w:rsid w:val="00A36A23"/>
    <w:rsid w:val="00A37846"/>
    <w:rsid w:val="00A37852"/>
    <w:rsid w:val="00A42AC7"/>
    <w:rsid w:val="00A42CBB"/>
    <w:rsid w:val="00A42FF0"/>
    <w:rsid w:val="00A43894"/>
    <w:rsid w:val="00A4488E"/>
    <w:rsid w:val="00A46C2A"/>
    <w:rsid w:val="00A4792B"/>
    <w:rsid w:val="00A508AE"/>
    <w:rsid w:val="00A5114F"/>
    <w:rsid w:val="00A548B6"/>
    <w:rsid w:val="00A54B2A"/>
    <w:rsid w:val="00A55731"/>
    <w:rsid w:val="00A55B3C"/>
    <w:rsid w:val="00A56DD0"/>
    <w:rsid w:val="00A6053A"/>
    <w:rsid w:val="00A61136"/>
    <w:rsid w:val="00A62E6A"/>
    <w:rsid w:val="00A64994"/>
    <w:rsid w:val="00A64D16"/>
    <w:rsid w:val="00A65A7E"/>
    <w:rsid w:val="00A662C7"/>
    <w:rsid w:val="00A67541"/>
    <w:rsid w:val="00A67A43"/>
    <w:rsid w:val="00A71B4B"/>
    <w:rsid w:val="00A71DE9"/>
    <w:rsid w:val="00A71EF5"/>
    <w:rsid w:val="00A737B5"/>
    <w:rsid w:val="00A742B3"/>
    <w:rsid w:val="00A74388"/>
    <w:rsid w:val="00A7460B"/>
    <w:rsid w:val="00A74F47"/>
    <w:rsid w:val="00A750FC"/>
    <w:rsid w:val="00A75277"/>
    <w:rsid w:val="00A7537F"/>
    <w:rsid w:val="00A76F2B"/>
    <w:rsid w:val="00A77004"/>
    <w:rsid w:val="00A770B4"/>
    <w:rsid w:val="00A815A1"/>
    <w:rsid w:val="00A81960"/>
    <w:rsid w:val="00A81B06"/>
    <w:rsid w:val="00A83008"/>
    <w:rsid w:val="00A85062"/>
    <w:rsid w:val="00A85342"/>
    <w:rsid w:val="00A856BA"/>
    <w:rsid w:val="00A85997"/>
    <w:rsid w:val="00A87D3F"/>
    <w:rsid w:val="00A905D9"/>
    <w:rsid w:val="00A912DA"/>
    <w:rsid w:val="00A93DB0"/>
    <w:rsid w:val="00A946E0"/>
    <w:rsid w:val="00A954B6"/>
    <w:rsid w:val="00A96015"/>
    <w:rsid w:val="00A967D9"/>
    <w:rsid w:val="00A977C4"/>
    <w:rsid w:val="00AA0A6C"/>
    <w:rsid w:val="00AA1776"/>
    <w:rsid w:val="00AA2EDC"/>
    <w:rsid w:val="00AA3FF7"/>
    <w:rsid w:val="00AA5567"/>
    <w:rsid w:val="00AA6DB4"/>
    <w:rsid w:val="00AA6EB4"/>
    <w:rsid w:val="00AB127B"/>
    <w:rsid w:val="00AB14BE"/>
    <w:rsid w:val="00AB2D81"/>
    <w:rsid w:val="00AB2FDB"/>
    <w:rsid w:val="00AB3A53"/>
    <w:rsid w:val="00AB5DF8"/>
    <w:rsid w:val="00AB6B70"/>
    <w:rsid w:val="00AB7D16"/>
    <w:rsid w:val="00AC0282"/>
    <w:rsid w:val="00AC3FC9"/>
    <w:rsid w:val="00AC5F86"/>
    <w:rsid w:val="00AC6283"/>
    <w:rsid w:val="00AC70F3"/>
    <w:rsid w:val="00AC7C65"/>
    <w:rsid w:val="00AC7ED2"/>
    <w:rsid w:val="00AD0047"/>
    <w:rsid w:val="00AD0128"/>
    <w:rsid w:val="00AD0129"/>
    <w:rsid w:val="00AD335A"/>
    <w:rsid w:val="00AD49B1"/>
    <w:rsid w:val="00AD4A6C"/>
    <w:rsid w:val="00AD6293"/>
    <w:rsid w:val="00AD73BB"/>
    <w:rsid w:val="00AE016E"/>
    <w:rsid w:val="00AE0AE8"/>
    <w:rsid w:val="00AE113C"/>
    <w:rsid w:val="00AE1D5A"/>
    <w:rsid w:val="00AE23F0"/>
    <w:rsid w:val="00AE3522"/>
    <w:rsid w:val="00AE37E9"/>
    <w:rsid w:val="00AE38F8"/>
    <w:rsid w:val="00AE3E81"/>
    <w:rsid w:val="00AE61D2"/>
    <w:rsid w:val="00AE7A96"/>
    <w:rsid w:val="00AF0B16"/>
    <w:rsid w:val="00AF0FA2"/>
    <w:rsid w:val="00AF1CB0"/>
    <w:rsid w:val="00AF3ACD"/>
    <w:rsid w:val="00AF42AE"/>
    <w:rsid w:val="00AF4AD2"/>
    <w:rsid w:val="00AF58A0"/>
    <w:rsid w:val="00AF5D82"/>
    <w:rsid w:val="00AF62A7"/>
    <w:rsid w:val="00AF6E48"/>
    <w:rsid w:val="00AF795E"/>
    <w:rsid w:val="00AF7BBE"/>
    <w:rsid w:val="00B010BB"/>
    <w:rsid w:val="00B01AFF"/>
    <w:rsid w:val="00B02F1A"/>
    <w:rsid w:val="00B031CD"/>
    <w:rsid w:val="00B039F1"/>
    <w:rsid w:val="00B04913"/>
    <w:rsid w:val="00B052A2"/>
    <w:rsid w:val="00B0663B"/>
    <w:rsid w:val="00B06F71"/>
    <w:rsid w:val="00B076CD"/>
    <w:rsid w:val="00B07E02"/>
    <w:rsid w:val="00B11BEA"/>
    <w:rsid w:val="00B12B19"/>
    <w:rsid w:val="00B1345A"/>
    <w:rsid w:val="00B147D6"/>
    <w:rsid w:val="00B14E6F"/>
    <w:rsid w:val="00B15DCC"/>
    <w:rsid w:val="00B174A6"/>
    <w:rsid w:val="00B17F45"/>
    <w:rsid w:val="00B211F9"/>
    <w:rsid w:val="00B218EF"/>
    <w:rsid w:val="00B22383"/>
    <w:rsid w:val="00B22F79"/>
    <w:rsid w:val="00B239B3"/>
    <w:rsid w:val="00B25B61"/>
    <w:rsid w:val="00B27310"/>
    <w:rsid w:val="00B27A76"/>
    <w:rsid w:val="00B303E3"/>
    <w:rsid w:val="00B30A65"/>
    <w:rsid w:val="00B326EE"/>
    <w:rsid w:val="00B331EA"/>
    <w:rsid w:val="00B339E0"/>
    <w:rsid w:val="00B35212"/>
    <w:rsid w:val="00B36090"/>
    <w:rsid w:val="00B3612F"/>
    <w:rsid w:val="00B36687"/>
    <w:rsid w:val="00B36DCB"/>
    <w:rsid w:val="00B36F99"/>
    <w:rsid w:val="00B4045B"/>
    <w:rsid w:val="00B4047B"/>
    <w:rsid w:val="00B462CF"/>
    <w:rsid w:val="00B4673E"/>
    <w:rsid w:val="00B47D8C"/>
    <w:rsid w:val="00B47EFD"/>
    <w:rsid w:val="00B5073C"/>
    <w:rsid w:val="00B51FFE"/>
    <w:rsid w:val="00B5299D"/>
    <w:rsid w:val="00B5348E"/>
    <w:rsid w:val="00B53A9E"/>
    <w:rsid w:val="00B53F40"/>
    <w:rsid w:val="00B569A7"/>
    <w:rsid w:val="00B5735D"/>
    <w:rsid w:val="00B60806"/>
    <w:rsid w:val="00B61775"/>
    <w:rsid w:val="00B61A23"/>
    <w:rsid w:val="00B637F6"/>
    <w:rsid w:val="00B63A01"/>
    <w:rsid w:val="00B65F71"/>
    <w:rsid w:val="00B66609"/>
    <w:rsid w:val="00B66CAF"/>
    <w:rsid w:val="00B66CD3"/>
    <w:rsid w:val="00B70376"/>
    <w:rsid w:val="00B714BA"/>
    <w:rsid w:val="00B719D2"/>
    <w:rsid w:val="00B7222C"/>
    <w:rsid w:val="00B75F46"/>
    <w:rsid w:val="00B76215"/>
    <w:rsid w:val="00B76529"/>
    <w:rsid w:val="00B77F6A"/>
    <w:rsid w:val="00B80392"/>
    <w:rsid w:val="00B804A3"/>
    <w:rsid w:val="00B8145C"/>
    <w:rsid w:val="00B8171E"/>
    <w:rsid w:val="00B83BB1"/>
    <w:rsid w:val="00B853D9"/>
    <w:rsid w:val="00B87B2C"/>
    <w:rsid w:val="00B87F1C"/>
    <w:rsid w:val="00B906F0"/>
    <w:rsid w:val="00B90ED2"/>
    <w:rsid w:val="00B937CE"/>
    <w:rsid w:val="00B937E3"/>
    <w:rsid w:val="00B93B7E"/>
    <w:rsid w:val="00B96B5A"/>
    <w:rsid w:val="00B97821"/>
    <w:rsid w:val="00B97F9B"/>
    <w:rsid w:val="00BA0398"/>
    <w:rsid w:val="00BA2B05"/>
    <w:rsid w:val="00BA37A2"/>
    <w:rsid w:val="00BA3A35"/>
    <w:rsid w:val="00BA417A"/>
    <w:rsid w:val="00BA53FE"/>
    <w:rsid w:val="00BA5F67"/>
    <w:rsid w:val="00BA60C1"/>
    <w:rsid w:val="00BA6DE7"/>
    <w:rsid w:val="00BA7984"/>
    <w:rsid w:val="00BB0120"/>
    <w:rsid w:val="00BB096C"/>
    <w:rsid w:val="00BB1F02"/>
    <w:rsid w:val="00BB2C57"/>
    <w:rsid w:val="00BB2D06"/>
    <w:rsid w:val="00BB3B76"/>
    <w:rsid w:val="00BB451A"/>
    <w:rsid w:val="00BC0ACD"/>
    <w:rsid w:val="00BC1C3A"/>
    <w:rsid w:val="00BC2D73"/>
    <w:rsid w:val="00BC3B64"/>
    <w:rsid w:val="00BC4562"/>
    <w:rsid w:val="00BC54FA"/>
    <w:rsid w:val="00BC6580"/>
    <w:rsid w:val="00BC6641"/>
    <w:rsid w:val="00BC7257"/>
    <w:rsid w:val="00BD0597"/>
    <w:rsid w:val="00BD0DB3"/>
    <w:rsid w:val="00BD10B9"/>
    <w:rsid w:val="00BD357F"/>
    <w:rsid w:val="00BD3D6E"/>
    <w:rsid w:val="00BD4824"/>
    <w:rsid w:val="00BD546E"/>
    <w:rsid w:val="00BD5DDF"/>
    <w:rsid w:val="00BD797F"/>
    <w:rsid w:val="00BE0834"/>
    <w:rsid w:val="00BE0A5D"/>
    <w:rsid w:val="00BE1064"/>
    <w:rsid w:val="00BE1908"/>
    <w:rsid w:val="00BE2011"/>
    <w:rsid w:val="00BE21D3"/>
    <w:rsid w:val="00BE38FE"/>
    <w:rsid w:val="00BE5930"/>
    <w:rsid w:val="00BE6469"/>
    <w:rsid w:val="00BE6945"/>
    <w:rsid w:val="00BF008F"/>
    <w:rsid w:val="00BF2C51"/>
    <w:rsid w:val="00BF36EA"/>
    <w:rsid w:val="00BF3DB5"/>
    <w:rsid w:val="00BF4006"/>
    <w:rsid w:val="00BF66C0"/>
    <w:rsid w:val="00C01208"/>
    <w:rsid w:val="00C02B20"/>
    <w:rsid w:val="00C02C6D"/>
    <w:rsid w:val="00C0324F"/>
    <w:rsid w:val="00C05016"/>
    <w:rsid w:val="00C05ACC"/>
    <w:rsid w:val="00C0684A"/>
    <w:rsid w:val="00C11B71"/>
    <w:rsid w:val="00C12ED9"/>
    <w:rsid w:val="00C140D4"/>
    <w:rsid w:val="00C155D5"/>
    <w:rsid w:val="00C16D59"/>
    <w:rsid w:val="00C17724"/>
    <w:rsid w:val="00C200DB"/>
    <w:rsid w:val="00C24883"/>
    <w:rsid w:val="00C258BD"/>
    <w:rsid w:val="00C25A2E"/>
    <w:rsid w:val="00C262DF"/>
    <w:rsid w:val="00C2655C"/>
    <w:rsid w:val="00C27679"/>
    <w:rsid w:val="00C27C2E"/>
    <w:rsid w:val="00C27FB6"/>
    <w:rsid w:val="00C300DB"/>
    <w:rsid w:val="00C3067E"/>
    <w:rsid w:val="00C30750"/>
    <w:rsid w:val="00C3086F"/>
    <w:rsid w:val="00C30BEF"/>
    <w:rsid w:val="00C31F66"/>
    <w:rsid w:val="00C32211"/>
    <w:rsid w:val="00C32623"/>
    <w:rsid w:val="00C33423"/>
    <w:rsid w:val="00C336B3"/>
    <w:rsid w:val="00C34620"/>
    <w:rsid w:val="00C35666"/>
    <w:rsid w:val="00C35FED"/>
    <w:rsid w:val="00C36DF9"/>
    <w:rsid w:val="00C377A3"/>
    <w:rsid w:val="00C3787F"/>
    <w:rsid w:val="00C37E7D"/>
    <w:rsid w:val="00C429DE"/>
    <w:rsid w:val="00C44C74"/>
    <w:rsid w:val="00C45746"/>
    <w:rsid w:val="00C4691B"/>
    <w:rsid w:val="00C47D39"/>
    <w:rsid w:val="00C50353"/>
    <w:rsid w:val="00C50FC2"/>
    <w:rsid w:val="00C51CD3"/>
    <w:rsid w:val="00C52E1C"/>
    <w:rsid w:val="00C538E9"/>
    <w:rsid w:val="00C542C1"/>
    <w:rsid w:val="00C5667F"/>
    <w:rsid w:val="00C576F5"/>
    <w:rsid w:val="00C57F45"/>
    <w:rsid w:val="00C61AAF"/>
    <w:rsid w:val="00C63314"/>
    <w:rsid w:val="00C65ADF"/>
    <w:rsid w:val="00C66259"/>
    <w:rsid w:val="00C664FC"/>
    <w:rsid w:val="00C66D4C"/>
    <w:rsid w:val="00C70E17"/>
    <w:rsid w:val="00C71214"/>
    <w:rsid w:val="00C713B9"/>
    <w:rsid w:val="00C7452F"/>
    <w:rsid w:val="00C74C81"/>
    <w:rsid w:val="00C75BC1"/>
    <w:rsid w:val="00C7667A"/>
    <w:rsid w:val="00C771E7"/>
    <w:rsid w:val="00C77D7A"/>
    <w:rsid w:val="00C800FE"/>
    <w:rsid w:val="00C8057B"/>
    <w:rsid w:val="00C80931"/>
    <w:rsid w:val="00C80E3C"/>
    <w:rsid w:val="00C84AB2"/>
    <w:rsid w:val="00C84CA5"/>
    <w:rsid w:val="00C85881"/>
    <w:rsid w:val="00C9055B"/>
    <w:rsid w:val="00C9156A"/>
    <w:rsid w:val="00C94B71"/>
    <w:rsid w:val="00C95969"/>
    <w:rsid w:val="00C959BB"/>
    <w:rsid w:val="00C9616D"/>
    <w:rsid w:val="00C970CB"/>
    <w:rsid w:val="00CA03D3"/>
    <w:rsid w:val="00CA2D7D"/>
    <w:rsid w:val="00CA60DA"/>
    <w:rsid w:val="00CA7C81"/>
    <w:rsid w:val="00CB03C7"/>
    <w:rsid w:val="00CB1757"/>
    <w:rsid w:val="00CB1A9B"/>
    <w:rsid w:val="00CB280A"/>
    <w:rsid w:val="00CB2939"/>
    <w:rsid w:val="00CB2BDD"/>
    <w:rsid w:val="00CB4E18"/>
    <w:rsid w:val="00CB4EF3"/>
    <w:rsid w:val="00CB546A"/>
    <w:rsid w:val="00CB5C18"/>
    <w:rsid w:val="00CB68F9"/>
    <w:rsid w:val="00CB7003"/>
    <w:rsid w:val="00CC0E6F"/>
    <w:rsid w:val="00CC37D1"/>
    <w:rsid w:val="00CC3F43"/>
    <w:rsid w:val="00CC4944"/>
    <w:rsid w:val="00CC4E7C"/>
    <w:rsid w:val="00CC52B8"/>
    <w:rsid w:val="00CC58EB"/>
    <w:rsid w:val="00CC63FC"/>
    <w:rsid w:val="00CC7299"/>
    <w:rsid w:val="00CC74A0"/>
    <w:rsid w:val="00CC7999"/>
    <w:rsid w:val="00CD0F07"/>
    <w:rsid w:val="00CD1C2A"/>
    <w:rsid w:val="00CD4101"/>
    <w:rsid w:val="00CD4870"/>
    <w:rsid w:val="00CD5D1A"/>
    <w:rsid w:val="00CD5D72"/>
    <w:rsid w:val="00CD5F1B"/>
    <w:rsid w:val="00CD6DDF"/>
    <w:rsid w:val="00CD77D1"/>
    <w:rsid w:val="00CE056D"/>
    <w:rsid w:val="00CE1D1D"/>
    <w:rsid w:val="00CE24D8"/>
    <w:rsid w:val="00CE2767"/>
    <w:rsid w:val="00CE2FB8"/>
    <w:rsid w:val="00CE3AE1"/>
    <w:rsid w:val="00CE4F54"/>
    <w:rsid w:val="00CE528E"/>
    <w:rsid w:val="00CE55A5"/>
    <w:rsid w:val="00CE6CB9"/>
    <w:rsid w:val="00CE7059"/>
    <w:rsid w:val="00CE79BF"/>
    <w:rsid w:val="00CF3294"/>
    <w:rsid w:val="00CF3618"/>
    <w:rsid w:val="00CF7634"/>
    <w:rsid w:val="00CF7C96"/>
    <w:rsid w:val="00D01672"/>
    <w:rsid w:val="00D019B0"/>
    <w:rsid w:val="00D0209B"/>
    <w:rsid w:val="00D03022"/>
    <w:rsid w:val="00D036AF"/>
    <w:rsid w:val="00D036CF"/>
    <w:rsid w:val="00D046E1"/>
    <w:rsid w:val="00D052B9"/>
    <w:rsid w:val="00D07788"/>
    <w:rsid w:val="00D10839"/>
    <w:rsid w:val="00D10F09"/>
    <w:rsid w:val="00D1139E"/>
    <w:rsid w:val="00D115A6"/>
    <w:rsid w:val="00D1300B"/>
    <w:rsid w:val="00D1310A"/>
    <w:rsid w:val="00D13359"/>
    <w:rsid w:val="00D135DD"/>
    <w:rsid w:val="00D138A7"/>
    <w:rsid w:val="00D13CEB"/>
    <w:rsid w:val="00D14203"/>
    <w:rsid w:val="00D14317"/>
    <w:rsid w:val="00D14B6E"/>
    <w:rsid w:val="00D1667D"/>
    <w:rsid w:val="00D16D03"/>
    <w:rsid w:val="00D176E6"/>
    <w:rsid w:val="00D21173"/>
    <w:rsid w:val="00D21745"/>
    <w:rsid w:val="00D2215D"/>
    <w:rsid w:val="00D23612"/>
    <w:rsid w:val="00D23DC5"/>
    <w:rsid w:val="00D24F4B"/>
    <w:rsid w:val="00D253AF"/>
    <w:rsid w:val="00D3104C"/>
    <w:rsid w:val="00D31A2D"/>
    <w:rsid w:val="00D33559"/>
    <w:rsid w:val="00D3371C"/>
    <w:rsid w:val="00D341F3"/>
    <w:rsid w:val="00D3527D"/>
    <w:rsid w:val="00D3590D"/>
    <w:rsid w:val="00D35BD9"/>
    <w:rsid w:val="00D3633C"/>
    <w:rsid w:val="00D36C66"/>
    <w:rsid w:val="00D37C09"/>
    <w:rsid w:val="00D40057"/>
    <w:rsid w:val="00D4255D"/>
    <w:rsid w:val="00D42676"/>
    <w:rsid w:val="00D428D1"/>
    <w:rsid w:val="00D436A4"/>
    <w:rsid w:val="00D43A2D"/>
    <w:rsid w:val="00D4490B"/>
    <w:rsid w:val="00D450CB"/>
    <w:rsid w:val="00D45A80"/>
    <w:rsid w:val="00D46C67"/>
    <w:rsid w:val="00D46FC9"/>
    <w:rsid w:val="00D47193"/>
    <w:rsid w:val="00D51193"/>
    <w:rsid w:val="00D5143B"/>
    <w:rsid w:val="00D5259C"/>
    <w:rsid w:val="00D52C1A"/>
    <w:rsid w:val="00D52EE5"/>
    <w:rsid w:val="00D53BAB"/>
    <w:rsid w:val="00D542C8"/>
    <w:rsid w:val="00D56213"/>
    <w:rsid w:val="00D57064"/>
    <w:rsid w:val="00D576A8"/>
    <w:rsid w:val="00D60A99"/>
    <w:rsid w:val="00D619CC"/>
    <w:rsid w:val="00D6226E"/>
    <w:rsid w:val="00D62E1C"/>
    <w:rsid w:val="00D6374A"/>
    <w:rsid w:val="00D63A90"/>
    <w:rsid w:val="00D64438"/>
    <w:rsid w:val="00D645BF"/>
    <w:rsid w:val="00D670D5"/>
    <w:rsid w:val="00D67130"/>
    <w:rsid w:val="00D679A4"/>
    <w:rsid w:val="00D70A31"/>
    <w:rsid w:val="00D70AED"/>
    <w:rsid w:val="00D73CFB"/>
    <w:rsid w:val="00D75DEB"/>
    <w:rsid w:val="00D760BB"/>
    <w:rsid w:val="00D76304"/>
    <w:rsid w:val="00D82551"/>
    <w:rsid w:val="00D829FC"/>
    <w:rsid w:val="00D83E98"/>
    <w:rsid w:val="00D84AB6"/>
    <w:rsid w:val="00D84CE9"/>
    <w:rsid w:val="00D86D22"/>
    <w:rsid w:val="00D87FB7"/>
    <w:rsid w:val="00D93FB3"/>
    <w:rsid w:val="00D940A4"/>
    <w:rsid w:val="00D94F6A"/>
    <w:rsid w:val="00D94F97"/>
    <w:rsid w:val="00D95A33"/>
    <w:rsid w:val="00D95B8D"/>
    <w:rsid w:val="00D97F51"/>
    <w:rsid w:val="00DA166D"/>
    <w:rsid w:val="00DA3682"/>
    <w:rsid w:val="00DA6957"/>
    <w:rsid w:val="00DA704F"/>
    <w:rsid w:val="00DA768B"/>
    <w:rsid w:val="00DA7A95"/>
    <w:rsid w:val="00DB0292"/>
    <w:rsid w:val="00DB0C41"/>
    <w:rsid w:val="00DB0DB4"/>
    <w:rsid w:val="00DB106D"/>
    <w:rsid w:val="00DB1270"/>
    <w:rsid w:val="00DB25AD"/>
    <w:rsid w:val="00DB2786"/>
    <w:rsid w:val="00DB3583"/>
    <w:rsid w:val="00DB3668"/>
    <w:rsid w:val="00DB3683"/>
    <w:rsid w:val="00DB3BDF"/>
    <w:rsid w:val="00DB3CE7"/>
    <w:rsid w:val="00DB45E1"/>
    <w:rsid w:val="00DB548D"/>
    <w:rsid w:val="00DB65AC"/>
    <w:rsid w:val="00DB6B6B"/>
    <w:rsid w:val="00DB6E50"/>
    <w:rsid w:val="00DB7396"/>
    <w:rsid w:val="00DB7809"/>
    <w:rsid w:val="00DC0CEC"/>
    <w:rsid w:val="00DC50A1"/>
    <w:rsid w:val="00DC5F5A"/>
    <w:rsid w:val="00DC78CD"/>
    <w:rsid w:val="00DD0F34"/>
    <w:rsid w:val="00DD21F0"/>
    <w:rsid w:val="00DD68C0"/>
    <w:rsid w:val="00DD7402"/>
    <w:rsid w:val="00DD7FC4"/>
    <w:rsid w:val="00DE08D7"/>
    <w:rsid w:val="00DE0A03"/>
    <w:rsid w:val="00DE0E4E"/>
    <w:rsid w:val="00DE1D43"/>
    <w:rsid w:val="00DE2E60"/>
    <w:rsid w:val="00DE30AF"/>
    <w:rsid w:val="00DE43F2"/>
    <w:rsid w:val="00DE7D4C"/>
    <w:rsid w:val="00DF09A6"/>
    <w:rsid w:val="00DF1BEE"/>
    <w:rsid w:val="00DF1F30"/>
    <w:rsid w:val="00DF38AD"/>
    <w:rsid w:val="00DF4271"/>
    <w:rsid w:val="00DF45E8"/>
    <w:rsid w:val="00DF4B40"/>
    <w:rsid w:val="00DF4C96"/>
    <w:rsid w:val="00DF71A0"/>
    <w:rsid w:val="00DF77C6"/>
    <w:rsid w:val="00E00763"/>
    <w:rsid w:val="00E00F19"/>
    <w:rsid w:val="00E010E0"/>
    <w:rsid w:val="00E01DFC"/>
    <w:rsid w:val="00E01EDA"/>
    <w:rsid w:val="00E027BE"/>
    <w:rsid w:val="00E02ABE"/>
    <w:rsid w:val="00E0652C"/>
    <w:rsid w:val="00E06A34"/>
    <w:rsid w:val="00E10C2E"/>
    <w:rsid w:val="00E10E97"/>
    <w:rsid w:val="00E1230F"/>
    <w:rsid w:val="00E12EAD"/>
    <w:rsid w:val="00E13DF9"/>
    <w:rsid w:val="00E1492B"/>
    <w:rsid w:val="00E16D46"/>
    <w:rsid w:val="00E21939"/>
    <w:rsid w:val="00E21955"/>
    <w:rsid w:val="00E2204A"/>
    <w:rsid w:val="00E225F4"/>
    <w:rsid w:val="00E22B15"/>
    <w:rsid w:val="00E23905"/>
    <w:rsid w:val="00E24062"/>
    <w:rsid w:val="00E241BC"/>
    <w:rsid w:val="00E2459E"/>
    <w:rsid w:val="00E248D7"/>
    <w:rsid w:val="00E25A9F"/>
    <w:rsid w:val="00E267EA"/>
    <w:rsid w:val="00E30AE1"/>
    <w:rsid w:val="00E30BCC"/>
    <w:rsid w:val="00E31BAD"/>
    <w:rsid w:val="00E31D3C"/>
    <w:rsid w:val="00E327AA"/>
    <w:rsid w:val="00E32AF2"/>
    <w:rsid w:val="00E32AF3"/>
    <w:rsid w:val="00E32FFB"/>
    <w:rsid w:val="00E3587E"/>
    <w:rsid w:val="00E359E0"/>
    <w:rsid w:val="00E4008D"/>
    <w:rsid w:val="00E40646"/>
    <w:rsid w:val="00E42C66"/>
    <w:rsid w:val="00E42CE9"/>
    <w:rsid w:val="00E4310C"/>
    <w:rsid w:val="00E43316"/>
    <w:rsid w:val="00E440B4"/>
    <w:rsid w:val="00E4410C"/>
    <w:rsid w:val="00E4614A"/>
    <w:rsid w:val="00E46282"/>
    <w:rsid w:val="00E46B95"/>
    <w:rsid w:val="00E46C53"/>
    <w:rsid w:val="00E46D04"/>
    <w:rsid w:val="00E47CE5"/>
    <w:rsid w:val="00E47E83"/>
    <w:rsid w:val="00E51057"/>
    <w:rsid w:val="00E5244E"/>
    <w:rsid w:val="00E5468A"/>
    <w:rsid w:val="00E557D0"/>
    <w:rsid w:val="00E57B20"/>
    <w:rsid w:val="00E602E2"/>
    <w:rsid w:val="00E60C2C"/>
    <w:rsid w:val="00E63597"/>
    <w:rsid w:val="00E63C57"/>
    <w:rsid w:val="00E65C0B"/>
    <w:rsid w:val="00E65D88"/>
    <w:rsid w:val="00E661CE"/>
    <w:rsid w:val="00E7010F"/>
    <w:rsid w:val="00E70658"/>
    <w:rsid w:val="00E708BE"/>
    <w:rsid w:val="00E71A19"/>
    <w:rsid w:val="00E722CB"/>
    <w:rsid w:val="00E7259B"/>
    <w:rsid w:val="00E72881"/>
    <w:rsid w:val="00E73562"/>
    <w:rsid w:val="00E815CE"/>
    <w:rsid w:val="00E81E46"/>
    <w:rsid w:val="00E83EAE"/>
    <w:rsid w:val="00E853AB"/>
    <w:rsid w:val="00E87288"/>
    <w:rsid w:val="00E87740"/>
    <w:rsid w:val="00E902DC"/>
    <w:rsid w:val="00E93A87"/>
    <w:rsid w:val="00E941AB"/>
    <w:rsid w:val="00E94C25"/>
    <w:rsid w:val="00E955FF"/>
    <w:rsid w:val="00E96D68"/>
    <w:rsid w:val="00E97353"/>
    <w:rsid w:val="00EA0492"/>
    <w:rsid w:val="00EA0EE1"/>
    <w:rsid w:val="00EA1146"/>
    <w:rsid w:val="00EA3B5E"/>
    <w:rsid w:val="00EA3C2A"/>
    <w:rsid w:val="00EA52BD"/>
    <w:rsid w:val="00EA6A3C"/>
    <w:rsid w:val="00EA7842"/>
    <w:rsid w:val="00EB04C4"/>
    <w:rsid w:val="00EB1C6F"/>
    <w:rsid w:val="00EB44DB"/>
    <w:rsid w:val="00EB59A0"/>
    <w:rsid w:val="00EB6857"/>
    <w:rsid w:val="00EC0DC5"/>
    <w:rsid w:val="00EC1099"/>
    <w:rsid w:val="00EC1680"/>
    <w:rsid w:val="00EC1864"/>
    <w:rsid w:val="00EC1E8E"/>
    <w:rsid w:val="00EC24FC"/>
    <w:rsid w:val="00EC43BE"/>
    <w:rsid w:val="00EC45B0"/>
    <w:rsid w:val="00EC4AED"/>
    <w:rsid w:val="00ED4542"/>
    <w:rsid w:val="00ED47D8"/>
    <w:rsid w:val="00ED4EB6"/>
    <w:rsid w:val="00ED59F5"/>
    <w:rsid w:val="00ED69D2"/>
    <w:rsid w:val="00ED6D91"/>
    <w:rsid w:val="00EE0091"/>
    <w:rsid w:val="00EE0C94"/>
    <w:rsid w:val="00EE20DC"/>
    <w:rsid w:val="00EE2BF6"/>
    <w:rsid w:val="00EE2C7E"/>
    <w:rsid w:val="00EE4377"/>
    <w:rsid w:val="00EE7053"/>
    <w:rsid w:val="00EE7674"/>
    <w:rsid w:val="00EF0455"/>
    <w:rsid w:val="00EF1778"/>
    <w:rsid w:val="00EF244B"/>
    <w:rsid w:val="00EF264F"/>
    <w:rsid w:val="00EF2E16"/>
    <w:rsid w:val="00EF3427"/>
    <w:rsid w:val="00EF4351"/>
    <w:rsid w:val="00EF59BB"/>
    <w:rsid w:val="00EF7EBA"/>
    <w:rsid w:val="00F005AA"/>
    <w:rsid w:val="00F00944"/>
    <w:rsid w:val="00F009FC"/>
    <w:rsid w:val="00F01234"/>
    <w:rsid w:val="00F02421"/>
    <w:rsid w:val="00F04C41"/>
    <w:rsid w:val="00F066E5"/>
    <w:rsid w:val="00F076A4"/>
    <w:rsid w:val="00F07B78"/>
    <w:rsid w:val="00F07CCE"/>
    <w:rsid w:val="00F10417"/>
    <w:rsid w:val="00F12AC4"/>
    <w:rsid w:val="00F12DC6"/>
    <w:rsid w:val="00F13796"/>
    <w:rsid w:val="00F1387B"/>
    <w:rsid w:val="00F14872"/>
    <w:rsid w:val="00F15A8C"/>
    <w:rsid w:val="00F21DA3"/>
    <w:rsid w:val="00F2325A"/>
    <w:rsid w:val="00F2595B"/>
    <w:rsid w:val="00F2655A"/>
    <w:rsid w:val="00F27030"/>
    <w:rsid w:val="00F30DAD"/>
    <w:rsid w:val="00F31294"/>
    <w:rsid w:val="00F31343"/>
    <w:rsid w:val="00F32B87"/>
    <w:rsid w:val="00F339EE"/>
    <w:rsid w:val="00F34CAD"/>
    <w:rsid w:val="00F35B6C"/>
    <w:rsid w:val="00F3608A"/>
    <w:rsid w:val="00F371B3"/>
    <w:rsid w:val="00F373D1"/>
    <w:rsid w:val="00F37BAE"/>
    <w:rsid w:val="00F37FF7"/>
    <w:rsid w:val="00F41C15"/>
    <w:rsid w:val="00F424AD"/>
    <w:rsid w:val="00F42AC8"/>
    <w:rsid w:val="00F441E5"/>
    <w:rsid w:val="00F445AB"/>
    <w:rsid w:val="00F44AD8"/>
    <w:rsid w:val="00F45CC3"/>
    <w:rsid w:val="00F45E16"/>
    <w:rsid w:val="00F46C77"/>
    <w:rsid w:val="00F507F0"/>
    <w:rsid w:val="00F51295"/>
    <w:rsid w:val="00F53457"/>
    <w:rsid w:val="00F553AA"/>
    <w:rsid w:val="00F55531"/>
    <w:rsid w:val="00F559BB"/>
    <w:rsid w:val="00F55F76"/>
    <w:rsid w:val="00F60394"/>
    <w:rsid w:val="00F612AC"/>
    <w:rsid w:val="00F61FEF"/>
    <w:rsid w:val="00F6327F"/>
    <w:rsid w:val="00F63589"/>
    <w:rsid w:val="00F63736"/>
    <w:rsid w:val="00F63DAB"/>
    <w:rsid w:val="00F6596E"/>
    <w:rsid w:val="00F66C45"/>
    <w:rsid w:val="00F66F90"/>
    <w:rsid w:val="00F6790E"/>
    <w:rsid w:val="00F70FF0"/>
    <w:rsid w:val="00F73FC9"/>
    <w:rsid w:val="00F75539"/>
    <w:rsid w:val="00F75936"/>
    <w:rsid w:val="00F77407"/>
    <w:rsid w:val="00F801C1"/>
    <w:rsid w:val="00F81080"/>
    <w:rsid w:val="00F82018"/>
    <w:rsid w:val="00F843C9"/>
    <w:rsid w:val="00F84416"/>
    <w:rsid w:val="00F84488"/>
    <w:rsid w:val="00F84FE0"/>
    <w:rsid w:val="00F85620"/>
    <w:rsid w:val="00F85AA8"/>
    <w:rsid w:val="00F86466"/>
    <w:rsid w:val="00F86933"/>
    <w:rsid w:val="00F87BAA"/>
    <w:rsid w:val="00F90E9A"/>
    <w:rsid w:val="00F90FA3"/>
    <w:rsid w:val="00F91342"/>
    <w:rsid w:val="00F91881"/>
    <w:rsid w:val="00F91BC0"/>
    <w:rsid w:val="00F9200E"/>
    <w:rsid w:val="00F92A08"/>
    <w:rsid w:val="00F92C8F"/>
    <w:rsid w:val="00F935DE"/>
    <w:rsid w:val="00F96F18"/>
    <w:rsid w:val="00F97AE4"/>
    <w:rsid w:val="00FA0A86"/>
    <w:rsid w:val="00FA17D9"/>
    <w:rsid w:val="00FA3BA7"/>
    <w:rsid w:val="00FA3D45"/>
    <w:rsid w:val="00FA462F"/>
    <w:rsid w:val="00FA55ED"/>
    <w:rsid w:val="00FA6587"/>
    <w:rsid w:val="00FA7740"/>
    <w:rsid w:val="00FB0080"/>
    <w:rsid w:val="00FB0F7D"/>
    <w:rsid w:val="00FB2344"/>
    <w:rsid w:val="00FB2E75"/>
    <w:rsid w:val="00FB2E82"/>
    <w:rsid w:val="00FB3666"/>
    <w:rsid w:val="00FB3889"/>
    <w:rsid w:val="00FB3F80"/>
    <w:rsid w:val="00FB5A9D"/>
    <w:rsid w:val="00FB5F7F"/>
    <w:rsid w:val="00FB7085"/>
    <w:rsid w:val="00FB7B02"/>
    <w:rsid w:val="00FC1B17"/>
    <w:rsid w:val="00FC5260"/>
    <w:rsid w:val="00FC54C6"/>
    <w:rsid w:val="00FC6D28"/>
    <w:rsid w:val="00FC7888"/>
    <w:rsid w:val="00FC7B76"/>
    <w:rsid w:val="00FD0830"/>
    <w:rsid w:val="00FD0BA9"/>
    <w:rsid w:val="00FD0E2C"/>
    <w:rsid w:val="00FD1915"/>
    <w:rsid w:val="00FD1C74"/>
    <w:rsid w:val="00FD32D1"/>
    <w:rsid w:val="00FD357E"/>
    <w:rsid w:val="00FD4F64"/>
    <w:rsid w:val="00FD5DD3"/>
    <w:rsid w:val="00FD6838"/>
    <w:rsid w:val="00FD6C25"/>
    <w:rsid w:val="00FE0390"/>
    <w:rsid w:val="00FE0961"/>
    <w:rsid w:val="00FE4B2D"/>
    <w:rsid w:val="00FE5307"/>
    <w:rsid w:val="00FE57DE"/>
    <w:rsid w:val="00FE5D31"/>
    <w:rsid w:val="00FE5E49"/>
    <w:rsid w:val="00FF0385"/>
    <w:rsid w:val="00FF05C4"/>
    <w:rsid w:val="00FF082F"/>
    <w:rsid w:val="00FF0ACE"/>
    <w:rsid w:val="00FF2E6C"/>
    <w:rsid w:val="00FF31C5"/>
    <w:rsid w:val="00FF34E9"/>
    <w:rsid w:val="00FF46CE"/>
    <w:rsid w:val="00FF4B05"/>
    <w:rsid w:val="00FF6338"/>
    <w:rsid w:val="00FF69BE"/>
    <w:rsid w:val="0144332E"/>
    <w:rsid w:val="018E7169"/>
    <w:rsid w:val="01B96376"/>
    <w:rsid w:val="020D52A9"/>
    <w:rsid w:val="034C2B0E"/>
    <w:rsid w:val="03A431C5"/>
    <w:rsid w:val="04286FB2"/>
    <w:rsid w:val="044C27F5"/>
    <w:rsid w:val="04DD5D12"/>
    <w:rsid w:val="04E56691"/>
    <w:rsid w:val="04F25F91"/>
    <w:rsid w:val="05512B6C"/>
    <w:rsid w:val="06473953"/>
    <w:rsid w:val="070726EF"/>
    <w:rsid w:val="08321452"/>
    <w:rsid w:val="0833429C"/>
    <w:rsid w:val="087106C4"/>
    <w:rsid w:val="091F7124"/>
    <w:rsid w:val="09B22265"/>
    <w:rsid w:val="09DB2911"/>
    <w:rsid w:val="09EA2747"/>
    <w:rsid w:val="09FE2E06"/>
    <w:rsid w:val="0A545CAD"/>
    <w:rsid w:val="0AA20B98"/>
    <w:rsid w:val="0AC6156F"/>
    <w:rsid w:val="0B1C46E3"/>
    <w:rsid w:val="0B5F0372"/>
    <w:rsid w:val="0BD37965"/>
    <w:rsid w:val="0C8806DA"/>
    <w:rsid w:val="0D700C7C"/>
    <w:rsid w:val="0EAB0FA7"/>
    <w:rsid w:val="103B15BC"/>
    <w:rsid w:val="10594071"/>
    <w:rsid w:val="109E2965"/>
    <w:rsid w:val="10C21B83"/>
    <w:rsid w:val="11351C2F"/>
    <w:rsid w:val="118D79DA"/>
    <w:rsid w:val="123B07E5"/>
    <w:rsid w:val="13203F50"/>
    <w:rsid w:val="136A2E67"/>
    <w:rsid w:val="13947D7B"/>
    <w:rsid w:val="13A7057A"/>
    <w:rsid w:val="15D82CD5"/>
    <w:rsid w:val="17A56B63"/>
    <w:rsid w:val="185C7516"/>
    <w:rsid w:val="19876703"/>
    <w:rsid w:val="1A5D026B"/>
    <w:rsid w:val="1A6341C5"/>
    <w:rsid w:val="1A862C7C"/>
    <w:rsid w:val="1BC931E5"/>
    <w:rsid w:val="1C2D6B1D"/>
    <w:rsid w:val="1C376455"/>
    <w:rsid w:val="1C747299"/>
    <w:rsid w:val="1CBE6CEE"/>
    <w:rsid w:val="1D3D5B55"/>
    <w:rsid w:val="1D886D0B"/>
    <w:rsid w:val="1E511B66"/>
    <w:rsid w:val="1E97058F"/>
    <w:rsid w:val="1EBB396E"/>
    <w:rsid w:val="1EBB684C"/>
    <w:rsid w:val="1F2A5401"/>
    <w:rsid w:val="1F6631A2"/>
    <w:rsid w:val="1F76200F"/>
    <w:rsid w:val="1F8179A0"/>
    <w:rsid w:val="20037541"/>
    <w:rsid w:val="2012191F"/>
    <w:rsid w:val="20687DBA"/>
    <w:rsid w:val="20815AB4"/>
    <w:rsid w:val="2097464A"/>
    <w:rsid w:val="21914629"/>
    <w:rsid w:val="21C67BFA"/>
    <w:rsid w:val="222069F6"/>
    <w:rsid w:val="22641BAE"/>
    <w:rsid w:val="22EA73BE"/>
    <w:rsid w:val="2364118A"/>
    <w:rsid w:val="23CD1ABF"/>
    <w:rsid w:val="242C4AA0"/>
    <w:rsid w:val="2443717F"/>
    <w:rsid w:val="246C0C75"/>
    <w:rsid w:val="249D03D5"/>
    <w:rsid w:val="24A61A42"/>
    <w:rsid w:val="24AA22D0"/>
    <w:rsid w:val="24DC7E4C"/>
    <w:rsid w:val="254C061E"/>
    <w:rsid w:val="25725FAC"/>
    <w:rsid w:val="271B4EC1"/>
    <w:rsid w:val="28826A3D"/>
    <w:rsid w:val="288B76AF"/>
    <w:rsid w:val="2B3B5D51"/>
    <w:rsid w:val="2B5F58B8"/>
    <w:rsid w:val="2BDA0385"/>
    <w:rsid w:val="2C1267F4"/>
    <w:rsid w:val="2C3D2899"/>
    <w:rsid w:val="2CD50F64"/>
    <w:rsid w:val="2CDF6FA5"/>
    <w:rsid w:val="2DD04769"/>
    <w:rsid w:val="2DE60806"/>
    <w:rsid w:val="2E0161D7"/>
    <w:rsid w:val="2E1E4B22"/>
    <w:rsid w:val="2F133B4F"/>
    <w:rsid w:val="2F6D18A8"/>
    <w:rsid w:val="2FB36FE5"/>
    <w:rsid w:val="2FEE3B30"/>
    <w:rsid w:val="30281C88"/>
    <w:rsid w:val="30446AC1"/>
    <w:rsid w:val="31534CA2"/>
    <w:rsid w:val="31921AAF"/>
    <w:rsid w:val="31F6678D"/>
    <w:rsid w:val="33C53393"/>
    <w:rsid w:val="359A0839"/>
    <w:rsid w:val="368D58A4"/>
    <w:rsid w:val="36F04CBF"/>
    <w:rsid w:val="38752671"/>
    <w:rsid w:val="38B86D12"/>
    <w:rsid w:val="38CE1377"/>
    <w:rsid w:val="38E91A23"/>
    <w:rsid w:val="3A004C6D"/>
    <w:rsid w:val="3A49452F"/>
    <w:rsid w:val="3B2A0EA1"/>
    <w:rsid w:val="3D203073"/>
    <w:rsid w:val="3D655361"/>
    <w:rsid w:val="3DBC1CA4"/>
    <w:rsid w:val="3DF041F8"/>
    <w:rsid w:val="3ECB6600"/>
    <w:rsid w:val="3ED03C16"/>
    <w:rsid w:val="3ED15C84"/>
    <w:rsid w:val="3FBB6674"/>
    <w:rsid w:val="3FFC6C03"/>
    <w:rsid w:val="410571A6"/>
    <w:rsid w:val="418E20B5"/>
    <w:rsid w:val="41E6020F"/>
    <w:rsid w:val="41EE1633"/>
    <w:rsid w:val="430F5119"/>
    <w:rsid w:val="432A1974"/>
    <w:rsid w:val="43795183"/>
    <w:rsid w:val="467A2DE5"/>
    <w:rsid w:val="47BB2E0B"/>
    <w:rsid w:val="47FD3825"/>
    <w:rsid w:val="48D141AD"/>
    <w:rsid w:val="48EB1A4E"/>
    <w:rsid w:val="48FF5734"/>
    <w:rsid w:val="496438D9"/>
    <w:rsid w:val="4B877A50"/>
    <w:rsid w:val="4C045521"/>
    <w:rsid w:val="4DD47F81"/>
    <w:rsid w:val="4E142BC8"/>
    <w:rsid w:val="4E865F54"/>
    <w:rsid w:val="4EDA059B"/>
    <w:rsid w:val="4F13323C"/>
    <w:rsid w:val="4F6B48D4"/>
    <w:rsid w:val="4FA9624C"/>
    <w:rsid w:val="4FDA3B0A"/>
    <w:rsid w:val="504A2B95"/>
    <w:rsid w:val="50811214"/>
    <w:rsid w:val="50F1127A"/>
    <w:rsid w:val="510F67FF"/>
    <w:rsid w:val="511D4EC5"/>
    <w:rsid w:val="51AF73E2"/>
    <w:rsid w:val="51C81FAA"/>
    <w:rsid w:val="51D6266E"/>
    <w:rsid w:val="52750452"/>
    <w:rsid w:val="53081779"/>
    <w:rsid w:val="54026339"/>
    <w:rsid w:val="543842E0"/>
    <w:rsid w:val="54507B28"/>
    <w:rsid w:val="552C6322"/>
    <w:rsid w:val="55754B55"/>
    <w:rsid w:val="56415E2A"/>
    <w:rsid w:val="5685519F"/>
    <w:rsid w:val="56D66F8B"/>
    <w:rsid w:val="56F64C0D"/>
    <w:rsid w:val="57911D3D"/>
    <w:rsid w:val="57F324CE"/>
    <w:rsid w:val="57F83F44"/>
    <w:rsid w:val="58024EF5"/>
    <w:rsid w:val="5848635E"/>
    <w:rsid w:val="584C5535"/>
    <w:rsid w:val="587C7D75"/>
    <w:rsid w:val="58FB482C"/>
    <w:rsid w:val="5A5925CA"/>
    <w:rsid w:val="5A705BBE"/>
    <w:rsid w:val="5A9041A2"/>
    <w:rsid w:val="5B092C4D"/>
    <w:rsid w:val="5B762CFC"/>
    <w:rsid w:val="5BC54DDE"/>
    <w:rsid w:val="5C403D31"/>
    <w:rsid w:val="5C762435"/>
    <w:rsid w:val="5C8400C2"/>
    <w:rsid w:val="5CBC5AAE"/>
    <w:rsid w:val="5CCE4FD8"/>
    <w:rsid w:val="5CE70363"/>
    <w:rsid w:val="5E137B21"/>
    <w:rsid w:val="5EE172CD"/>
    <w:rsid w:val="5F335F09"/>
    <w:rsid w:val="5F4B136B"/>
    <w:rsid w:val="60071264"/>
    <w:rsid w:val="602F496E"/>
    <w:rsid w:val="6085265B"/>
    <w:rsid w:val="610572F8"/>
    <w:rsid w:val="626420E6"/>
    <w:rsid w:val="62A556E6"/>
    <w:rsid w:val="62DD6C60"/>
    <w:rsid w:val="636339A2"/>
    <w:rsid w:val="63647770"/>
    <w:rsid w:val="64160955"/>
    <w:rsid w:val="651B711B"/>
    <w:rsid w:val="65890E41"/>
    <w:rsid w:val="65A55F82"/>
    <w:rsid w:val="65D35FF7"/>
    <w:rsid w:val="665F072B"/>
    <w:rsid w:val="678E17EE"/>
    <w:rsid w:val="68E242B8"/>
    <w:rsid w:val="690027E2"/>
    <w:rsid w:val="6A135AF0"/>
    <w:rsid w:val="6B0D4586"/>
    <w:rsid w:val="6B5C1B5A"/>
    <w:rsid w:val="6B7D4880"/>
    <w:rsid w:val="6C3B794B"/>
    <w:rsid w:val="6E25471F"/>
    <w:rsid w:val="6E424AA1"/>
    <w:rsid w:val="6EAF69A4"/>
    <w:rsid w:val="70030860"/>
    <w:rsid w:val="70792466"/>
    <w:rsid w:val="714772BA"/>
    <w:rsid w:val="717A7360"/>
    <w:rsid w:val="730D6C0C"/>
    <w:rsid w:val="73AC071E"/>
    <w:rsid w:val="73D07F42"/>
    <w:rsid w:val="743823AB"/>
    <w:rsid w:val="75CF16FC"/>
    <w:rsid w:val="77110091"/>
    <w:rsid w:val="772B7336"/>
    <w:rsid w:val="796365D2"/>
    <w:rsid w:val="79C466FD"/>
    <w:rsid w:val="79CA3835"/>
    <w:rsid w:val="7A126C52"/>
    <w:rsid w:val="7AF75AAB"/>
    <w:rsid w:val="7B6E0A5D"/>
    <w:rsid w:val="7DCD5E4E"/>
    <w:rsid w:val="7E4454AB"/>
    <w:rsid w:val="7EE02414"/>
    <w:rsid w:val="7F672A65"/>
    <w:rsid w:val="7F8F2756"/>
    <w:rsid w:val="7FA16A60"/>
    <w:rsid w:val="7FA535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AB8F2C"/>
  <w15:docId w15:val="{A8DD0381-4738-4DE5-90BC-CA75217A7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 w:qFormat="1"/>
    <w:lsdException w:name="toc 9" w:uiPriority="39" w:qFormat="1"/>
    <w:lsdException w:name="Normal Indent" w:qFormat="1"/>
    <w:lsdException w:name="footnote text" w:qFormat="1"/>
    <w:lsdException w:name="annotation text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uiPriority="99" w:qFormat="1"/>
    <w:lsdException w:name="envelope address" w:qFormat="1"/>
    <w:lsdException w:name="envelope return" w:qFormat="1"/>
    <w:lsdException w:name="footnote reference" w:qFormat="1"/>
    <w:lsdException w:name="annotation reference" w:qFormat="1"/>
    <w:lsdException w:name="line number" w:qFormat="1"/>
    <w:lsdException w:name="page number" w:qFormat="1"/>
    <w:lsdException w:name="endnote reference" w:qFormat="1"/>
    <w:lsdException w:name="endnote text" w:qFormat="1"/>
    <w:lsdException w:name="table of authorities" w:qFormat="1"/>
    <w:lsdException w:name="macro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qFormat="1"/>
    <w:lsdException w:name="Signature" w:qFormat="1"/>
    <w:lsdException w:name="Default Paragraph Font" w:semiHidden="1" w:uiPriority="1" w:unhideWhenUsed="1"/>
    <w:lsdException w:name="Body Text" w:qFormat="1"/>
    <w:lsdException w:name="Body Text Indent" w:qFormat="1"/>
    <w:lsdException w:name="List Continue" w:qFormat="1"/>
    <w:lsdException w:name="List Continue 3" w:qFormat="1"/>
    <w:lsdException w:name="List Continue 4" w:qFormat="1"/>
    <w:lsdException w:name="List Continue 5" w:qFormat="1"/>
    <w:lsdException w:name="Subtitle" w:qFormat="1"/>
    <w:lsdException w:name="Salutation" w:qFormat="1"/>
    <w:lsdException w:name="Body Text First Indent" w:qFormat="1"/>
    <w:lsdException w:name="Body Text First Indent 2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lock Text" w:qFormat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uiPriority="99" w:qFormat="1"/>
    <w:lsdException w:name="Plain Text" w:uiPriority="99" w:qFormat="1"/>
    <w:lsdException w:name="E-mail Signature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Acronym" w:qFormat="1"/>
    <w:lsdException w:name="HTML Address" w:qFormat="1"/>
    <w:lsdException w:name="HTML Cite" w:qFormat="1"/>
    <w:lsdException w:name="HTML Code" w:qFormat="1"/>
    <w:lsdException w:name="HTML Definition" w:qFormat="1"/>
    <w:lsdException w:name="HTML Keyboard" w:qFormat="1"/>
    <w:lsdException w:name="HTML Sample" w:qFormat="1"/>
    <w:lsdException w:name="HTML Typewriter" w:qFormat="1"/>
    <w:lsdException w:name="HTML Variable" w:qFormat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/>
    <w:lsdException w:name="Table Professional" w:semiHidden="1" w:uiPriority="99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qFormat="1"/>
    <w:lsdException w:name="Table Grid" w:qFormat="1"/>
    <w:lsdException w:name="Table Theme" w:semiHidden="1" w:unhideWhenUsed="1" w:qFormat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3">
    <w:name w:val="Normal"/>
    <w:rsid w:val="002500E9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paragraph" w:styleId="1">
    <w:name w:val="heading 1"/>
    <w:basedOn w:val="a3"/>
    <w:next w:val="20"/>
    <w:link w:val="10"/>
    <w:autoRedefine/>
    <w:qFormat/>
    <w:rsid w:val="002500E9"/>
    <w:pPr>
      <w:keepNext/>
      <w:pageBreakBefore/>
      <w:numPr>
        <w:numId w:val="1"/>
      </w:numPr>
      <w:spacing w:before="960" w:after="480"/>
      <w:outlineLvl w:val="0"/>
    </w:pPr>
    <w:rPr>
      <w:rFonts w:ascii="Arial" w:eastAsia="黑体" w:hAnsi="Arial" w:cs="Book Antiqua"/>
      <w:bCs/>
      <w:sz w:val="44"/>
      <w:szCs w:val="44"/>
    </w:rPr>
  </w:style>
  <w:style w:type="paragraph" w:styleId="20">
    <w:name w:val="heading 2"/>
    <w:basedOn w:val="a3"/>
    <w:next w:val="31"/>
    <w:link w:val="22"/>
    <w:autoRedefine/>
    <w:qFormat/>
    <w:rsid w:val="002500E9"/>
    <w:pPr>
      <w:keepNext/>
      <w:keepLines/>
      <w:numPr>
        <w:ilvl w:val="1"/>
        <w:numId w:val="1"/>
      </w:numPr>
      <w:spacing w:before="480" w:after="120"/>
      <w:outlineLvl w:val="1"/>
    </w:pPr>
    <w:rPr>
      <w:rFonts w:ascii="Arial" w:eastAsia="黑体" w:hAnsi="Arial" w:cs="Book Antiqua"/>
      <w:bCs/>
      <w:sz w:val="36"/>
      <w:szCs w:val="36"/>
      <w:lang w:eastAsia="en-US"/>
    </w:rPr>
  </w:style>
  <w:style w:type="paragraph" w:styleId="31">
    <w:name w:val="heading 3"/>
    <w:basedOn w:val="a3"/>
    <w:next w:val="a3"/>
    <w:link w:val="33"/>
    <w:autoRedefine/>
    <w:qFormat/>
    <w:rsid w:val="002500E9"/>
    <w:pPr>
      <w:keepNext/>
      <w:keepLines/>
      <w:numPr>
        <w:ilvl w:val="2"/>
        <w:numId w:val="1"/>
      </w:numPr>
      <w:spacing w:before="200" w:line="300" w:lineRule="atLeast"/>
      <w:outlineLvl w:val="2"/>
    </w:pPr>
    <w:rPr>
      <w:rFonts w:ascii="Arial" w:eastAsia="黑体" w:hAnsi="Arial" w:cs="宋体"/>
      <w:noProof/>
      <w:sz w:val="32"/>
      <w:szCs w:val="32"/>
    </w:rPr>
  </w:style>
  <w:style w:type="paragraph" w:styleId="42">
    <w:name w:val="heading 4"/>
    <w:basedOn w:val="a3"/>
    <w:next w:val="a3"/>
    <w:link w:val="43"/>
    <w:qFormat/>
    <w:rsid w:val="002500E9"/>
    <w:pPr>
      <w:keepNext/>
      <w:keepLines/>
      <w:outlineLvl w:val="3"/>
    </w:pPr>
    <w:rPr>
      <w:rFonts w:ascii="Arial" w:eastAsia="新宋体" w:hAnsi="Arial" w:cs="Times New Roman"/>
      <w:bCs/>
      <w:color w:val="000000" w:themeColor="text1"/>
      <w:sz w:val="28"/>
    </w:rPr>
  </w:style>
  <w:style w:type="paragraph" w:styleId="51">
    <w:name w:val="heading 5"/>
    <w:basedOn w:val="a3"/>
    <w:next w:val="a3"/>
    <w:link w:val="52"/>
    <w:qFormat/>
    <w:rsid w:val="002500E9"/>
    <w:pPr>
      <w:keepNext/>
      <w:keepLines/>
      <w:spacing w:before="280" w:after="290" w:line="376" w:lineRule="atLeast"/>
      <w:outlineLvl w:val="4"/>
    </w:pPr>
    <w:rPr>
      <w:b/>
      <w:bCs/>
      <w:sz w:val="28"/>
      <w:szCs w:val="28"/>
    </w:rPr>
  </w:style>
  <w:style w:type="paragraph" w:styleId="6">
    <w:name w:val="heading 6"/>
    <w:basedOn w:val="a3"/>
    <w:next w:val="a3"/>
    <w:link w:val="60"/>
    <w:qFormat/>
    <w:rsid w:val="002500E9"/>
    <w:pPr>
      <w:keepNext/>
      <w:keepLines/>
      <w:spacing w:after="64" w:line="320" w:lineRule="atLeast"/>
      <w:outlineLvl w:val="5"/>
    </w:pPr>
    <w:rPr>
      <w:rFonts w:eastAsia="黑体" w:cs="Times New Roman"/>
      <w:b/>
      <w:bCs/>
    </w:rPr>
  </w:style>
  <w:style w:type="paragraph" w:styleId="7">
    <w:name w:val="heading 7"/>
    <w:basedOn w:val="1"/>
    <w:next w:val="8"/>
    <w:link w:val="70"/>
    <w:qFormat/>
    <w:rsid w:val="002500E9"/>
    <w:pPr>
      <w:keepLines/>
      <w:numPr>
        <w:numId w:val="2"/>
      </w:numPr>
      <w:topLinePunct w:val="0"/>
      <w:outlineLvl w:val="6"/>
    </w:pPr>
    <w:rPr>
      <w:bCs w:val="0"/>
    </w:rPr>
  </w:style>
  <w:style w:type="paragraph" w:styleId="8">
    <w:name w:val="heading 8"/>
    <w:basedOn w:val="20"/>
    <w:next w:val="9"/>
    <w:link w:val="80"/>
    <w:autoRedefine/>
    <w:qFormat/>
    <w:rsid w:val="002500E9"/>
    <w:pPr>
      <w:numPr>
        <w:numId w:val="2"/>
      </w:numPr>
      <w:topLinePunct w:val="0"/>
      <w:spacing w:before="200"/>
      <w:outlineLvl w:val="7"/>
    </w:pPr>
    <w:rPr>
      <w:rFonts w:cs="Times New Roman"/>
    </w:rPr>
  </w:style>
  <w:style w:type="paragraph" w:styleId="9">
    <w:name w:val="heading 9"/>
    <w:basedOn w:val="31"/>
    <w:next w:val="a3"/>
    <w:link w:val="90"/>
    <w:qFormat/>
    <w:rsid w:val="002500E9"/>
    <w:pPr>
      <w:numPr>
        <w:numId w:val="2"/>
      </w:numPr>
      <w:topLinePunct w:val="0"/>
      <w:outlineLvl w:val="8"/>
    </w:pPr>
    <w:rPr>
      <w:rFonts w:cs="Times New Roman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7">
    <w:name w:val="macro"/>
    <w:link w:val="a8"/>
    <w:qFormat/>
    <w:rsid w:val="002500E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/>
      <w:ind w:left="1701" w:hanging="32767"/>
    </w:pPr>
    <w:rPr>
      <w:rFonts w:ascii="Courier New" w:hAnsi="Courier New"/>
      <w:kern w:val="2"/>
      <w:sz w:val="24"/>
      <w:szCs w:val="24"/>
    </w:rPr>
  </w:style>
  <w:style w:type="paragraph" w:styleId="34">
    <w:name w:val="List 3"/>
    <w:basedOn w:val="a3"/>
    <w:qFormat/>
    <w:rsid w:val="002500E9"/>
    <w:pPr>
      <w:ind w:leftChars="400" w:left="100" w:hangingChars="200" w:hanging="200"/>
    </w:pPr>
    <w:rPr>
      <w:color w:val="595959"/>
    </w:rPr>
  </w:style>
  <w:style w:type="paragraph" w:styleId="TOC7">
    <w:name w:val="toc 7"/>
    <w:basedOn w:val="a3"/>
    <w:next w:val="a3"/>
    <w:autoRedefine/>
    <w:uiPriority w:val="39"/>
    <w:rsid w:val="002500E9"/>
    <w:pPr>
      <w:ind w:left="2520"/>
    </w:pPr>
    <w:rPr>
      <w:color w:val="595959"/>
      <w:sz w:val="24"/>
    </w:rPr>
  </w:style>
  <w:style w:type="paragraph" w:styleId="23">
    <w:name w:val="List Number 2"/>
    <w:basedOn w:val="a3"/>
    <w:rsid w:val="002500E9"/>
    <w:pPr>
      <w:tabs>
        <w:tab w:val="num" w:pos="780"/>
      </w:tabs>
      <w:ind w:left="780" w:hanging="360"/>
    </w:pPr>
    <w:rPr>
      <w:color w:val="595959"/>
    </w:rPr>
  </w:style>
  <w:style w:type="paragraph" w:styleId="a9">
    <w:name w:val="table of authorities"/>
    <w:basedOn w:val="a3"/>
    <w:next w:val="a3"/>
    <w:rsid w:val="002500E9"/>
    <w:pPr>
      <w:ind w:left="420"/>
    </w:pPr>
    <w:rPr>
      <w:color w:val="595959"/>
    </w:rPr>
  </w:style>
  <w:style w:type="paragraph" w:styleId="aa">
    <w:name w:val="Note Heading"/>
    <w:basedOn w:val="a3"/>
    <w:next w:val="a3"/>
    <w:link w:val="ab"/>
    <w:rsid w:val="002500E9"/>
    <w:pPr>
      <w:jc w:val="center"/>
    </w:pPr>
    <w:rPr>
      <w:rFonts w:ascii="Arial" w:eastAsia="宋体" w:hAnsi="Arial"/>
      <w:lang w:val="x-none" w:eastAsia="x-none"/>
    </w:rPr>
  </w:style>
  <w:style w:type="paragraph" w:styleId="40">
    <w:name w:val="List Bullet 4"/>
    <w:basedOn w:val="a3"/>
    <w:autoRedefine/>
    <w:qFormat/>
    <w:rsid w:val="002500E9"/>
    <w:pPr>
      <w:numPr>
        <w:numId w:val="3"/>
      </w:numPr>
    </w:pPr>
    <w:rPr>
      <w:color w:val="595959"/>
    </w:rPr>
  </w:style>
  <w:style w:type="paragraph" w:styleId="81">
    <w:name w:val="index 8"/>
    <w:basedOn w:val="a3"/>
    <w:next w:val="a3"/>
    <w:autoRedefine/>
    <w:rsid w:val="002500E9"/>
    <w:pPr>
      <w:ind w:left="1680" w:hanging="210"/>
    </w:pPr>
    <w:rPr>
      <w:color w:val="595959"/>
      <w:sz w:val="20"/>
      <w:szCs w:val="20"/>
    </w:rPr>
  </w:style>
  <w:style w:type="paragraph" w:styleId="ac">
    <w:name w:val="E-mail Signature"/>
    <w:basedOn w:val="a3"/>
    <w:link w:val="ad"/>
    <w:qFormat/>
    <w:rsid w:val="002500E9"/>
    <w:rPr>
      <w:rFonts w:ascii="Arial" w:eastAsia="宋体" w:hAnsi="Arial"/>
      <w:lang w:val="x-none" w:eastAsia="x-none"/>
    </w:rPr>
  </w:style>
  <w:style w:type="paragraph" w:styleId="ae">
    <w:name w:val="List Number"/>
    <w:basedOn w:val="a3"/>
    <w:rsid w:val="002500E9"/>
    <w:pPr>
      <w:tabs>
        <w:tab w:val="num" w:pos="360"/>
      </w:tabs>
      <w:ind w:left="360" w:hanging="360"/>
    </w:pPr>
    <w:rPr>
      <w:color w:val="595959"/>
    </w:rPr>
  </w:style>
  <w:style w:type="paragraph" w:styleId="af">
    <w:name w:val="Normal Indent"/>
    <w:basedOn w:val="a3"/>
    <w:qFormat/>
    <w:rsid w:val="002500E9"/>
    <w:pPr>
      <w:ind w:firstLine="420"/>
    </w:pPr>
    <w:rPr>
      <w:rFonts w:ascii="宋体"/>
      <w:color w:val="595959"/>
      <w:szCs w:val="20"/>
    </w:rPr>
  </w:style>
  <w:style w:type="paragraph" w:styleId="af0">
    <w:name w:val="caption"/>
    <w:basedOn w:val="a3"/>
    <w:next w:val="a3"/>
    <w:qFormat/>
    <w:rsid w:val="002500E9"/>
    <w:rPr>
      <w:rFonts w:ascii="Calibri Light" w:eastAsia="黑体" w:hAnsi="Calibri Light" w:cs="Times New Roman"/>
      <w:color w:val="595959"/>
      <w:sz w:val="20"/>
      <w:szCs w:val="20"/>
    </w:rPr>
  </w:style>
  <w:style w:type="paragraph" w:styleId="53">
    <w:name w:val="index 5"/>
    <w:basedOn w:val="a3"/>
    <w:next w:val="a3"/>
    <w:autoRedefine/>
    <w:qFormat/>
    <w:rsid w:val="002500E9"/>
    <w:pPr>
      <w:ind w:left="1050" w:hanging="210"/>
    </w:pPr>
    <w:rPr>
      <w:color w:val="595959"/>
      <w:sz w:val="20"/>
      <w:szCs w:val="20"/>
    </w:rPr>
  </w:style>
  <w:style w:type="paragraph" w:styleId="a">
    <w:name w:val="List Bullet"/>
    <w:basedOn w:val="a3"/>
    <w:link w:val="af1"/>
    <w:autoRedefine/>
    <w:rsid w:val="002500E9"/>
    <w:pPr>
      <w:numPr>
        <w:numId w:val="4"/>
      </w:numPr>
    </w:pPr>
    <w:rPr>
      <w:color w:val="595959"/>
    </w:rPr>
  </w:style>
  <w:style w:type="paragraph" w:styleId="af2">
    <w:name w:val="envelope address"/>
    <w:basedOn w:val="a3"/>
    <w:rsid w:val="002500E9"/>
    <w:pPr>
      <w:framePr w:w="7920" w:h="1980" w:hRule="exact" w:hSpace="180" w:wrap="auto" w:hAnchor="page" w:xAlign="center" w:yAlign="bottom"/>
      <w:ind w:leftChars="1400" w:left="100"/>
    </w:pPr>
    <w:rPr>
      <w:color w:val="595959"/>
    </w:rPr>
  </w:style>
  <w:style w:type="paragraph" w:styleId="af3">
    <w:name w:val="Document Map"/>
    <w:basedOn w:val="a3"/>
    <w:link w:val="af4"/>
    <w:uiPriority w:val="99"/>
    <w:rsid w:val="002500E9"/>
    <w:pPr>
      <w:shd w:val="clear" w:color="auto" w:fill="000080"/>
    </w:pPr>
    <w:rPr>
      <w:rFonts w:ascii="Arial" w:eastAsia="宋体" w:hAnsi="Arial"/>
      <w:lang w:val="x-none" w:eastAsia="x-none"/>
    </w:rPr>
  </w:style>
  <w:style w:type="paragraph" w:styleId="af5">
    <w:name w:val="toa heading"/>
    <w:basedOn w:val="a3"/>
    <w:next w:val="a3"/>
    <w:rsid w:val="002500E9"/>
    <w:pPr>
      <w:spacing w:before="120"/>
    </w:pPr>
    <w:rPr>
      <w:color w:val="595959"/>
    </w:rPr>
  </w:style>
  <w:style w:type="paragraph" w:styleId="af6">
    <w:name w:val="annotation text"/>
    <w:basedOn w:val="a3"/>
    <w:link w:val="af7"/>
    <w:qFormat/>
    <w:rsid w:val="002500E9"/>
    <w:pPr>
      <w:spacing w:before="80" w:after="80"/>
      <w:ind w:firstLineChars="200" w:firstLine="200"/>
    </w:pPr>
    <w:rPr>
      <w:rFonts w:ascii="Arial" w:eastAsia="宋体" w:hAnsi="Arial"/>
      <w:lang w:val="x-none" w:eastAsia="x-none"/>
    </w:rPr>
  </w:style>
  <w:style w:type="paragraph" w:styleId="61">
    <w:name w:val="index 6"/>
    <w:basedOn w:val="a3"/>
    <w:next w:val="a3"/>
    <w:autoRedefine/>
    <w:rsid w:val="002500E9"/>
    <w:pPr>
      <w:ind w:left="1260" w:hanging="210"/>
    </w:pPr>
    <w:rPr>
      <w:color w:val="595959"/>
      <w:sz w:val="20"/>
      <w:szCs w:val="20"/>
    </w:rPr>
  </w:style>
  <w:style w:type="paragraph" w:styleId="af8">
    <w:name w:val="Salutation"/>
    <w:basedOn w:val="a3"/>
    <w:next w:val="a3"/>
    <w:link w:val="af9"/>
    <w:rsid w:val="002500E9"/>
    <w:rPr>
      <w:rFonts w:ascii="Arial" w:eastAsia="宋体" w:hAnsi="Arial"/>
      <w:lang w:val="x-none" w:eastAsia="x-none"/>
    </w:rPr>
  </w:style>
  <w:style w:type="paragraph" w:styleId="35">
    <w:name w:val="Body Text 3"/>
    <w:basedOn w:val="a3"/>
    <w:link w:val="36"/>
    <w:rsid w:val="002500E9"/>
    <w:pPr>
      <w:spacing w:after="120"/>
    </w:pPr>
    <w:rPr>
      <w:rFonts w:ascii="Arial" w:eastAsia="宋体" w:hAnsi="Arial"/>
      <w:sz w:val="16"/>
      <w:szCs w:val="16"/>
      <w:lang w:val="x-none" w:eastAsia="x-none"/>
    </w:rPr>
  </w:style>
  <w:style w:type="paragraph" w:styleId="afa">
    <w:name w:val="Closing"/>
    <w:basedOn w:val="a3"/>
    <w:link w:val="afb"/>
    <w:qFormat/>
    <w:rsid w:val="002500E9"/>
    <w:pPr>
      <w:ind w:leftChars="2100" w:left="100"/>
    </w:pPr>
    <w:rPr>
      <w:rFonts w:ascii="Arial" w:eastAsia="宋体" w:hAnsi="Arial"/>
      <w:lang w:val="x-none" w:eastAsia="x-none"/>
    </w:rPr>
  </w:style>
  <w:style w:type="paragraph" w:styleId="30">
    <w:name w:val="List Bullet 3"/>
    <w:basedOn w:val="a3"/>
    <w:autoRedefine/>
    <w:rsid w:val="002500E9"/>
    <w:pPr>
      <w:numPr>
        <w:numId w:val="5"/>
      </w:numPr>
    </w:pPr>
    <w:rPr>
      <w:color w:val="595959"/>
    </w:rPr>
  </w:style>
  <w:style w:type="paragraph" w:styleId="afc">
    <w:name w:val="Body Text"/>
    <w:basedOn w:val="a3"/>
    <w:link w:val="afd"/>
    <w:autoRedefine/>
    <w:rsid w:val="002500E9"/>
    <w:pPr>
      <w:widowControl w:val="0"/>
      <w:tabs>
        <w:tab w:val="left" w:pos="3119"/>
      </w:tabs>
      <w:spacing w:before="240" w:after="240"/>
      <w:ind w:firstLineChars="200" w:firstLine="420"/>
      <w:jc w:val="both"/>
    </w:pPr>
    <w:rPr>
      <w:rFonts w:ascii="Arial" w:eastAsia="新宋体" w:hAnsi="Arial"/>
      <w:noProof/>
      <w:color w:val="262626"/>
    </w:rPr>
  </w:style>
  <w:style w:type="paragraph" w:styleId="afe">
    <w:name w:val="Body Text Indent"/>
    <w:basedOn w:val="a3"/>
    <w:link w:val="aff"/>
    <w:rsid w:val="002500E9"/>
    <w:pPr>
      <w:spacing w:after="120"/>
      <w:ind w:leftChars="200" w:left="420"/>
    </w:pPr>
    <w:rPr>
      <w:rFonts w:ascii="Arial" w:eastAsia="宋体" w:hAnsi="Arial"/>
      <w:lang w:val="x-none" w:eastAsia="x-none"/>
    </w:rPr>
  </w:style>
  <w:style w:type="paragraph" w:styleId="3">
    <w:name w:val="List Number 3"/>
    <w:basedOn w:val="a3"/>
    <w:rsid w:val="002500E9"/>
    <w:pPr>
      <w:numPr>
        <w:numId w:val="6"/>
      </w:numPr>
    </w:pPr>
    <w:rPr>
      <w:color w:val="595959"/>
    </w:rPr>
  </w:style>
  <w:style w:type="paragraph" w:styleId="24">
    <w:name w:val="List 2"/>
    <w:basedOn w:val="a3"/>
    <w:qFormat/>
    <w:rsid w:val="002500E9"/>
    <w:pPr>
      <w:ind w:leftChars="200" w:left="100" w:hangingChars="200" w:hanging="200"/>
    </w:pPr>
    <w:rPr>
      <w:color w:val="595959"/>
    </w:rPr>
  </w:style>
  <w:style w:type="paragraph" w:styleId="aff0">
    <w:name w:val="List Continue"/>
    <w:basedOn w:val="a3"/>
    <w:rsid w:val="002500E9"/>
    <w:pPr>
      <w:spacing w:after="120"/>
      <w:ind w:leftChars="200" w:left="420"/>
    </w:pPr>
    <w:rPr>
      <w:color w:val="595959"/>
    </w:rPr>
  </w:style>
  <w:style w:type="paragraph" w:styleId="aff1">
    <w:name w:val="Block Text"/>
    <w:basedOn w:val="a3"/>
    <w:qFormat/>
    <w:rsid w:val="002500E9"/>
    <w:pPr>
      <w:spacing w:after="120"/>
      <w:ind w:leftChars="700" w:left="1440" w:rightChars="700" w:right="1440"/>
    </w:pPr>
    <w:rPr>
      <w:color w:val="595959"/>
    </w:rPr>
  </w:style>
  <w:style w:type="paragraph" w:styleId="2">
    <w:name w:val="List Bullet 2"/>
    <w:basedOn w:val="a3"/>
    <w:autoRedefine/>
    <w:qFormat/>
    <w:rsid w:val="002500E9"/>
    <w:pPr>
      <w:numPr>
        <w:numId w:val="7"/>
      </w:numPr>
    </w:pPr>
    <w:rPr>
      <w:color w:val="595959"/>
    </w:rPr>
  </w:style>
  <w:style w:type="paragraph" w:styleId="HTML">
    <w:name w:val="HTML Address"/>
    <w:basedOn w:val="a3"/>
    <w:link w:val="HTML0"/>
    <w:qFormat/>
    <w:rsid w:val="002500E9"/>
    <w:rPr>
      <w:rFonts w:ascii="Arial" w:eastAsia="宋体" w:hAnsi="Arial"/>
      <w:i/>
      <w:iCs/>
      <w:lang w:val="x-none" w:eastAsia="x-none"/>
    </w:rPr>
  </w:style>
  <w:style w:type="paragraph" w:styleId="44">
    <w:name w:val="index 4"/>
    <w:basedOn w:val="a3"/>
    <w:next w:val="a3"/>
    <w:autoRedefine/>
    <w:rsid w:val="002500E9"/>
    <w:pPr>
      <w:ind w:left="1260"/>
    </w:pPr>
    <w:rPr>
      <w:color w:val="595959"/>
    </w:rPr>
  </w:style>
  <w:style w:type="paragraph" w:styleId="TOC5">
    <w:name w:val="toc 5"/>
    <w:basedOn w:val="a3"/>
    <w:next w:val="a3"/>
    <w:autoRedefine/>
    <w:uiPriority w:val="39"/>
    <w:qFormat/>
    <w:rsid w:val="002500E9"/>
    <w:pPr>
      <w:ind w:left="1680"/>
    </w:pPr>
    <w:rPr>
      <w:color w:val="595959"/>
      <w:sz w:val="24"/>
    </w:rPr>
  </w:style>
  <w:style w:type="paragraph" w:styleId="TOC3">
    <w:name w:val="toc 3"/>
    <w:basedOn w:val="a3"/>
    <w:next w:val="a3"/>
    <w:autoRedefine/>
    <w:uiPriority w:val="39"/>
    <w:qFormat/>
    <w:rsid w:val="002500E9"/>
    <w:pPr>
      <w:topLinePunct w:val="0"/>
      <w:adjustRightInd/>
      <w:snapToGrid/>
      <w:spacing w:before="0" w:after="0"/>
      <w:ind w:leftChars="450" w:left="450"/>
    </w:pPr>
    <w:rPr>
      <w:rFonts w:ascii="Arial" w:eastAsia="新宋体" w:hAnsi="Arial"/>
      <w:sz w:val="20"/>
      <w:szCs w:val="20"/>
    </w:rPr>
  </w:style>
  <w:style w:type="paragraph" w:styleId="aff2">
    <w:name w:val="Plain Text"/>
    <w:basedOn w:val="a3"/>
    <w:link w:val="aff3"/>
    <w:uiPriority w:val="99"/>
    <w:qFormat/>
    <w:rsid w:val="002500E9"/>
    <w:rPr>
      <w:rFonts w:ascii="宋体" w:eastAsia="宋体" w:hAnsi="Courier New"/>
      <w:lang w:val="x-none" w:eastAsia="x-none"/>
    </w:rPr>
  </w:style>
  <w:style w:type="paragraph" w:styleId="50">
    <w:name w:val="List Bullet 5"/>
    <w:basedOn w:val="a3"/>
    <w:autoRedefine/>
    <w:qFormat/>
    <w:rsid w:val="002500E9"/>
    <w:pPr>
      <w:numPr>
        <w:numId w:val="8"/>
      </w:numPr>
    </w:pPr>
    <w:rPr>
      <w:color w:val="595959"/>
    </w:rPr>
  </w:style>
  <w:style w:type="paragraph" w:styleId="4">
    <w:name w:val="List Number 4"/>
    <w:basedOn w:val="a3"/>
    <w:qFormat/>
    <w:rsid w:val="002500E9"/>
    <w:pPr>
      <w:numPr>
        <w:numId w:val="9"/>
      </w:numPr>
    </w:pPr>
    <w:rPr>
      <w:color w:val="595959"/>
    </w:rPr>
  </w:style>
  <w:style w:type="paragraph" w:styleId="TOC8">
    <w:name w:val="toc 8"/>
    <w:basedOn w:val="a3"/>
    <w:next w:val="a3"/>
    <w:autoRedefine/>
    <w:uiPriority w:val="39"/>
    <w:rsid w:val="002500E9"/>
    <w:pPr>
      <w:ind w:left="2940"/>
    </w:pPr>
    <w:rPr>
      <w:color w:val="595959"/>
      <w:sz w:val="24"/>
    </w:rPr>
  </w:style>
  <w:style w:type="paragraph" w:styleId="37">
    <w:name w:val="index 3"/>
    <w:basedOn w:val="a3"/>
    <w:next w:val="a3"/>
    <w:autoRedefine/>
    <w:qFormat/>
    <w:rsid w:val="002500E9"/>
    <w:pPr>
      <w:ind w:leftChars="400" w:left="400"/>
    </w:pPr>
    <w:rPr>
      <w:color w:val="595959"/>
      <w:sz w:val="24"/>
    </w:rPr>
  </w:style>
  <w:style w:type="paragraph" w:styleId="aff4">
    <w:name w:val="Date"/>
    <w:basedOn w:val="a3"/>
    <w:next w:val="a3"/>
    <w:link w:val="aff5"/>
    <w:rsid w:val="002500E9"/>
    <w:pPr>
      <w:ind w:leftChars="2500" w:left="100"/>
    </w:pPr>
    <w:rPr>
      <w:rFonts w:ascii="Arial" w:eastAsia="宋体" w:hAnsi="Arial"/>
      <w:lang w:val="x-none" w:eastAsia="x-none"/>
    </w:rPr>
  </w:style>
  <w:style w:type="paragraph" w:styleId="25">
    <w:name w:val="Body Text Indent 2"/>
    <w:basedOn w:val="a3"/>
    <w:link w:val="26"/>
    <w:qFormat/>
    <w:rsid w:val="002500E9"/>
    <w:pPr>
      <w:spacing w:after="120" w:line="480" w:lineRule="auto"/>
      <w:ind w:leftChars="200" w:left="420"/>
    </w:pPr>
    <w:rPr>
      <w:rFonts w:ascii="Arial" w:eastAsia="宋体" w:hAnsi="Arial"/>
      <w:lang w:val="x-none" w:eastAsia="x-none"/>
    </w:rPr>
  </w:style>
  <w:style w:type="paragraph" w:styleId="aff6">
    <w:name w:val="endnote text"/>
    <w:basedOn w:val="a3"/>
    <w:link w:val="aff7"/>
    <w:rsid w:val="002500E9"/>
    <w:rPr>
      <w:rFonts w:ascii="Arial" w:eastAsia="宋体" w:hAnsi="Arial"/>
      <w:lang w:val="x-none" w:eastAsia="x-none"/>
    </w:rPr>
  </w:style>
  <w:style w:type="paragraph" w:styleId="54">
    <w:name w:val="List Continue 5"/>
    <w:basedOn w:val="a3"/>
    <w:qFormat/>
    <w:rsid w:val="002500E9"/>
    <w:pPr>
      <w:spacing w:after="120"/>
      <w:ind w:leftChars="1000" w:left="2100"/>
    </w:pPr>
    <w:rPr>
      <w:color w:val="595959"/>
    </w:rPr>
  </w:style>
  <w:style w:type="paragraph" w:styleId="aff8">
    <w:name w:val="Balloon Text"/>
    <w:basedOn w:val="a3"/>
    <w:link w:val="aff9"/>
    <w:qFormat/>
    <w:rsid w:val="002500E9"/>
    <w:rPr>
      <w:rFonts w:ascii="Arial" w:eastAsia="宋体" w:hAnsi="Arial"/>
      <w:sz w:val="18"/>
      <w:szCs w:val="18"/>
      <w:lang w:val="x-none" w:eastAsia="x-none"/>
    </w:rPr>
  </w:style>
  <w:style w:type="paragraph" w:styleId="affa">
    <w:name w:val="footer"/>
    <w:basedOn w:val="HeadingLeft"/>
    <w:link w:val="affb"/>
    <w:autoRedefine/>
    <w:qFormat/>
    <w:rsid w:val="002500E9"/>
    <w:pPr>
      <w:tabs>
        <w:tab w:val="left" w:pos="8647"/>
      </w:tabs>
      <w:topLinePunct w:val="0"/>
      <w:adjustRightInd/>
      <w:snapToGrid/>
      <w:spacing w:line="20" w:lineRule="atLeast"/>
      <w:jc w:val="center"/>
    </w:pPr>
    <w:rPr>
      <w:rFonts w:ascii="Arial" w:eastAsia="Microsoft YaHei UI" w:hAnsi="Arial" w:cs="Times New Roman"/>
      <w:bCs/>
      <w:color w:val="262626"/>
      <w:kern w:val="0"/>
      <w:sz w:val="21"/>
      <w:szCs w:val="2"/>
      <w:lang w:val="x-none" w:eastAsia="x-none"/>
    </w:rPr>
  </w:style>
  <w:style w:type="paragraph" w:customStyle="1" w:styleId="HeadingLeft">
    <w:name w:val="Heading Left"/>
    <w:basedOn w:val="a3"/>
    <w:rsid w:val="002500E9"/>
    <w:pPr>
      <w:spacing w:before="0" w:after="0"/>
    </w:pPr>
    <w:rPr>
      <w:color w:val="595959"/>
      <w:sz w:val="20"/>
      <w:szCs w:val="20"/>
    </w:rPr>
  </w:style>
  <w:style w:type="paragraph" w:styleId="affc">
    <w:name w:val="envelope return"/>
    <w:basedOn w:val="a3"/>
    <w:rsid w:val="002500E9"/>
    <w:rPr>
      <w:color w:val="595959"/>
    </w:rPr>
  </w:style>
  <w:style w:type="paragraph" w:styleId="affd">
    <w:name w:val="header"/>
    <w:basedOn w:val="a3"/>
    <w:link w:val="affe"/>
    <w:autoRedefine/>
    <w:qFormat/>
    <w:rsid w:val="002500E9"/>
    <w:pPr>
      <w:tabs>
        <w:tab w:val="left" w:pos="6663"/>
      </w:tabs>
      <w:topLinePunct w:val="0"/>
      <w:snapToGrid/>
      <w:spacing w:before="0" w:after="0" w:line="240" w:lineRule="auto"/>
      <w:jc w:val="both"/>
    </w:pPr>
    <w:rPr>
      <w:rFonts w:ascii="Arial" w:eastAsia="Microsoft YaHei UI" w:hAnsi="Arial" w:cs="Times New Roman"/>
      <w:color w:val="262626"/>
      <w:kern w:val="0"/>
      <w:szCs w:val="2"/>
      <w:lang w:val="x-none" w:eastAsia="x-none"/>
    </w:rPr>
  </w:style>
  <w:style w:type="paragraph" w:styleId="afff">
    <w:name w:val="Signature"/>
    <w:basedOn w:val="a3"/>
    <w:link w:val="afff0"/>
    <w:qFormat/>
    <w:rsid w:val="002500E9"/>
    <w:pPr>
      <w:ind w:leftChars="2100" w:left="100"/>
    </w:pPr>
    <w:rPr>
      <w:rFonts w:ascii="Arial" w:eastAsia="宋体" w:hAnsi="Arial"/>
      <w:lang w:val="x-none" w:eastAsia="x-none"/>
    </w:rPr>
  </w:style>
  <w:style w:type="paragraph" w:styleId="TOC1">
    <w:name w:val="toc 1"/>
    <w:basedOn w:val="a3"/>
    <w:next w:val="a3"/>
    <w:link w:val="TOC10"/>
    <w:autoRedefine/>
    <w:uiPriority w:val="39"/>
    <w:qFormat/>
    <w:rsid w:val="002500E9"/>
    <w:pPr>
      <w:tabs>
        <w:tab w:val="right" w:leader="dot" w:pos="9407"/>
      </w:tabs>
      <w:topLinePunct w:val="0"/>
      <w:adjustRightInd/>
      <w:snapToGrid/>
      <w:spacing w:before="0" w:after="0"/>
      <w:jc w:val="both"/>
    </w:pPr>
    <w:rPr>
      <w:rFonts w:ascii="Arial" w:eastAsia="黑体" w:hAnsi="Arial" w:cs="Book Antiqua"/>
      <w:noProof/>
      <w:sz w:val="28"/>
      <w:szCs w:val="24"/>
      <w:lang w:eastAsia="en-US"/>
    </w:rPr>
  </w:style>
  <w:style w:type="paragraph" w:styleId="45">
    <w:name w:val="List Continue 4"/>
    <w:basedOn w:val="a3"/>
    <w:qFormat/>
    <w:rsid w:val="002500E9"/>
    <w:pPr>
      <w:spacing w:after="120"/>
      <w:ind w:leftChars="800" w:left="1680"/>
    </w:pPr>
    <w:rPr>
      <w:color w:val="595959"/>
    </w:rPr>
  </w:style>
  <w:style w:type="paragraph" w:styleId="TOC4">
    <w:name w:val="toc 4"/>
    <w:basedOn w:val="a3"/>
    <w:next w:val="a3"/>
    <w:autoRedefine/>
    <w:uiPriority w:val="39"/>
    <w:qFormat/>
    <w:rsid w:val="002500E9"/>
    <w:pPr>
      <w:tabs>
        <w:tab w:val="center" w:pos="10080"/>
      </w:tabs>
      <w:kinsoku w:val="0"/>
      <w:overflowPunct w:val="0"/>
      <w:autoSpaceDE w:val="0"/>
      <w:autoSpaceDN w:val="0"/>
      <w:ind w:left="2540"/>
      <w:jc w:val="right"/>
    </w:pPr>
    <w:rPr>
      <w:color w:val="595959"/>
      <w:sz w:val="20"/>
      <w:szCs w:val="20"/>
    </w:rPr>
  </w:style>
  <w:style w:type="paragraph" w:styleId="afff1">
    <w:name w:val="index heading"/>
    <w:basedOn w:val="a3"/>
    <w:next w:val="11"/>
    <w:qFormat/>
    <w:rsid w:val="002500E9"/>
    <w:rPr>
      <w:b/>
      <w:bCs/>
      <w:color w:val="595959"/>
    </w:rPr>
  </w:style>
  <w:style w:type="paragraph" w:styleId="11">
    <w:name w:val="index 1"/>
    <w:basedOn w:val="a3"/>
    <w:next w:val="a3"/>
    <w:autoRedefine/>
    <w:rsid w:val="002500E9"/>
    <w:rPr>
      <w:color w:val="595959"/>
      <w:sz w:val="24"/>
    </w:rPr>
  </w:style>
  <w:style w:type="paragraph" w:styleId="afff2">
    <w:name w:val="Subtitle"/>
    <w:basedOn w:val="a3"/>
    <w:link w:val="afff3"/>
    <w:qFormat/>
    <w:rsid w:val="002500E9"/>
    <w:pPr>
      <w:spacing w:after="60" w:line="312" w:lineRule="atLeast"/>
      <w:jc w:val="center"/>
      <w:outlineLvl w:val="1"/>
    </w:pPr>
    <w:rPr>
      <w:rFonts w:ascii="Arial" w:eastAsia="宋体" w:hAnsi="Arial"/>
      <w:b/>
      <w:bCs/>
      <w:kern w:val="28"/>
      <w:sz w:val="32"/>
      <w:szCs w:val="32"/>
      <w:lang w:val="x-none" w:eastAsia="x-none"/>
    </w:rPr>
  </w:style>
  <w:style w:type="paragraph" w:styleId="5">
    <w:name w:val="List Number 5"/>
    <w:basedOn w:val="a3"/>
    <w:qFormat/>
    <w:rsid w:val="002500E9"/>
    <w:pPr>
      <w:numPr>
        <w:numId w:val="10"/>
      </w:numPr>
    </w:pPr>
    <w:rPr>
      <w:color w:val="595959"/>
    </w:rPr>
  </w:style>
  <w:style w:type="paragraph" w:styleId="afff4">
    <w:name w:val="List"/>
    <w:basedOn w:val="a3"/>
    <w:qFormat/>
    <w:rsid w:val="002500E9"/>
    <w:pPr>
      <w:ind w:left="200" w:hangingChars="200" w:hanging="200"/>
    </w:pPr>
    <w:rPr>
      <w:color w:val="595959"/>
    </w:rPr>
  </w:style>
  <w:style w:type="paragraph" w:styleId="afff5">
    <w:name w:val="footnote text"/>
    <w:basedOn w:val="a3"/>
    <w:link w:val="afff6"/>
    <w:rsid w:val="002500E9"/>
    <w:rPr>
      <w:rFonts w:ascii="Arial" w:eastAsia="宋体" w:hAnsi="Arial"/>
      <w:sz w:val="18"/>
      <w:szCs w:val="18"/>
      <w:lang w:val="x-none" w:eastAsia="x-none"/>
    </w:rPr>
  </w:style>
  <w:style w:type="paragraph" w:styleId="TOC6">
    <w:name w:val="toc 6"/>
    <w:basedOn w:val="a3"/>
    <w:next w:val="a3"/>
    <w:autoRedefine/>
    <w:uiPriority w:val="39"/>
    <w:rsid w:val="002500E9"/>
    <w:pPr>
      <w:ind w:left="2100"/>
    </w:pPr>
    <w:rPr>
      <w:color w:val="595959"/>
      <w:sz w:val="24"/>
    </w:rPr>
  </w:style>
  <w:style w:type="paragraph" w:styleId="55">
    <w:name w:val="List 5"/>
    <w:basedOn w:val="a3"/>
    <w:rsid w:val="002500E9"/>
    <w:pPr>
      <w:ind w:leftChars="800" w:left="100" w:hangingChars="200" w:hanging="200"/>
    </w:pPr>
    <w:rPr>
      <w:color w:val="595959"/>
    </w:rPr>
  </w:style>
  <w:style w:type="paragraph" w:styleId="38">
    <w:name w:val="Body Text Indent 3"/>
    <w:basedOn w:val="a3"/>
    <w:link w:val="39"/>
    <w:rsid w:val="002500E9"/>
    <w:pPr>
      <w:spacing w:after="120"/>
      <w:ind w:leftChars="200" w:left="420"/>
    </w:pPr>
    <w:rPr>
      <w:rFonts w:ascii="Arial" w:eastAsia="宋体" w:hAnsi="Arial"/>
      <w:sz w:val="16"/>
      <w:szCs w:val="16"/>
      <w:lang w:val="x-none" w:eastAsia="x-none"/>
    </w:rPr>
  </w:style>
  <w:style w:type="paragraph" w:styleId="71">
    <w:name w:val="index 7"/>
    <w:basedOn w:val="a3"/>
    <w:next w:val="a3"/>
    <w:autoRedefine/>
    <w:rsid w:val="002500E9"/>
    <w:pPr>
      <w:ind w:left="1470" w:hanging="210"/>
    </w:pPr>
    <w:rPr>
      <w:color w:val="595959"/>
      <w:sz w:val="20"/>
      <w:szCs w:val="20"/>
    </w:rPr>
  </w:style>
  <w:style w:type="paragraph" w:styleId="91">
    <w:name w:val="index 9"/>
    <w:basedOn w:val="a3"/>
    <w:next w:val="a3"/>
    <w:autoRedefine/>
    <w:qFormat/>
    <w:rsid w:val="002500E9"/>
    <w:pPr>
      <w:ind w:left="1890" w:hanging="210"/>
    </w:pPr>
    <w:rPr>
      <w:color w:val="595959"/>
      <w:sz w:val="20"/>
      <w:szCs w:val="20"/>
    </w:rPr>
  </w:style>
  <w:style w:type="paragraph" w:styleId="afff7">
    <w:name w:val="table of figures"/>
    <w:basedOn w:val="a3"/>
    <w:next w:val="a3"/>
    <w:autoRedefine/>
    <w:uiPriority w:val="99"/>
    <w:rsid w:val="002500E9"/>
    <w:pPr>
      <w:spacing w:afterLines="50"/>
      <w:ind w:leftChars="300" w:left="300"/>
    </w:pPr>
    <w:rPr>
      <w:rFonts w:ascii="Arial" w:eastAsia="新宋体" w:hAnsi="Arial"/>
      <w:sz w:val="20"/>
      <w:szCs w:val="20"/>
    </w:rPr>
  </w:style>
  <w:style w:type="paragraph" w:styleId="TOC2">
    <w:name w:val="toc 2"/>
    <w:basedOn w:val="a3"/>
    <w:next w:val="a3"/>
    <w:autoRedefine/>
    <w:uiPriority w:val="39"/>
    <w:qFormat/>
    <w:rsid w:val="002500E9"/>
    <w:pPr>
      <w:topLinePunct w:val="0"/>
      <w:adjustRightInd/>
      <w:snapToGrid/>
      <w:spacing w:before="0" w:after="0"/>
      <w:ind w:leftChars="300" w:left="300"/>
      <w:jc w:val="both"/>
    </w:pPr>
    <w:rPr>
      <w:rFonts w:ascii="Arial" w:eastAsia="新宋体" w:hAnsi="Arial"/>
      <w:sz w:val="20"/>
      <w:szCs w:val="20"/>
    </w:rPr>
  </w:style>
  <w:style w:type="paragraph" w:styleId="TOC9">
    <w:name w:val="toc 9"/>
    <w:basedOn w:val="a3"/>
    <w:next w:val="a3"/>
    <w:autoRedefine/>
    <w:uiPriority w:val="39"/>
    <w:qFormat/>
    <w:rsid w:val="002500E9"/>
    <w:pPr>
      <w:ind w:left="3360"/>
    </w:pPr>
    <w:rPr>
      <w:color w:val="595959"/>
      <w:sz w:val="24"/>
    </w:rPr>
  </w:style>
  <w:style w:type="paragraph" w:styleId="27">
    <w:name w:val="Body Text 2"/>
    <w:basedOn w:val="a3"/>
    <w:link w:val="28"/>
    <w:rsid w:val="002500E9"/>
    <w:pPr>
      <w:spacing w:after="120" w:line="480" w:lineRule="auto"/>
    </w:pPr>
    <w:rPr>
      <w:rFonts w:ascii="Arial" w:eastAsia="宋体" w:hAnsi="Arial"/>
      <w:lang w:val="x-none" w:eastAsia="x-none"/>
    </w:rPr>
  </w:style>
  <w:style w:type="paragraph" w:styleId="46">
    <w:name w:val="List 4"/>
    <w:basedOn w:val="a3"/>
    <w:qFormat/>
    <w:rsid w:val="002500E9"/>
    <w:pPr>
      <w:ind w:leftChars="600" w:left="100" w:hangingChars="200" w:hanging="200"/>
    </w:pPr>
    <w:rPr>
      <w:color w:val="595959"/>
    </w:rPr>
  </w:style>
  <w:style w:type="paragraph" w:styleId="29">
    <w:name w:val="List Continue 2"/>
    <w:basedOn w:val="a3"/>
    <w:rsid w:val="002500E9"/>
    <w:pPr>
      <w:spacing w:after="120"/>
      <w:ind w:leftChars="400" w:left="840"/>
    </w:pPr>
    <w:rPr>
      <w:color w:val="595959"/>
    </w:rPr>
  </w:style>
  <w:style w:type="paragraph" w:styleId="afff8">
    <w:name w:val="Message Header"/>
    <w:basedOn w:val="a3"/>
    <w:link w:val="afff9"/>
    <w:rsid w:val="002500E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="Arial" w:eastAsia="宋体" w:hAnsi="Arial"/>
      <w:lang w:val="x-none" w:eastAsia="x-none"/>
    </w:rPr>
  </w:style>
  <w:style w:type="paragraph" w:styleId="HTML1">
    <w:name w:val="HTML Preformatted"/>
    <w:basedOn w:val="a3"/>
    <w:link w:val="HTML2"/>
    <w:rsid w:val="002500E9"/>
    <w:rPr>
      <w:rFonts w:ascii="Courier New" w:eastAsia="宋体" w:hAnsi="Courier New"/>
      <w:sz w:val="20"/>
      <w:szCs w:val="20"/>
      <w:lang w:val="x-none" w:eastAsia="x-none"/>
    </w:rPr>
  </w:style>
  <w:style w:type="paragraph" w:styleId="afffa">
    <w:name w:val="Normal (Web)"/>
    <w:basedOn w:val="a3"/>
    <w:uiPriority w:val="99"/>
    <w:rsid w:val="002500E9"/>
    <w:rPr>
      <w:color w:val="595959"/>
    </w:rPr>
  </w:style>
  <w:style w:type="paragraph" w:styleId="3a">
    <w:name w:val="List Continue 3"/>
    <w:basedOn w:val="a3"/>
    <w:rsid w:val="002500E9"/>
    <w:pPr>
      <w:spacing w:after="120"/>
      <w:ind w:leftChars="600" w:left="1260"/>
    </w:pPr>
    <w:rPr>
      <w:color w:val="595959"/>
    </w:rPr>
  </w:style>
  <w:style w:type="paragraph" w:styleId="2a">
    <w:name w:val="index 2"/>
    <w:basedOn w:val="a3"/>
    <w:next w:val="a3"/>
    <w:autoRedefine/>
    <w:qFormat/>
    <w:rsid w:val="002500E9"/>
    <w:pPr>
      <w:ind w:leftChars="200" w:left="200"/>
    </w:pPr>
    <w:rPr>
      <w:color w:val="595959"/>
      <w:sz w:val="24"/>
    </w:rPr>
  </w:style>
  <w:style w:type="paragraph" w:styleId="afffb">
    <w:name w:val="Title"/>
    <w:basedOn w:val="a3"/>
    <w:link w:val="afffc"/>
    <w:qFormat/>
    <w:rsid w:val="002500E9"/>
    <w:pPr>
      <w:spacing w:after="60"/>
      <w:jc w:val="center"/>
      <w:outlineLvl w:val="0"/>
    </w:pPr>
    <w:rPr>
      <w:rFonts w:ascii="Arial" w:eastAsia="宋体" w:hAnsi="Arial"/>
      <w:b/>
      <w:bCs/>
      <w:sz w:val="32"/>
      <w:szCs w:val="32"/>
    </w:rPr>
  </w:style>
  <w:style w:type="paragraph" w:styleId="afffd">
    <w:name w:val="annotation subject"/>
    <w:basedOn w:val="af6"/>
    <w:next w:val="af6"/>
    <w:link w:val="afffe"/>
    <w:qFormat/>
    <w:rsid w:val="002500E9"/>
    <w:rPr>
      <w:b/>
      <w:bCs/>
    </w:rPr>
  </w:style>
  <w:style w:type="paragraph" w:styleId="affff">
    <w:name w:val="Body Text First Indent"/>
    <w:aliases w:val="标题6"/>
    <w:basedOn w:val="afc"/>
    <w:link w:val="affff0"/>
    <w:rsid w:val="002500E9"/>
    <w:pPr>
      <w:ind w:firstLineChars="100" w:firstLine="100"/>
    </w:pPr>
    <w:rPr>
      <w:rFonts w:eastAsia="宋体" w:cs="Times New Roman"/>
      <w:noProof w:val="0"/>
      <w:color w:val="auto"/>
      <w:lang w:val="x-none" w:eastAsia="x-none"/>
    </w:rPr>
  </w:style>
  <w:style w:type="paragraph" w:styleId="2b">
    <w:name w:val="Body Text First Indent 2"/>
    <w:basedOn w:val="afe"/>
    <w:link w:val="2c"/>
    <w:qFormat/>
    <w:rsid w:val="002500E9"/>
    <w:pPr>
      <w:ind w:firstLineChars="200" w:firstLine="420"/>
    </w:pPr>
    <w:rPr>
      <w:rFonts w:ascii="Times New Roman" w:hAnsi="Times New Roman"/>
      <w:kern w:val="0"/>
      <w:sz w:val="20"/>
      <w:szCs w:val="20"/>
      <w:lang w:val="en-US" w:eastAsia="zh-CN"/>
    </w:rPr>
  </w:style>
  <w:style w:type="table" w:styleId="affff1">
    <w:name w:val="Table Grid"/>
    <w:basedOn w:val="a5"/>
    <w:qFormat/>
    <w:rsid w:val="002500E9"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ff2">
    <w:name w:val="Table Theme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olorful 1"/>
    <w:basedOn w:val="a5"/>
    <w:rsid w:val="002500E9"/>
    <w:pPr>
      <w:adjustRightInd w:val="0"/>
      <w:snapToGrid w:val="0"/>
      <w:spacing w:before="160" w:after="160" w:line="240" w:lineRule="atLeast"/>
      <w:ind w:left="1701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d">
    <w:name w:val="Table Colorful 2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Colorful 3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ff3">
    <w:name w:val="Table Elegant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3">
    <w:name w:val="Table Classic 1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Classic 2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Classic 3"/>
    <w:basedOn w:val="a5"/>
    <w:rsid w:val="002500E9"/>
    <w:pPr>
      <w:adjustRightInd w:val="0"/>
      <w:snapToGrid w:val="0"/>
      <w:spacing w:before="160" w:after="160" w:line="240" w:lineRule="atLeast"/>
      <w:ind w:left="1701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4">
    <w:name w:val="Table Simple 1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Simple 2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Simple 3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5">
    <w:name w:val="Table Subtle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Subtle 2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6">
    <w:name w:val="Table 3D effects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3D effects 2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3D effects 3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7">
    <w:name w:val="Table List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List 2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List 3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List 4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6">
    <w:name w:val="Table List 5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2">
    <w:name w:val="Table List 6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List 7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2">
    <w:name w:val="Table List 8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one" w:sz="0" w:space="0" w:color="auto"/>
        </w:tcBorders>
      </w:tcPr>
    </w:tblStylePr>
  </w:style>
  <w:style w:type="table" w:styleId="affff4">
    <w:name w:val="Table Contemporary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18">
    <w:name w:val="Table Columns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Columns 2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5"/>
    <w:rsid w:val="002500E9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olumns 4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9">
    <w:name w:val="Table Grid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2f4">
    <w:name w:val="Table Grid 2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4a">
    <w:name w:val="Table Grid 4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a">
    <w:name w:val="Table Web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Web 2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Web 3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5">
    <w:name w:val="Table Professional"/>
    <w:basedOn w:val="a5"/>
    <w:uiPriority w:val="99"/>
    <w:unhideWhenUsed/>
    <w:rsid w:val="002500E9"/>
    <w:pPr>
      <w:widowControl w:val="0"/>
      <w:jc w:val="both"/>
    </w:pPr>
    <w:rPr>
      <w:kern w:val="2"/>
      <w:sz w:val="21"/>
      <w:szCs w:val="21"/>
    </w:rPr>
    <w:tblPr>
      <w:tblBorders>
        <w:top w:val="single" w:sz="2" w:space="0" w:color="7F7F7F" w:themeColor="text1" w:themeTint="80"/>
        <w:left w:val="single" w:sz="2" w:space="0" w:color="7F7F7F" w:themeColor="text1" w:themeTint="80"/>
        <w:bottom w:val="single" w:sz="2" w:space="0" w:color="7F7F7F" w:themeColor="text1" w:themeTint="80"/>
        <w:right w:val="single" w:sz="2" w:space="0" w:color="7F7F7F" w:themeColor="text1" w:themeTint="80"/>
        <w:insideH w:val="single" w:sz="2" w:space="0" w:color="7F7F7F" w:themeColor="text1" w:themeTint="80"/>
        <w:insideV w:val="single" w:sz="2" w:space="0" w:color="7F7F7F" w:themeColor="text1" w:themeTint="8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clear" w:color="auto" w:fill="A8D08D"/>
      </w:tcPr>
    </w:tblStylePr>
  </w:style>
  <w:style w:type="character" w:styleId="affff6">
    <w:name w:val="Strong"/>
    <w:qFormat/>
    <w:rsid w:val="002500E9"/>
    <w:rPr>
      <w:b/>
      <w:bCs/>
    </w:rPr>
  </w:style>
  <w:style w:type="character" w:styleId="affff7">
    <w:name w:val="endnote reference"/>
    <w:rsid w:val="002500E9"/>
    <w:rPr>
      <w:vertAlign w:val="superscript"/>
    </w:rPr>
  </w:style>
  <w:style w:type="character" w:styleId="affff8">
    <w:name w:val="page number"/>
    <w:qFormat/>
    <w:rsid w:val="002500E9"/>
  </w:style>
  <w:style w:type="character" w:styleId="affff9">
    <w:name w:val="FollowedHyperlink"/>
    <w:qFormat/>
    <w:rsid w:val="002500E9"/>
    <w:rPr>
      <w:color w:val="954F72"/>
      <w:u w:val="single"/>
    </w:rPr>
  </w:style>
  <w:style w:type="character" w:styleId="affffa">
    <w:name w:val="Emphasis"/>
    <w:qFormat/>
    <w:rsid w:val="002500E9"/>
    <w:rPr>
      <w:i/>
      <w:iCs/>
    </w:rPr>
  </w:style>
  <w:style w:type="character" w:styleId="affffb">
    <w:name w:val="line number"/>
    <w:qFormat/>
    <w:rsid w:val="002500E9"/>
  </w:style>
  <w:style w:type="character" w:styleId="HTML3">
    <w:name w:val="HTML Definition"/>
    <w:qFormat/>
    <w:rsid w:val="002500E9"/>
    <w:rPr>
      <w:i/>
      <w:iCs/>
    </w:rPr>
  </w:style>
  <w:style w:type="character" w:styleId="HTML4">
    <w:name w:val="HTML Typewriter"/>
    <w:qFormat/>
    <w:rsid w:val="002500E9"/>
    <w:rPr>
      <w:rFonts w:ascii="Courier New" w:hAnsi="Courier New" w:cs="Courier New"/>
      <w:sz w:val="20"/>
      <w:szCs w:val="20"/>
    </w:rPr>
  </w:style>
  <w:style w:type="character" w:styleId="HTML5">
    <w:name w:val="HTML Acronym"/>
    <w:rsid w:val="002500E9"/>
  </w:style>
  <w:style w:type="character" w:styleId="HTML6">
    <w:name w:val="HTML Variable"/>
    <w:qFormat/>
    <w:rsid w:val="002500E9"/>
    <w:rPr>
      <w:i/>
      <w:iCs/>
    </w:rPr>
  </w:style>
  <w:style w:type="character" w:styleId="affffc">
    <w:name w:val="Hyperlink"/>
    <w:uiPriority w:val="99"/>
    <w:rsid w:val="002500E9"/>
    <w:rPr>
      <w:color w:val="0000FF"/>
      <w:u w:val="none"/>
    </w:rPr>
  </w:style>
  <w:style w:type="character" w:styleId="HTML7">
    <w:name w:val="HTML Code"/>
    <w:qFormat/>
    <w:rsid w:val="002500E9"/>
    <w:rPr>
      <w:rFonts w:ascii="Courier New" w:hAnsi="Courier New" w:cs="Courier New"/>
      <w:sz w:val="20"/>
      <w:szCs w:val="20"/>
    </w:rPr>
  </w:style>
  <w:style w:type="character" w:styleId="affffd">
    <w:name w:val="annotation reference"/>
    <w:rsid w:val="002500E9"/>
    <w:rPr>
      <w:sz w:val="21"/>
      <w:szCs w:val="21"/>
    </w:rPr>
  </w:style>
  <w:style w:type="character" w:styleId="HTML8">
    <w:name w:val="HTML Cite"/>
    <w:qFormat/>
    <w:rsid w:val="002500E9"/>
    <w:rPr>
      <w:i/>
      <w:iCs/>
    </w:rPr>
  </w:style>
  <w:style w:type="character" w:styleId="affffe">
    <w:name w:val="footnote reference"/>
    <w:qFormat/>
    <w:rsid w:val="002500E9"/>
    <w:rPr>
      <w:vertAlign w:val="superscript"/>
    </w:rPr>
  </w:style>
  <w:style w:type="character" w:styleId="HTML9">
    <w:name w:val="HTML Keyboard"/>
    <w:qFormat/>
    <w:rsid w:val="002500E9"/>
    <w:rPr>
      <w:rFonts w:ascii="Courier New" w:hAnsi="Courier New" w:cs="Courier New"/>
      <w:sz w:val="20"/>
      <w:szCs w:val="20"/>
    </w:rPr>
  </w:style>
  <w:style w:type="character" w:styleId="HTMLa">
    <w:name w:val="HTML Sample"/>
    <w:qFormat/>
    <w:rsid w:val="002500E9"/>
    <w:rPr>
      <w:rFonts w:ascii="Courier New" w:hAnsi="Courier New" w:cs="Courier New"/>
    </w:rPr>
  </w:style>
  <w:style w:type="character" w:customStyle="1" w:styleId="1Char">
    <w:name w:val="标题 1 Char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paragraph" w:customStyle="1" w:styleId="BlockLabel">
    <w:name w:val="Block Label"/>
    <w:basedOn w:val="a3"/>
    <w:next w:val="a3"/>
    <w:autoRedefine/>
    <w:qFormat/>
    <w:rsid w:val="002500E9"/>
    <w:pPr>
      <w:keepNext/>
      <w:keepLines/>
      <w:numPr>
        <w:ilvl w:val="3"/>
        <w:numId w:val="1"/>
      </w:numPr>
      <w:spacing w:before="600"/>
      <w:outlineLvl w:val="3"/>
    </w:pPr>
    <w:rPr>
      <w:rFonts w:ascii="Arial" w:eastAsia="黑体" w:hAnsi="Arial" w:cs="Book Antiqua"/>
      <w:bCs/>
      <w:kern w:val="0"/>
      <w:sz w:val="26"/>
      <w:szCs w:val="26"/>
    </w:rPr>
  </w:style>
  <w:style w:type="paragraph" w:customStyle="1" w:styleId="Step">
    <w:name w:val="Step"/>
    <w:basedOn w:val="a3"/>
    <w:autoRedefine/>
    <w:qFormat/>
    <w:rsid w:val="002500E9"/>
    <w:pPr>
      <w:numPr>
        <w:ilvl w:val="5"/>
        <w:numId w:val="1"/>
      </w:numPr>
      <w:outlineLvl w:val="5"/>
    </w:pPr>
    <w:rPr>
      <w:rFonts w:ascii="Arial" w:eastAsia="新宋体" w:hAnsi="Arial"/>
      <w:snapToGrid w:val="0"/>
      <w:kern w:val="0"/>
    </w:rPr>
  </w:style>
  <w:style w:type="paragraph" w:customStyle="1" w:styleId="ItemStep">
    <w:name w:val="Item Step"/>
    <w:basedOn w:val="a3"/>
    <w:autoRedefine/>
    <w:rsid w:val="002500E9"/>
    <w:pPr>
      <w:numPr>
        <w:ilvl w:val="6"/>
        <w:numId w:val="1"/>
      </w:numPr>
      <w:jc w:val="both"/>
      <w:outlineLvl w:val="6"/>
    </w:pPr>
    <w:rPr>
      <w:rFonts w:ascii="Arial" w:eastAsia="新宋体" w:hAnsi="Arial"/>
    </w:rPr>
  </w:style>
  <w:style w:type="paragraph" w:customStyle="1" w:styleId="FigureDescription">
    <w:name w:val="Figure Description"/>
    <w:next w:val="Figure"/>
    <w:qFormat/>
    <w:rsid w:val="002500E9"/>
    <w:pPr>
      <w:keepNext/>
      <w:numPr>
        <w:ilvl w:val="7"/>
        <w:numId w:val="1"/>
      </w:numPr>
      <w:adjustRightInd w:val="0"/>
      <w:snapToGrid w:val="0"/>
      <w:spacing w:before="320" w:after="80" w:line="240" w:lineRule="atLeast"/>
      <w:jc w:val="center"/>
    </w:pPr>
    <w:rPr>
      <w:rFonts w:ascii="Arial" w:eastAsia="黑体" w:hAnsi="Arial" w:cs="Arial"/>
      <w:spacing w:val="-4"/>
      <w:kern w:val="2"/>
      <w:sz w:val="21"/>
      <w:szCs w:val="21"/>
    </w:rPr>
  </w:style>
  <w:style w:type="paragraph" w:customStyle="1" w:styleId="Figure">
    <w:name w:val="Figure"/>
    <w:basedOn w:val="a3"/>
    <w:next w:val="a3"/>
    <w:rsid w:val="002500E9"/>
    <w:pPr>
      <w:jc w:val="center"/>
    </w:pPr>
    <w:rPr>
      <w:color w:val="595959"/>
    </w:rPr>
  </w:style>
  <w:style w:type="paragraph" w:customStyle="1" w:styleId="TableDescription">
    <w:name w:val="Table Description"/>
    <w:basedOn w:val="a3"/>
    <w:next w:val="a3"/>
    <w:link w:val="TableDescriptionChar"/>
    <w:autoRedefine/>
    <w:qFormat/>
    <w:rsid w:val="002500E9"/>
    <w:pPr>
      <w:keepNext/>
      <w:numPr>
        <w:ilvl w:val="8"/>
        <w:numId w:val="1"/>
      </w:numPr>
      <w:spacing w:before="320" w:after="80"/>
      <w:jc w:val="center"/>
    </w:pPr>
    <w:rPr>
      <w:rFonts w:ascii="Arial" w:eastAsia="黑体" w:hAnsi="Arial"/>
      <w:spacing w:val="-4"/>
    </w:rPr>
  </w:style>
  <w:style w:type="character" w:customStyle="1" w:styleId="2Char">
    <w:name w:val="标题 2 Char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9">
    <w:name w:val="HTML 预设格式 Char9"/>
    <w:autoRedefine/>
    <w:qFormat/>
    <w:rPr>
      <w:rFonts w:ascii="Courier New" w:hAnsi="Courier New" w:cs="Arial"/>
      <w:kern w:val="2"/>
    </w:rPr>
  </w:style>
  <w:style w:type="character" w:customStyle="1" w:styleId="Char9">
    <w:name w:val="副标题 Char9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HTML10">
    <w:name w:val="HTML 变量1"/>
    <w:rsid w:val="002500E9"/>
    <w:rPr>
      <w:i/>
      <w:iCs/>
    </w:rPr>
  </w:style>
  <w:style w:type="character" w:customStyle="1" w:styleId="8Char9">
    <w:name w:val="标题 8 Char9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90">
    <w:name w:val="HTML 地址 Char9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90">
    <w:name w:val="结束语 Char9"/>
    <w:autoRedefine/>
    <w:qFormat/>
    <w:rPr>
      <w:rFonts w:ascii="Arial" w:hAnsi="Arial" w:cs="Arial"/>
      <w:kern w:val="2"/>
      <w:sz w:val="21"/>
      <w:szCs w:val="21"/>
    </w:rPr>
  </w:style>
  <w:style w:type="table" w:customStyle="1" w:styleId="210">
    <w:name w:val="无格式表格 21"/>
    <w:basedOn w:val="a5"/>
    <w:uiPriority w:val="42"/>
    <w:qFormat/>
    <w:rsid w:val="002500E9"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1b">
    <w:name w:val="页码1"/>
    <w:rsid w:val="002500E9"/>
  </w:style>
  <w:style w:type="character" w:customStyle="1" w:styleId="Char91">
    <w:name w:val="正文文本 Char9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HTML11">
    <w:name w:val="HTML 键盘1"/>
    <w:rsid w:val="002500E9"/>
    <w:rPr>
      <w:rFonts w:ascii="Courier New" w:hAnsi="Courier New" w:cs="Courier New"/>
      <w:sz w:val="20"/>
      <w:szCs w:val="20"/>
    </w:rPr>
  </w:style>
  <w:style w:type="character" w:customStyle="1" w:styleId="2Char9">
    <w:name w:val="正文首行缩进 2 Char9"/>
    <w:autoRedefine/>
    <w:qFormat/>
    <w:rPr>
      <w:rFonts w:cs="Arial"/>
    </w:rPr>
  </w:style>
  <w:style w:type="character" w:customStyle="1" w:styleId="TableHeadingCharChar">
    <w:name w:val="Table Heading Char Char"/>
    <w:link w:val="TableHeading"/>
    <w:qFormat/>
    <w:rsid w:val="002500E9"/>
    <w:rPr>
      <w:rFonts w:ascii="Arial" w:eastAsia="黑体" w:hAnsi="Arial" w:cs="Book Antiqua"/>
      <w:bCs/>
      <w:snapToGrid w:val="0"/>
      <w:sz w:val="21"/>
      <w:szCs w:val="21"/>
    </w:rPr>
  </w:style>
  <w:style w:type="paragraph" w:customStyle="1" w:styleId="TableHeading">
    <w:name w:val="Table Heading"/>
    <w:basedOn w:val="a3"/>
    <w:link w:val="TableHeadingCharChar"/>
    <w:autoRedefine/>
    <w:qFormat/>
    <w:rsid w:val="002500E9"/>
    <w:pPr>
      <w:keepNext/>
      <w:widowControl w:val="0"/>
      <w:spacing w:before="0" w:after="0"/>
    </w:pPr>
    <w:rPr>
      <w:rFonts w:ascii="Arial" w:eastAsia="黑体" w:hAnsi="Arial" w:cs="Book Antiqua"/>
      <w:bCs/>
      <w:snapToGrid w:val="0"/>
      <w:kern w:val="0"/>
    </w:rPr>
  </w:style>
  <w:style w:type="character" w:customStyle="1" w:styleId="3Char9">
    <w:name w:val="正文文本 3 Char9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92">
    <w:name w:val="页脚 Char9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93">
    <w:name w:val="宏文本 Char9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9">
    <w:name w:val="标题 1 Char9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94">
    <w:name w:val="文档结构图 Char9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95">
    <w:name w:val="电子邮件签名 Char9"/>
    <w:qFormat/>
    <w:rPr>
      <w:rFonts w:ascii="Arial" w:hAnsi="Arial" w:cs="Arial"/>
      <w:kern w:val="2"/>
      <w:sz w:val="21"/>
      <w:szCs w:val="21"/>
    </w:rPr>
  </w:style>
  <w:style w:type="character" w:customStyle="1" w:styleId="Char96">
    <w:name w:val="称呼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9">
    <w:name w:val="标题 7 Char9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97">
    <w:name w:val="纯文本 Char9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90">
    <w:name w:val="标题 2 Char9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9">
    <w:name w:val="标题 9 Char9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apple-converted-space">
    <w:name w:val="apple-converted-space"/>
    <w:rsid w:val="002500E9"/>
  </w:style>
  <w:style w:type="character" w:customStyle="1" w:styleId="Char98">
    <w:name w:val="信息标题 Char9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1c">
    <w:name w:val="行号1"/>
    <w:rsid w:val="002500E9"/>
  </w:style>
  <w:style w:type="character" w:customStyle="1" w:styleId="commandkeywords">
    <w:name w:val="command keywords"/>
    <w:rsid w:val="002500E9"/>
    <w:rPr>
      <w:rFonts w:ascii="Arial" w:eastAsia="宋体" w:hAnsi="Arial"/>
      <w:b/>
      <w:color w:val="auto"/>
      <w:sz w:val="21"/>
      <w:szCs w:val="21"/>
    </w:rPr>
  </w:style>
  <w:style w:type="character" w:customStyle="1" w:styleId="2Char91">
    <w:name w:val="正文文本 2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92">
    <w:name w:val="正文文本缩进 2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9">
    <w:name w:val="正文文本缩进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9">
    <w:name w:val="标题 5 Char9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9">
    <w:name w:val="标题 4 Char9"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HTML12">
    <w:name w:val="HTML 样本1"/>
    <w:qFormat/>
    <w:rsid w:val="002500E9"/>
    <w:rPr>
      <w:rFonts w:ascii="Courier New" w:hAnsi="Courier New" w:cs="Courier New"/>
    </w:rPr>
  </w:style>
  <w:style w:type="character" w:customStyle="1" w:styleId="1d">
    <w:name w:val="批注引用1"/>
    <w:rsid w:val="002500E9"/>
    <w:rPr>
      <w:sz w:val="21"/>
      <w:szCs w:val="21"/>
    </w:rPr>
  </w:style>
  <w:style w:type="character" w:customStyle="1" w:styleId="commandparameter">
    <w:name w:val="command parameter"/>
    <w:qFormat/>
    <w:rsid w:val="002500E9"/>
    <w:rPr>
      <w:rFonts w:ascii="Arial" w:eastAsia="宋体" w:hAnsi="Arial"/>
      <w:i/>
      <w:color w:val="auto"/>
      <w:sz w:val="21"/>
      <w:szCs w:val="21"/>
    </w:rPr>
  </w:style>
  <w:style w:type="character" w:customStyle="1" w:styleId="6Char9">
    <w:name w:val="标题 6 Char9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9a">
    <w:name w:val="注释标题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HTML13">
    <w:name w:val="HTML 代码1"/>
    <w:rsid w:val="002500E9"/>
    <w:rPr>
      <w:rFonts w:ascii="Courier New" w:hAnsi="Courier New" w:cs="Courier New"/>
      <w:sz w:val="20"/>
      <w:szCs w:val="20"/>
    </w:rPr>
  </w:style>
  <w:style w:type="character" w:customStyle="1" w:styleId="Char9b">
    <w:name w:val="正文首行缩进 Char9"/>
    <w:autoRedefine/>
    <w:qFormat/>
    <w:rPr>
      <w:rFonts w:ascii="Arial" w:hAnsi="Arial"/>
      <w:kern w:val="2"/>
      <w:sz w:val="21"/>
      <w:szCs w:val="21"/>
    </w:rPr>
  </w:style>
  <w:style w:type="character" w:customStyle="1" w:styleId="Char9c">
    <w:name w:val="页眉 Char9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HTML14">
    <w:name w:val="HTML 缩写1"/>
    <w:rsid w:val="002500E9"/>
  </w:style>
  <w:style w:type="character" w:customStyle="1" w:styleId="CommentTextChar">
    <w:name w:val="Comment Text Char"/>
    <w:qFormat/>
    <w:rsid w:val="002500E9"/>
    <w:rPr>
      <w:rFonts w:cs="Times New Roman"/>
      <w:kern w:val="2"/>
      <w:sz w:val="21"/>
    </w:rPr>
  </w:style>
  <w:style w:type="character" w:customStyle="1" w:styleId="HTML15">
    <w:name w:val="HTML 定义1"/>
    <w:rsid w:val="002500E9"/>
    <w:rPr>
      <w:i/>
      <w:iCs/>
    </w:rPr>
  </w:style>
  <w:style w:type="character" w:customStyle="1" w:styleId="3Char90">
    <w:name w:val="正文文本缩进 3 Char9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9d">
    <w:name w:val="批注文字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e">
    <w:name w:val="批注框文本 Char9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9f">
    <w:name w:val="脚注文本 Char9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9f0">
    <w:name w:val="尾注文本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f1">
    <w:name w:val="签名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f2">
    <w:name w:val="无间隔 Char9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9f3">
    <w:name w:val="批注主题 Char9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HTML16">
    <w:name w:val="HTML 打字机1"/>
    <w:qFormat/>
    <w:rsid w:val="002500E9"/>
    <w:rPr>
      <w:rFonts w:ascii="Courier New" w:hAnsi="Courier New" w:cs="Courier New"/>
      <w:sz w:val="20"/>
      <w:szCs w:val="20"/>
    </w:rPr>
  </w:style>
  <w:style w:type="character" w:customStyle="1" w:styleId="1Char90">
    <w:name w:val="目录 1 Char9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91">
    <w:name w:val="标题 3 Char9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0">
    <w:name w:val="标题 Char10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9f4">
    <w:name w:val="日期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HTML17">
    <w:name w:val="HTML 引文1"/>
    <w:qFormat/>
    <w:rsid w:val="002500E9"/>
    <w:rPr>
      <w:i/>
      <w:iCs/>
    </w:rPr>
  </w:style>
  <w:style w:type="paragraph" w:customStyle="1" w:styleId="NotesTextListinTable">
    <w:name w:val="Notes Text List in Table"/>
    <w:qFormat/>
    <w:rsid w:val="002500E9"/>
    <w:pPr>
      <w:numPr>
        <w:numId w:val="11"/>
      </w:numPr>
      <w:adjustRightInd w:val="0"/>
      <w:snapToGrid w:val="0"/>
      <w:spacing w:before="40" w:after="80" w:line="200" w:lineRule="atLeast"/>
    </w:pPr>
    <w:rPr>
      <w:rFonts w:eastAsia="楷体_GB2312" w:cs="Arial"/>
      <w:iCs/>
      <w:kern w:val="2"/>
      <w:sz w:val="18"/>
      <w:szCs w:val="18"/>
    </w:rPr>
  </w:style>
  <w:style w:type="paragraph" w:customStyle="1" w:styleId="CopyrightDeclaration1">
    <w:name w:val="Copyright Declaration1"/>
    <w:rsid w:val="002500E9"/>
    <w:pPr>
      <w:spacing w:before="80" w:after="80"/>
    </w:pPr>
    <w:rPr>
      <w:rFonts w:ascii="Arial" w:eastAsia="黑体" w:hAnsi="Arial"/>
      <w:b/>
      <w:sz w:val="28"/>
      <w:szCs w:val="48"/>
    </w:rPr>
  </w:style>
  <w:style w:type="paragraph" w:customStyle="1" w:styleId="SubItemList">
    <w:name w:val="Sub Item List"/>
    <w:basedOn w:val="a3"/>
    <w:autoRedefine/>
    <w:rsid w:val="002500E9"/>
    <w:pPr>
      <w:numPr>
        <w:numId w:val="12"/>
      </w:numPr>
      <w:tabs>
        <w:tab w:val="clear" w:pos="709"/>
        <w:tab w:val="left" w:pos="840"/>
      </w:tabs>
      <w:ind w:leftChars="200" w:left="840" w:hangingChars="200" w:hanging="420"/>
    </w:pPr>
    <w:rPr>
      <w:rFonts w:ascii="Arial" w:eastAsia="新宋体" w:hAnsi="Arial"/>
    </w:rPr>
  </w:style>
  <w:style w:type="paragraph" w:customStyle="1" w:styleId="Cover4">
    <w:name w:val="Cover 4"/>
    <w:basedOn w:val="Cover3"/>
    <w:qFormat/>
    <w:rsid w:val="002500E9"/>
    <w:pPr>
      <w:spacing w:before="0" w:after="0" w:line="240" w:lineRule="auto"/>
      <w:jc w:val="both"/>
    </w:pPr>
    <w:rPr>
      <w:sz w:val="21"/>
      <w:szCs w:val="21"/>
    </w:rPr>
  </w:style>
  <w:style w:type="paragraph" w:customStyle="1" w:styleId="Cover3">
    <w:name w:val="Cover 3"/>
    <w:basedOn w:val="a3"/>
    <w:autoRedefine/>
    <w:qFormat/>
    <w:rsid w:val="002500E9"/>
    <w:pPr>
      <w:spacing w:before="80" w:after="80"/>
    </w:pPr>
    <w:rPr>
      <w:rFonts w:eastAsia="黑体"/>
      <w:b/>
      <w:bCs/>
      <w:spacing w:val="-4"/>
      <w:sz w:val="22"/>
      <w:szCs w:val="22"/>
    </w:rPr>
  </w:style>
  <w:style w:type="paragraph" w:customStyle="1" w:styleId="TerminalDisplayinTable">
    <w:name w:val="Terminal Display in Table"/>
    <w:rsid w:val="002500E9"/>
    <w:pPr>
      <w:widowControl w:val="0"/>
      <w:adjustRightInd w:val="0"/>
      <w:snapToGrid w:val="0"/>
      <w:spacing w:before="80" w:after="80" w:line="240" w:lineRule="atLeast"/>
    </w:pPr>
    <w:rPr>
      <w:rFonts w:ascii="Courier New" w:hAnsi="Courier New" w:cs="Courier New"/>
      <w:snapToGrid w:val="0"/>
      <w:sz w:val="16"/>
      <w:szCs w:val="16"/>
    </w:rPr>
  </w:style>
  <w:style w:type="paragraph" w:customStyle="1" w:styleId="NotesTextinTable">
    <w:name w:val="Notes Text in Table"/>
    <w:rsid w:val="002500E9"/>
    <w:pPr>
      <w:widowControl w:val="0"/>
      <w:adjustRightInd w:val="0"/>
      <w:snapToGrid w:val="0"/>
      <w:spacing w:before="80" w:after="80" w:line="240" w:lineRule="atLeast"/>
      <w:ind w:left="170"/>
    </w:pPr>
    <w:rPr>
      <w:rFonts w:eastAsia="楷体_GB2312" w:cs="Arial"/>
      <w:iCs/>
      <w:kern w:val="2"/>
      <w:sz w:val="18"/>
      <w:szCs w:val="18"/>
    </w:rPr>
  </w:style>
  <w:style w:type="paragraph" w:customStyle="1" w:styleId="1e">
    <w:name w:val="称呼1"/>
    <w:basedOn w:val="a3"/>
    <w:next w:val="a3"/>
    <w:qFormat/>
    <w:rsid w:val="002500E9"/>
    <w:rPr>
      <w:color w:val="595959"/>
    </w:rPr>
  </w:style>
  <w:style w:type="paragraph" w:customStyle="1" w:styleId="FigureText1">
    <w:name w:val="Figure Text1"/>
    <w:next w:val="FigureText"/>
    <w:autoRedefine/>
    <w:qFormat/>
    <w:rsid w:val="002500E9"/>
    <w:pPr>
      <w:widowControl w:val="0"/>
      <w:adjustRightInd w:val="0"/>
      <w:snapToGrid w:val="0"/>
      <w:spacing w:before="320" w:after="80" w:line="240" w:lineRule="atLeast"/>
      <w:ind w:left="200" w:hangingChars="200" w:hanging="200"/>
      <w:jc w:val="center"/>
    </w:pPr>
    <w:rPr>
      <w:rFonts w:cs="Arial"/>
      <w:sz w:val="18"/>
      <w:szCs w:val="18"/>
      <w:lang w:eastAsia="en-US"/>
    </w:rPr>
  </w:style>
  <w:style w:type="paragraph" w:customStyle="1" w:styleId="FigureText">
    <w:name w:val="Figure Text"/>
    <w:qFormat/>
    <w:rsid w:val="002500E9"/>
    <w:pPr>
      <w:widowControl w:val="0"/>
      <w:adjustRightInd w:val="0"/>
      <w:snapToGrid w:val="0"/>
      <w:spacing w:line="240" w:lineRule="atLeast"/>
    </w:pPr>
    <w:rPr>
      <w:rFonts w:cs="Arial"/>
      <w:sz w:val="18"/>
      <w:szCs w:val="18"/>
      <w:lang w:eastAsia="en-US"/>
    </w:rPr>
  </w:style>
  <w:style w:type="paragraph" w:customStyle="1" w:styleId="1f">
    <w:name w:val="列表接续1"/>
    <w:basedOn w:val="a3"/>
    <w:qFormat/>
    <w:rsid w:val="002500E9"/>
    <w:pPr>
      <w:spacing w:after="120"/>
      <w:ind w:leftChars="200" w:left="420"/>
    </w:pPr>
    <w:rPr>
      <w:color w:val="595959"/>
    </w:rPr>
  </w:style>
  <w:style w:type="paragraph" w:customStyle="1" w:styleId="HeadingMiddle">
    <w:name w:val="Heading Middle"/>
    <w:qFormat/>
    <w:rsid w:val="002500E9"/>
    <w:pPr>
      <w:adjustRightInd w:val="0"/>
      <w:snapToGrid w:val="0"/>
      <w:spacing w:line="240" w:lineRule="atLeast"/>
      <w:jc w:val="center"/>
    </w:pPr>
    <w:rPr>
      <w:rFonts w:cs="Arial"/>
      <w:snapToGrid w:val="0"/>
    </w:rPr>
  </w:style>
  <w:style w:type="paragraph" w:customStyle="1" w:styleId="1f0">
    <w:name w:val="图表目录1"/>
    <w:basedOn w:val="a3"/>
    <w:next w:val="a3"/>
    <w:qFormat/>
    <w:rsid w:val="002500E9"/>
    <w:pPr>
      <w:spacing w:afterLines="50"/>
      <w:ind w:leftChars="300" w:left="300"/>
    </w:pPr>
    <w:rPr>
      <w:color w:val="595959"/>
      <w:sz w:val="20"/>
      <w:szCs w:val="20"/>
    </w:rPr>
  </w:style>
  <w:style w:type="paragraph" w:customStyle="1" w:styleId="1f1">
    <w:name w:val="引文目录1"/>
    <w:basedOn w:val="a3"/>
    <w:next w:val="a3"/>
    <w:qFormat/>
    <w:rsid w:val="002500E9"/>
    <w:pPr>
      <w:ind w:left="420"/>
    </w:pPr>
    <w:rPr>
      <w:color w:val="595959"/>
    </w:rPr>
  </w:style>
  <w:style w:type="paragraph" w:customStyle="1" w:styleId="afffff">
    <w:name w:val="主标题"/>
    <w:basedOn w:val="a3"/>
    <w:next w:val="a3"/>
    <w:qFormat/>
    <w:rsid w:val="002500E9"/>
    <w:pPr>
      <w:jc w:val="center"/>
    </w:pPr>
    <w:rPr>
      <w:b/>
      <w:color w:val="595959"/>
      <w:sz w:val="30"/>
    </w:rPr>
  </w:style>
  <w:style w:type="paragraph" w:customStyle="1" w:styleId="1f2">
    <w:name w:val="列表1"/>
    <w:basedOn w:val="a3"/>
    <w:rsid w:val="002500E9"/>
    <w:pPr>
      <w:ind w:left="200" w:hanging="200"/>
    </w:pPr>
    <w:rPr>
      <w:color w:val="595959"/>
    </w:rPr>
  </w:style>
  <w:style w:type="paragraph" w:customStyle="1" w:styleId="CoverText">
    <w:name w:val="Cover Text"/>
    <w:autoRedefine/>
    <w:qFormat/>
    <w:rsid w:val="002500E9"/>
    <w:pPr>
      <w:adjustRightInd w:val="0"/>
      <w:snapToGrid w:val="0"/>
      <w:spacing w:before="80" w:after="80" w:line="240" w:lineRule="atLeast"/>
      <w:jc w:val="both"/>
    </w:pPr>
    <w:rPr>
      <w:rFonts w:ascii="Arial" w:eastAsia="黑体" w:hAnsi="Arial" w:cs="Arial"/>
      <w:snapToGrid w:val="0"/>
    </w:rPr>
  </w:style>
  <w:style w:type="paragraph" w:customStyle="1" w:styleId="111">
    <w:name w:val="自定义1.1.1"/>
    <w:basedOn w:val="31"/>
    <w:rsid w:val="002500E9"/>
    <w:pPr>
      <w:tabs>
        <w:tab w:val="left" w:pos="900"/>
      </w:tabs>
    </w:pPr>
    <w:rPr>
      <w:color w:val="595959"/>
    </w:rPr>
  </w:style>
  <w:style w:type="character" w:customStyle="1" w:styleId="CharChar8">
    <w:name w:val="Char Char8"/>
    <w:qFormat/>
    <w:rsid w:val="002500E9"/>
    <w:rPr>
      <w:rFonts w:ascii="宋体" w:eastAsia="宋体" w:hAnsi="宋体"/>
      <w:kern w:val="2"/>
      <w:sz w:val="21"/>
      <w:lang w:val="en-US" w:eastAsia="zh-CN" w:bidi="ar-SA"/>
    </w:rPr>
  </w:style>
  <w:style w:type="paragraph" w:customStyle="1" w:styleId="TerminalDisplay">
    <w:name w:val="Terminal Display"/>
    <w:rsid w:val="002500E9"/>
    <w:pPr>
      <w:adjustRightInd w:val="0"/>
      <w:snapToGrid w:val="0"/>
      <w:spacing w:line="240" w:lineRule="atLeast"/>
    </w:pPr>
    <w:rPr>
      <w:rFonts w:ascii="Courier New" w:hAnsi="Courier New" w:cs="Courier New"/>
      <w:snapToGrid w:val="0"/>
      <w:sz w:val="16"/>
      <w:szCs w:val="16"/>
    </w:rPr>
  </w:style>
  <w:style w:type="paragraph" w:customStyle="1" w:styleId="1f3">
    <w:name w:val="日期1"/>
    <w:basedOn w:val="a3"/>
    <w:next w:val="a3"/>
    <w:qFormat/>
    <w:rsid w:val="002500E9"/>
    <w:pPr>
      <w:ind w:leftChars="2500" w:left="100"/>
    </w:pPr>
    <w:rPr>
      <w:color w:val="595959"/>
    </w:rPr>
  </w:style>
  <w:style w:type="paragraph" w:customStyle="1" w:styleId="text-bold">
    <w:name w:val="text-bold"/>
    <w:basedOn w:val="a3"/>
    <w:qFormat/>
    <w:rsid w:val="002500E9"/>
    <w:pPr>
      <w:topLinePunct w:val="0"/>
      <w:adjustRightInd/>
      <w:snapToGrid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:szCs w:val="24"/>
    </w:rPr>
  </w:style>
  <w:style w:type="paragraph" w:customStyle="1" w:styleId="410">
    <w:name w:val="列表编号 41"/>
    <w:basedOn w:val="a3"/>
    <w:rsid w:val="002500E9"/>
    <w:pPr>
      <w:tabs>
        <w:tab w:val="left" w:pos="1620"/>
      </w:tabs>
      <w:ind w:left="1620" w:hanging="360"/>
    </w:pPr>
    <w:rPr>
      <w:color w:val="595959"/>
    </w:rPr>
  </w:style>
  <w:style w:type="paragraph" w:customStyle="1" w:styleId="CAUTIONHeading">
    <w:name w:val="CAUTION Heading"/>
    <w:basedOn w:val="a3"/>
    <w:autoRedefine/>
    <w:qFormat/>
    <w:rsid w:val="002500E9"/>
    <w:pPr>
      <w:widowControl w:val="0"/>
      <w:spacing w:before="80" w:after="80"/>
    </w:pPr>
    <w:rPr>
      <w:rFonts w:eastAsia="黑体"/>
      <w:bCs/>
      <w:noProof/>
      <w:kern w:val="0"/>
      <w:position w:val="-6"/>
    </w:rPr>
  </w:style>
  <w:style w:type="paragraph" w:customStyle="1" w:styleId="Cover40">
    <w:name w:val="Cover4"/>
    <w:basedOn w:val="a3"/>
    <w:qFormat/>
    <w:rsid w:val="002500E9"/>
    <w:rPr>
      <w:rFonts w:eastAsia="Arial"/>
      <w:b/>
      <w:bCs/>
      <w:color w:val="595959"/>
      <w:sz w:val="24"/>
      <w:szCs w:val="24"/>
    </w:rPr>
  </w:style>
  <w:style w:type="paragraph" w:customStyle="1" w:styleId="NotesText">
    <w:name w:val="Notes Text"/>
    <w:basedOn w:val="CAUTIONText"/>
    <w:rsid w:val="002500E9"/>
    <w:pPr>
      <w:ind w:left="374"/>
    </w:pPr>
  </w:style>
  <w:style w:type="paragraph" w:customStyle="1" w:styleId="CAUTIONText">
    <w:name w:val="CAUTION Text"/>
    <w:basedOn w:val="a3"/>
    <w:next w:val="CAUTIONTextList"/>
    <w:autoRedefine/>
    <w:qFormat/>
    <w:rsid w:val="002500E9"/>
    <w:pPr>
      <w:widowControl w:val="0"/>
      <w:spacing w:beforeLines="50" w:before="50" w:afterLines="50" w:after="50"/>
      <w:ind w:firstLineChars="200" w:firstLine="200"/>
    </w:pPr>
    <w:rPr>
      <w:rFonts w:ascii="Arial" w:eastAsia="楷体_GB2312" w:hAnsi="Arial"/>
      <w:iCs/>
      <w:sz w:val="18"/>
      <w:szCs w:val="18"/>
    </w:rPr>
  </w:style>
  <w:style w:type="paragraph" w:customStyle="1" w:styleId="CAUTIONTextList">
    <w:name w:val="CAUTION Text List"/>
    <w:basedOn w:val="CAUTIONText"/>
    <w:next w:val="CAUTIONText"/>
    <w:autoRedefine/>
    <w:qFormat/>
    <w:rsid w:val="002500E9"/>
    <w:pPr>
      <w:numPr>
        <w:numId w:val="13"/>
      </w:numPr>
      <w:tabs>
        <w:tab w:val="left" w:pos="1411"/>
      </w:tabs>
      <w:snapToGrid/>
      <w:ind w:firstLineChars="0" w:firstLine="0"/>
    </w:pPr>
    <w:rPr>
      <w:rFonts w:eastAsia="楷体"/>
    </w:rPr>
  </w:style>
  <w:style w:type="paragraph" w:customStyle="1" w:styleId="Heading3NoNumber">
    <w:name w:val="Heading3 No Number"/>
    <w:basedOn w:val="31"/>
    <w:next w:val="a3"/>
    <w:autoRedefine/>
    <w:qFormat/>
    <w:rsid w:val="002500E9"/>
    <w:pPr>
      <w:outlineLvl w:val="9"/>
    </w:pPr>
    <w:rPr>
      <w:rFonts w:cs="Book Antiqua"/>
      <w:bCs/>
      <w:sz w:val="26"/>
    </w:rPr>
  </w:style>
  <w:style w:type="paragraph" w:customStyle="1" w:styleId="TOC11">
    <w:name w:val="TOC 标题1"/>
    <w:next w:val="TOC1"/>
    <w:qFormat/>
    <w:rsid w:val="002500E9"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noProof/>
      <w:sz w:val="36"/>
      <w:szCs w:val="36"/>
    </w:rPr>
  </w:style>
  <w:style w:type="paragraph" w:customStyle="1" w:styleId="Cover1">
    <w:name w:val="Cover1"/>
    <w:basedOn w:val="a3"/>
    <w:autoRedefine/>
    <w:qFormat/>
    <w:rsid w:val="002500E9"/>
    <w:pPr>
      <w:spacing w:before="0" w:after="0" w:line="200" w:lineRule="atLeast"/>
      <w:jc w:val="both"/>
    </w:pPr>
    <w:rPr>
      <w:rFonts w:ascii="Arial" w:eastAsia="黑体" w:hAnsi="Arial"/>
      <w:bCs/>
      <w:noProof/>
      <w:color w:val="33CC33"/>
      <w:kern w:val="0"/>
      <w:sz w:val="96"/>
      <w:szCs w:val="48"/>
    </w:rPr>
  </w:style>
  <w:style w:type="paragraph" w:customStyle="1" w:styleId="310">
    <w:name w:val="列表编号 31"/>
    <w:basedOn w:val="a3"/>
    <w:qFormat/>
    <w:rsid w:val="002500E9"/>
    <w:pPr>
      <w:tabs>
        <w:tab w:val="left" w:pos="1200"/>
      </w:tabs>
      <w:ind w:left="1200" w:hanging="360"/>
    </w:pPr>
    <w:rPr>
      <w:color w:val="595959"/>
    </w:rPr>
  </w:style>
  <w:style w:type="paragraph" w:customStyle="1" w:styleId="NotesTextList">
    <w:name w:val="Notes Text List"/>
    <w:basedOn w:val="CAUTIONTextList"/>
    <w:autoRedefine/>
    <w:rsid w:val="002500E9"/>
    <w:pPr>
      <w:numPr>
        <w:numId w:val="14"/>
      </w:numPr>
      <w:tabs>
        <w:tab w:val="clear" w:pos="658"/>
      </w:tabs>
      <w:spacing w:line="240" w:lineRule="atLeast"/>
      <w:ind w:leftChars="200" w:left="400" w:hanging="200"/>
    </w:pPr>
  </w:style>
  <w:style w:type="paragraph" w:customStyle="1" w:styleId="Cover2">
    <w:name w:val="Cover2"/>
    <w:autoRedefine/>
    <w:qFormat/>
    <w:rsid w:val="002500E9"/>
    <w:pPr>
      <w:framePr w:hSpace="180" w:wrap="around" w:vAnchor="page" w:hAnchor="margin" w:y="421"/>
      <w:widowControl w:val="0"/>
      <w:adjustRightInd w:val="0"/>
      <w:snapToGrid w:val="0"/>
      <w:spacing w:before="800" w:after="1200"/>
      <w:jc w:val="center"/>
    </w:pPr>
    <w:rPr>
      <w:rFonts w:eastAsia="黑体" w:cs="Arial"/>
      <w:b/>
      <w:bCs/>
      <w:noProof/>
      <w:sz w:val="40"/>
      <w:szCs w:val="36"/>
      <w:lang w:eastAsia="en-US"/>
    </w:rPr>
  </w:style>
  <w:style w:type="paragraph" w:customStyle="1" w:styleId="Outline">
    <w:name w:val="Outline"/>
    <w:basedOn w:val="a3"/>
    <w:rsid w:val="002500E9"/>
    <w:rPr>
      <w:i/>
      <w:color w:val="0000FF"/>
    </w:rPr>
  </w:style>
  <w:style w:type="paragraph" w:customStyle="1" w:styleId="Heading4NoNumber">
    <w:name w:val="Heading4 No Number"/>
    <w:basedOn w:val="a3"/>
    <w:rsid w:val="002500E9"/>
    <w:pPr>
      <w:keepNext/>
      <w:spacing w:before="200"/>
    </w:pPr>
    <w:rPr>
      <w:b/>
      <w:bCs/>
      <w:color w:val="595959"/>
      <w:spacing w:val="-4"/>
    </w:rPr>
  </w:style>
  <w:style w:type="paragraph" w:customStyle="1" w:styleId="afffff0">
    <w:name w:val="图样式"/>
    <w:basedOn w:val="a3"/>
    <w:qFormat/>
    <w:rsid w:val="002500E9"/>
    <w:pPr>
      <w:keepNext/>
      <w:autoSpaceDE w:val="0"/>
      <w:autoSpaceDN w:val="0"/>
      <w:jc w:val="center"/>
    </w:pPr>
    <w:rPr>
      <w:color w:val="595959"/>
      <w:szCs w:val="20"/>
    </w:rPr>
  </w:style>
  <w:style w:type="paragraph" w:customStyle="1" w:styleId="211">
    <w:name w:val="列表 21"/>
    <w:basedOn w:val="a3"/>
    <w:rsid w:val="002500E9"/>
    <w:pPr>
      <w:ind w:leftChars="200" w:left="100" w:hanging="200"/>
    </w:pPr>
    <w:rPr>
      <w:color w:val="595959"/>
    </w:rPr>
  </w:style>
  <w:style w:type="paragraph" w:customStyle="1" w:styleId="ItemlistTextTD">
    <w:name w:val="Item list Text TD"/>
    <w:basedOn w:val="a3"/>
    <w:qFormat/>
    <w:rsid w:val="002500E9"/>
    <w:pPr>
      <w:ind w:left="425"/>
    </w:pPr>
    <w:rPr>
      <w:rFonts w:ascii="Courier New" w:hAnsi="Courier New" w:cs="Courier New"/>
      <w:snapToGrid w:val="0"/>
      <w:color w:val="595959"/>
      <w:spacing w:val="-1"/>
      <w:kern w:val="0"/>
      <w:sz w:val="16"/>
      <w:szCs w:val="16"/>
    </w:rPr>
  </w:style>
  <w:style w:type="paragraph" w:customStyle="1" w:styleId="FigureDescriptioninAppendix">
    <w:name w:val="Figure Description in Appendix"/>
    <w:basedOn w:val="FigureDescription"/>
    <w:next w:val="Figure"/>
    <w:autoRedefine/>
    <w:qFormat/>
    <w:rsid w:val="002500E9"/>
    <w:pPr>
      <w:numPr>
        <w:ilvl w:val="6"/>
        <w:numId w:val="2"/>
      </w:numPr>
      <w:tabs>
        <w:tab w:val="left" w:pos="425"/>
      </w:tabs>
    </w:pPr>
    <w:rPr>
      <w:rFonts w:eastAsia="宋体"/>
    </w:rPr>
  </w:style>
  <w:style w:type="paragraph" w:customStyle="1" w:styleId="TableText">
    <w:name w:val="Table Text"/>
    <w:basedOn w:val="a3"/>
    <w:autoRedefine/>
    <w:qFormat/>
    <w:rsid w:val="002500E9"/>
    <w:pPr>
      <w:widowControl w:val="0"/>
      <w:spacing w:before="0" w:after="0"/>
      <w:jc w:val="both"/>
    </w:pPr>
    <w:rPr>
      <w:rFonts w:ascii="Arial" w:eastAsia="新宋体" w:hAnsi="Arial"/>
      <w:snapToGrid w:val="0"/>
      <w:kern w:val="0"/>
    </w:rPr>
  </w:style>
  <w:style w:type="paragraph" w:customStyle="1" w:styleId="HeadingRight">
    <w:name w:val="Heading Right"/>
    <w:rsid w:val="002500E9"/>
    <w:pPr>
      <w:jc w:val="right"/>
    </w:pPr>
    <w:rPr>
      <w:rFonts w:ascii="Arial" w:eastAsia="Microsoft YaHei UI" w:hAnsi="Arial" w:cs="Arial"/>
      <w:kern w:val="2"/>
    </w:rPr>
  </w:style>
  <w:style w:type="paragraph" w:customStyle="1" w:styleId="1f4">
    <w:name w:val="信息标题1"/>
    <w:basedOn w:val="a3"/>
    <w:rsid w:val="002500E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color w:val="595959"/>
      <w:shd w:val="pct20" w:color="auto" w:fill="auto"/>
    </w:rPr>
  </w:style>
  <w:style w:type="paragraph" w:customStyle="1" w:styleId="ItemStepinAppendix">
    <w:name w:val="Item Step in Appendix"/>
    <w:basedOn w:val="ItemStep"/>
    <w:rsid w:val="002500E9"/>
    <w:pPr>
      <w:numPr>
        <w:ilvl w:val="5"/>
        <w:numId w:val="2"/>
      </w:numPr>
      <w:topLinePunct w:val="0"/>
      <w:outlineLvl w:val="5"/>
    </w:pPr>
  </w:style>
  <w:style w:type="paragraph" w:customStyle="1" w:styleId="710">
    <w:name w:val="索引 71"/>
    <w:basedOn w:val="a3"/>
    <w:next w:val="a3"/>
    <w:rsid w:val="002500E9"/>
    <w:pPr>
      <w:ind w:left="1470" w:hanging="210"/>
    </w:pPr>
    <w:rPr>
      <w:color w:val="595959"/>
      <w:sz w:val="20"/>
      <w:szCs w:val="20"/>
    </w:rPr>
  </w:style>
  <w:style w:type="paragraph" w:customStyle="1" w:styleId="NotesHeading">
    <w:name w:val="Notes Heading"/>
    <w:basedOn w:val="CAUTIONHeading"/>
    <w:rsid w:val="002500E9"/>
    <w:pPr>
      <w:framePr w:wrap="around" w:hAnchor="text"/>
      <w:spacing w:after="40"/>
    </w:pPr>
    <w:rPr>
      <w:sz w:val="18"/>
      <w:szCs w:val="18"/>
    </w:rPr>
  </w:style>
  <w:style w:type="paragraph" w:customStyle="1" w:styleId="1f5">
    <w:name w:val="宏文本1"/>
    <w:qFormat/>
    <w:rsid w:val="002500E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 w:line="300" w:lineRule="auto"/>
      <w:ind w:left="1701" w:hangingChars="200" w:hanging="200"/>
    </w:pPr>
    <w:rPr>
      <w:rFonts w:ascii="Courier New" w:hAnsi="Courier New" w:cs="Courier New"/>
      <w:kern w:val="2"/>
      <w:sz w:val="24"/>
      <w:szCs w:val="24"/>
    </w:rPr>
  </w:style>
  <w:style w:type="paragraph" w:customStyle="1" w:styleId="RevisionRecord">
    <w:name w:val="Revision Record"/>
    <w:basedOn w:val="a3"/>
    <w:qFormat/>
    <w:rsid w:val="002500E9"/>
    <w:pPr>
      <w:spacing w:after="120"/>
      <w:jc w:val="center"/>
    </w:pPr>
    <w:rPr>
      <w:b/>
      <w:color w:val="595959"/>
      <w:sz w:val="30"/>
    </w:rPr>
  </w:style>
  <w:style w:type="paragraph" w:customStyle="1" w:styleId="Cover20">
    <w:name w:val="Cover 2"/>
    <w:autoRedefine/>
    <w:qFormat/>
    <w:rsid w:val="002500E9"/>
    <w:pPr>
      <w:adjustRightInd w:val="0"/>
      <w:snapToGrid w:val="0"/>
    </w:pPr>
    <w:rPr>
      <w:rFonts w:ascii="Arial" w:eastAsia="黑体" w:hAnsi="Arial" w:cs="Arial"/>
      <w:noProof/>
      <w:kern w:val="2"/>
      <w:sz w:val="32"/>
      <w:szCs w:val="84"/>
    </w:rPr>
  </w:style>
  <w:style w:type="paragraph" w:customStyle="1" w:styleId="Cover30">
    <w:name w:val="Cover3"/>
    <w:qFormat/>
    <w:rsid w:val="002500E9"/>
    <w:pPr>
      <w:adjustRightInd w:val="0"/>
      <w:snapToGrid w:val="0"/>
      <w:spacing w:before="80" w:after="80" w:line="240" w:lineRule="atLeast"/>
      <w:jc w:val="center"/>
    </w:pPr>
    <w:rPr>
      <w:rFonts w:ascii="Arial" w:eastAsia="黑体" w:hAnsi="Arial" w:cs="Arial"/>
      <w:noProof/>
      <w:sz w:val="32"/>
      <w:szCs w:val="32"/>
      <w:lang w:eastAsia="en-US"/>
    </w:rPr>
  </w:style>
  <w:style w:type="paragraph" w:customStyle="1" w:styleId="TableDescriptioninAppendix">
    <w:name w:val="Table Description in Appendix"/>
    <w:basedOn w:val="a3"/>
    <w:next w:val="a3"/>
    <w:autoRedefine/>
    <w:qFormat/>
    <w:rsid w:val="002500E9"/>
    <w:pPr>
      <w:keepNext/>
      <w:numPr>
        <w:ilvl w:val="7"/>
        <w:numId w:val="2"/>
      </w:numPr>
      <w:spacing w:before="320" w:after="80"/>
      <w:jc w:val="center"/>
    </w:pPr>
    <w:rPr>
      <w:rFonts w:ascii="Arial" w:eastAsia="新宋体" w:hAnsi="Arial"/>
      <w:spacing w:val="-4"/>
    </w:rPr>
  </w:style>
  <w:style w:type="paragraph" w:customStyle="1" w:styleId="Cover5">
    <w:name w:val="Cover 5"/>
    <w:basedOn w:val="a3"/>
    <w:rsid w:val="002500E9"/>
    <w:rPr>
      <w:rFonts w:ascii="Arial" w:eastAsia="黑体" w:hAnsi="Arial"/>
      <w:sz w:val="24"/>
      <w:szCs w:val="18"/>
    </w:rPr>
  </w:style>
  <w:style w:type="paragraph" w:customStyle="1" w:styleId="212">
    <w:name w:val="列表接续 21"/>
    <w:basedOn w:val="a3"/>
    <w:qFormat/>
    <w:rsid w:val="002500E9"/>
    <w:pPr>
      <w:spacing w:after="120"/>
      <w:ind w:leftChars="400" w:left="840"/>
    </w:pPr>
    <w:rPr>
      <w:color w:val="595959"/>
    </w:rPr>
  </w:style>
  <w:style w:type="paragraph" w:customStyle="1" w:styleId="TOC111">
    <w:name w:val="TOC 标题111"/>
    <w:next w:val="TOC1"/>
    <w:autoRedefine/>
    <w:uiPriority w:val="99"/>
    <w:qFormat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sz w:val="36"/>
      <w:szCs w:val="36"/>
    </w:rPr>
  </w:style>
  <w:style w:type="paragraph" w:customStyle="1" w:styleId="311">
    <w:name w:val="索引 31"/>
    <w:basedOn w:val="a3"/>
    <w:next w:val="a3"/>
    <w:qFormat/>
    <w:rsid w:val="002500E9"/>
    <w:pPr>
      <w:ind w:leftChars="400" w:left="400"/>
    </w:pPr>
    <w:rPr>
      <w:color w:val="595959"/>
      <w:sz w:val="24"/>
    </w:rPr>
  </w:style>
  <w:style w:type="paragraph" w:customStyle="1" w:styleId="CopyrightDeclaration">
    <w:name w:val="Copyright Declaration"/>
    <w:rsid w:val="002500E9"/>
    <w:pPr>
      <w:spacing w:before="80" w:after="80"/>
    </w:pPr>
    <w:rPr>
      <w:rFonts w:ascii="Arial" w:eastAsia="黑体" w:hAnsi="Arial"/>
      <w:sz w:val="28"/>
    </w:rPr>
  </w:style>
  <w:style w:type="paragraph" w:customStyle="1" w:styleId="1f6">
    <w:name w:val="列出段落1"/>
    <w:basedOn w:val="a3"/>
    <w:rsid w:val="002500E9"/>
    <w:pPr>
      <w:ind w:firstLine="420"/>
    </w:pPr>
    <w:rPr>
      <w:color w:val="595959"/>
    </w:rPr>
  </w:style>
  <w:style w:type="paragraph" w:customStyle="1" w:styleId="213">
    <w:name w:val="列表编号 21"/>
    <w:basedOn w:val="a3"/>
    <w:qFormat/>
    <w:rsid w:val="002500E9"/>
    <w:pPr>
      <w:tabs>
        <w:tab w:val="left" w:pos="780"/>
      </w:tabs>
      <w:ind w:left="780" w:hanging="360"/>
    </w:pPr>
    <w:rPr>
      <w:color w:val="595959"/>
    </w:rPr>
  </w:style>
  <w:style w:type="paragraph" w:customStyle="1" w:styleId="SubItemListTextTD">
    <w:name w:val="Sub Item List Text TD"/>
    <w:basedOn w:val="a3"/>
    <w:rsid w:val="002500E9"/>
    <w:pPr>
      <w:ind w:left="709"/>
    </w:pPr>
    <w:rPr>
      <w:rFonts w:ascii="Courier New" w:hAnsi="Courier New" w:cs="Courier New"/>
      <w:snapToGrid w:val="0"/>
      <w:color w:val="595959"/>
      <w:spacing w:val="-1"/>
      <w:kern w:val="0"/>
      <w:sz w:val="16"/>
      <w:szCs w:val="16"/>
    </w:rPr>
  </w:style>
  <w:style w:type="paragraph" w:customStyle="1" w:styleId="1f7">
    <w:name w:val="签名1"/>
    <w:basedOn w:val="a3"/>
    <w:qFormat/>
    <w:rsid w:val="002500E9"/>
    <w:pPr>
      <w:ind w:leftChars="2100" w:left="100"/>
    </w:pPr>
    <w:rPr>
      <w:color w:val="595959"/>
    </w:rPr>
  </w:style>
  <w:style w:type="paragraph" w:customStyle="1" w:styleId="411">
    <w:name w:val="列表接续 41"/>
    <w:basedOn w:val="a3"/>
    <w:qFormat/>
    <w:rsid w:val="002500E9"/>
    <w:pPr>
      <w:spacing w:after="120"/>
      <w:ind w:leftChars="800" w:left="1680"/>
    </w:pPr>
    <w:rPr>
      <w:color w:val="595959"/>
    </w:rPr>
  </w:style>
  <w:style w:type="paragraph" w:customStyle="1" w:styleId="ItemStepinTable">
    <w:name w:val="Item Step in Table"/>
    <w:rsid w:val="002500E9"/>
    <w:pPr>
      <w:numPr>
        <w:numId w:val="15"/>
      </w:numPr>
      <w:topLinePunct/>
      <w:spacing w:before="40" w:after="40"/>
    </w:pPr>
    <w:rPr>
      <w:rFonts w:cs="Arial"/>
      <w:sz w:val="22"/>
      <w:szCs w:val="22"/>
    </w:rPr>
  </w:style>
  <w:style w:type="paragraph" w:customStyle="1" w:styleId="TableNote">
    <w:name w:val="Table Note"/>
    <w:basedOn w:val="a3"/>
    <w:qFormat/>
    <w:rsid w:val="002500E9"/>
    <w:pPr>
      <w:keepLines/>
      <w:spacing w:before="80" w:after="80"/>
      <w:ind w:leftChars="5" w:left="5"/>
    </w:pPr>
    <w:rPr>
      <w:color w:val="000000"/>
      <w:kern w:val="0"/>
      <w:sz w:val="18"/>
      <w:szCs w:val="18"/>
    </w:rPr>
  </w:style>
  <w:style w:type="paragraph" w:customStyle="1" w:styleId="510">
    <w:name w:val="列表 51"/>
    <w:basedOn w:val="a3"/>
    <w:rsid w:val="002500E9"/>
    <w:pPr>
      <w:ind w:leftChars="800" w:left="100" w:hanging="200"/>
    </w:pPr>
    <w:rPr>
      <w:color w:val="595959"/>
    </w:rPr>
  </w:style>
  <w:style w:type="paragraph" w:customStyle="1" w:styleId="1f8">
    <w:name w:val="注释标题1"/>
    <w:basedOn w:val="a3"/>
    <w:next w:val="a3"/>
    <w:rsid w:val="002500E9"/>
    <w:pPr>
      <w:jc w:val="center"/>
    </w:pPr>
    <w:rPr>
      <w:color w:val="595959"/>
    </w:rPr>
  </w:style>
  <w:style w:type="paragraph" w:customStyle="1" w:styleId="810">
    <w:name w:val="索引 81"/>
    <w:basedOn w:val="a3"/>
    <w:next w:val="a3"/>
    <w:qFormat/>
    <w:rsid w:val="002500E9"/>
    <w:pPr>
      <w:ind w:left="1680" w:hanging="210"/>
    </w:pPr>
    <w:rPr>
      <w:color w:val="595959"/>
      <w:sz w:val="20"/>
      <w:szCs w:val="20"/>
    </w:rPr>
  </w:style>
  <w:style w:type="paragraph" w:customStyle="1" w:styleId="1f9">
    <w:name w:val="自定义1"/>
    <w:basedOn w:val="1"/>
    <w:rsid w:val="002500E9"/>
    <w:pPr>
      <w:widowControl w:val="0"/>
      <w:numPr>
        <w:numId w:val="0"/>
      </w:numPr>
      <w:tabs>
        <w:tab w:val="left" w:pos="170"/>
        <w:tab w:val="left" w:pos="432"/>
      </w:tabs>
      <w:spacing w:before="0" w:after="0"/>
      <w:ind w:left="170" w:rightChars="317" w:right="317" w:hanging="170"/>
    </w:pPr>
    <w:rPr>
      <w:rFonts w:ascii="Times New Roman" w:hAnsi="Times New Roman"/>
      <w:b/>
      <w:bCs w:val="0"/>
      <w:color w:val="000000"/>
      <w:szCs w:val="20"/>
      <w:shd w:val="clear" w:color="auto" w:fill="FFFFFF"/>
    </w:rPr>
  </w:style>
  <w:style w:type="paragraph" w:customStyle="1" w:styleId="1fa">
    <w:name w:val="索引标题1"/>
    <w:basedOn w:val="a3"/>
    <w:next w:val="110"/>
    <w:rsid w:val="002500E9"/>
    <w:rPr>
      <w:b/>
      <w:bCs/>
      <w:color w:val="595959"/>
    </w:rPr>
  </w:style>
  <w:style w:type="paragraph" w:customStyle="1" w:styleId="110">
    <w:name w:val="索引 11"/>
    <w:basedOn w:val="a3"/>
    <w:next w:val="a3"/>
    <w:rsid w:val="002500E9"/>
    <w:rPr>
      <w:color w:val="595959"/>
      <w:sz w:val="24"/>
    </w:rPr>
  </w:style>
  <w:style w:type="paragraph" w:customStyle="1" w:styleId="HTML18">
    <w:name w:val="HTML 地址1"/>
    <w:basedOn w:val="a3"/>
    <w:rsid w:val="002500E9"/>
    <w:rPr>
      <w:i/>
      <w:iCs/>
      <w:color w:val="595959"/>
    </w:rPr>
  </w:style>
  <w:style w:type="paragraph" w:customStyle="1" w:styleId="1fb">
    <w:name w:val="寄信人地址1"/>
    <w:basedOn w:val="a3"/>
    <w:rsid w:val="002500E9"/>
    <w:rPr>
      <w:color w:val="595959"/>
    </w:rPr>
  </w:style>
  <w:style w:type="paragraph" w:customStyle="1" w:styleId="610">
    <w:name w:val="索引 61"/>
    <w:basedOn w:val="a3"/>
    <w:next w:val="a3"/>
    <w:qFormat/>
    <w:rsid w:val="002500E9"/>
    <w:pPr>
      <w:ind w:left="1260" w:hanging="210"/>
    </w:pPr>
    <w:rPr>
      <w:color w:val="595959"/>
      <w:sz w:val="20"/>
      <w:szCs w:val="20"/>
    </w:rPr>
  </w:style>
  <w:style w:type="paragraph" w:customStyle="1" w:styleId="412">
    <w:name w:val="索引 41"/>
    <w:basedOn w:val="a3"/>
    <w:next w:val="a3"/>
    <w:rsid w:val="002500E9"/>
    <w:pPr>
      <w:ind w:left="1260"/>
    </w:pPr>
    <w:rPr>
      <w:color w:val="595959"/>
    </w:rPr>
  </w:style>
  <w:style w:type="paragraph" w:customStyle="1" w:styleId="NotesHeadinginTable">
    <w:name w:val="Notes Heading in Table"/>
    <w:next w:val="a3"/>
    <w:qFormat/>
    <w:rsid w:val="002500E9"/>
    <w:pPr>
      <w:keepNext/>
      <w:adjustRightInd w:val="0"/>
      <w:snapToGrid w:val="0"/>
      <w:spacing w:before="80" w:after="40" w:line="240" w:lineRule="atLeast"/>
    </w:pPr>
    <w:rPr>
      <w:rFonts w:eastAsia="黑体" w:cs="Arial"/>
      <w:b/>
      <w:bCs/>
      <w:kern w:val="2"/>
      <w:sz w:val="18"/>
      <w:szCs w:val="18"/>
    </w:rPr>
  </w:style>
  <w:style w:type="paragraph" w:customStyle="1" w:styleId="413">
    <w:name w:val="列表 41"/>
    <w:basedOn w:val="a3"/>
    <w:rsid w:val="002500E9"/>
    <w:pPr>
      <w:ind w:leftChars="600" w:left="100" w:hanging="200"/>
    </w:pPr>
    <w:rPr>
      <w:color w:val="595959"/>
    </w:rPr>
  </w:style>
  <w:style w:type="paragraph" w:customStyle="1" w:styleId="Heading2NoNumber">
    <w:name w:val="Heading2 No Number"/>
    <w:basedOn w:val="20"/>
    <w:next w:val="a3"/>
    <w:autoRedefine/>
    <w:rsid w:val="002500E9"/>
    <w:pPr>
      <w:numPr>
        <w:ilvl w:val="0"/>
        <w:numId w:val="0"/>
      </w:numPr>
      <w:outlineLvl w:val="9"/>
    </w:pPr>
    <w:rPr>
      <w:rFonts w:cs="Arial"/>
      <w:lang w:eastAsia="zh-CN"/>
    </w:rPr>
  </w:style>
  <w:style w:type="paragraph" w:customStyle="1" w:styleId="511">
    <w:name w:val="列表接续 51"/>
    <w:basedOn w:val="a3"/>
    <w:qFormat/>
    <w:rsid w:val="002500E9"/>
    <w:pPr>
      <w:spacing w:after="120"/>
      <w:ind w:leftChars="1000" w:left="2100"/>
    </w:pPr>
    <w:rPr>
      <w:color w:val="595959"/>
    </w:rPr>
  </w:style>
  <w:style w:type="paragraph" w:customStyle="1" w:styleId="Titredossier">
    <w:name w:val="Titre dossier"/>
    <w:rsid w:val="002500E9"/>
    <w:pPr>
      <w:spacing w:before="480" w:after="480"/>
      <w:ind w:left="3402"/>
    </w:pPr>
    <w:rPr>
      <w:rFonts w:ascii="Zurich UBlkEx BT" w:hAnsi="Zurich UBlkEx BT"/>
      <w:sz w:val="40"/>
      <w:lang w:val="en-GB" w:eastAsia="fr-FR"/>
    </w:rPr>
  </w:style>
  <w:style w:type="paragraph" w:customStyle="1" w:styleId="1fc">
    <w:name w:val="普通(网站)1"/>
    <w:basedOn w:val="a3"/>
    <w:rsid w:val="002500E9"/>
    <w:rPr>
      <w:color w:val="595959"/>
    </w:rPr>
  </w:style>
  <w:style w:type="paragraph" w:customStyle="1" w:styleId="Code">
    <w:name w:val="Code"/>
    <w:basedOn w:val="a3"/>
    <w:rsid w:val="002500E9"/>
    <w:pPr>
      <w:autoSpaceDE w:val="0"/>
      <w:autoSpaceDN w:val="0"/>
    </w:pPr>
    <w:rPr>
      <w:rFonts w:ascii="Courier New" w:hAnsi="Courier New"/>
      <w:color w:val="595959"/>
      <w:sz w:val="18"/>
    </w:rPr>
  </w:style>
  <w:style w:type="paragraph" w:customStyle="1" w:styleId="312">
    <w:name w:val="列表接续 31"/>
    <w:basedOn w:val="a3"/>
    <w:qFormat/>
    <w:rsid w:val="002500E9"/>
    <w:pPr>
      <w:spacing w:after="120"/>
      <w:ind w:leftChars="600" w:left="1260"/>
    </w:pPr>
    <w:rPr>
      <w:color w:val="595959"/>
    </w:rPr>
  </w:style>
  <w:style w:type="paragraph" w:customStyle="1" w:styleId="Heading1NoNumber">
    <w:name w:val="Heading1 No Number"/>
    <w:basedOn w:val="1"/>
    <w:next w:val="a3"/>
    <w:rsid w:val="002500E9"/>
    <w:pPr>
      <w:numPr>
        <w:numId w:val="0"/>
      </w:numPr>
    </w:pPr>
    <w:rPr>
      <w:color w:val="595959"/>
    </w:rPr>
  </w:style>
  <w:style w:type="paragraph" w:customStyle="1" w:styleId="910">
    <w:name w:val="索引 91"/>
    <w:basedOn w:val="a3"/>
    <w:next w:val="a3"/>
    <w:qFormat/>
    <w:rsid w:val="002500E9"/>
    <w:pPr>
      <w:ind w:left="1890" w:hanging="210"/>
    </w:pPr>
    <w:rPr>
      <w:color w:val="595959"/>
      <w:sz w:val="20"/>
      <w:szCs w:val="20"/>
    </w:rPr>
  </w:style>
  <w:style w:type="paragraph" w:customStyle="1" w:styleId="ItemListTextinTable">
    <w:name w:val="Item List Text in Table"/>
    <w:basedOn w:val="TableText"/>
    <w:autoRedefine/>
    <w:rsid w:val="002500E9"/>
    <w:pPr>
      <w:tabs>
        <w:tab w:val="left" w:pos="420"/>
      </w:tabs>
      <w:ind w:leftChars="200" w:left="200"/>
    </w:pPr>
  </w:style>
  <w:style w:type="paragraph" w:customStyle="1" w:styleId="ItemListinTable">
    <w:name w:val="Item List in Table"/>
    <w:basedOn w:val="a3"/>
    <w:autoRedefine/>
    <w:rsid w:val="002500E9"/>
    <w:pPr>
      <w:widowControl w:val="0"/>
      <w:numPr>
        <w:numId w:val="16"/>
      </w:numPr>
      <w:tabs>
        <w:tab w:val="left" w:pos="420"/>
      </w:tabs>
      <w:spacing w:before="0" w:after="0"/>
      <w:jc w:val="both"/>
    </w:pPr>
    <w:rPr>
      <w:rFonts w:ascii="Arial" w:eastAsia="新宋体" w:hAnsi="Arial"/>
      <w:kern w:val="0"/>
    </w:rPr>
  </w:style>
  <w:style w:type="paragraph" w:customStyle="1" w:styleId="Command">
    <w:name w:val="Command"/>
    <w:qFormat/>
    <w:rsid w:val="002500E9"/>
    <w:pPr>
      <w:spacing w:before="160" w:after="160"/>
    </w:pPr>
    <w:rPr>
      <w:rFonts w:ascii="Arial" w:eastAsia="黑体" w:hAnsi="Arial" w:cs="Arial"/>
      <w:sz w:val="21"/>
      <w:szCs w:val="21"/>
    </w:rPr>
  </w:style>
  <w:style w:type="paragraph" w:customStyle="1" w:styleId="1fd">
    <w:name w:val="收信人地址1"/>
    <w:basedOn w:val="a3"/>
    <w:qFormat/>
    <w:rsid w:val="002500E9"/>
    <w:pPr>
      <w:ind w:leftChars="1400" w:left="100"/>
    </w:pPr>
    <w:rPr>
      <w:color w:val="595959"/>
    </w:rPr>
  </w:style>
  <w:style w:type="paragraph" w:styleId="afffff1">
    <w:name w:val="No Spacing"/>
    <w:link w:val="afffff2"/>
    <w:uiPriority w:val="1"/>
    <w:qFormat/>
    <w:rsid w:val="002500E9"/>
    <w:pPr>
      <w:spacing w:before="80" w:after="80" w:line="300" w:lineRule="auto"/>
      <w:ind w:left="200" w:hangingChars="200" w:hanging="200"/>
    </w:pPr>
    <w:rPr>
      <w:rFonts w:ascii="Calibri" w:hAnsi="Calibri"/>
      <w:sz w:val="22"/>
      <w:szCs w:val="22"/>
    </w:rPr>
  </w:style>
  <w:style w:type="paragraph" w:customStyle="1" w:styleId="214">
    <w:name w:val="索引 21"/>
    <w:basedOn w:val="a3"/>
    <w:next w:val="a3"/>
    <w:qFormat/>
    <w:rsid w:val="002500E9"/>
    <w:pPr>
      <w:ind w:leftChars="200" w:left="200"/>
    </w:pPr>
    <w:rPr>
      <w:color w:val="595959"/>
      <w:sz w:val="24"/>
    </w:rPr>
  </w:style>
  <w:style w:type="paragraph" w:customStyle="1" w:styleId="StepinAppendix">
    <w:name w:val="Step in Appendix"/>
    <w:basedOn w:val="Step"/>
    <w:qFormat/>
    <w:rsid w:val="002500E9"/>
    <w:pPr>
      <w:numPr>
        <w:ilvl w:val="4"/>
        <w:numId w:val="2"/>
      </w:numPr>
      <w:topLinePunct w:val="0"/>
      <w:outlineLvl w:val="4"/>
    </w:pPr>
  </w:style>
  <w:style w:type="paragraph" w:customStyle="1" w:styleId="End">
    <w:name w:val="End"/>
    <w:basedOn w:val="a3"/>
    <w:autoRedefine/>
    <w:qFormat/>
    <w:rsid w:val="002500E9"/>
    <w:pPr>
      <w:spacing w:after="400"/>
    </w:pPr>
    <w:rPr>
      <w:rFonts w:ascii="Arial Unicode MS" w:eastAsia="黑体" w:hAnsi="Arial Unicode MS"/>
    </w:rPr>
  </w:style>
  <w:style w:type="paragraph" w:customStyle="1" w:styleId="1fe">
    <w:name w:val="引文目录标题1"/>
    <w:basedOn w:val="a3"/>
    <w:next w:val="a3"/>
    <w:qFormat/>
    <w:rsid w:val="002500E9"/>
    <w:pPr>
      <w:spacing w:before="120"/>
    </w:pPr>
    <w:rPr>
      <w:color w:val="595959"/>
    </w:rPr>
  </w:style>
  <w:style w:type="paragraph" w:customStyle="1" w:styleId="1ff">
    <w:name w:val="文档结构图1"/>
    <w:basedOn w:val="a3"/>
    <w:qFormat/>
    <w:rsid w:val="002500E9"/>
    <w:pPr>
      <w:shd w:val="clear" w:color="auto" w:fill="000080"/>
    </w:pPr>
    <w:rPr>
      <w:color w:val="595959"/>
      <w:shd w:val="clear" w:color="auto" w:fill="000080"/>
    </w:rPr>
  </w:style>
  <w:style w:type="paragraph" w:customStyle="1" w:styleId="HTML19">
    <w:name w:val="HTML 预设格式1"/>
    <w:basedOn w:val="a3"/>
    <w:rsid w:val="002500E9"/>
    <w:rPr>
      <w:rFonts w:ascii="Courier New" w:hAnsi="Courier New" w:cs="Courier New"/>
      <w:color w:val="595959"/>
    </w:rPr>
  </w:style>
  <w:style w:type="paragraph" w:customStyle="1" w:styleId="1ff0">
    <w:name w:val="批注主题1"/>
    <w:basedOn w:val="af6"/>
    <w:next w:val="af6"/>
    <w:qFormat/>
    <w:rsid w:val="002500E9"/>
    <w:rPr>
      <w:b/>
      <w:bCs/>
      <w:color w:val="595959"/>
    </w:rPr>
  </w:style>
  <w:style w:type="paragraph" w:customStyle="1" w:styleId="1ff1">
    <w:name w:val="结束语1"/>
    <w:basedOn w:val="a3"/>
    <w:qFormat/>
    <w:rsid w:val="002500E9"/>
    <w:pPr>
      <w:ind w:leftChars="2100" w:left="100"/>
    </w:pPr>
    <w:rPr>
      <w:color w:val="595959"/>
    </w:rPr>
  </w:style>
  <w:style w:type="paragraph" w:customStyle="1" w:styleId="1ff2">
    <w:name w:val="纯文本1"/>
    <w:basedOn w:val="a3"/>
    <w:qFormat/>
    <w:rsid w:val="002500E9"/>
    <w:rPr>
      <w:rFonts w:ascii="宋体" w:hAnsi="Courier New" w:cs="Courier New"/>
      <w:color w:val="595959"/>
    </w:rPr>
  </w:style>
  <w:style w:type="paragraph" w:customStyle="1" w:styleId="afffff3">
    <w:name w:val="目录"/>
    <w:basedOn w:val="a3"/>
    <w:next w:val="a3"/>
    <w:qFormat/>
    <w:rsid w:val="002500E9"/>
    <w:pPr>
      <w:jc w:val="center"/>
    </w:pPr>
    <w:rPr>
      <w:b/>
      <w:color w:val="595959"/>
      <w:sz w:val="24"/>
    </w:rPr>
  </w:style>
  <w:style w:type="paragraph" w:customStyle="1" w:styleId="112">
    <w:name w:val="自定义1.1"/>
    <w:basedOn w:val="20"/>
    <w:rsid w:val="002500E9"/>
    <w:pPr>
      <w:tabs>
        <w:tab w:val="left" w:pos="756"/>
      </w:tabs>
    </w:pPr>
    <w:rPr>
      <w:color w:val="595959"/>
    </w:rPr>
  </w:style>
  <w:style w:type="paragraph" w:styleId="afffff4">
    <w:name w:val="List Paragraph"/>
    <w:basedOn w:val="a3"/>
    <w:uiPriority w:val="34"/>
    <w:qFormat/>
    <w:rsid w:val="002500E9"/>
    <w:pPr>
      <w:ind w:firstLineChars="200" w:firstLine="420"/>
    </w:pPr>
    <w:rPr>
      <w:color w:val="595959"/>
    </w:rPr>
  </w:style>
  <w:style w:type="paragraph" w:customStyle="1" w:styleId="1ff3">
    <w:name w:val="文本块1"/>
    <w:basedOn w:val="a3"/>
    <w:rsid w:val="002500E9"/>
    <w:pPr>
      <w:spacing w:after="120"/>
      <w:ind w:leftChars="700" w:left="1440" w:rightChars="700" w:right="1440"/>
    </w:pPr>
    <w:rPr>
      <w:color w:val="595959"/>
    </w:rPr>
  </w:style>
  <w:style w:type="paragraph" w:customStyle="1" w:styleId="512">
    <w:name w:val="列表编号 51"/>
    <w:basedOn w:val="a3"/>
    <w:qFormat/>
    <w:rsid w:val="002500E9"/>
    <w:pPr>
      <w:tabs>
        <w:tab w:val="left" w:pos="2040"/>
      </w:tabs>
      <w:ind w:left="2040" w:hanging="360"/>
    </w:pPr>
    <w:rPr>
      <w:color w:val="595959"/>
    </w:rPr>
  </w:style>
  <w:style w:type="paragraph" w:customStyle="1" w:styleId="Default">
    <w:name w:val="Default"/>
    <w:rsid w:val="002500E9"/>
    <w:pPr>
      <w:widowControl w:val="0"/>
      <w:autoSpaceDE w:val="0"/>
      <w:autoSpaceDN w:val="0"/>
      <w:adjustRightInd w:val="0"/>
      <w:spacing w:before="80" w:after="80" w:line="300" w:lineRule="auto"/>
      <w:ind w:left="200" w:hangingChars="200" w:hanging="200"/>
    </w:pPr>
    <w:rPr>
      <w:rFonts w:ascii="宋体"/>
      <w:sz w:val="21"/>
      <w:szCs w:val="21"/>
    </w:rPr>
  </w:style>
  <w:style w:type="paragraph" w:customStyle="1" w:styleId="Contents">
    <w:name w:val="Contents"/>
    <w:basedOn w:val="Heading1NoNumber"/>
    <w:autoRedefine/>
    <w:qFormat/>
    <w:rsid w:val="002500E9"/>
    <w:pPr>
      <w:jc w:val="center"/>
      <w:outlineLvl w:val="9"/>
    </w:pPr>
    <w:rPr>
      <w:color w:val="262626"/>
    </w:rPr>
  </w:style>
  <w:style w:type="paragraph" w:customStyle="1" w:styleId="block">
    <w:name w:val="自定义block"/>
    <w:basedOn w:val="a3"/>
    <w:rsid w:val="002500E9"/>
    <w:pPr>
      <w:keepNext/>
      <w:keepLines/>
      <w:spacing w:before="260" w:after="260"/>
      <w:outlineLvl w:val="2"/>
    </w:pPr>
    <w:rPr>
      <w:rFonts w:ascii="黑体" w:eastAsia="黑体" w:hAnsi="宋体"/>
      <w:color w:val="000000"/>
      <w:sz w:val="28"/>
    </w:rPr>
  </w:style>
  <w:style w:type="paragraph" w:customStyle="1" w:styleId="313">
    <w:name w:val="列表 31"/>
    <w:basedOn w:val="a3"/>
    <w:rsid w:val="002500E9"/>
    <w:pPr>
      <w:ind w:leftChars="400" w:left="100" w:hanging="200"/>
    </w:pPr>
    <w:rPr>
      <w:color w:val="595959"/>
    </w:rPr>
  </w:style>
  <w:style w:type="paragraph" w:customStyle="1" w:styleId="ItemListText">
    <w:name w:val="Item List Text"/>
    <w:basedOn w:val="a3"/>
    <w:autoRedefine/>
    <w:qFormat/>
    <w:rsid w:val="002500E9"/>
    <w:pPr>
      <w:spacing w:before="0" w:after="80"/>
      <w:ind w:left="425"/>
    </w:pPr>
    <w:rPr>
      <w:rFonts w:ascii="Arial" w:eastAsia="新宋体" w:hAnsi="Arial"/>
    </w:rPr>
  </w:style>
  <w:style w:type="paragraph" w:customStyle="1" w:styleId="SubItemListText">
    <w:name w:val="Sub Item List Text"/>
    <w:basedOn w:val="a3"/>
    <w:autoRedefine/>
    <w:rsid w:val="002500E9"/>
    <w:pPr>
      <w:spacing w:before="80" w:after="80"/>
      <w:ind w:leftChars="400" w:left="400"/>
    </w:pPr>
    <w:rPr>
      <w:rFonts w:ascii="Arial" w:eastAsia="新宋体" w:hAnsi="Arial"/>
    </w:rPr>
  </w:style>
  <w:style w:type="paragraph" w:customStyle="1" w:styleId="ItemList">
    <w:name w:val="Item List"/>
    <w:basedOn w:val="a3"/>
    <w:autoRedefine/>
    <w:qFormat/>
    <w:rsid w:val="002500E9"/>
    <w:pPr>
      <w:numPr>
        <w:numId w:val="17"/>
      </w:numPr>
      <w:spacing w:before="120" w:after="120"/>
    </w:pPr>
    <w:rPr>
      <w:rFonts w:ascii="Arial" w:eastAsia="新宋体" w:hAnsi="Arial"/>
    </w:rPr>
  </w:style>
  <w:style w:type="paragraph" w:customStyle="1" w:styleId="AboutThisChapter">
    <w:name w:val="About This Chapter"/>
    <w:basedOn w:val="a3"/>
    <w:next w:val="a3"/>
    <w:qFormat/>
    <w:rsid w:val="002500E9"/>
    <w:pPr>
      <w:keepNext/>
      <w:keepLines/>
      <w:spacing w:before="600" w:after="560"/>
      <w:outlineLvl w:val="1"/>
    </w:pPr>
    <w:rPr>
      <w:rFonts w:ascii="Book Antiqua" w:hAnsi="Book Antiqua" w:cs="Book Antiqua"/>
      <w:bCs/>
      <w:noProof/>
      <w:color w:val="595959"/>
      <w:kern w:val="0"/>
      <w:sz w:val="36"/>
      <w:szCs w:val="36"/>
      <w:lang w:eastAsia="en-US"/>
    </w:rPr>
  </w:style>
  <w:style w:type="paragraph" w:customStyle="1" w:styleId="1ff4">
    <w:name w:val="电子邮件签名1"/>
    <w:basedOn w:val="a3"/>
    <w:qFormat/>
    <w:rsid w:val="002500E9"/>
    <w:rPr>
      <w:color w:val="595959"/>
    </w:rPr>
  </w:style>
  <w:style w:type="paragraph" w:customStyle="1" w:styleId="mb0">
    <w:name w:val="mb0"/>
    <w:basedOn w:val="a3"/>
    <w:rsid w:val="002500E9"/>
    <w:pPr>
      <w:topLinePunct w:val="0"/>
      <w:adjustRightInd/>
      <w:snapToGrid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:szCs w:val="24"/>
    </w:rPr>
  </w:style>
  <w:style w:type="paragraph" w:customStyle="1" w:styleId="p0">
    <w:name w:val="p0"/>
    <w:basedOn w:val="a3"/>
    <w:qFormat/>
    <w:rsid w:val="002500E9"/>
    <w:rPr>
      <w:color w:val="595959"/>
      <w:kern w:val="0"/>
    </w:rPr>
  </w:style>
  <w:style w:type="paragraph" w:customStyle="1" w:styleId="ManualTitle1">
    <w:name w:val="Manual Title1"/>
    <w:rsid w:val="002500E9"/>
    <w:rPr>
      <w:rFonts w:ascii="Arial" w:eastAsia="黑体" w:hAnsi="Arial"/>
      <w:noProof/>
      <w:sz w:val="30"/>
      <w:lang w:eastAsia="en-US"/>
    </w:rPr>
  </w:style>
  <w:style w:type="paragraph" w:customStyle="1" w:styleId="BlockLabelinAppendix">
    <w:name w:val="Block Label in Appendix"/>
    <w:basedOn w:val="BlockLabel"/>
    <w:next w:val="a3"/>
    <w:qFormat/>
    <w:rsid w:val="002500E9"/>
    <w:pPr>
      <w:numPr>
        <w:numId w:val="2"/>
      </w:numPr>
      <w:topLinePunct w:val="0"/>
    </w:pPr>
    <w:rPr>
      <w:rFonts w:eastAsia="Arial"/>
    </w:rPr>
  </w:style>
  <w:style w:type="paragraph" w:customStyle="1" w:styleId="513">
    <w:name w:val="索引 51"/>
    <w:basedOn w:val="a3"/>
    <w:next w:val="a3"/>
    <w:qFormat/>
    <w:rsid w:val="002500E9"/>
    <w:pPr>
      <w:ind w:left="1050" w:hanging="210"/>
    </w:pPr>
    <w:rPr>
      <w:color w:val="595959"/>
      <w:sz w:val="20"/>
      <w:szCs w:val="20"/>
    </w:rPr>
  </w:style>
  <w:style w:type="table" w:customStyle="1" w:styleId="RemarksTable">
    <w:name w:val="Remarks Table"/>
    <w:basedOn w:val="affff1"/>
    <w:qFormat/>
    <w:rsid w:val="002500E9"/>
    <w:pPr>
      <w:widowControl w:val="0"/>
      <w:adjustRightInd w:val="0"/>
      <w:snapToGrid w:val="0"/>
    </w:pPr>
    <w:rPr>
      <w:rFonts w:ascii="Times New Roman" w:hAnsi="Times New Roman" w:cs="Arial"/>
      <w:kern w:val="0"/>
    </w:rPr>
    <w:tblPr>
      <w:tblInd w:w="1814" w:type="dxa"/>
    </w:tblPr>
    <w:trPr>
      <w:cantSplit/>
    </w:trPr>
  </w:style>
  <w:style w:type="table" w:customStyle="1" w:styleId="Table">
    <w:name w:val="Table"/>
    <w:basedOn w:val="affff5"/>
    <w:qFormat/>
    <w:rsid w:val="002500E9"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NoFrame">
    <w:name w:val="Table No Frame"/>
    <w:basedOn w:val="affff1"/>
    <w:rsid w:val="002500E9"/>
    <w:pPr>
      <w:widowControl w:val="0"/>
    </w:pPr>
    <w:rPr>
      <w:rFonts w:ascii="Times New Roman" w:hAnsi="Times New Roman"/>
      <w:kern w:val="0"/>
      <w:sz w:val="20"/>
      <w:szCs w:val="20"/>
    </w:rPr>
    <w:tblPr>
      <w:tblInd w:w="113" w:type="dxa"/>
    </w:tblPr>
  </w:style>
  <w:style w:type="character" w:customStyle="1" w:styleId="TableDescriptionChar">
    <w:name w:val="Table Description Char"/>
    <w:link w:val="TableDescription"/>
    <w:qFormat/>
    <w:rsid w:val="002500E9"/>
    <w:rPr>
      <w:rFonts w:ascii="Arial" w:eastAsia="黑体" w:hAnsi="Arial" w:cs="Arial"/>
      <w:spacing w:val="-4"/>
      <w:kern w:val="2"/>
      <w:sz w:val="21"/>
      <w:szCs w:val="21"/>
    </w:rPr>
  </w:style>
  <w:style w:type="paragraph" w:customStyle="1" w:styleId="p15">
    <w:name w:val="p15"/>
    <w:basedOn w:val="a3"/>
    <w:rsid w:val="002500E9"/>
    <w:pPr>
      <w:spacing w:before="80" w:after="80"/>
    </w:pPr>
    <w:rPr>
      <w:color w:val="595959"/>
      <w:kern w:val="0"/>
      <w:sz w:val="22"/>
      <w:szCs w:val="22"/>
    </w:rPr>
  </w:style>
  <w:style w:type="paragraph" w:customStyle="1" w:styleId="p17">
    <w:name w:val="p17"/>
    <w:basedOn w:val="a3"/>
    <w:qFormat/>
    <w:rsid w:val="002500E9"/>
    <w:rPr>
      <w:color w:val="595959"/>
      <w:spacing w:val="-4"/>
      <w:kern w:val="0"/>
      <w:sz w:val="28"/>
      <w:szCs w:val="28"/>
    </w:rPr>
  </w:style>
  <w:style w:type="paragraph" w:customStyle="1" w:styleId="p19">
    <w:name w:val="p19"/>
    <w:basedOn w:val="a3"/>
    <w:rsid w:val="002500E9"/>
    <w:pPr>
      <w:spacing w:before="80" w:after="80" w:line="240" w:lineRule="atLeast"/>
    </w:pPr>
    <w:rPr>
      <w:color w:val="595959"/>
      <w:kern w:val="0"/>
    </w:rPr>
  </w:style>
  <w:style w:type="paragraph" w:customStyle="1" w:styleId="p20">
    <w:name w:val="p20"/>
    <w:basedOn w:val="a3"/>
    <w:qFormat/>
    <w:rsid w:val="002500E9"/>
    <w:pPr>
      <w:ind w:left="433" w:hanging="420"/>
    </w:pPr>
    <w:rPr>
      <w:color w:val="595959"/>
      <w:kern w:val="0"/>
    </w:rPr>
  </w:style>
  <w:style w:type="paragraph" w:customStyle="1" w:styleId="p22">
    <w:name w:val="p22"/>
    <w:basedOn w:val="a3"/>
    <w:qFormat/>
    <w:rsid w:val="002500E9"/>
    <w:pPr>
      <w:spacing w:line="240" w:lineRule="atLeast"/>
    </w:pPr>
    <w:rPr>
      <w:rFonts w:ascii="Book Antiqua" w:hAnsi="Book Antiqua" w:cs="宋体"/>
      <w:b/>
      <w:bCs/>
      <w:color w:val="595959"/>
      <w:kern w:val="0"/>
    </w:rPr>
  </w:style>
  <w:style w:type="paragraph" w:customStyle="1" w:styleId="afffff5">
    <w:name w:val="段"/>
    <w:link w:val="Char"/>
    <w:qFormat/>
    <w:rsid w:val="002500E9"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/>
      <w:kern w:val="2"/>
      <w:sz w:val="22"/>
      <w:szCs w:val="22"/>
    </w:rPr>
  </w:style>
  <w:style w:type="paragraph" w:customStyle="1" w:styleId="afffff6">
    <w:name w:val="示例×："/>
    <w:basedOn w:val="a3"/>
    <w:qFormat/>
    <w:rsid w:val="002500E9"/>
    <w:pPr>
      <w:tabs>
        <w:tab w:val="left" w:pos="425"/>
      </w:tabs>
      <w:spacing w:beforeLines="100" w:before="312" w:afterLines="100" w:after="312"/>
      <w:ind w:left="425" w:hanging="425"/>
      <w:outlineLvl w:val="1"/>
    </w:pPr>
    <w:rPr>
      <w:rFonts w:ascii="宋体" w:eastAsia="黑体"/>
      <w:color w:val="595959"/>
      <w:kern w:val="0"/>
      <w:sz w:val="18"/>
      <w:szCs w:val="18"/>
    </w:rPr>
  </w:style>
  <w:style w:type="paragraph" w:customStyle="1" w:styleId="afffff7">
    <w:name w:val="字母编号列项（一级）"/>
    <w:rsid w:val="002500E9"/>
    <w:pPr>
      <w:tabs>
        <w:tab w:val="left" w:pos="840"/>
      </w:tabs>
      <w:ind w:left="839" w:hanging="419"/>
      <w:jc w:val="both"/>
    </w:pPr>
    <w:rPr>
      <w:rFonts w:ascii="宋体"/>
      <w:sz w:val="21"/>
    </w:rPr>
  </w:style>
  <w:style w:type="paragraph" w:customStyle="1" w:styleId="113">
    <w:name w:val="1.1"/>
    <w:basedOn w:val="20"/>
    <w:qFormat/>
    <w:rsid w:val="002500E9"/>
    <w:pPr>
      <w:tabs>
        <w:tab w:val="left" w:pos="756"/>
      </w:tabs>
    </w:pPr>
  </w:style>
  <w:style w:type="paragraph" w:customStyle="1" w:styleId="1ff5">
    <w:name w:val=".. 1"/>
    <w:basedOn w:val="Default"/>
    <w:next w:val="Default"/>
    <w:rsid w:val="002500E9"/>
    <w:pPr>
      <w:spacing w:before="120" w:after="120"/>
    </w:pPr>
    <w:rPr>
      <w:sz w:val="24"/>
      <w:szCs w:val="24"/>
    </w:rPr>
  </w:style>
  <w:style w:type="paragraph" w:customStyle="1" w:styleId="TOC20">
    <w:name w:val="TOC 标题2"/>
    <w:next w:val="TOC1"/>
    <w:rsid w:val="002500E9"/>
    <w:pPr>
      <w:keepNext/>
      <w:snapToGrid w:val="0"/>
      <w:spacing w:before="480" w:after="360"/>
      <w:jc w:val="center"/>
    </w:pPr>
    <w:rPr>
      <w:rFonts w:ascii="Arial" w:eastAsia="黑体" w:hAnsi="Arial"/>
      <w:noProof/>
      <w:sz w:val="36"/>
    </w:rPr>
  </w:style>
  <w:style w:type="paragraph" w:customStyle="1" w:styleId="ItemListChar">
    <w:name w:val="Item List Char"/>
    <w:link w:val="ItemListCharChar"/>
    <w:rsid w:val="002500E9"/>
    <w:pPr>
      <w:numPr>
        <w:numId w:val="18"/>
      </w:numPr>
      <w:spacing w:line="300" w:lineRule="auto"/>
      <w:jc w:val="both"/>
    </w:pPr>
    <w:rPr>
      <w:rFonts w:ascii="Arial" w:hAnsi="Arial"/>
      <w:sz w:val="21"/>
    </w:rPr>
  </w:style>
  <w:style w:type="character" w:customStyle="1" w:styleId="ItemListCharChar">
    <w:name w:val="Item List Char Char"/>
    <w:link w:val="ItemListChar"/>
    <w:rsid w:val="002500E9"/>
    <w:rPr>
      <w:rFonts w:ascii="Arial" w:hAnsi="Arial"/>
      <w:sz w:val="21"/>
    </w:rPr>
  </w:style>
  <w:style w:type="table" w:customStyle="1" w:styleId="afffff8">
    <w:name w:val="正文中的表格"/>
    <w:basedOn w:val="affff1"/>
    <w:qFormat/>
    <w:rsid w:val="002500E9"/>
    <w:rPr>
      <w:rFonts w:ascii="Arial" w:hAnsi="Arial"/>
      <w:sz w:val="18"/>
      <w:szCs w:val="18"/>
    </w:rPr>
    <w:tblPr>
      <w:tblInd w:w="1809" w:type="dxa"/>
    </w:tblPr>
    <w:trPr>
      <w:cantSplit/>
    </w:trPr>
    <w:tcPr>
      <w:vAlign w:val="center"/>
    </w:tcPr>
  </w:style>
  <w:style w:type="paragraph" w:customStyle="1" w:styleId="afffff9">
    <w:name w:val="表格题注"/>
    <w:basedOn w:val="a3"/>
    <w:next w:val="a3"/>
    <w:autoRedefine/>
    <w:qFormat/>
    <w:rsid w:val="002500E9"/>
    <w:pPr>
      <w:keepLines/>
      <w:spacing w:beforeLines="100" w:before="240"/>
      <w:ind w:left="1089" w:hanging="369"/>
      <w:jc w:val="center"/>
    </w:pPr>
    <w:rPr>
      <w:sz w:val="18"/>
      <w:szCs w:val="18"/>
    </w:rPr>
  </w:style>
  <w:style w:type="paragraph" w:customStyle="1" w:styleId="afffffa">
    <w:name w:val="注示头"/>
    <w:basedOn w:val="a3"/>
    <w:qFormat/>
    <w:rsid w:val="002500E9"/>
    <w:pPr>
      <w:pBdr>
        <w:top w:val="single" w:sz="4" w:space="1" w:color="000000"/>
      </w:pBdr>
      <w:spacing w:line="360" w:lineRule="auto"/>
      <w:jc w:val="both"/>
    </w:pPr>
    <w:rPr>
      <w:rFonts w:ascii="Arial" w:eastAsia="黑体" w:hAnsi="Arial"/>
      <w:sz w:val="18"/>
    </w:rPr>
  </w:style>
  <w:style w:type="paragraph" w:customStyle="1" w:styleId="afffffb">
    <w:name w:val="注示文本"/>
    <w:basedOn w:val="a3"/>
    <w:qFormat/>
    <w:rsid w:val="002500E9"/>
    <w:pPr>
      <w:pBdr>
        <w:bottom w:val="single" w:sz="4" w:space="1" w:color="000000"/>
      </w:pBdr>
      <w:spacing w:line="360" w:lineRule="auto"/>
      <w:ind w:firstLineChars="200" w:firstLine="360"/>
      <w:jc w:val="both"/>
    </w:pPr>
    <w:rPr>
      <w:rFonts w:ascii="Arial" w:eastAsia="楷体_GB2312" w:hAnsi="Arial"/>
      <w:sz w:val="18"/>
      <w:szCs w:val="18"/>
    </w:rPr>
  </w:style>
  <w:style w:type="paragraph" w:customStyle="1" w:styleId="afffffc">
    <w:name w:val="表头文本"/>
    <w:basedOn w:val="a3"/>
    <w:autoRedefine/>
    <w:rsid w:val="002500E9"/>
    <w:pPr>
      <w:jc w:val="center"/>
    </w:pPr>
    <w:rPr>
      <w:b/>
      <w:sz w:val="18"/>
    </w:rPr>
  </w:style>
  <w:style w:type="paragraph" w:customStyle="1" w:styleId="afffffd">
    <w:name w:val="表格文本"/>
    <w:basedOn w:val="a3"/>
    <w:rsid w:val="002500E9"/>
    <w:pPr>
      <w:tabs>
        <w:tab w:val="decimal" w:pos="0"/>
      </w:tabs>
    </w:pPr>
    <w:rPr>
      <w:rFonts w:ascii="Arial" w:hAnsi="Arial"/>
      <w:noProof/>
    </w:rPr>
  </w:style>
  <w:style w:type="paragraph" w:customStyle="1" w:styleId="afffffe">
    <w:name w:val="文档标题"/>
    <w:basedOn w:val="a3"/>
    <w:rsid w:val="002500E9"/>
    <w:pPr>
      <w:tabs>
        <w:tab w:val="left" w:pos="0"/>
      </w:tabs>
      <w:spacing w:before="300" w:after="300"/>
      <w:jc w:val="center"/>
    </w:pPr>
    <w:rPr>
      <w:rFonts w:ascii="Arial" w:eastAsia="黑体" w:hAnsi="Arial"/>
      <w:sz w:val="32"/>
      <w:szCs w:val="32"/>
    </w:rPr>
  </w:style>
  <w:style w:type="paragraph" w:customStyle="1" w:styleId="affffff">
    <w:name w:val="编写建议"/>
    <w:basedOn w:val="a3"/>
    <w:link w:val="Char0"/>
    <w:rsid w:val="002500E9"/>
    <w:pPr>
      <w:spacing w:line="360" w:lineRule="auto"/>
      <w:ind w:firstLineChars="200" w:firstLine="200"/>
    </w:pPr>
    <w:rPr>
      <w:i/>
      <w:color w:val="0000FF"/>
    </w:rPr>
  </w:style>
  <w:style w:type="character" w:customStyle="1" w:styleId="Char0">
    <w:name w:val="编写建议 Char"/>
    <w:link w:val="affffff"/>
    <w:qFormat/>
    <w:rsid w:val="002500E9"/>
    <w:rPr>
      <w:rFonts w:ascii="Segoe UI Light" w:eastAsia="等线 Light" w:hAnsi="Segoe UI Light" w:cs="Arial"/>
      <w:i/>
      <w:color w:val="0000FF"/>
      <w:kern w:val="2"/>
      <w:sz w:val="21"/>
      <w:szCs w:val="21"/>
    </w:rPr>
  </w:style>
  <w:style w:type="paragraph" w:customStyle="1" w:styleId="affffff0">
    <w:name w:val="插图题注"/>
    <w:basedOn w:val="a3"/>
    <w:next w:val="a3"/>
    <w:autoRedefine/>
    <w:rsid w:val="002500E9"/>
    <w:pPr>
      <w:spacing w:afterLines="100" w:after="240"/>
      <w:ind w:left="567" w:firstLine="1134"/>
      <w:jc w:val="center"/>
    </w:pPr>
    <w:rPr>
      <w:sz w:val="18"/>
      <w:szCs w:val="18"/>
    </w:rPr>
  </w:style>
  <w:style w:type="paragraph" w:customStyle="1" w:styleId="annotation">
    <w:name w:val="annotation"/>
    <w:basedOn w:val="a3"/>
    <w:autoRedefine/>
    <w:qFormat/>
    <w:rsid w:val="002500E9"/>
    <w:pPr>
      <w:keepLines/>
      <w:numPr>
        <w:ilvl w:val="12"/>
      </w:numPr>
      <w:spacing w:line="360" w:lineRule="auto"/>
      <w:ind w:left="1134"/>
    </w:pPr>
  </w:style>
  <w:style w:type="paragraph" w:customStyle="1" w:styleId="chaptertitle">
    <w:name w:val="chapter title"/>
    <w:basedOn w:val="a3"/>
    <w:autoRedefine/>
    <w:rsid w:val="002500E9"/>
    <w:pPr>
      <w:tabs>
        <w:tab w:val="left" w:pos="0"/>
      </w:tabs>
      <w:spacing w:before="300" w:after="300"/>
      <w:jc w:val="center"/>
    </w:pPr>
    <w:rPr>
      <w:sz w:val="30"/>
    </w:rPr>
  </w:style>
  <w:style w:type="paragraph" w:customStyle="1" w:styleId="catalogoffigureandtable">
    <w:name w:val="catalog of figure and table"/>
    <w:basedOn w:val="a3"/>
    <w:autoRedefine/>
    <w:qFormat/>
    <w:rsid w:val="002500E9"/>
    <w:pPr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footnotes">
    <w:name w:val="footnotes"/>
    <w:basedOn w:val="a3"/>
    <w:autoRedefine/>
    <w:qFormat/>
    <w:rsid w:val="002500E9"/>
    <w:pPr>
      <w:tabs>
        <w:tab w:val="num" w:pos="425"/>
      </w:tabs>
      <w:spacing w:after="90"/>
      <w:ind w:left="425" w:hanging="425"/>
    </w:pPr>
    <w:rPr>
      <w:sz w:val="18"/>
    </w:rPr>
  </w:style>
  <w:style w:type="paragraph" w:customStyle="1" w:styleId="code0">
    <w:name w:val="code"/>
    <w:basedOn w:val="a3"/>
    <w:autoRedefine/>
    <w:qFormat/>
    <w:rsid w:val="002500E9"/>
    <w:pPr>
      <w:spacing w:line="360" w:lineRule="auto"/>
      <w:ind w:left="1134"/>
    </w:pPr>
    <w:rPr>
      <w:rFonts w:ascii="Courier New" w:hAnsi="Courier New"/>
      <w:sz w:val="18"/>
    </w:rPr>
  </w:style>
  <w:style w:type="paragraph" w:customStyle="1" w:styleId="confidentialitylevelonheader">
    <w:name w:val="confidentiality level on header"/>
    <w:basedOn w:val="a3"/>
    <w:autoRedefine/>
    <w:qFormat/>
    <w:rsid w:val="002500E9"/>
    <w:pPr>
      <w:jc w:val="right"/>
    </w:pPr>
    <w:rPr>
      <w:sz w:val="18"/>
    </w:rPr>
  </w:style>
  <w:style w:type="paragraph" w:customStyle="1" w:styleId="referance">
    <w:name w:val="referance"/>
    <w:basedOn w:val="a3"/>
    <w:autoRedefine/>
    <w:qFormat/>
    <w:rsid w:val="002500E9"/>
    <w:pPr>
      <w:tabs>
        <w:tab w:val="num" w:pos="425"/>
      </w:tabs>
      <w:ind w:left="425" w:hanging="425"/>
    </w:pPr>
    <w:rPr>
      <w:rFonts w:ascii="宋体"/>
    </w:rPr>
  </w:style>
  <w:style w:type="paragraph" w:customStyle="1" w:styleId="compilingadvice">
    <w:name w:val="compiling advice"/>
    <w:basedOn w:val="a3"/>
    <w:autoRedefine/>
    <w:qFormat/>
    <w:rsid w:val="002500E9"/>
    <w:pPr>
      <w:spacing w:line="360" w:lineRule="auto"/>
      <w:ind w:left="1134"/>
    </w:pPr>
    <w:rPr>
      <w:i/>
      <w:color w:val="0000FF"/>
    </w:rPr>
  </w:style>
  <w:style w:type="paragraph" w:customStyle="1" w:styleId="tabletextoncover">
    <w:name w:val="table text on cover"/>
    <w:basedOn w:val="a3"/>
    <w:autoRedefine/>
    <w:qFormat/>
    <w:rsid w:val="002500E9"/>
    <w:pPr>
      <w:jc w:val="center"/>
    </w:pPr>
    <w:rPr>
      <w:b/>
      <w:sz w:val="24"/>
    </w:rPr>
  </w:style>
  <w:style w:type="paragraph" w:customStyle="1" w:styleId="documenttitleoncover">
    <w:name w:val="document title on cover"/>
    <w:basedOn w:val="a3"/>
    <w:autoRedefine/>
    <w:rsid w:val="002500E9"/>
    <w:pPr>
      <w:spacing w:line="360" w:lineRule="auto"/>
      <w:jc w:val="center"/>
    </w:pPr>
    <w:rPr>
      <w:b/>
      <w:sz w:val="56"/>
    </w:rPr>
  </w:style>
  <w:style w:type="paragraph" w:customStyle="1" w:styleId="catalog1">
    <w:name w:val="catalog 1"/>
    <w:basedOn w:val="a3"/>
    <w:autoRedefine/>
    <w:qFormat/>
    <w:rsid w:val="002500E9"/>
    <w:pPr>
      <w:ind w:left="198" w:hanging="113"/>
    </w:pPr>
  </w:style>
  <w:style w:type="paragraph" w:customStyle="1" w:styleId="catalog2">
    <w:name w:val="catalog 2"/>
    <w:basedOn w:val="a3"/>
    <w:qFormat/>
    <w:rsid w:val="002500E9"/>
    <w:pPr>
      <w:ind w:left="453" w:hanging="283"/>
    </w:pPr>
  </w:style>
  <w:style w:type="paragraph" w:customStyle="1" w:styleId="catalog4">
    <w:name w:val="catalog 4"/>
    <w:basedOn w:val="a3"/>
    <w:autoRedefine/>
    <w:qFormat/>
    <w:rsid w:val="002500E9"/>
    <w:pPr>
      <w:ind w:left="1134" w:hanging="567"/>
    </w:pPr>
  </w:style>
  <w:style w:type="paragraph" w:customStyle="1" w:styleId="catalog5">
    <w:name w:val="catalog 5"/>
    <w:basedOn w:val="a3"/>
    <w:rsid w:val="002500E9"/>
    <w:pPr>
      <w:ind w:left="680"/>
    </w:pPr>
  </w:style>
  <w:style w:type="paragraph" w:customStyle="1" w:styleId="catalog6">
    <w:name w:val="catalog 6"/>
    <w:basedOn w:val="a3"/>
    <w:autoRedefine/>
    <w:qFormat/>
    <w:rsid w:val="002500E9"/>
    <w:pPr>
      <w:ind w:left="1757" w:hanging="907"/>
    </w:pPr>
  </w:style>
  <w:style w:type="paragraph" w:customStyle="1" w:styleId="catalog7">
    <w:name w:val="catalog 7"/>
    <w:basedOn w:val="a3"/>
    <w:autoRedefine/>
    <w:rsid w:val="002500E9"/>
    <w:pPr>
      <w:ind w:left="2041" w:hanging="1077"/>
    </w:pPr>
    <w:rPr>
      <w:rFonts w:ascii="宋体"/>
    </w:rPr>
  </w:style>
  <w:style w:type="paragraph" w:customStyle="1" w:styleId="catalog8">
    <w:name w:val="catalog 8"/>
    <w:basedOn w:val="a3"/>
    <w:autoRedefine/>
    <w:qFormat/>
    <w:rsid w:val="002500E9"/>
    <w:pPr>
      <w:ind w:left="113"/>
    </w:pPr>
  </w:style>
  <w:style w:type="paragraph" w:customStyle="1" w:styleId="catalog9">
    <w:name w:val="catalog 9"/>
    <w:basedOn w:val="a3"/>
    <w:autoRedefine/>
    <w:rsid w:val="002500E9"/>
    <w:pPr>
      <w:ind w:left="113"/>
    </w:pPr>
  </w:style>
  <w:style w:type="paragraph" w:customStyle="1" w:styleId="figuredescriptionwithoutautonumbering">
    <w:name w:val="figure description without auto numbering"/>
    <w:basedOn w:val="a3"/>
    <w:autoRedefine/>
    <w:rsid w:val="002500E9"/>
    <w:pPr>
      <w:spacing w:before="105" w:line="360" w:lineRule="auto"/>
      <w:ind w:firstLine="425"/>
      <w:jc w:val="center"/>
    </w:pPr>
  </w:style>
  <w:style w:type="paragraph" w:customStyle="1" w:styleId="documenttitleonheader">
    <w:name w:val="document title on header"/>
    <w:basedOn w:val="a3"/>
    <w:autoRedefine/>
    <w:qFormat/>
    <w:rsid w:val="002500E9"/>
    <w:rPr>
      <w:sz w:val="18"/>
    </w:rPr>
  </w:style>
  <w:style w:type="paragraph" w:customStyle="1" w:styleId="textindentation">
    <w:name w:val="text indentation"/>
    <w:basedOn w:val="a3"/>
    <w:autoRedefine/>
    <w:rsid w:val="002500E9"/>
    <w:pPr>
      <w:spacing w:line="360" w:lineRule="auto"/>
      <w:ind w:left="1134"/>
    </w:pPr>
  </w:style>
  <w:style w:type="paragraph" w:customStyle="1" w:styleId="keywords">
    <w:name w:val="keywords"/>
    <w:basedOn w:val="a3"/>
    <w:autoRedefine/>
    <w:qFormat/>
    <w:rsid w:val="002500E9"/>
    <w:pPr>
      <w:tabs>
        <w:tab w:val="left" w:pos="907"/>
      </w:tabs>
      <w:spacing w:line="360" w:lineRule="auto"/>
      <w:ind w:left="879" w:hanging="879"/>
    </w:pPr>
  </w:style>
  <w:style w:type="paragraph" w:customStyle="1" w:styleId="revisionrecord0">
    <w:name w:val="revision record"/>
    <w:basedOn w:val="a3"/>
    <w:autoRedefine/>
    <w:qFormat/>
    <w:rsid w:val="002500E9"/>
    <w:pPr>
      <w:pageBreakBefore/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catalog">
    <w:name w:val="catalog"/>
    <w:basedOn w:val="a3"/>
    <w:autoRedefine/>
    <w:qFormat/>
    <w:rsid w:val="002500E9"/>
    <w:pPr>
      <w:pageBreakBefore/>
      <w:numPr>
        <w:ilvl w:val="12"/>
      </w:numPr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documenttitle">
    <w:name w:val="document title"/>
    <w:basedOn w:val="a3"/>
    <w:autoRedefine/>
    <w:qFormat/>
    <w:rsid w:val="002500E9"/>
    <w:pPr>
      <w:tabs>
        <w:tab w:val="left" w:pos="0"/>
      </w:tabs>
      <w:spacing w:before="300" w:after="300"/>
      <w:jc w:val="center"/>
      <w:outlineLvl w:val="0"/>
    </w:pPr>
    <w:rPr>
      <w:sz w:val="30"/>
    </w:rPr>
  </w:style>
  <w:style w:type="paragraph" w:customStyle="1" w:styleId="abstract">
    <w:name w:val="abstract"/>
    <w:basedOn w:val="a3"/>
    <w:autoRedefine/>
    <w:qFormat/>
    <w:rsid w:val="002500E9"/>
    <w:pPr>
      <w:numPr>
        <w:ilvl w:val="7"/>
        <w:numId w:val="19"/>
      </w:numPr>
      <w:tabs>
        <w:tab w:val="left" w:pos="907"/>
      </w:tabs>
      <w:spacing w:line="360" w:lineRule="auto"/>
    </w:pPr>
  </w:style>
  <w:style w:type="paragraph" w:customStyle="1" w:styleId="defaulttext">
    <w:name w:val="default text"/>
    <w:basedOn w:val="a3"/>
    <w:autoRedefine/>
    <w:qFormat/>
    <w:rsid w:val="002500E9"/>
    <w:pPr>
      <w:spacing w:line="360" w:lineRule="auto"/>
    </w:pPr>
  </w:style>
  <w:style w:type="paragraph" w:customStyle="1" w:styleId="affffff1">
    <w:name w:val="图号"/>
    <w:basedOn w:val="a3"/>
    <w:autoRedefine/>
    <w:rsid w:val="002500E9"/>
    <w:pPr>
      <w:spacing w:before="105"/>
      <w:jc w:val="center"/>
    </w:pPr>
    <w:rPr>
      <w:rFonts w:ascii="Arial" w:hAnsi="Arial"/>
      <w:sz w:val="18"/>
      <w:szCs w:val="18"/>
    </w:rPr>
  </w:style>
  <w:style w:type="paragraph" w:customStyle="1" w:styleId="affffff2">
    <w:name w:val="封面文档标题"/>
    <w:basedOn w:val="a3"/>
    <w:autoRedefine/>
    <w:rsid w:val="002500E9"/>
    <w:pPr>
      <w:spacing w:line="360" w:lineRule="auto"/>
      <w:jc w:val="center"/>
    </w:pPr>
    <w:rPr>
      <w:rFonts w:ascii="Arial" w:eastAsia="黑体" w:hAnsi="Arial"/>
      <w:bCs/>
      <w:sz w:val="44"/>
      <w:szCs w:val="44"/>
    </w:rPr>
  </w:style>
  <w:style w:type="paragraph" w:customStyle="1" w:styleId="a0">
    <w:name w:val="封面"/>
    <w:basedOn w:val="a3"/>
    <w:autoRedefine/>
    <w:rsid w:val="002500E9"/>
    <w:pPr>
      <w:numPr>
        <w:numId w:val="20"/>
      </w:numPr>
      <w:spacing w:line="360" w:lineRule="auto"/>
      <w:jc w:val="center"/>
    </w:pPr>
    <w:rPr>
      <w:rFonts w:ascii="Arial" w:eastAsia="黑体" w:hAnsi="Arial"/>
      <w:sz w:val="32"/>
      <w:szCs w:val="32"/>
    </w:rPr>
  </w:style>
  <w:style w:type="paragraph" w:customStyle="1" w:styleId="affffff3">
    <w:name w:val="摘要"/>
    <w:basedOn w:val="a3"/>
    <w:rsid w:val="002500E9"/>
    <w:pPr>
      <w:tabs>
        <w:tab w:val="left" w:pos="907"/>
      </w:tabs>
      <w:ind w:left="879" w:hanging="879"/>
      <w:jc w:val="both"/>
    </w:pPr>
  </w:style>
  <w:style w:type="paragraph" w:customStyle="1" w:styleId="affffff4">
    <w:name w:val="参考资料清单"/>
    <w:basedOn w:val="a3"/>
    <w:autoRedefine/>
    <w:rsid w:val="002500E9"/>
    <w:pPr>
      <w:ind w:left="360"/>
      <w:jc w:val="both"/>
    </w:pPr>
    <w:rPr>
      <w:rFonts w:ascii="Arial" w:hAnsi="Arial"/>
    </w:rPr>
  </w:style>
  <w:style w:type="paragraph" w:customStyle="1" w:styleId="affffff5">
    <w:name w:val="关键词"/>
    <w:basedOn w:val="affffff3"/>
    <w:rsid w:val="002500E9"/>
  </w:style>
  <w:style w:type="paragraph" w:customStyle="1" w:styleId="affffff6">
    <w:name w:val="内容说明"/>
    <w:autoRedefine/>
    <w:qFormat/>
    <w:rsid w:val="002500E9"/>
    <w:pPr>
      <w:spacing w:after="120"/>
      <w:ind w:left="567"/>
    </w:pPr>
    <w:rPr>
      <w:i/>
      <w:noProof/>
      <w:color w:val="0000FF"/>
      <w:sz w:val="21"/>
    </w:rPr>
  </w:style>
  <w:style w:type="paragraph" w:customStyle="1" w:styleId="affffff7">
    <w:name w:val="表头"/>
    <w:basedOn w:val="a3"/>
    <w:qFormat/>
    <w:rsid w:val="002500E9"/>
    <w:pPr>
      <w:jc w:val="center"/>
    </w:pPr>
    <w:rPr>
      <w:sz w:val="18"/>
    </w:rPr>
  </w:style>
  <w:style w:type="paragraph" w:customStyle="1" w:styleId="DefaultText0">
    <w:name w:val="Default Text"/>
    <w:basedOn w:val="a3"/>
    <w:rsid w:val="002500E9"/>
    <w:rPr>
      <w:sz w:val="24"/>
    </w:rPr>
  </w:style>
  <w:style w:type="paragraph" w:customStyle="1" w:styleId="affffff8">
    <w:name w:val="缺省文本"/>
    <w:basedOn w:val="a3"/>
    <w:autoRedefine/>
    <w:qFormat/>
    <w:rsid w:val="002500E9"/>
    <w:pPr>
      <w:spacing w:line="360" w:lineRule="auto"/>
    </w:pPr>
    <w:rPr>
      <w:rFonts w:ascii="Arial" w:hAnsi="Arial"/>
    </w:rPr>
  </w:style>
  <w:style w:type="paragraph" w:customStyle="1" w:styleId="a2">
    <w:name w:val="表号"/>
    <w:basedOn w:val="a3"/>
    <w:next w:val="affff"/>
    <w:autoRedefine/>
    <w:rsid w:val="002500E9"/>
    <w:pPr>
      <w:keepLines/>
      <w:numPr>
        <w:ilvl w:val="8"/>
        <w:numId w:val="19"/>
      </w:numPr>
      <w:ind w:hangingChars="639" w:hanging="639"/>
      <w:jc w:val="center"/>
    </w:pPr>
    <w:rPr>
      <w:rFonts w:ascii="Arial" w:hAnsi="Arial"/>
      <w:sz w:val="18"/>
      <w:szCs w:val="18"/>
    </w:rPr>
  </w:style>
  <w:style w:type="paragraph" w:customStyle="1" w:styleId="affffff9">
    <w:name w:val="封面表格文本"/>
    <w:basedOn w:val="a3"/>
    <w:autoRedefine/>
    <w:qFormat/>
    <w:rsid w:val="002500E9"/>
    <w:pPr>
      <w:jc w:val="center"/>
    </w:pPr>
    <w:rPr>
      <w:rFonts w:ascii="Arial" w:hAnsi="Arial"/>
    </w:rPr>
  </w:style>
  <w:style w:type="paragraph" w:customStyle="1" w:styleId="affffffa">
    <w:name w:val="修订记录"/>
    <w:basedOn w:val="a3"/>
    <w:autoRedefine/>
    <w:rsid w:val="002500E9"/>
    <w:pPr>
      <w:pageBreakBefore/>
      <w:spacing w:before="300" w:after="150" w:line="360" w:lineRule="auto"/>
      <w:jc w:val="center"/>
    </w:pPr>
    <w:rPr>
      <w:rFonts w:ascii="Arial" w:eastAsia="黑体" w:hAnsi="Arial"/>
      <w:sz w:val="32"/>
      <w:szCs w:val="32"/>
    </w:rPr>
  </w:style>
  <w:style w:type="paragraph" w:customStyle="1" w:styleId="CharChar">
    <w:name w:val="表头样式 Char Char"/>
    <w:basedOn w:val="a3"/>
    <w:link w:val="CharCharChar"/>
    <w:qFormat/>
    <w:rsid w:val="002500E9"/>
    <w:pPr>
      <w:jc w:val="center"/>
    </w:pPr>
    <w:rPr>
      <w:b/>
    </w:rPr>
  </w:style>
  <w:style w:type="character" w:customStyle="1" w:styleId="CharCharChar">
    <w:name w:val="表头样式 Char Char Char"/>
    <w:link w:val="CharChar"/>
    <w:rsid w:val="002500E9"/>
    <w:rPr>
      <w:rFonts w:ascii="Segoe UI Light" w:eastAsia="等线 Light" w:hAnsi="Segoe UI Light" w:cs="Arial"/>
      <w:b/>
      <w:kern w:val="2"/>
      <w:sz w:val="21"/>
      <w:szCs w:val="21"/>
    </w:rPr>
  </w:style>
  <w:style w:type="paragraph" w:customStyle="1" w:styleId="affffffb">
    <w:name w:val="参考资料清单+倾斜+蓝色"/>
    <w:basedOn w:val="a3"/>
    <w:autoRedefine/>
    <w:qFormat/>
    <w:rsid w:val="002500E9"/>
    <w:pPr>
      <w:tabs>
        <w:tab w:val="num" w:pos="2091"/>
      </w:tabs>
      <w:ind w:left="2091" w:hanging="390"/>
      <w:jc w:val="both"/>
    </w:pPr>
    <w:rPr>
      <w:rFonts w:ascii="Arial" w:hAnsi="Arial"/>
      <w:i/>
      <w:iCs/>
      <w:color w:val="0000FF"/>
    </w:rPr>
  </w:style>
  <w:style w:type="paragraph" w:customStyle="1" w:styleId="affffffc">
    <w:name w:val="代码样式"/>
    <w:basedOn w:val="affffff9"/>
    <w:qFormat/>
    <w:rsid w:val="002500E9"/>
    <w:pPr>
      <w:spacing w:line="360" w:lineRule="auto"/>
    </w:pPr>
    <w:rPr>
      <w:rFonts w:ascii="Courier New" w:hAnsi="Courier New"/>
      <w:sz w:val="18"/>
      <w:szCs w:val="18"/>
    </w:rPr>
  </w:style>
  <w:style w:type="paragraph" w:customStyle="1" w:styleId="affffffd">
    <w:name w:val="样式"/>
    <w:basedOn w:val="a3"/>
    <w:qFormat/>
    <w:rsid w:val="002500E9"/>
    <w:pPr>
      <w:keepLines/>
    </w:pPr>
    <w:rPr>
      <w:sz w:val="24"/>
      <w:szCs w:val="24"/>
    </w:rPr>
  </w:style>
  <w:style w:type="character" w:customStyle="1" w:styleId="commandkeywordsCharChar">
    <w:name w:val="command keywords Char Char"/>
    <w:qFormat/>
    <w:rsid w:val="002500E9"/>
    <w:rPr>
      <w:rFonts w:ascii="Arial" w:eastAsia="宋体" w:hAnsi="Arial"/>
      <w:b/>
      <w:sz w:val="21"/>
      <w:szCs w:val="21"/>
      <w:lang w:val="en-US" w:eastAsia="zh-CN" w:bidi="ar-SA"/>
    </w:rPr>
  </w:style>
  <w:style w:type="character" w:customStyle="1" w:styleId="commandparameterCharChar">
    <w:name w:val="command parameter Char Char"/>
    <w:qFormat/>
    <w:rsid w:val="002500E9"/>
    <w:rPr>
      <w:rFonts w:ascii="Arial" w:eastAsia="宋体" w:hAnsi="Arial"/>
      <w:i/>
      <w:sz w:val="21"/>
      <w:lang w:val="en-US" w:eastAsia="zh-CN" w:bidi="ar-SA"/>
    </w:rPr>
  </w:style>
  <w:style w:type="paragraph" w:customStyle="1" w:styleId="1ff6">
    <w:name w:val="正文1"/>
    <w:basedOn w:val="a3"/>
    <w:qFormat/>
    <w:rsid w:val="002500E9"/>
    <w:rPr>
      <w:rFonts w:ascii="Times New Roman" w:hAnsi="Times New Roman"/>
      <w:sz w:val="24"/>
    </w:rPr>
  </w:style>
  <w:style w:type="paragraph" w:customStyle="1" w:styleId="Char1">
    <w:name w:val="表头样式 Char"/>
    <w:basedOn w:val="a3"/>
    <w:autoRedefine/>
    <w:qFormat/>
    <w:rsid w:val="002500E9"/>
    <w:pPr>
      <w:jc w:val="center"/>
    </w:pPr>
    <w:rPr>
      <w:rFonts w:ascii="Arial" w:hAnsi="Arial"/>
      <w:b/>
    </w:rPr>
  </w:style>
  <w:style w:type="table" w:customStyle="1" w:styleId="affffffe">
    <w:name w:val="表样式"/>
    <w:basedOn w:val="a5"/>
    <w:rsid w:val="002500E9"/>
    <w:pPr>
      <w:jc w:val="both"/>
    </w:pPr>
    <w:rPr>
      <w:sz w:val="21"/>
    </w:rPr>
    <w:tblPr/>
    <w:tcPr>
      <w:vAlign w:val="center"/>
    </w:tcPr>
  </w:style>
  <w:style w:type="paragraph" w:customStyle="1" w:styleId="Afffffff">
    <w:name w:val="A"/>
    <w:basedOn w:val="a3"/>
    <w:rsid w:val="002500E9"/>
    <w:pPr>
      <w:spacing w:line="600" w:lineRule="exact"/>
      <w:ind w:firstLine="1287"/>
      <w:jc w:val="right"/>
    </w:pPr>
    <w:rPr>
      <w:rFonts w:ascii="宋体" w:cs="宋体"/>
      <w:b/>
      <w:bCs/>
      <w:sz w:val="28"/>
      <w:szCs w:val="28"/>
    </w:rPr>
  </w:style>
  <w:style w:type="paragraph" w:customStyle="1" w:styleId="1ff7">
    <w:name w:val="目录1"/>
    <w:basedOn w:val="afffff3"/>
    <w:rsid w:val="002500E9"/>
  </w:style>
  <w:style w:type="paragraph" w:customStyle="1" w:styleId="DKBA">
    <w:name w:val="DKBA"/>
    <w:basedOn w:val="a3"/>
    <w:autoRedefine/>
    <w:qFormat/>
    <w:rsid w:val="002500E9"/>
    <w:pPr>
      <w:jc w:val="right"/>
    </w:pPr>
    <w:rPr>
      <w:sz w:val="72"/>
      <w:szCs w:val="72"/>
    </w:rPr>
  </w:style>
  <w:style w:type="paragraph" w:customStyle="1" w:styleId="afffffff0">
    <w:name w:val="文档编号"/>
    <w:basedOn w:val="a3"/>
    <w:autoRedefine/>
    <w:qFormat/>
    <w:rsid w:val="002500E9"/>
    <w:pPr>
      <w:wordWrap w:val="0"/>
      <w:jc w:val="right"/>
    </w:pPr>
    <w:rPr>
      <w:sz w:val="24"/>
      <w:szCs w:val="24"/>
    </w:rPr>
  </w:style>
  <w:style w:type="paragraph" w:customStyle="1" w:styleId="afffffff1">
    <w:name w:val="表头样式"/>
    <w:basedOn w:val="a3"/>
    <w:qFormat/>
    <w:rsid w:val="002500E9"/>
    <w:pPr>
      <w:spacing w:line="240" w:lineRule="auto"/>
      <w:jc w:val="center"/>
    </w:pPr>
    <w:rPr>
      <w:b/>
    </w:rPr>
  </w:style>
  <w:style w:type="character" w:customStyle="1" w:styleId="Char9f5">
    <w:name w:val="列表项目符号 Char9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Style414">
    <w:name w:val="_Style 414"/>
    <w:qFormat/>
    <w:rsid w:val="002500E9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commandkeywordsChar">
    <w:name w:val="command keywords Char"/>
    <w:qFormat/>
    <w:rsid w:val="002500E9"/>
    <w:rPr>
      <w:rFonts w:ascii="Arial" w:eastAsia="宋体" w:hAnsi="Arial"/>
      <w:b/>
      <w:sz w:val="21"/>
      <w:szCs w:val="21"/>
      <w:lang w:val="en-US" w:eastAsia="zh-CN" w:bidi="ar-SA"/>
    </w:rPr>
  </w:style>
  <w:style w:type="character" w:customStyle="1" w:styleId="commandparameterChar">
    <w:name w:val="command parameter Char"/>
    <w:rsid w:val="002500E9"/>
    <w:rPr>
      <w:rFonts w:ascii="Arial" w:eastAsia="宋体" w:hAnsi="Arial"/>
      <w:i/>
      <w:sz w:val="21"/>
      <w:lang w:val="en-US" w:eastAsia="zh-CN" w:bidi="ar-SA"/>
    </w:rPr>
  </w:style>
  <w:style w:type="paragraph" w:customStyle="1" w:styleId="AboutThisDocument">
    <w:name w:val="About This Document"/>
    <w:basedOn w:val="a3"/>
    <w:next w:val="afc"/>
    <w:qFormat/>
    <w:rsid w:val="002500E9"/>
    <w:pPr>
      <w:spacing w:before="640"/>
      <w:outlineLvl w:val="0"/>
    </w:pPr>
    <w:rPr>
      <w:rFonts w:eastAsia="黑体"/>
      <w:sz w:val="44"/>
    </w:rPr>
  </w:style>
  <w:style w:type="table" w:customStyle="1" w:styleId="TableV">
    <w:name w:val="Table V"/>
    <w:basedOn w:val="TableNoFrame"/>
    <w:uiPriority w:val="99"/>
    <w:rsid w:val="002500E9"/>
    <w:pPr>
      <w:spacing w:before="80" w:after="80" w:line="300" w:lineRule="auto"/>
    </w:pPr>
    <w:rPr>
      <w:rFonts w:ascii="Arial" w:eastAsia="新宋体" w:hAnsi="Arial"/>
    </w:rPr>
    <w:tblPr>
      <w:tblStyleRowBandSize w:val="1"/>
      <w:tblInd w:w="0" w:type="dxa"/>
      <w:tblBorders>
        <w:top w:val="single" w:sz="2" w:space="0" w:color="7F7F7F" w:themeColor="text1" w:themeTint="80"/>
        <w:left w:val="none" w:sz="0" w:space="0" w:color="auto"/>
        <w:bottom w:val="single" w:sz="2" w:space="0" w:color="7F7F7F" w:themeColor="text1" w:themeTint="80"/>
        <w:right w:val="none" w:sz="0" w:space="0" w:color="auto"/>
        <w:insideH w:val="single" w:sz="2" w:space="0" w:color="7F7F7F" w:themeColor="text1" w:themeTint="80"/>
        <w:insideV w:val="none" w:sz="0" w:space="0" w:color="auto"/>
      </w:tblBorders>
    </w:tblPr>
    <w:tcPr>
      <w:shd w:val="clear" w:color="auto" w:fill="FFFFFF" w:themeFill="background1"/>
      <w:vAlign w:val="center"/>
    </w:tcPr>
    <w:tblStylePr w:type="firstRow">
      <w:rPr>
        <w:rFonts w:eastAsia="新宋体"/>
        <w:b w:val="0"/>
        <w:bCs/>
        <w:i w:val="0"/>
        <w:iCs/>
        <w:color w:val="auto"/>
      </w:r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rFonts w:ascii="Arial" w:eastAsia="黑体" w:hAnsi="Arial"/>
        <w:b w:val="0"/>
        <w:bCs/>
        <w:i w:val="0"/>
      </w:rPr>
      <w:tblPr/>
      <w:tcPr>
        <w:shd w:val="clear" w:color="auto" w:fill="6EB92B"/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  <w:tblStylePr w:type="band1Horz">
      <w:rPr>
        <w:rFonts w:ascii="Arial" w:eastAsia="新宋体" w:hAnsi="Arial"/>
      </w:rPr>
    </w:tblStylePr>
  </w:style>
  <w:style w:type="character" w:styleId="afffffff2">
    <w:name w:val="Placeholder Text"/>
    <w:basedOn w:val="a4"/>
    <w:uiPriority w:val="99"/>
    <w:semiHidden/>
    <w:rsid w:val="002500E9"/>
    <w:rPr>
      <w:color w:val="808080"/>
    </w:rPr>
  </w:style>
  <w:style w:type="table" w:customStyle="1" w:styleId="1ff8">
    <w:name w:val="样式1"/>
    <w:basedOn w:val="a5"/>
    <w:uiPriority w:val="99"/>
    <w:rsid w:val="002500E9"/>
    <w:tblPr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</w:style>
  <w:style w:type="character" w:customStyle="1" w:styleId="HTMLChar2">
    <w:name w:val="HTML 预设格式 Char2"/>
    <w:autoRedefine/>
    <w:qFormat/>
    <w:rPr>
      <w:rFonts w:ascii="Courier New" w:hAnsi="Courier New" w:cs="Arial"/>
      <w:kern w:val="2"/>
    </w:rPr>
  </w:style>
  <w:style w:type="character" w:customStyle="1" w:styleId="Char2">
    <w:name w:val="副标题 Char2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2">
    <w:name w:val="标题 8 Char2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20">
    <w:name w:val="HTML 地址 Char2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20">
    <w:name w:val="结束语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1">
    <w:name w:val="正文文本 Char2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2">
    <w:name w:val="正文首行缩进 2 Char2"/>
    <w:autoRedefine/>
    <w:qFormat/>
    <w:rPr>
      <w:rFonts w:cs="Arial"/>
    </w:rPr>
  </w:style>
  <w:style w:type="character" w:customStyle="1" w:styleId="3Char2">
    <w:name w:val="正文文本 3 Char2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22">
    <w:name w:val="页脚 Char2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23">
    <w:name w:val="宏文本 Char2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2">
    <w:name w:val="标题 1 Char2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24">
    <w:name w:val="文档结构图 Char2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25">
    <w:name w:val="电子邮件签名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6">
    <w:name w:val="称呼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2">
    <w:name w:val="标题 7 Char2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27">
    <w:name w:val="纯文本 Char2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20">
    <w:name w:val="标题 2 Char2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2">
    <w:name w:val="标题 9 Char2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28">
    <w:name w:val="信息标题 Char2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21">
    <w:name w:val="正文文本 2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22">
    <w:name w:val="正文文本缩进 2 Char2"/>
    <w:qFormat/>
    <w:rPr>
      <w:rFonts w:ascii="Arial" w:hAnsi="Arial" w:cs="Arial"/>
      <w:kern w:val="2"/>
      <w:sz w:val="21"/>
      <w:szCs w:val="21"/>
    </w:rPr>
  </w:style>
  <w:style w:type="character" w:customStyle="1" w:styleId="Char29">
    <w:name w:val="正文文本缩进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2">
    <w:name w:val="标题 5 Char2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2">
    <w:name w:val="标题 4 Char2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2">
    <w:name w:val="标题 6 Char2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2a">
    <w:name w:val="注释标题 Char2"/>
    <w:qFormat/>
    <w:rPr>
      <w:rFonts w:ascii="Arial" w:hAnsi="Arial" w:cs="Arial"/>
      <w:kern w:val="2"/>
      <w:sz w:val="21"/>
      <w:szCs w:val="21"/>
    </w:rPr>
  </w:style>
  <w:style w:type="character" w:customStyle="1" w:styleId="Char2b">
    <w:name w:val="正文首行缩进 Char2"/>
    <w:autoRedefine/>
    <w:qFormat/>
    <w:rPr>
      <w:rFonts w:ascii="Arial" w:hAnsi="Arial"/>
      <w:kern w:val="2"/>
      <w:sz w:val="21"/>
      <w:szCs w:val="21"/>
    </w:rPr>
  </w:style>
  <w:style w:type="character" w:customStyle="1" w:styleId="Char2c">
    <w:name w:val="页眉 Char2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20">
    <w:name w:val="正文文本缩进 3 Char2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2d">
    <w:name w:val="批注文字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e">
    <w:name w:val="批注框文本 Char2"/>
    <w:qFormat/>
    <w:rPr>
      <w:rFonts w:ascii="Arial" w:hAnsi="Arial" w:cs="Arial"/>
      <w:kern w:val="2"/>
      <w:sz w:val="18"/>
      <w:szCs w:val="18"/>
    </w:rPr>
  </w:style>
  <w:style w:type="character" w:customStyle="1" w:styleId="Char2f">
    <w:name w:val="脚注文本 Char2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2f0">
    <w:name w:val="尾注文本 Char2"/>
    <w:qFormat/>
    <w:rPr>
      <w:rFonts w:ascii="Arial" w:hAnsi="Arial" w:cs="Arial"/>
      <w:kern w:val="2"/>
      <w:sz w:val="21"/>
      <w:szCs w:val="21"/>
    </w:rPr>
  </w:style>
  <w:style w:type="character" w:customStyle="1" w:styleId="Char2f1">
    <w:name w:val="签名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f2">
    <w:name w:val="无间隔 Char2"/>
    <w:uiPriority w:val="1"/>
    <w:qFormat/>
    <w:rPr>
      <w:rFonts w:ascii="Calibri" w:hAnsi="Calibri"/>
      <w:sz w:val="22"/>
      <w:szCs w:val="22"/>
    </w:rPr>
  </w:style>
  <w:style w:type="character" w:customStyle="1" w:styleId="Char2f3">
    <w:name w:val="批注主题 Char2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20">
    <w:name w:val="目录 1 Char2"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21">
    <w:name w:val="标题 3 Char2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3">
    <w:name w:val="标题 Char3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2f4">
    <w:name w:val="日期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f5">
    <w:name w:val="列表项目符号 Char2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3f3">
    <w:name w:val="3"/>
    <w:autoRedefine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afffffff3">
    <w:name w:val="示例"/>
    <w:basedOn w:val="a5"/>
    <w:uiPriority w:val="99"/>
    <w:qFormat/>
    <w:rPr>
      <w:rFonts w:ascii="Courier New" w:hAnsi="Courier New"/>
      <w:sz w:val="18"/>
    </w:rPr>
    <w:tblPr/>
    <w:tcPr>
      <w:shd w:val="clear" w:color="auto" w:fill="F2F2F2" w:themeFill="background1" w:themeFillShade="F2"/>
    </w:tcPr>
  </w:style>
  <w:style w:type="table" w:customStyle="1" w:styleId="afffffff4">
    <w:name w:val="参数"/>
    <w:basedOn w:val="a5"/>
    <w:autoRedefine/>
    <w:uiPriority w:val="99"/>
    <w:qFormat/>
    <w:tblPr>
      <w:tblBorders>
        <w:insideH w:val="single" w:sz="2" w:space="0" w:color="FFFFFF" w:themeColor="background1"/>
      </w:tblBorders>
    </w:tblPr>
    <w:tcPr>
      <w:shd w:val="clear" w:color="auto" w:fill="FFFFFF" w:themeFill="background1"/>
    </w:tcPr>
  </w:style>
  <w:style w:type="character" w:customStyle="1" w:styleId="HTMLChar">
    <w:name w:val="HTML 预设格式 Char"/>
    <w:autoRedefine/>
    <w:qFormat/>
    <w:rPr>
      <w:rFonts w:ascii="Courier New" w:hAnsi="Courier New" w:cs="Arial"/>
      <w:kern w:val="2"/>
    </w:rPr>
  </w:style>
  <w:style w:type="character" w:customStyle="1" w:styleId="Char4">
    <w:name w:val="副标题 Char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">
    <w:name w:val="标题 8 Char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0">
    <w:name w:val="HTML 地址 Char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5">
    <w:name w:val="结束语 Char"/>
    <w:autoRedefine/>
    <w:qFormat/>
    <w:rPr>
      <w:rFonts w:ascii="Arial" w:hAnsi="Arial" w:cs="Arial"/>
      <w:kern w:val="2"/>
      <w:sz w:val="21"/>
      <w:szCs w:val="21"/>
    </w:rPr>
  </w:style>
  <w:style w:type="table" w:customStyle="1" w:styleId="2120">
    <w:name w:val="无格式表格 212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6">
    <w:name w:val="正文文本 Char"/>
    <w:autoRedefine/>
    <w:qFormat/>
    <w:rPr>
      <w:rFonts w:ascii="Arial" w:eastAsia="新宋体" w:hAnsi="Arial"/>
      <w:color w:val="262626"/>
      <w:kern w:val="2"/>
      <w:sz w:val="21"/>
      <w:szCs w:val="21"/>
    </w:rPr>
  </w:style>
  <w:style w:type="character" w:customStyle="1" w:styleId="2Char0">
    <w:name w:val="正文首行缩进 2 Char"/>
    <w:qFormat/>
    <w:rPr>
      <w:rFonts w:cs="Arial"/>
    </w:rPr>
  </w:style>
  <w:style w:type="character" w:customStyle="1" w:styleId="3Char">
    <w:name w:val="正文文本 3 Char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7">
    <w:name w:val="页脚 Char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8">
    <w:name w:val="宏文本 Char"/>
    <w:autoRedefine/>
    <w:qFormat/>
    <w:rPr>
      <w:rFonts w:ascii="Courier New" w:hAnsi="Courier New"/>
      <w:kern w:val="2"/>
      <w:sz w:val="24"/>
      <w:szCs w:val="24"/>
      <w:lang w:bidi="ar-SA"/>
    </w:rPr>
  </w:style>
  <w:style w:type="character" w:customStyle="1" w:styleId="Chara">
    <w:name w:val="文档结构图 Char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b">
    <w:name w:val="电子邮件签名 Char"/>
    <w:qFormat/>
    <w:rPr>
      <w:rFonts w:ascii="Arial" w:hAnsi="Arial" w:cs="Arial"/>
      <w:kern w:val="2"/>
      <w:sz w:val="21"/>
      <w:szCs w:val="21"/>
    </w:rPr>
  </w:style>
  <w:style w:type="character" w:customStyle="1" w:styleId="Charc">
    <w:name w:val="称呼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">
    <w:name w:val="标题 7 Char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d">
    <w:name w:val="纯文本 Char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9Char">
    <w:name w:val="标题 9 Char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e">
    <w:name w:val="信息标题 Char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1">
    <w:name w:val="正文文本 2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3">
    <w:name w:val="正文文本缩进 2 Char"/>
    <w:qFormat/>
    <w:rPr>
      <w:rFonts w:ascii="Arial" w:hAnsi="Arial" w:cs="Arial"/>
      <w:kern w:val="2"/>
      <w:sz w:val="21"/>
      <w:szCs w:val="21"/>
    </w:rPr>
  </w:style>
  <w:style w:type="character" w:customStyle="1" w:styleId="Charf">
    <w:name w:val="正文文本缩进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">
    <w:name w:val="标题 5 Char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">
    <w:name w:val="标题 4 Char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">
    <w:name w:val="标题 6 Char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f0">
    <w:name w:val="注释标题 Char"/>
    <w:qFormat/>
    <w:rPr>
      <w:rFonts w:ascii="Arial" w:hAnsi="Arial" w:cs="Arial"/>
      <w:kern w:val="2"/>
      <w:sz w:val="21"/>
      <w:szCs w:val="21"/>
    </w:rPr>
  </w:style>
  <w:style w:type="character" w:customStyle="1" w:styleId="Charf1">
    <w:name w:val="正文首行缩进 Char"/>
    <w:autoRedefine/>
    <w:qFormat/>
    <w:rPr>
      <w:rFonts w:ascii="Arial" w:hAnsi="Arial"/>
      <w:kern w:val="2"/>
      <w:sz w:val="21"/>
      <w:szCs w:val="21"/>
    </w:rPr>
  </w:style>
  <w:style w:type="character" w:customStyle="1" w:styleId="Charf2">
    <w:name w:val="页眉 Char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0">
    <w:name w:val="正文文本缩进 3 Char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f3">
    <w:name w:val="批注文字 Char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f4">
    <w:name w:val="批注框文本 Char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f5">
    <w:name w:val="脚注文本 Char"/>
    <w:qFormat/>
    <w:rPr>
      <w:rFonts w:ascii="Arial" w:hAnsi="Arial" w:cs="Arial"/>
      <w:kern w:val="2"/>
      <w:sz w:val="18"/>
      <w:szCs w:val="18"/>
    </w:rPr>
  </w:style>
  <w:style w:type="character" w:customStyle="1" w:styleId="Charf6">
    <w:name w:val="尾注文本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f7">
    <w:name w:val="签名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f8">
    <w:name w:val="无间隔 Char"/>
    <w:autoRedefine/>
    <w:uiPriority w:val="1"/>
    <w:qFormat/>
    <w:rPr>
      <w:rFonts w:ascii="Calibri" w:hAnsi="Calibri"/>
      <w:sz w:val="22"/>
      <w:szCs w:val="22"/>
      <w:lang w:val="en-US" w:eastAsia="zh-CN" w:bidi="ar-SA"/>
    </w:rPr>
  </w:style>
  <w:style w:type="paragraph" w:customStyle="1" w:styleId="1ff9">
    <w:name w:val="无间隔1"/>
    <w:uiPriority w:val="1"/>
    <w:qFormat/>
    <w:rsid w:val="002500E9"/>
    <w:pPr>
      <w:spacing w:before="80" w:after="80" w:line="300" w:lineRule="auto"/>
      <w:ind w:left="200" w:hangingChars="200" w:hanging="200"/>
    </w:pPr>
    <w:rPr>
      <w:rFonts w:ascii="Calibri" w:hAnsi="Calibri"/>
      <w:sz w:val="22"/>
      <w:szCs w:val="22"/>
    </w:rPr>
  </w:style>
  <w:style w:type="character" w:customStyle="1" w:styleId="Charf9">
    <w:name w:val="批注主题 Char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0">
    <w:name w:val="目录 1 Char"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">
    <w:name w:val="标题 3 Char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fa">
    <w:name w:val="标题 Char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fb">
    <w:name w:val="日期 Char"/>
    <w:autoRedefine/>
    <w:qFormat/>
    <w:rPr>
      <w:rFonts w:ascii="Arial" w:hAnsi="Arial" w:cs="Arial"/>
      <w:kern w:val="2"/>
      <w:sz w:val="21"/>
      <w:szCs w:val="21"/>
    </w:rPr>
  </w:style>
  <w:style w:type="paragraph" w:customStyle="1" w:styleId="TOC110">
    <w:name w:val="TOC 标题11"/>
    <w:next w:val="TOC1"/>
    <w:autoRedefine/>
    <w:uiPriority w:val="99"/>
    <w:qFormat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sz w:val="36"/>
      <w:szCs w:val="36"/>
    </w:rPr>
  </w:style>
  <w:style w:type="paragraph" w:customStyle="1" w:styleId="2f6">
    <w:name w:val="列出段落2"/>
    <w:basedOn w:val="a3"/>
    <w:uiPriority w:val="34"/>
    <w:qFormat/>
    <w:rsid w:val="002500E9"/>
    <w:pPr>
      <w:ind w:firstLineChars="200" w:firstLine="420"/>
    </w:pPr>
    <w:rPr>
      <w:color w:val="595959"/>
    </w:rPr>
  </w:style>
  <w:style w:type="character" w:customStyle="1" w:styleId="Charfc">
    <w:name w:val="列表项目符号 Char"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Style4141">
    <w:name w:val="_Style 4141"/>
    <w:autoRedefine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a">
    <w:name w:val="占位符文本1"/>
    <w:uiPriority w:val="99"/>
    <w:semiHidden/>
    <w:qFormat/>
    <w:rPr>
      <w:color w:val="808080"/>
    </w:rPr>
  </w:style>
  <w:style w:type="character" w:customStyle="1" w:styleId="CommentText">
    <w:name w:val="Comment Text"/>
    <w:qFormat/>
    <w:rPr>
      <w:rFonts w:cs="Times New Roman"/>
      <w:kern w:val="2"/>
      <w:sz w:val="21"/>
    </w:rPr>
  </w:style>
  <w:style w:type="character" w:customStyle="1" w:styleId="2CharChar">
    <w:name w:val="样式 标题 2 + 四号 Char Char"/>
    <w:link w:val="2f7"/>
    <w:autoRedefine/>
    <w:qFormat/>
    <w:rPr>
      <w:rFonts w:ascii="Arial" w:eastAsia="黑体" w:hAnsi="Arial" w:cs="Book Antiqua"/>
      <w:b/>
      <w:bCs/>
      <w:kern w:val="2"/>
      <w:sz w:val="28"/>
      <w:szCs w:val="32"/>
      <w:lang w:eastAsia="en-US"/>
    </w:rPr>
  </w:style>
  <w:style w:type="paragraph" w:customStyle="1" w:styleId="2f7">
    <w:name w:val="样式 标题 2 + 四号"/>
    <w:basedOn w:val="20"/>
    <w:link w:val="2CharChar"/>
    <w:autoRedefine/>
    <w:qFormat/>
    <w:pPr>
      <w:tabs>
        <w:tab w:val="left" w:pos="756"/>
      </w:tabs>
      <w:spacing w:before="120"/>
    </w:pPr>
    <w:rPr>
      <w:b/>
      <w:sz w:val="28"/>
      <w:szCs w:val="32"/>
      <w:shd w:val="clear" w:color="auto" w:fill="FFFFFF"/>
    </w:rPr>
  </w:style>
  <w:style w:type="paragraph" w:customStyle="1" w:styleId="1ffb">
    <w:name w:val="修订1"/>
    <w:uiPriority w:val="99"/>
    <w:unhideWhenUsed/>
    <w:qFormat/>
    <w:rPr>
      <w:rFonts w:eastAsiaTheme="minorEastAsia" w:cs="Arial"/>
      <w:kern w:val="2"/>
      <w:sz w:val="21"/>
      <w:szCs w:val="21"/>
    </w:rPr>
  </w:style>
  <w:style w:type="character" w:customStyle="1" w:styleId="CharChar0">
    <w:name w:val="标题 Char Char"/>
    <w:qFormat/>
    <w:rPr>
      <w:rFonts w:ascii="宋体" w:hAnsi="宋体"/>
      <w:b/>
      <w:sz w:val="30"/>
    </w:rPr>
  </w:style>
  <w:style w:type="character" w:customStyle="1" w:styleId="Char11">
    <w:name w:val="标题 Char1"/>
    <w:qFormat/>
    <w:rPr>
      <w:rFonts w:ascii="Cambria" w:hAnsi="Cambria" w:cs="Times New Roman"/>
      <w:b/>
      <w:bCs/>
      <w:kern w:val="2"/>
      <w:sz w:val="32"/>
      <w:szCs w:val="32"/>
    </w:rPr>
  </w:style>
  <w:style w:type="paragraph" w:customStyle="1" w:styleId="3f4">
    <w:name w:val="列出段落3"/>
    <w:basedOn w:val="a3"/>
    <w:uiPriority w:val="34"/>
    <w:qFormat/>
    <w:pPr>
      <w:ind w:firstLineChars="200" w:firstLine="420"/>
    </w:pPr>
  </w:style>
  <w:style w:type="paragraph" w:customStyle="1" w:styleId="tabletext0">
    <w:name w:val="tabletext"/>
    <w:basedOn w:val="a3"/>
    <w:autoRedefine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tableheading0">
    <w:name w:val="tableheading"/>
    <w:basedOn w:val="a3"/>
    <w:autoRedefine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itemlistintable0">
    <w:name w:val="itemlistintable"/>
    <w:basedOn w:val="a3"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table" w:customStyle="1" w:styleId="220">
    <w:name w:val="无格式表格 22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HTMLChar1">
    <w:name w:val="HTML 预设格式 Char1"/>
    <w:autoRedefine/>
    <w:qFormat/>
    <w:rPr>
      <w:rFonts w:ascii="Courier New" w:hAnsi="Courier New" w:cs="Arial"/>
      <w:kern w:val="2"/>
    </w:rPr>
  </w:style>
  <w:style w:type="character" w:customStyle="1" w:styleId="Char12">
    <w:name w:val="副标题 Char1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1">
    <w:name w:val="标题 8 Char1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0">
    <w:name w:val="HTML 地址 Char1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13">
    <w:name w:val="结束语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4">
    <w:name w:val="正文文本 Char1"/>
    <w:autoRedefine/>
    <w:qFormat/>
    <w:rPr>
      <w:rFonts w:ascii="Arial" w:eastAsia="新宋体" w:hAnsi="Arial"/>
      <w:b/>
      <w:snapToGrid w:val="0"/>
      <w:color w:val="000000" w:themeColor="text1"/>
      <w:sz w:val="21"/>
      <w:szCs w:val="21"/>
    </w:rPr>
  </w:style>
  <w:style w:type="character" w:customStyle="1" w:styleId="2Char10">
    <w:name w:val="正文首行缩进 2 Char1"/>
    <w:autoRedefine/>
    <w:qFormat/>
    <w:rPr>
      <w:rFonts w:cs="Arial"/>
    </w:rPr>
  </w:style>
  <w:style w:type="character" w:customStyle="1" w:styleId="3Char10">
    <w:name w:val="正文文本 3 Char1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15">
    <w:name w:val="页脚 Char1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16">
    <w:name w:val="宏文本 Char1"/>
    <w:autoRedefine/>
    <w:qFormat/>
    <w:rPr>
      <w:rFonts w:ascii="Courier New" w:hAnsi="Courier New"/>
      <w:kern w:val="2"/>
      <w:sz w:val="24"/>
      <w:szCs w:val="24"/>
      <w:lang w:bidi="ar-SA"/>
    </w:rPr>
  </w:style>
  <w:style w:type="character" w:customStyle="1" w:styleId="1Char1">
    <w:name w:val="标题 1 Char1"/>
    <w:autoRedefine/>
    <w:qFormat/>
    <w:rPr>
      <w:rFonts w:ascii="Arial" w:eastAsia="黑体" w:hAnsi="Arial"/>
      <w:bCs/>
      <w:kern w:val="2"/>
      <w:sz w:val="44"/>
      <w:szCs w:val="44"/>
    </w:rPr>
  </w:style>
  <w:style w:type="character" w:customStyle="1" w:styleId="Char17">
    <w:name w:val="文档结构图 Char1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18">
    <w:name w:val="电子邮件签名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9">
    <w:name w:val="称呼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1">
    <w:name w:val="标题 7 Char1"/>
    <w:qFormat/>
    <w:rPr>
      <w:rFonts w:ascii="Arial" w:eastAsia="黑体" w:hAnsi="Arial"/>
      <w:kern w:val="2"/>
      <w:sz w:val="44"/>
      <w:szCs w:val="44"/>
    </w:rPr>
  </w:style>
  <w:style w:type="character" w:customStyle="1" w:styleId="Char1a">
    <w:name w:val="纯文本 Char1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11">
    <w:name w:val="标题 2 Char1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9Char1">
    <w:name w:val="标题 9 Char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b">
    <w:name w:val="信息标题 Char1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12">
    <w:name w:val="正文文本 2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13">
    <w:name w:val="正文文本缩进 2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c">
    <w:name w:val="正文文本缩进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1">
    <w:name w:val="标题 5 Char1"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">
    <w:name w:val="标题 4 Char1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">
    <w:name w:val="标题 6 Char1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d">
    <w:name w:val="注释标题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e">
    <w:name w:val="正文首行缩进 Char1"/>
    <w:autoRedefine/>
    <w:qFormat/>
    <w:rPr>
      <w:rFonts w:ascii="Arial" w:hAnsi="Arial"/>
      <w:kern w:val="2"/>
      <w:sz w:val="21"/>
      <w:szCs w:val="21"/>
    </w:rPr>
  </w:style>
  <w:style w:type="character" w:customStyle="1" w:styleId="Char1f">
    <w:name w:val="页眉 Char1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11">
    <w:name w:val="正文文本缩进 3 Char1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1f0">
    <w:name w:val="批注文字 Char1"/>
    <w:basedOn w:val="a4"/>
    <w:rsid w:val="002500E9"/>
    <w:rPr>
      <w:rFonts w:ascii="Arial" w:eastAsia="宋体" w:hAnsi="Arial" w:cs="Arial"/>
      <w:szCs w:val="21"/>
    </w:rPr>
  </w:style>
  <w:style w:type="character" w:customStyle="1" w:styleId="Char1f1">
    <w:name w:val="批注框文本 Char1"/>
    <w:qFormat/>
    <w:rPr>
      <w:rFonts w:ascii="Arial" w:hAnsi="Arial" w:cs="Arial"/>
      <w:kern w:val="2"/>
      <w:sz w:val="18"/>
      <w:szCs w:val="18"/>
    </w:rPr>
  </w:style>
  <w:style w:type="character" w:customStyle="1" w:styleId="Char1f2">
    <w:name w:val="脚注文本 Char1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1f3">
    <w:name w:val="尾注文本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f4">
    <w:name w:val="签名 Char1"/>
    <w:qFormat/>
    <w:rPr>
      <w:rFonts w:ascii="Arial" w:hAnsi="Arial" w:cs="Arial"/>
      <w:kern w:val="2"/>
      <w:sz w:val="21"/>
      <w:szCs w:val="21"/>
    </w:rPr>
  </w:style>
  <w:style w:type="character" w:customStyle="1" w:styleId="Char1f5">
    <w:name w:val="无间隔 Char1"/>
    <w:uiPriority w:val="1"/>
    <w:qFormat/>
    <w:rPr>
      <w:rFonts w:ascii="Calibri" w:hAnsi="Calibri"/>
      <w:sz w:val="22"/>
      <w:szCs w:val="22"/>
      <w:lang w:bidi="ar-SA"/>
    </w:rPr>
  </w:style>
  <w:style w:type="character" w:customStyle="1" w:styleId="Char1f6">
    <w:name w:val="批注主题 Char1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10">
    <w:name w:val="目录 1 Char1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2">
    <w:name w:val="标题 3 Char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2f6">
    <w:name w:val="标题 Char2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f7">
    <w:name w:val="日期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f8">
    <w:name w:val="列表项目符号 Char1"/>
    <w:autoRedefine/>
    <w:qFormat/>
    <w:rPr>
      <w:rFonts w:ascii="Segoe UI Light" w:eastAsia="等线 Light" w:hAnsi="Segoe UI Light"/>
      <w:color w:val="595959"/>
      <w:kern w:val="2"/>
      <w:sz w:val="21"/>
      <w:szCs w:val="21"/>
    </w:rPr>
  </w:style>
  <w:style w:type="character" w:customStyle="1" w:styleId="1ffc">
    <w:name w:val="未处理的提及1"/>
    <w:basedOn w:val="a4"/>
    <w:uiPriority w:val="99"/>
    <w:semiHidden/>
    <w:unhideWhenUsed/>
    <w:rsid w:val="002500E9"/>
    <w:rPr>
      <w:color w:val="605E5C"/>
      <w:shd w:val="clear" w:color="auto" w:fill="E1DFDD"/>
    </w:rPr>
  </w:style>
  <w:style w:type="paragraph" w:customStyle="1" w:styleId="B2">
    <w:name w:val="B2"/>
    <w:basedOn w:val="24"/>
    <w:link w:val="B2Char"/>
    <w:qFormat/>
    <w:pPr>
      <w:spacing w:after="180"/>
      <w:ind w:leftChars="0" w:left="851" w:firstLineChars="0" w:hanging="284"/>
    </w:pPr>
    <w:rPr>
      <w:rFonts w:ascii="Times New Roman" w:hAnsi="Times New Roman" w:cs="Times New Roman"/>
      <w:color w:val="auto"/>
      <w:kern w:val="0"/>
      <w:sz w:val="20"/>
      <w:szCs w:val="20"/>
      <w:lang w:val="en-GB"/>
    </w:rPr>
  </w:style>
  <w:style w:type="character" w:customStyle="1" w:styleId="B2Char">
    <w:name w:val="B2 Char"/>
    <w:link w:val="B2"/>
    <w:autoRedefine/>
    <w:qFormat/>
    <w:rPr>
      <w:rFonts w:eastAsiaTheme="minorEastAsia"/>
      <w:lang w:val="en-GB"/>
    </w:rPr>
  </w:style>
  <w:style w:type="table" w:customStyle="1" w:styleId="230">
    <w:name w:val="无格式表格 23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gt-baf-base-sep">
    <w:name w:val="gt-baf-base-sep"/>
    <w:basedOn w:val="a4"/>
    <w:autoRedefine/>
    <w:qFormat/>
  </w:style>
  <w:style w:type="character" w:customStyle="1" w:styleId="TableDescriptionCharChar">
    <w:name w:val="Table Description Char Char"/>
    <w:qFormat/>
    <w:rPr>
      <w:rFonts w:cs="Arial"/>
      <w:spacing w:val="-4"/>
      <w:kern w:val="2"/>
      <w:sz w:val="21"/>
      <w:szCs w:val="21"/>
    </w:rPr>
  </w:style>
  <w:style w:type="character" w:customStyle="1" w:styleId="gt-baf-pos">
    <w:name w:val="gt-baf-pos"/>
    <w:autoRedefine/>
    <w:qFormat/>
    <w:rPr>
      <w:color w:val="777777"/>
    </w:rPr>
  </w:style>
  <w:style w:type="character" w:customStyle="1" w:styleId="focus">
    <w:name w:val="focus"/>
    <w:basedOn w:val="a4"/>
    <w:autoRedefine/>
    <w:qFormat/>
  </w:style>
  <w:style w:type="character" w:customStyle="1" w:styleId="fontstyle11">
    <w:name w:val="fontstyle11"/>
    <w:qFormat/>
    <w:rPr>
      <w:rFonts w:ascii="宋体" w:eastAsia="宋体" w:hAnsi="宋体" w:cs="宋体" w:hint="eastAsia"/>
      <w:color w:val="000000"/>
      <w:sz w:val="22"/>
      <w:szCs w:val="22"/>
    </w:rPr>
  </w:style>
  <w:style w:type="character" w:customStyle="1" w:styleId="fontstyle01">
    <w:name w:val="fontstyle01"/>
    <w:autoRedefine/>
    <w:qFormat/>
    <w:rPr>
      <w:rFonts w:ascii="Times New Roman" w:hAnsi="Times New Roman" w:cs="Times New Roman" w:hint="default"/>
      <w:color w:val="000000"/>
      <w:sz w:val="22"/>
      <w:szCs w:val="22"/>
    </w:rPr>
  </w:style>
  <w:style w:type="paragraph" w:customStyle="1" w:styleId="z-1">
    <w:name w:val="z-窗体顶端1"/>
    <w:basedOn w:val="a3"/>
    <w:next w:val="a3"/>
    <w:link w:val="z-"/>
    <w:autoRedefine/>
    <w:qFormat/>
    <w:pPr>
      <w:pBdr>
        <w:bottom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character" w:customStyle="1" w:styleId="z-">
    <w:name w:val="z-窗体顶端 字符"/>
    <w:basedOn w:val="a4"/>
    <w:link w:val="z-1"/>
    <w:autoRedefine/>
    <w:qFormat/>
    <w:rPr>
      <w:rFonts w:ascii="Arial" w:cs="Arial"/>
      <w:vanish/>
      <w:kern w:val="2"/>
      <w:sz w:val="16"/>
      <w:szCs w:val="21"/>
    </w:rPr>
  </w:style>
  <w:style w:type="paragraph" w:customStyle="1" w:styleId="2f8">
    <w:name w:val="修订2"/>
    <w:autoRedefine/>
    <w:uiPriority w:val="99"/>
    <w:unhideWhenUsed/>
    <w:qFormat/>
    <w:rPr>
      <w:rFonts w:eastAsiaTheme="minorEastAsia"/>
      <w:kern w:val="2"/>
      <w:sz w:val="21"/>
    </w:rPr>
  </w:style>
  <w:style w:type="paragraph" w:customStyle="1" w:styleId="z-10">
    <w:name w:val="z-窗体底端1"/>
    <w:basedOn w:val="a3"/>
    <w:next w:val="a3"/>
    <w:link w:val="z-0"/>
    <w:qFormat/>
    <w:pPr>
      <w:pBdr>
        <w:top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character" w:customStyle="1" w:styleId="z-0">
    <w:name w:val="z-窗体底端 字符"/>
    <w:basedOn w:val="a4"/>
    <w:link w:val="z-10"/>
    <w:autoRedefine/>
    <w:qFormat/>
    <w:rPr>
      <w:rFonts w:ascii="Arial" w:cs="Arial"/>
      <w:vanish/>
      <w:kern w:val="2"/>
      <w:sz w:val="16"/>
      <w:szCs w:val="21"/>
    </w:rPr>
  </w:style>
  <w:style w:type="paragraph" w:customStyle="1" w:styleId="TAH">
    <w:name w:val="TAH"/>
    <w:basedOn w:val="a3"/>
    <w:autoRedefine/>
    <w:uiPriority w:val="99"/>
    <w:qFormat/>
    <w:pPr>
      <w:keepNext/>
      <w:keepLines/>
      <w:spacing w:line="300" w:lineRule="atLeast"/>
      <w:jc w:val="center"/>
    </w:pPr>
    <w:rPr>
      <w:rFonts w:ascii="Arial" w:eastAsia="宋体" w:hAnsi="Arial"/>
      <w:b/>
      <w:sz w:val="18"/>
    </w:rPr>
  </w:style>
  <w:style w:type="paragraph" w:customStyle="1" w:styleId="TAL">
    <w:name w:val="TAL"/>
    <w:basedOn w:val="a3"/>
    <w:uiPriority w:val="99"/>
    <w:qFormat/>
    <w:pPr>
      <w:keepNext/>
      <w:keepLines/>
      <w:spacing w:line="300" w:lineRule="atLeast"/>
    </w:pPr>
    <w:rPr>
      <w:rFonts w:ascii="Arial" w:eastAsia="宋体" w:hAnsi="Arial"/>
      <w:sz w:val="18"/>
    </w:rPr>
  </w:style>
  <w:style w:type="character" w:customStyle="1" w:styleId="HTMLChar3">
    <w:name w:val="HTML 预设格式 Char3"/>
    <w:autoRedefine/>
    <w:qFormat/>
    <w:rPr>
      <w:rFonts w:ascii="Courier New" w:hAnsi="Courier New" w:cs="Arial"/>
      <w:kern w:val="2"/>
    </w:rPr>
  </w:style>
  <w:style w:type="character" w:customStyle="1" w:styleId="Char30">
    <w:name w:val="副标题 Char3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3">
    <w:name w:val="标题 8 Char3"/>
    <w:autoRedefine/>
    <w:qFormat/>
    <w:rPr>
      <w:rFonts w:ascii="Arial" w:eastAsia="黑体" w:hAnsi="Arial"/>
      <w:bCs/>
      <w:kern w:val="2"/>
      <w:sz w:val="36"/>
      <w:szCs w:val="36"/>
    </w:rPr>
  </w:style>
  <w:style w:type="character" w:customStyle="1" w:styleId="HTMLChar30">
    <w:name w:val="HTML 地址 Char3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31">
    <w:name w:val="结束语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2">
    <w:name w:val="正文文本 Char3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30">
    <w:name w:val="正文首行缩进 2 Char3"/>
    <w:autoRedefine/>
    <w:qFormat/>
    <w:rPr>
      <w:rFonts w:cs="Arial"/>
    </w:rPr>
  </w:style>
  <w:style w:type="character" w:customStyle="1" w:styleId="3Char3">
    <w:name w:val="正文文本 3 Char3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33">
    <w:name w:val="页脚 Char3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34">
    <w:name w:val="宏文本 Char3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3">
    <w:name w:val="标题 1 Char3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35">
    <w:name w:val="文档结构图 Char3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36">
    <w:name w:val="电子邮件签名 Char3"/>
    <w:qFormat/>
    <w:rPr>
      <w:rFonts w:ascii="Arial" w:hAnsi="Arial" w:cs="Arial"/>
      <w:kern w:val="2"/>
      <w:sz w:val="21"/>
      <w:szCs w:val="21"/>
    </w:rPr>
  </w:style>
  <w:style w:type="character" w:customStyle="1" w:styleId="Char37">
    <w:name w:val="称呼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3">
    <w:name w:val="标题 7 Char3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38">
    <w:name w:val="纯文本 Char3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31">
    <w:name w:val="标题 2 Char3"/>
    <w:autoRedefine/>
    <w:qFormat/>
    <w:rPr>
      <w:rFonts w:ascii="Arial" w:eastAsia="黑体" w:hAnsi="Arial" w:cs="Book Antiqua"/>
      <w:bCs/>
      <w:kern w:val="2"/>
      <w:sz w:val="36"/>
      <w:szCs w:val="36"/>
    </w:rPr>
  </w:style>
  <w:style w:type="character" w:customStyle="1" w:styleId="9Char3">
    <w:name w:val="标题 9 Char3"/>
    <w:qFormat/>
    <w:rPr>
      <w:rFonts w:ascii="Arial" w:eastAsia="黑体" w:hAnsi="Arial"/>
      <w:kern w:val="2"/>
      <w:sz w:val="32"/>
      <w:szCs w:val="32"/>
    </w:rPr>
  </w:style>
  <w:style w:type="character" w:customStyle="1" w:styleId="Char39">
    <w:name w:val="信息标题 Char3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32">
    <w:name w:val="正文文本 2 Char3"/>
    <w:qFormat/>
    <w:rPr>
      <w:rFonts w:ascii="Arial" w:hAnsi="Arial" w:cs="Arial"/>
      <w:kern w:val="2"/>
      <w:sz w:val="21"/>
      <w:szCs w:val="21"/>
    </w:rPr>
  </w:style>
  <w:style w:type="character" w:customStyle="1" w:styleId="2Char33">
    <w:name w:val="正文文本缩进 2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a">
    <w:name w:val="正文文本缩进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3">
    <w:name w:val="标题 5 Char3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3">
    <w:name w:val="标题 4 Char3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3">
    <w:name w:val="标题 6 Char3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3b">
    <w:name w:val="注释标题 Char3"/>
    <w:qFormat/>
    <w:rPr>
      <w:rFonts w:ascii="Arial" w:hAnsi="Arial" w:cs="Arial"/>
      <w:kern w:val="2"/>
      <w:sz w:val="21"/>
      <w:szCs w:val="21"/>
    </w:rPr>
  </w:style>
  <w:style w:type="character" w:customStyle="1" w:styleId="Char3c">
    <w:name w:val="正文首行缩进 Char3"/>
    <w:autoRedefine/>
    <w:qFormat/>
    <w:rPr>
      <w:rFonts w:ascii="Arial" w:hAnsi="Arial"/>
      <w:kern w:val="2"/>
      <w:sz w:val="21"/>
      <w:szCs w:val="21"/>
    </w:rPr>
  </w:style>
  <w:style w:type="character" w:customStyle="1" w:styleId="Char3d">
    <w:name w:val="页眉 Char3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30">
    <w:name w:val="正文文本缩进 3 Char3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3e">
    <w:name w:val="批注文字 Char3"/>
    <w:qFormat/>
    <w:rPr>
      <w:rFonts w:ascii="Arial" w:hAnsi="Arial" w:cs="Arial"/>
      <w:kern w:val="2"/>
      <w:sz w:val="21"/>
      <w:szCs w:val="21"/>
    </w:rPr>
  </w:style>
  <w:style w:type="character" w:customStyle="1" w:styleId="Char3f">
    <w:name w:val="批注框文本 Char3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3f0">
    <w:name w:val="脚注文本 Char3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3f1">
    <w:name w:val="尾注文本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f2">
    <w:name w:val="签名 Char3"/>
    <w:qFormat/>
    <w:rPr>
      <w:rFonts w:ascii="Arial" w:hAnsi="Arial" w:cs="Arial"/>
      <w:kern w:val="2"/>
      <w:sz w:val="21"/>
      <w:szCs w:val="21"/>
    </w:rPr>
  </w:style>
  <w:style w:type="character" w:customStyle="1" w:styleId="Char3f3">
    <w:name w:val="无间隔 Char3"/>
    <w:uiPriority w:val="1"/>
    <w:qFormat/>
    <w:rPr>
      <w:rFonts w:ascii="Calibri" w:hAnsi="Calibri"/>
      <w:sz w:val="22"/>
      <w:szCs w:val="22"/>
    </w:rPr>
  </w:style>
  <w:style w:type="character" w:customStyle="1" w:styleId="Char3f4">
    <w:name w:val="批注主题 Char3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30">
    <w:name w:val="目录 1 Char3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31">
    <w:name w:val="标题 3 Char3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40">
    <w:name w:val="标题 Char4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3f5">
    <w:name w:val="日期 Char3"/>
    <w:qFormat/>
    <w:rPr>
      <w:rFonts w:ascii="Arial" w:hAnsi="Arial" w:cs="Arial"/>
      <w:kern w:val="2"/>
      <w:sz w:val="21"/>
      <w:szCs w:val="21"/>
    </w:rPr>
  </w:style>
  <w:style w:type="character" w:customStyle="1" w:styleId="Char3f6">
    <w:name w:val="列表项目符号 Char3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2f9">
    <w:name w:val="未处理的提及2"/>
    <w:basedOn w:val="a4"/>
    <w:uiPriority w:val="99"/>
    <w:semiHidden/>
    <w:unhideWhenUsed/>
    <w:rsid w:val="002500E9"/>
    <w:rPr>
      <w:color w:val="605E5C"/>
      <w:shd w:val="clear" w:color="auto" w:fill="E1DFDD"/>
    </w:rPr>
  </w:style>
  <w:style w:type="paragraph" w:customStyle="1" w:styleId="2fa">
    <w:name w:val="正文2"/>
    <w:qFormat/>
    <w:pPr>
      <w:jc w:val="both"/>
    </w:pPr>
    <w:rPr>
      <w:rFonts w:eastAsiaTheme="minorEastAsia"/>
      <w:kern w:val="2"/>
      <w:sz w:val="21"/>
      <w:szCs w:val="21"/>
    </w:rPr>
  </w:style>
  <w:style w:type="character" w:customStyle="1" w:styleId="HTMLChar4">
    <w:name w:val="HTML 预设格式 Char4"/>
    <w:autoRedefine/>
    <w:qFormat/>
    <w:rPr>
      <w:rFonts w:ascii="Courier New" w:hAnsi="Courier New" w:cs="Arial"/>
      <w:kern w:val="2"/>
    </w:rPr>
  </w:style>
  <w:style w:type="character" w:customStyle="1" w:styleId="Char41">
    <w:name w:val="副标题 Char4"/>
    <w:autoRedefine/>
    <w:uiPriority w:val="99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4">
    <w:name w:val="标题 8 Char4"/>
    <w:autoRedefine/>
    <w:uiPriority w:val="99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40">
    <w:name w:val="HTML 地址 Char4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42">
    <w:name w:val="结束语 Char4"/>
    <w:autoRedefine/>
    <w:uiPriority w:val="99"/>
    <w:qFormat/>
    <w:rPr>
      <w:rFonts w:ascii="Arial" w:hAnsi="Arial" w:cs="Arial"/>
      <w:kern w:val="2"/>
      <w:sz w:val="21"/>
      <w:szCs w:val="21"/>
    </w:rPr>
  </w:style>
  <w:style w:type="table" w:customStyle="1" w:styleId="240">
    <w:name w:val="无格式表格 24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43">
    <w:name w:val="正文文本 Char4"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4">
    <w:name w:val="正文首行缩进 2 Char4"/>
    <w:autoRedefine/>
    <w:uiPriority w:val="99"/>
    <w:qFormat/>
    <w:rPr>
      <w:rFonts w:cs="Arial"/>
    </w:rPr>
  </w:style>
  <w:style w:type="character" w:customStyle="1" w:styleId="3Char4">
    <w:name w:val="正文文本 3 Char4"/>
    <w:uiPriority w:val="99"/>
    <w:qFormat/>
    <w:rPr>
      <w:rFonts w:ascii="Arial" w:hAnsi="Arial" w:cs="Arial"/>
      <w:kern w:val="2"/>
      <w:sz w:val="16"/>
      <w:szCs w:val="16"/>
    </w:rPr>
  </w:style>
  <w:style w:type="character" w:customStyle="1" w:styleId="Char44">
    <w:name w:val="页脚 Char4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45">
    <w:name w:val="宏文本 Char4"/>
    <w:autoRedefine/>
    <w:uiPriority w:val="99"/>
    <w:qFormat/>
    <w:rPr>
      <w:rFonts w:ascii="Courier New" w:hAnsi="Courier New"/>
      <w:kern w:val="2"/>
      <w:sz w:val="24"/>
      <w:szCs w:val="24"/>
    </w:rPr>
  </w:style>
  <w:style w:type="character" w:customStyle="1" w:styleId="1Char4">
    <w:name w:val="标题 1 Char4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46">
    <w:name w:val="文档结构图 Char4"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47">
    <w:name w:val="电子邮件签名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8">
    <w:name w:val="称呼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7Char4">
    <w:name w:val="标题 7 Char4"/>
    <w:autoRedefine/>
    <w:uiPriority w:val="99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49">
    <w:name w:val="纯文本 Char4"/>
    <w:autoRedefine/>
    <w:uiPriority w:val="99"/>
    <w:qFormat/>
    <w:rPr>
      <w:rFonts w:ascii="宋体" w:hAnsi="Courier New" w:cs="Arial"/>
      <w:kern w:val="2"/>
      <w:sz w:val="21"/>
      <w:szCs w:val="21"/>
    </w:rPr>
  </w:style>
  <w:style w:type="character" w:customStyle="1" w:styleId="2Char40">
    <w:name w:val="标题 2 Char4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4">
    <w:name w:val="标题 9 Char4"/>
    <w:autoRedefine/>
    <w:uiPriority w:val="99"/>
    <w:qFormat/>
    <w:rPr>
      <w:rFonts w:ascii="Arial" w:eastAsia="黑体" w:hAnsi="Arial"/>
      <w:kern w:val="2"/>
      <w:sz w:val="32"/>
      <w:szCs w:val="32"/>
    </w:rPr>
  </w:style>
  <w:style w:type="character" w:customStyle="1" w:styleId="Char4a">
    <w:name w:val="信息标题 Char4"/>
    <w:autoRedefine/>
    <w:uiPriority w:val="99"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41">
    <w:name w:val="正文文本 2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2Char42">
    <w:name w:val="正文文本缩进 2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b">
    <w:name w:val="正文文本缩进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5Char4">
    <w:name w:val="标题 5 Char4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4">
    <w:name w:val="标题 4 Char4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4">
    <w:name w:val="标题 6 Char4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4c">
    <w:name w:val="注释标题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d">
    <w:name w:val="正文首行缩进 Char4"/>
    <w:uiPriority w:val="99"/>
    <w:qFormat/>
    <w:rPr>
      <w:rFonts w:ascii="Arial" w:hAnsi="Arial"/>
      <w:kern w:val="2"/>
      <w:sz w:val="21"/>
      <w:szCs w:val="21"/>
    </w:rPr>
  </w:style>
  <w:style w:type="character" w:customStyle="1" w:styleId="Char4e">
    <w:name w:val="页眉 Char4"/>
    <w:autoRedefine/>
    <w:uiPriority w:val="99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40">
    <w:name w:val="正文文本缩进 3 Char4"/>
    <w:uiPriority w:val="99"/>
    <w:qFormat/>
    <w:rPr>
      <w:rFonts w:ascii="Arial" w:hAnsi="Arial" w:cs="Arial"/>
      <w:kern w:val="2"/>
      <w:sz w:val="16"/>
      <w:szCs w:val="16"/>
    </w:rPr>
  </w:style>
  <w:style w:type="character" w:customStyle="1" w:styleId="Char4f">
    <w:name w:val="批注文字 Char4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4f0">
    <w:name w:val="批注框文本 Char4"/>
    <w:autoRedefine/>
    <w:uiPriority w:val="99"/>
    <w:qFormat/>
    <w:rPr>
      <w:rFonts w:ascii="Arial" w:hAnsi="Arial" w:cs="Arial"/>
      <w:kern w:val="2"/>
      <w:sz w:val="18"/>
      <w:szCs w:val="18"/>
    </w:rPr>
  </w:style>
  <w:style w:type="character" w:customStyle="1" w:styleId="Char4f1">
    <w:name w:val="脚注文本 Char4"/>
    <w:autoRedefine/>
    <w:uiPriority w:val="99"/>
    <w:qFormat/>
    <w:rPr>
      <w:rFonts w:ascii="Arial" w:hAnsi="Arial" w:cs="Arial"/>
      <w:kern w:val="2"/>
      <w:sz w:val="18"/>
      <w:szCs w:val="18"/>
    </w:rPr>
  </w:style>
  <w:style w:type="character" w:customStyle="1" w:styleId="Char4f2">
    <w:name w:val="尾注文本 Char4"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3">
    <w:name w:val="签名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4">
    <w:name w:val="无间隔 Char4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4f5">
    <w:name w:val="批注主题 Char4"/>
    <w:autoRedefine/>
    <w:uiPriority w:val="99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40">
    <w:name w:val="目录 1 Char4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41">
    <w:name w:val="标题 3 Char4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50">
    <w:name w:val="标题 Char5"/>
    <w:autoRedefine/>
    <w:uiPriority w:val="99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4f6">
    <w:name w:val="日期 Char4"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7">
    <w:name w:val="列表项目符号 Char4"/>
    <w:autoRedefine/>
    <w:uiPriority w:val="99"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3f5">
    <w:name w:val="未处理的提及3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5">
    <w:name w:val="HTML 预设格式 Char5"/>
    <w:qFormat/>
    <w:rPr>
      <w:rFonts w:ascii="Courier New" w:hAnsi="Courier New" w:cs="Arial"/>
      <w:kern w:val="2"/>
    </w:rPr>
  </w:style>
  <w:style w:type="character" w:customStyle="1" w:styleId="Char51">
    <w:name w:val="副标题 Char5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5">
    <w:name w:val="标题 8 Char5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50">
    <w:name w:val="HTML 地址 Char5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52">
    <w:name w:val="结束语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3">
    <w:name w:val="正文文本 Char5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5">
    <w:name w:val="正文首行缩进 2 Char5"/>
    <w:autoRedefine/>
    <w:qFormat/>
    <w:rPr>
      <w:rFonts w:cs="Arial"/>
    </w:rPr>
  </w:style>
  <w:style w:type="character" w:customStyle="1" w:styleId="3Char5">
    <w:name w:val="正文文本 3 Char5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54">
    <w:name w:val="页脚 Char5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55">
    <w:name w:val="宏文本 Char5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5">
    <w:name w:val="标题 1 Char5"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56">
    <w:name w:val="文档结构图 Char5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57">
    <w:name w:val="电子邮件签名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8">
    <w:name w:val="称呼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5">
    <w:name w:val="标题 7 Char5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59">
    <w:name w:val="纯文本 Char5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50">
    <w:name w:val="标题 2 Char5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5">
    <w:name w:val="标题 9 Char5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5a">
    <w:name w:val="信息标题 Char5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51">
    <w:name w:val="正文文本 2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52">
    <w:name w:val="正文文本缩进 2 Char5"/>
    <w:qFormat/>
    <w:rPr>
      <w:rFonts w:ascii="Arial" w:hAnsi="Arial" w:cs="Arial"/>
      <w:kern w:val="2"/>
      <w:sz w:val="21"/>
      <w:szCs w:val="21"/>
    </w:rPr>
  </w:style>
  <w:style w:type="character" w:customStyle="1" w:styleId="Char5b">
    <w:name w:val="正文文本缩进 Char5"/>
    <w:qFormat/>
    <w:rPr>
      <w:rFonts w:ascii="Arial" w:hAnsi="Arial" w:cs="Arial"/>
      <w:kern w:val="2"/>
      <w:sz w:val="21"/>
      <w:szCs w:val="21"/>
    </w:rPr>
  </w:style>
  <w:style w:type="character" w:customStyle="1" w:styleId="5Char5">
    <w:name w:val="标题 5 Char5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5">
    <w:name w:val="标题 4 Char5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5">
    <w:name w:val="标题 6 Char5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5c">
    <w:name w:val="注释标题 Char5"/>
    <w:qFormat/>
    <w:rPr>
      <w:rFonts w:ascii="Arial" w:hAnsi="Arial" w:cs="Arial"/>
      <w:kern w:val="2"/>
      <w:sz w:val="21"/>
      <w:szCs w:val="21"/>
    </w:rPr>
  </w:style>
  <w:style w:type="character" w:customStyle="1" w:styleId="Char5d">
    <w:name w:val="正文首行缩进 Char5"/>
    <w:autoRedefine/>
    <w:qFormat/>
    <w:rPr>
      <w:rFonts w:ascii="Arial" w:hAnsi="Arial"/>
      <w:kern w:val="2"/>
      <w:sz w:val="21"/>
      <w:szCs w:val="21"/>
    </w:rPr>
  </w:style>
  <w:style w:type="character" w:customStyle="1" w:styleId="Char5e">
    <w:name w:val="页眉 Char5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50">
    <w:name w:val="正文文本缩进 3 Char5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5f">
    <w:name w:val="批注文字 Char5"/>
    <w:qFormat/>
    <w:rPr>
      <w:rFonts w:ascii="Arial" w:hAnsi="Arial" w:cs="Arial"/>
      <w:kern w:val="2"/>
      <w:sz w:val="21"/>
      <w:szCs w:val="21"/>
    </w:rPr>
  </w:style>
  <w:style w:type="character" w:customStyle="1" w:styleId="Char5f0">
    <w:name w:val="批注框文本 Char5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5f1">
    <w:name w:val="脚注文本 Char5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5f2">
    <w:name w:val="尾注文本 Char5"/>
    <w:qFormat/>
    <w:rPr>
      <w:rFonts w:ascii="Arial" w:hAnsi="Arial" w:cs="Arial"/>
      <w:kern w:val="2"/>
      <w:sz w:val="21"/>
      <w:szCs w:val="21"/>
    </w:rPr>
  </w:style>
  <w:style w:type="character" w:customStyle="1" w:styleId="Char5f3">
    <w:name w:val="签名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f4">
    <w:name w:val="无间隔 Char5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5f5">
    <w:name w:val="批注主题 Char5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50">
    <w:name w:val="目录 1 Char5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51">
    <w:name w:val="标题 3 Char5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60">
    <w:name w:val="标题 Char6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5f6">
    <w:name w:val="日期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f7">
    <w:name w:val="列表项目符号 Char5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4b">
    <w:name w:val="未处理的提及4"/>
    <w:basedOn w:val="a4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6">
    <w:name w:val="HTML 预设格式 Char6"/>
    <w:qFormat/>
    <w:rPr>
      <w:rFonts w:ascii="Courier New" w:hAnsi="Courier New" w:cs="Arial"/>
      <w:kern w:val="2"/>
    </w:rPr>
  </w:style>
  <w:style w:type="character" w:customStyle="1" w:styleId="Char61">
    <w:name w:val="副标题 Char6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6">
    <w:name w:val="标题 8 Char6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60">
    <w:name w:val="HTML 地址 Char6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62">
    <w:name w:val="结束语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3">
    <w:name w:val="正文文本 Char6"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6">
    <w:name w:val="正文首行缩进 2 Char6"/>
    <w:autoRedefine/>
    <w:qFormat/>
    <w:rPr>
      <w:rFonts w:cs="Arial"/>
    </w:rPr>
  </w:style>
  <w:style w:type="character" w:customStyle="1" w:styleId="3Char6">
    <w:name w:val="正文文本 3 Char6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64">
    <w:name w:val="页脚 Char6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65">
    <w:name w:val="宏文本 Char6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6">
    <w:name w:val="标题 1 Char6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66">
    <w:name w:val="文档结构图 Char6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67">
    <w:name w:val="电子邮件签名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8">
    <w:name w:val="称呼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6">
    <w:name w:val="标题 7 Char6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69">
    <w:name w:val="纯文本 Char6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60">
    <w:name w:val="标题 2 Char6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6">
    <w:name w:val="标题 9 Char6"/>
    <w:qFormat/>
    <w:rPr>
      <w:rFonts w:ascii="Arial" w:eastAsia="黑体" w:hAnsi="Arial"/>
      <w:kern w:val="2"/>
      <w:sz w:val="32"/>
      <w:szCs w:val="32"/>
    </w:rPr>
  </w:style>
  <w:style w:type="character" w:customStyle="1" w:styleId="Char6a">
    <w:name w:val="信息标题 Char6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61">
    <w:name w:val="正文文本 2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62">
    <w:name w:val="正文文本缩进 2 Char6"/>
    <w:qFormat/>
    <w:rPr>
      <w:rFonts w:ascii="Arial" w:hAnsi="Arial" w:cs="Arial"/>
      <w:kern w:val="2"/>
      <w:sz w:val="21"/>
      <w:szCs w:val="21"/>
    </w:rPr>
  </w:style>
  <w:style w:type="character" w:customStyle="1" w:styleId="Char6b">
    <w:name w:val="正文文本缩进 Char6"/>
    <w:qFormat/>
    <w:rPr>
      <w:rFonts w:ascii="Arial" w:hAnsi="Arial" w:cs="Arial"/>
      <w:kern w:val="2"/>
      <w:sz w:val="21"/>
      <w:szCs w:val="21"/>
    </w:rPr>
  </w:style>
  <w:style w:type="character" w:customStyle="1" w:styleId="5Char6">
    <w:name w:val="标题 5 Char6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6">
    <w:name w:val="标题 4 Char6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6">
    <w:name w:val="标题 6 Char6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6c">
    <w:name w:val="注释标题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d">
    <w:name w:val="正文首行缩进 Char6"/>
    <w:autoRedefine/>
    <w:qFormat/>
    <w:rPr>
      <w:rFonts w:ascii="Arial" w:hAnsi="Arial"/>
      <w:kern w:val="2"/>
      <w:sz w:val="21"/>
      <w:szCs w:val="21"/>
    </w:rPr>
  </w:style>
  <w:style w:type="character" w:customStyle="1" w:styleId="Char6e">
    <w:name w:val="页眉 Char6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60">
    <w:name w:val="正文文本缩进 3 Char6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6f">
    <w:name w:val="批注文字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0">
    <w:name w:val="批注框文本 Char6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6f1">
    <w:name w:val="脚注文本 Char6"/>
    <w:qFormat/>
    <w:rPr>
      <w:rFonts w:ascii="Arial" w:hAnsi="Arial" w:cs="Arial"/>
      <w:kern w:val="2"/>
      <w:sz w:val="18"/>
      <w:szCs w:val="18"/>
    </w:rPr>
  </w:style>
  <w:style w:type="character" w:customStyle="1" w:styleId="Char6f2">
    <w:name w:val="尾注文本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3">
    <w:name w:val="签名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4">
    <w:name w:val="无间隔 Char6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6f5">
    <w:name w:val="批注主题 Char6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60">
    <w:name w:val="目录 1 Char6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61">
    <w:name w:val="标题 3 Char6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70">
    <w:name w:val="标题 Char7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6f6">
    <w:name w:val="日期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7">
    <w:name w:val="列表项目符号 Char6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59">
    <w:name w:val="未处理的提及5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ffd">
    <w:name w:val="1"/>
    <w:autoRedefine/>
    <w:uiPriority w:val="99"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2110">
    <w:name w:val="无格式表格 211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msonormal0">
    <w:name w:val="msonormal"/>
    <w:basedOn w:val="a3"/>
    <w:autoRedefine/>
    <w:qFormat/>
    <w:rPr>
      <w:color w:val="595959"/>
    </w:rPr>
  </w:style>
  <w:style w:type="character" w:customStyle="1" w:styleId="1ffe">
    <w:name w:val="正文文本首行缩进 字符1"/>
    <w:basedOn w:val="Char63"/>
    <w:autoRedefine/>
    <w:uiPriority w:val="99"/>
    <w:semiHidden/>
    <w:qFormat/>
    <w:rPr>
      <w:rFonts w:ascii="Arial" w:eastAsia="新宋体" w:hAnsi="Arial" w:cstheme="minorBidi"/>
      <w:color w:val="262626"/>
      <w:kern w:val="2"/>
      <w:sz w:val="21"/>
      <w:szCs w:val="22"/>
    </w:rPr>
  </w:style>
  <w:style w:type="table" w:customStyle="1" w:styleId="Table1">
    <w:name w:val="Table1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2">
    <w:name w:val="Table2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3">
    <w:name w:val="Table3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  <w:kern w:val="0"/>
      <w:sz w:val="20"/>
    </w:rPr>
    <w:tblPr/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4">
    <w:name w:val="Table4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5">
    <w:name w:val="Table5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6">
    <w:name w:val="Table6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7">
    <w:name w:val="Table7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8">
    <w:name w:val="Table8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paragraph" w:customStyle="1" w:styleId="p16">
    <w:name w:val="p16"/>
    <w:basedOn w:val="a3"/>
    <w:autoRedefine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Style281">
    <w:name w:val="_Style 281"/>
    <w:rsid w:val="002500E9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paragraph" w:customStyle="1" w:styleId="z-11">
    <w:name w:val="z-窗体底端11"/>
    <w:basedOn w:val="a3"/>
    <w:next w:val="a3"/>
    <w:link w:val="z-Char"/>
    <w:autoRedefine/>
    <w:qFormat/>
    <w:pPr>
      <w:pBdr>
        <w:top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paragraph" w:customStyle="1" w:styleId="z-110">
    <w:name w:val="z-窗体顶端11"/>
    <w:basedOn w:val="a3"/>
    <w:next w:val="a3"/>
    <w:link w:val="z-Char0"/>
    <w:qFormat/>
    <w:pPr>
      <w:pBdr>
        <w:bottom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paragraph" w:customStyle="1" w:styleId="p18">
    <w:name w:val="p18"/>
    <w:basedOn w:val="a3"/>
    <w:autoRedefine/>
    <w:qFormat/>
    <w:pPr>
      <w:spacing w:before="80" w:after="80"/>
    </w:pPr>
    <w:rPr>
      <w:rFonts w:ascii="Arial" w:eastAsia="宋体" w:hAnsi="Arial"/>
      <w:kern w:val="0"/>
      <w:sz w:val="24"/>
      <w:szCs w:val="24"/>
    </w:rPr>
  </w:style>
  <w:style w:type="character" w:customStyle="1" w:styleId="CharChar1">
    <w:name w:val="编写建议 Char Char"/>
    <w:autoRedefine/>
    <w:qFormat/>
    <w:rPr>
      <w:rFonts w:ascii="Segoe UI Light" w:eastAsia="等线 Light" w:hAnsi="Segoe UI Light" w:cs="Arial"/>
      <w:i/>
      <w:color w:val="0000FF"/>
      <w:kern w:val="2"/>
      <w:sz w:val="21"/>
      <w:szCs w:val="21"/>
    </w:rPr>
  </w:style>
  <w:style w:type="character" w:customStyle="1" w:styleId="CharCharCharCharCharChar">
    <w:name w:val="表头样式 Char Char Char Char Char Char"/>
    <w:autoRedefine/>
    <w:qFormat/>
    <w:rPr>
      <w:rFonts w:ascii="Segoe UI Light" w:eastAsia="等线 Light" w:hAnsi="Segoe UI Light" w:cs="Arial"/>
      <w:b/>
      <w:kern w:val="2"/>
      <w:sz w:val="21"/>
      <w:szCs w:val="21"/>
    </w:rPr>
  </w:style>
  <w:style w:type="character" w:customStyle="1" w:styleId="z-Char">
    <w:name w:val="z-窗体底端 Char"/>
    <w:basedOn w:val="a4"/>
    <w:link w:val="z-11"/>
    <w:autoRedefine/>
    <w:qFormat/>
    <w:rPr>
      <w:rFonts w:ascii="Arial" w:cs="Arial"/>
      <w:vanish/>
      <w:kern w:val="2"/>
      <w:sz w:val="16"/>
      <w:szCs w:val="21"/>
    </w:rPr>
  </w:style>
  <w:style w:type="character" w:customStyle="1" w:styleId="z-Char0">
    <w:name w:val="z-窗体顶端 Char"/>
    <w:basedOn w:val="a4"/>
    <w:link w:val="z-110"/>
    <w:autoRedefine/>
    <w:qFormat/>
    <w:rPr>
      <w:rFonts w:ascii="Arial" w:cs="Arial"/>
      <w:vanish/>
      <w:kern w:val="2"/>
      <w:sz w:val="16"/>
      <w:szCs w:val="21"/>
    </w:rPr>
  </w:style>
  <w:style w:type="character" w:customStyle="1" w:styleId="font11">
    <w:name w:val="font11"/>
    <w:basedOn w:val="a4"/>
    <w:autoRedefine/>
    <w:qFormat/>
    <w:rPr>
      <w:rFonts w:ascii="微软雅黑" w:eastAsia="微软雅黑" w:hAnsi="微软雅黑" w:cs="微软雅黑" w:hint="eastAsia"/>
      <w:color w:val="000000"/>
      <w:sz w:val="22"/>
      <w:szCs w:val="22"/>
      <w:u w:val="none"/>
    </w:rPr>
  </w:style>
  <w:style w:type="character" w:customStyle="1" w:styleId="font41">
    <w:name w:val="font41"/>
    <w:basedOn w:val="a4"/>
    <w:autoRedefine/>
    <w:qFormat/>
    <w:rPr>
      <w:rFonts w:ascii="Consolas" w:eastAsia="Consolas" w:hAnsi="Consolas" w:cs="Consolas" w:hint="default"/>
      <w:color w:val="000000"/>
      <w:sz w:val="22"/>
      <w:szCs w:val="22"/>
      <w:u w:val="none"/>
    </w:rPr>
  </w:style>
  <w:style w:type="character" w:customStyle="1" w:styleId="Char">
    <w:name w:val="段 Char"/>
    <w:link w:val="afffff5"/>
    <w:autoRedefine/>
    <w:qFormat/>
    <w:locked/>
    <w:rPr>
      <w:rFonts w:ascii="宋体"/>
      <w:kern w:val="2"/>
      <w:sz w:val="22"/>
      <w:szCs w:val="22"/>
    </w:rPr>
  </w:style>
  <w:style w:type="character" w:customStyle="1" w:styleId="HTMLChar7">
    <w:name w:val="HTML 预设格式 Char7"/>
    <w:autoRedefine/>
    <w:qFormat/>
    <w:rPr>
      <w:rFonts w:ascii="Courier New" w:hAnsi="Courier New" w:cs="Arial"/>
      <w:kern w:val="2"/>
    </w:rPr>
  </w:style>
  <w:style w:type="character" w:customStyle="1" w:styleId="Char71">
    <w:name w:val="副标题 Char7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7">
    <w:name w:val="标题 8 Char7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70">
    <w:name w:val="HTML 地址 Char7"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72">
    <w:name w:val="结束语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3">
    <w:name w:val="正文文本 Char7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7">
    <w:name w:val="正文首行缩进 2 Char7"/>
    <w:autoRedefine/>
    <w:qFormat/>
    <w:rPr>
      <w:rFonts w:cs="Arial"/>
    </w:rPr>
  </w:style>
  <w:style w:type="character" w:customStyle="1" w:styleId="3Char7">
    <w:name w:val="正文文本 3 Char7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74">
    <w:name w:val="页脚 Char7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75">
    <w:name w:val="宏文本 Char7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7">
    <w:name w:val="标题 1 Char7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76">
    <w:name w:val="文档结构图 Char7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77">
    <w:name w:val="电子邮件签名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8">
    <w:name w:val="称呼 Char7"/>
    <w:qFormat/>
    <w:rPr>
      <w:rFonts w:ascii="Arial" w:hAnsi="Arial" w:cs="Arial"/>
      <w:kern w:val="2"/>
      <w:sz w:val="21"/>
      <w:szCs w:val="21"/>
    </w:rPr>
  </w:style>
  <w:style w:type="character" w:customStyle="1" w:styleId="7Char7">
    <w:name w:val="标题 7 Char7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79">
    <w:name w:val="纯文本 Char7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70">
    <w:name w:val="标题 2 Char7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7">
    <w:name w:val="标题 9 Char7"/>
    <w:qFormat/>
    <w:rPr>
      <w:rFonts w:ascii="Arial" w:eastAsia="黑体" w:hAnsi="Arial"/>
      <w:kern w:val="2"/>
      <w:sz w:val="32"/>
      <w:szCs w:val="32"/>
    </w:rPr>
  </w:style>
  <w:style w:type="character" w:customStyle="1" w:styleId="Char7a">
    <w:name w:val="信息标题 Char7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71">
    <w:name w:val="正文文本 2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72">
    <w:name w:val="正文文本缩进 2 Char7"/>
    <w:qFormat/>
    <w:rPr>
      <w:rFonts w:ascii="Arial" w:hAnsi="Arial" w:cs="Arial"/>
      <w:kern w:val="2"/>
      <w:sz w:val="21"/>
      <w:szCs w:val="21"/>
    </w:rPr>
  </w:style>
  <w:style w:type="character" w:customStyle="1" w:styleId="Char7b">
    <w:name w:val="正文文本缩进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7">
    <w:name w:val="标题 5 Char7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7">
    <w:name w:val="标题 4 Char7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7">
    <w:name w:val="标题 6 Char7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7c">
    <w:name w:val="注释标题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d">
    <w:name w:val="正文首行缩进 Char7"/>
    <w:autoRedefine/>
    <w:qFormat/>
    <w:rPr>
      <w:rFonts w:ascii="Arial" w:hAnsi="Arial"/>
      <w:kern w:val="2"/>
      <w:sz w:val="21"/>
      <w:szCs w:val="21"/>
    </w:rPr>
  </w:style>
  <w:style w:type="character" w:customStyle="1" w:styleId="Char7e">
    <w:name w:val="页眉 Char7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70">
    <w:name w:val="正文文本缩进 3 Char7"/>
    <w:qFormat/>
    <w:rPr>
      <w:rFonts w:ascii="Arial" w:hAnsi="Arial" w:cs="Arial"/>
      <w:kern w:val="2"/>
      <w:sz w:val="16"/>
      <w:szCs w:val="16"/>
    </w:rPr>
  </w:style>
  <w:style w:type="character" w:customStyle="1" w:styleId="Char7f">
    <w:name w:val="批注文字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0">
    <w:name w:val="批注框文本 Char7"/>
    <w:qFormat/>
    <w:rPr>
      <w:rFonts w:ascii="Arial" w:hAnsi="Arial" w:cs="Arial"/>
      <w:kern w:val="2"/>
      <w:sz w:val="18"/>
      <w:szCs w:val="18"/>
    </w:rPr>
  </w:style>
  <w:style w:type="character" w:customStyle="1" w:styleId="Char7f1">
    <w:name w:val="脚注文本 Char7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7f2">
    <w:name w:val="尾注文本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3">
    <w:name w:val="签名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4">
    <w:name w:val="无间隔 Char7"/>
    <w:uiPriority w:val="1"/>
    <w:qFormat/>
    <w:rPr>
      <w:rFonts w:ascii="Calibri" w:hAnsi="Calibri"/>
      <w:sz w:val="22"/>
      <w:szCs w:val="22"/>
    </w:rPr>
  </w:style>
  <w:style w:type="character" w:customStyle="1" w:styleId="Char7f5">
    <w:name w:val="批注主题 Char7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70">
    <w:name w:val="目录 1 Char7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71">
    <w:name w:val="标题 3 Char7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80">
    <w:name w:val="标题 Char8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7f6">
    <w:name w:val="日期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7">
    <w:name w:val="列表项目符号 Char7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64">
    <w:name w:val="未处理的提及6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8">
    <w:name w:val="HTML 预设格式 Char8"/>
    <w:autoRedefine/>
    <w:qFormat/>
    <w:rPr>
      <w:rFonts w:ascii="Courier New" w:hAnsi="Courier New" w:cs="Arial"/>
      <w:kern w:val="2"/>
    </w:rPr>
  </w:style>
  <w:style w:type="character" w:customStyle="1" w:styleId="Char81">
    <w:name w:val="副标题 Char8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8">
    <w:name w:val="标题 8 Char8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80">
    <w:name w:val="HTML 地址 Char8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82">
    <w:name w:val="结束语 Char8"/>
    <w:autoRedefine/>
    <w:qFormat/>
    <w:rPr>
      <w:rFonts w:ascii="Arial" w:hAnsi="Arial" w:cs="Arial"/>
      <w:kern w:val="2"/>
      <w:sz w:val="21"/>
      <w:szCs w:val="21"/>
    </w:rPr>
  </w:style>
  <w:style w:type="table" w:customStyle="1" w:styleId="250">
    <w:name w:val="无格式表格 25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83">
    <w:name w:val="正文文本 Char8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8">
    <w:name w:val="正文首行缩进 2 Char8"/>
    <w:autoRedefine/>
    <w:qFormat/>
    <w:rPr>
      <w:rFonts w:cs="Arial"/>
    </w:rPr>
  </w:style>
  <w:style w:type="character" w:customStyle="1" w:styleId="3Char8">
    <w:name w:val="正文文本 3 Char8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84">
    <w:name w:val="页脚 Char8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85">
    <w:name w:val="宏文本 Char8"/>
    <w:qFormat/>
    <w:rPr>
      <w:rFonts w:ascii="Courier New" w:hAnsi="Courier New"/>
      <w:kern w:val="2"/>
      <w:sz w:val="24"/>
      <w:szCs w:val="24"/>
    </w:rPr>
  </w:style>
  <w:style w:type="character" w:customStyle="1" w:styleId="1Char8">
    <w:name w:val="标题 1 Char8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86">
    <w:name w:val="文档结构图 Char8"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87">
    <w:name w:val="电子邮件签名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8">
    <w:name w:val="称呼 Char8"/>
    <w:qFormat/>
    <w:rPr>
      <w:rFonts w:ascii="Arial" w:hAnsi="Arial" w:cs="Arial"/>
      <w:kern w:val="2"/>
      <w:sz w:val="21"/>
      <w:szCs w:val="21"/>
    </w:rPr>
  </w:style>
  <w:style w:type="character" w:customStyle="1" w:styleId="7Char8">
    <w:name w:val="标题 7 Char8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89">
    <w:name w:val="纯文本 Char8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80">
    <w:name w:val="标题 2 Char8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8">
    <w:name w:val="标题 9 Char8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8a">
    <w:name w:val="信息标题 Char8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81">
    <w:name w:val="正文文本 2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82">
    <w:name w:val="正文文本缩进 2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b">
    <w:name w:val="正文文本缩进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8">
    <w:name w:val="标题 5 Char8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8">
    <w:name w:val="标题 4 Char8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8">
    <w:name w:val="标题 6 Char8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8c">
    <w:name w:val="注释标题 Char8"/>
    <w:qFormat/>
    <w:rPr>
      <w:rFonts w:ascii="Arial" w:hAnsi="Arial" w:cs="Arial"/>
      <w:kern w:val="2"/>
      <w:sz w:val="21"/>
      <w:szCs w:val="21"/>
    </w:rPr>
  </w:style>
  <w:style w:type="character" w:customStyle="1" w:styleId="Char8d">
    <w:name w:val="正文首行缩进 Char8"/>
    <w:autoRedefine/>
    <w:qFormat/>
    <w:rPr>
      <w:rFonts w:ascii="Arial" w:hAnsi="Arial"/>
      <w:kern w:val="2"/>
      <w:sz w:val="21"/>
      <w:szCs w:val="21"/>
    </w:rPr>
  </w:style>
  <w:style w:type="character" w:customStyle="1" w:styleId="Char8e">
    <w:name w:val="页眉 Char8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80">
    <w:name w:val="正文文本缩进 3 Char8"/>
    <w:qFormat/>
    <w:rPr>
      <w:rFonts w:ascii="Arial" w:hAnsi="Arial" w:cs="Arial"/>
      <w:kern w:val="2"/>
      <w:sz w:val="16"/>
      <w:szCs w:val="16"/>
    </w:rPr>
  </w:style>
  <w:style w:type="character" w:customStyle="1" w:styleId="Char8f">
    <w:name w:val="批注文字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0">
    <w:name w:val="批注框文本 Char8"/>
    <w:qFormat/>
    <w:rPr>
      <w:rFonts w:ascii="Arial" w:hAnsi="Arial" w:cs="Arial"/>
      <w:kern w:val="2"/>
      <w:sz w:val="18"/>
      <w:szCs w:val="18"/>
    </w:rPr>
  </w:style>
  <w:style w:type="character" w:customStyle="1" w:styleId="Char8f1">
    <w:name w:val="脚注文本 Char8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8f2">
    <w:name w:val="尾注文本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3">
    <w:name w:val="签名 Char8"/>
    <w:qFormat/>
    <w:rPr>
      <w:rFonts w:ascii="Arial" w:hAnsi="Arial" w:cs="Arial"/>
      <w:kern w:val="2"/>
      <w:sz w:val="21"/>
      <w:szCs w:val="21"/>
    </w:rPr>
  </w:style>
  <w:style w:type="character" w:customStyle="1" w:styleId="Char8f4">
    <w:name w:val="无间隔 Char8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8f5">
    <w:name w:val="批注主题 Char8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80">
    <w:name w:val="目录 1 Char8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81">
    <w:name w:val="标题 3 Char8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9f6">
    <w:name w:val="标题 Char9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8f6">
    <w:name w:val="日期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7">
    <w:name w:val="列表项目符号 Char8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74">
    <w:name w:val="未处理的提及7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4">
    <w:name w:val="未处理的提及8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00">
    <w:name w:val="HTML 预设格式 Char10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00">
    <w:name w:val="副标题 Char10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0">
    <w:name w:val="标题 8 Char10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01">
    <w:name w:val="HTML 地址 Char10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01">
    <w:name w:val="结束语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60">
    <w:name w:val="无格式表格 26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02">
    <w:name w:val="正文文本 Char10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00">
    <w:name w:val="正文首行缩进 2 Char10"/>
    <w:autoRedefine/>
    <w:qFormat/>
    <w:rPr>
      <w:rFonts w:cs="Arial"/>
    </w:rPr>
  </w:style>
  <w:style w:type="character" w:customStyle="1" w:styleId="3Char100">
    <w:name w:val="正文文本 3 Char10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03">
    <w:name w:val="页脚 Char10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04">
    <w:name w:val="宏文本 Char10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00">
    <w:name w:val="标题 1 Char10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05">
    <w:name w:val="文档结构图 Char10"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06">
    <w:name w:val="电子邮件签名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7">
    <w:name w:val="称呼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0">
    <w:name w:val="标题 7 Char10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08">
    <w:name w:val="纯文本 Char10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01">
    <w:name w:val="标题 2 Char10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0">
    <w:name w:val="标题 9 Char10"/>
    <w:qFormat/>
    <w:rPr>
      <w:rFonts w:ascii="Arial" w:eastAsia="黑体" w:hAnsi="Arial"/>
      <w:kern w:val="2"/>
      <w:sz w:val="32"/>
      <w:szCs w:val="32"/>
    </w:rPr>
  </w:style>
  <w:style w:type="character" w:customStyle="1" w:styleId="Char109">
    <w:name w:val="信息标题 Char10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02">
    <w:name w:val="正文文本 2 Char10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03">
    <w:name w:val="正文文本缩进 2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a">
    <w:name w:val="正文文本缩进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0">
    <w:name w:val="标题 5 Char10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0">
    <w:name w:val="标题 4 Char10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0">
    <w:name w:val="标题 6 Char10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0b">
    <w:name w:val="注释标题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c">
    <w:name w:val="正文首行缩进 Char10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0d">
    <w:name w:val="页眉 Char10"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01">
    <w:name w:val="正文文本缩进 3 Char10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0e">
    <w:name w:val="批注文字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">
    <w:name w:val="批注框文本 Char10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0f0">
    <w:name w:val="脚注文本 Char10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0f1">
    <w:name w:val="尾注文本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2">
    <w:name w:val="签名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3">
    <w:name w:val="无间隔 Char10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0f4">
    <w:name w:val="批注主题 Char10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01">
    <w:name w:val="目录 1 Char10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02">
    <w:name w:val="标题 3 Char10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10">
    <w:name w:val="标题 Char11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0f5">
    <w:name w:val="日期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6">
    <w:name w:val="列表项目符号 Char10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92">
    <w:name w:val="未处理的提及9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fff">
    <w:name w:val="签名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0">
    <w:name w:val="注释标题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1">
    <w:name w:val="正文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2">
    <w:name w:val="日期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3">
    <w:name w:val="批注文字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4">
    <w:name w:val="批注主题 字符1"/>
    <w:basedOn w:val="1fff3"/>
    <w:uiPriority w:val="99"/>
    <w:semiHidden/>
    <w:qFormat/>
    <w:rPr>
      <w:rFonts w:ascii="Segoe UI Light" w:eastAsia="等线 Light" w:hAnsi="Segoe UI Light" w:cs="Arial"/>
      <w:b/>
      <w:bCs/>
      <w:kern w:val="2"/>
      <w:sz w:val="21"/>
      <w:szCs w:val="21"/>
    </w:rPr>
  </w:style>
  <w:style w:type="character" w:customStyle="1" w:styleId="215">
    <w:name w:val="正文文本缩进 2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HTML1a">
    <w:name w:val="HTML 地址 字符1"/>
    <w:basedOn w:val="a4"/>
    <w:autoRedefine/>
    <w:uiPriority w:val="99"/>
    <w:semiHidden/>
    <w:qFormat/>
    <w:rPr>
      <w:rFonts w:ascii="Segoe UI Light" w:eastAsia="等线 Light" w:hAnsi="Segoe UI Light" w:cs="Arial"/>
      <w:i/>
      <w:iCs/>
      <w:kern w:val="2"/>
      <w:sz w:val="21"/>
      <w:szCs w:val="21"/>
    </w:rPr>
  </w:style>
  <w:style w:type="character" w:customStyle="1" w:styleId="1fff5">
    <w:name w:val="文档结构图 字符1"/>
    <w:basedOn w:val="a4"/>
    <w:autoRedefine/>
    <w:uiPriority w:val="99"/>
    <w:semiHidden/>
    <w:qFormat/>
    <w:rPr>
      <w:rFonts w:ascii="Microsoft YaHei UI" w:eastAsia="Microsoft YaHei UI" w:hAnsi="Segoe UI Light" w:cs="Arial"/>
      <w:kern w:val="2"/>
      <w:sz w:val="18"/>
      <w:szCs w:val="18"/>
    </w:rPr>
  </w:style>
  <w:style w:type="character" w:customStyle="1" w:styleId="1fff6">
    <w:name w:val="尾注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314">
    <w:name w:val="正文文本 3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6"/>
      <w:szCs w:val="16"/>
    </w:rPr>
  </w:style>
  <w:style w:type="character" w:customStyle="1" w:styleId="1fff7">
    <w:name w:val="页脚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8">
    <w:name w:val="结束语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9">
    <w:name w:val="纯文本 字符1"/>
    <w:basedOn w:val="a4"/>
    <w:autoRedefine/>
    <w:uiPriority w:val="99"/>
    <w:semiHidden/>
    <w:qFormat/>
    <w:rPr>
      <w:rFonts w:asciiTheme="minorEastAsia" w:eastAsiaTheme="minorEastAsia" w:hAnsi="Courier New" w:cs="Courier New"/>
      <w:kern w:val="2"/>
      <w:sz w:val="21"/>
      <w:szCs w:val="21"/>
    </w:rPr>
  </w:style>
  <w:style w:type="character" w:customStyle="1" w:styleId="1fffa">
    <w:name w:val="电子邮件签名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b">
    <w:name w:val="正文文本缩进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216">
    <w:name w:val="正文文本首行缩进 2 字符1"/>
    <w:basedOn w:val="1fffb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c">
    <w:name w:val="页眉 字符1"/>
    <w:basedOn w:val="a4"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d">
    <w:name w:val="称呼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e">
    <w:name w:val="宏文本 字符1"/>
    <w:basedOn w:val="a4"/>
    <w:autoRedefine/>
    <w:uiPriority w:val="99"/>
    <w:semiHidden/>
    <w:qFormat/>
    <w:rPr>
      <w:rFonts w:ascii="Courier New" w:hAnsi="Courier New" w:cs="Courier New"/>
      <w:kern w:val="2"/>
      <w:sz w:val="24"/>
      <w:szCs w:val="24"/>
    </w:rPr>
  </w:style>
  <w:style w:type="character" w:customStyle="1" w:styleId="1ffff">
    <w:name w:val="批注框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f0">
    <w:name w:val="副标题 字符1"/>
    <w:basedOn w:val="a4"/>
    <w:autoRedefine/>
    <w:uiPriority w:val="11"/>
    <w:qFormat/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1ffff1">
    <w:name w:val="脚注文本 字符1"/>
    <w:basedOn w:val="a4"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217">
    <w:name w:val="正文文本 2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315">
    <w:name w:val="正文文本缩进 3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6"/>
      <w:szCs w:val="16"/>
    </w:rPr>
  </w:style>
  <w:style w:type="character" w:customStyle="1" w:styleId="1ffff2">
    <w:name w:val="信息标题 字符1"/>
    <w:basedOn w:val="a4"/>
    <w:uiPriority w:val="99"/>
    <w:semiHidden/>
    <w:qFormat/>
    <w:rPr>
      <w:rFonts w:asciiTheme="majorHAnsi" w:eastAsiaTheme="majorEastAsia" w:hAnsiTheme="majorHAnsi" w:cstheme="majorBidi"/>
      <w:kern w:val="2"/>
      <w:sz w:val="24"/>
      <w:szCs w:val="24"/>
      <w:shd w:val="pct20" w:color="auto" w:fill="auto"/>
    </w:rPr>
  </w:style>
  <w:style w:type="character" w:customStyle="1" w:styleId="HTML1b">
    <w:name w:val="HTML 预设格式 字符1"/>
    <w:basedOn w:val="a4"/>
    <w:autoRedefine/>
    <w:uiPriority w:val="99"/>
    <w:semiHidden/>
    <w:qFormat/>
    <w:rPr>
      <w:rFonts w:ascii="Courier New" w:eastAsia="等线 Light" w:hAnsi="Courier New" w:cs="Courier New"/>
      <w:kern w:val="2"/>
    </w:rPr>
  </w:style>
  <w:style w:type="character" w:customStyle="1" w:styleId="1ffff3">
    <w:name w:val="标题 字符1"/>
    <w:basedOn w:val="a4"/>
    <w:autoRedefine/>
    <w:uiPriority w:val="10"/>
    <w:qFormat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218">
    <w:name w:val="标题 2 字符1"/>
    <w:basedOn w:val="a4"/>
    <w:qFormat/>
    <w:rPr>
      <w:rFonts w:ascii="Arial" w:eastAsia="黑体" w:hAnsi="Arial" w:cs="Book Antiqua" w:hint="default"/>
      <w:bCs/>
      <w:kern w:val="2"/>
      <w:sz w:val="36"/>
      <w:szCs w:val="36"/>
      <w:lang w:eastAsia="en-US"/>
    </w:rPr>
  </w:style>
  <w:style w:type="paragraph" w:customStyle="1" w:styleId="TOC30">
    <w:name w:val="TOC 标题3"/>
    <w:basedOn w:val="1"/>
    <w:next w:val="a3"/>
    <w:autoRedefine/>
    <w:uiPriority w:val="39"/>
    <w:unhideWhenUsed/>
    <w:qFormat/>
    <w:pPr>
      <w:keepLines/>
      <w:pageBreakBefore w:val="0"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Cs w:val="0"/>
      <w:color w:val="2E74B5" w:themeColor="accent1" w:themeShade="BF"/>
      <w:kern w:val="0"/>
      <w:sz w:val="32"/>
      <w:szCs w:val="32"/>
    </w:rPr>
  </w:style>
  <w:style w:type="table" w:customStyle="1" w:styleId="Table10">
    <w:name w:val="Table10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30">
    <w:name w:val="参数13"/>
    <w:basedOn w:val="a5"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16">
    <w:name w:val="Table16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3f6">
    <w:name w:val="网格型3"/>
    <w:basedOn w:val="a5"/>
    <w:autoRedefine/>
    <w:qFormat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fb">
    <w:name w:val="网格型2"/>
    <w:basedOn w:val="a5"/>
    <w:autoRedefine/>
    <w:qFormat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17">
    <w:name w:val="Table17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8">
    <w:name w:val="Table18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9">
    <w:name w:val="Table19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40">
    <w:name w:val="参数14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0">
    <w:name w:val="Table20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50">
    <w:name w:val="参数15"/>
    <w:basedOn w:val="a5"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1">
    <w:name w:val="Table21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60">
    <w:name w:val="参数16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2">
    <w:name w:val="Table22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70">
    <w:name w:val="参数17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paragraph" w:customStyle="1" w:styleId="3f7">
    <w:name w:val="修订3"/>
    <w:autoRedefine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paragraph" w:customStyle="1" w:styleId="TOC40">
    <w:name w:val="TOC 标题4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paragraph" w:customStyle="1" w:styleId="4c">
    <w:name w:val="修订4"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Table9">
    <w:name w:val="Table9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1">
    <w:name w:val="Table11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2">
    <w:name w:val="Table12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3">
    <w:name w:val="Table13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character" w:customStyle="1" w:styleId="HTMLChar11">
    <w:name w:val="HTML 预设格式 Char11"/>
    <w:qFormat/>
    <w:rPr>
      <w:rFonts w:ascii="Courier New" w:hAnsi="Courier New" w:cs="Arial"/>
      <w:kern w:val="2"/>
      <w:lang w:val="zh-CN" w:eastAsia="zh-CN"/>
    </w:rPr>
  </w:style>
  <w:style w:type="character" w:customStyle="1" w:styleId="Char111">
    <w:name w:val="副标题 Char11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1">
    <w:name w:val="标题 8 Char11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10">
    <w:name w:val="HTML 地址 Char11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12">
    <w:name w:val="结束语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70">
    <w:name w:val="无格式表格 27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13">
    <w:name w:val="正文文本 Char11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10">
    <w:name w:val="正文首行缩进 2 Char11"/>
    <w:autoRedefine/>
    <w:qFormat/>
    <w:rPr>
      <w:rFonts w:cs="Arial"/>
    </w:rPr>
  </w:style>
  <w:style w:type="character" w:customStyle="1" w:styleId="3Char110">
    <w:name w:val="正文文本 3 Char11"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14">
    <w:name w:val="页脚 Char11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15">
    <w:name w:val="宏文本 Char11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1">
    <w:name w:val="标题 1 Char11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16">
    <w:name w:val="文档结构图 Char11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17">
    <w:name w:val="电子邮件签名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8">
    <w:name w:val="称呼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1">
    <w:name w:val="标题 7 Char11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19">
    <w:name w:val="纯文本 Char11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11">
    <w:name w:val="标题 2 Char11"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1">
    <w:name w:val="标题 9 Char1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1a">
    <w:name w:val="信息标题 Char11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12">
    <w:name w:val="正文文本 2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13">
    <w:name w:val="正文文本缩进 2 Char11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b">
    <w:name w:val="正文文本缩进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1">
    <w:name w:val="标题 5 Char11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1">
    <w:name w:val="标题 4 Char11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1">
    <w:name w:val="标题 6 Char11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1c">
    <w:name w:val="注释标题 Char11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d">
    <w:name w:val="正文首行缩进 Char11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1e">
    <w:name w:val="页眉 Char11"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11">
    <w:name w:val="正文文本缩进 3 Char11"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1f">
    <w:name w:val="批注文字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0">
    <w:name w:val="批注框文本 Char11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1f1">
    <w:name w:val="脚注文本 Char11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1f2">
    <w:name w:val="尾注文本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3">
    <w:name w:val="签名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4">
    <w:name w:val="无间隔 Char11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1f5">
    <w:name w:val="批注主题 Char11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10">
    <w:name w:val="目录 1 Char11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12">
    <w:name w:val="标题 3 Char11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20">
    <w:name w:val="标题 Char12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1f6">
    <w:name w:val="日期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7">
    <w:name w:val="列表项目符号 Char11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HTMLChar12">
    <w:name w:val="HTML 预设格式 Char12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21">
    <w:name w:val="副标题 Char12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2">
    <w:name w:val="标题 8 Char12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20">
    <w:name w:val="HTML 地址 Char12"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22">
    <w:name w:val="结束语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80">
    <w:name w:val="无格式表格 28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23">
    <w:name w:val="正文文本 Char12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20">
    <w:name w:val="正文首行缩进 2 Char12"/>
    <w:autoRedefine/>
    <w:qFormat/>
    <w:rPr>
      <w:rFonts w:cs="Arial"/>
    </w:rPr>
  </w:style>
  <w:style w:type="character" w:customStyle="1" w:styleId="3Char120">
    <w:name w:val="正文文本 3 Char12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24">
    <w:name w:val="页脚 Char12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25">
    <w:name w:val="宏文本 Char12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2">
    <w:name w:val="标题 1 Char12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26">
    <w:name w:val="文档结构图 Char12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27">
    <w:name w:val="电子邮件签名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8">
    <w:name w:val="称呼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2">
    <w:name w:val="标题 7 Char12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29">
    <w:name w:val="纯文本 Char12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21">
    <w:name w:val="标题 2 Char12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2">
    <w:name w:val="标题 9 Char12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2a">
    <w:name w:val="信息标题 Char12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22">
    <w:name w:val="正文文本 2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23">
    <w:name w:val="正文文本缩进 2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b">
    <w:name w:val="正文文本缩进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2">
    <w:name w:val="标题 5 Char12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2">
    <w:name w:val="标题 4 Char12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2">
    <w:name w:val="标题 6 Char12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2c">
    <w:name w:val="注释标题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d">
    <w:name w:val="正文首行缩进 Char12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2e">
    <w:name w:val="页眉 Char12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21">
    <w:name w:val="正文文本缩进 3 Char12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2f">
    <w:name w:val="批注文字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0">
    <w:name w:val="批注框文本 Char12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2f1">
    <w:name w:val="脚注文本 Char12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2f2">
    <w:name w:val="尾注文本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3">
    <w:name w:val="签名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4">
    <w:name w:val="无间隔 Char12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2f5">
    <w:name w:val="批注主题 Char12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20">
    <w:name w:val="目录 1 Char12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22">
    <w:name w:val="标题 3 Char12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30">
    <w:name w:val="标题 Char13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2f6">
    <w:name w:val="日期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50">
    <w:name w:val="TOC 标题5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2f7">
    <w:name w:val="列表项目符号 Char12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00">
    <w:name w:val="未处理的提及10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3">
    <w:name w:val="HTML 预设格式 Char13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31">
    <w:name w:val="副标题 Char13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3">
    <w:name w:val="标题 8 Char13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30">
    <w:name w:val="HTML 地址 Char13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32">
    <w:name w:val="结束语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90">
    <w:name w:val="无格式表格 29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33">
    <w:name w:val="正文文本 Char13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30">
    <w:name w:val="正文首行缩进 2 Char13"/>
    <w:autoRedefine/>
    <w:qFormat/>
    <w:rPr>
      <w:rFonts w:cs="Arial"/>
    </w:rPr>
  </w:style>
  <w:style w:type="character" w:customStyle="1" w:styleId="3Char13">
    <w:name w:val="正文文本 3 Char13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34">
    <w:name w:val="页脚 Char13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35">
    <w:name w:val="宏文本 Char13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3">
    <w:name w:val="标题 1 Char13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36">
    <w:name w:val="文档结构图 Char13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37">
    <w:name w:val="电子邮件签名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8">
    <w:name w:val="称呼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3">
    <w:name w:val="标题 7 Char13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39">
    <w:name w:val="纯文本 Char13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31">
    <w:name w:val="标题 2 Char13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3">
    <w:name w:val="标题 9 Char13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3a">
    <w:name w:val="信息标题 Char13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32">
    <w:name w:val="正文文本 2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33">
    <w:name w:val="正文文本缩进 2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b">
    <w:name w:val="正文文本缩进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3">
    <w:name w:val="标题 5 Char13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3">
    <w:name w:val="标题 4 Char13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3">
    <w:name w:val="标题 6 Char13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3c">
    <w:name w:val="注释标题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d">
    <w:name w:val="正文首行缩进 Char13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3e">
    <w:name w:val="页眉 Char13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30">
    <w:name w:val="正文文本缩进 3 Char13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3f">
    <w:name w:val="批注文字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0">
    <w:name w:val="批注框文本 Char13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3f1">
    <w:name w:val="脚注文本 Char13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3f2">
    <w:name w:val="尾注文本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3">
    <w:name w:val="签名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4">
    <w:name w:val="无间隔 Char13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3f5">
    <w:name w:val="批注主题 Char13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30">
    <w:name w:val="目录 1 Char13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31">
    <w:name w:val="标题 3 Char13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40">
    <w:name w:val="标题 Char14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3f6">
    <w:name w:val="日期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60">
    <w:name w:val="TOC 标题6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3f7">
    <w:name w:val="列表项目符号 Char13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14">
    <w:name w:val="未处理的提及11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4">
    <w:name w:val="HTML 预设格式 Char14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41">
    <w:name w:val="副标题 Char14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4">
    <w:name w:val="标题 8 Char14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40">
    <w:name w:val="HTML 地址 Char14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42">
    <w:name w:val="结束语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100">
    <w:name w:val="无格式表格 210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43">
    <w:name w:val="正文文本 Char14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4">
    <w:name w:val="正文首行缩进 2 Char14"/>
    <w:autoRedefine/>
    <w:qFormat/>
    <w:rPr>
      <w:rFonts w:cs="Arial"/>
    </w:rPr>
  </w:style>
  <w:style w:type="character" w:customStyle="1" w:styleId="3Char14">
    <w:name w:val="正文文本 3 Char14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44">
    <w:name w:val="页脚 Char14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45">
    <w:name w:val="宏文本 Char14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4">
    <w:name w:val="标题 1 Char14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46">
    <w:name w:val="文档结构图 Char14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47">
    <w:name w:val="电子邮件签名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8">
    <w:name w:val="称呼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4">
    <w:name w:val="标题 7 Char14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49">
    <w:name w:val="纯文本 Char14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40">
    <w:name w:val="标题 2 Char14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4">
    <w:name w:val="标题 9 Char14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4a">
    <w:name w:val="信息标题 Char14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41">
    <w:name w:val="正文文本 2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42">
    <w:name w:val="正文文本缩进 2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b">
    <w:name w:val="正文文本缩进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4">
    <w:name w:val="标题 5 Char14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4">
    <w:name w:val="标题 4 Char14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4">
    <w:name w:val="标题 6 Char14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4c">
    <w:name w:val="注释标题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d">
    <w:name w:val="正文首行缩进 Char14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4e">
    <w:name w:val="页眉 Char14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40">
    <w:name w:val="正文文本缩进 3 Char14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4f">
    <w:name w:val="批注文字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0">
    <w:name w:val="批注框文本 Char14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4f1">
    <w:name w:val="脚注文本 Char14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4f2">
    <w:name w:val="尾注文本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3">
    <w:name w:val="签名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4">
    <w:name w:val="无间隔 Char14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4f5">
    <w:name w:val="批注主题 Char14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40">
    <w:name w:val="目录 1 Char14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41">
    <w:name w:val="标题 3 Char14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50">
    <w:name w:val="标题 Char15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4f6">
    <w:name w:val="日期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70">
    <w:name w:val="TOC 标题7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4f7">
    <w:name w:val="列表项目符号 Char14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20">
    <w:name w:val="未处理的提及12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5">
    <w:name w:val="HTML 预设格式 Char15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51">
    <w:name w:val="副标题 Char15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5">
    <w:name w:val="标题 8 Char15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50">
    <w:name w:val="HTML 地址 Char15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52">
    <w:name w:val="结束语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3">
    <w:name w:val="正文文本 Char15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5">
    <w:name w:val="正文首行缩进 2 Char15"/>
    <w:autoRedefine/>
    <w:qFormat/>
    <w:rPr>
      <w:rFonts w:cs="Arial"/>
    </w:rPr>
  </w:style>
  <w:style w:type="character" w:customStyle="1" w:styleId="3Char15">
    <w:name w:val="正文文本 3 Char15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54">
    <w:name w:val="页脚 Char15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55">
    <w:name w:val="宏文本 Char15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5">
    <w:name w:val="标题 1 Char15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56">
    <w:name w:val="文档结构图 Char15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57">
    <w:name w:val="电子邮件签名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8">
    <w:name w:val="称呼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5">
    <w:name w:val="标题 7 Char15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59">
    <w:name w:val="纯文本 Char15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50">
    <w:name w:val="标题 2 Char15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5">
    <w:name w:val="标题 9 Char15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5a">
    <w:name w:val="信息标题 Char15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51">
    <w:name w:val="正文文本 2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52">
    <w:name w:val="正文文本缩进 2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b">
    <w:name w:val="正文文本缩进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5">
    <w:name w:val="标题 5 Char15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5">
    <w:name w:val="标题 4 Char15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5">
    <w:name w:val="标题 6 Char15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5c">
    <w:name w:val="注释标题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d">
    <w:name w:val="正文首行缩进 Char15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5e">
    <w:name w:val="页眉 Char15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50">
    <w:name w:val="正文文本缩进 3 Char15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5f">
    <w:name w:val="批注文字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0">
    <w:name w:val="批注框文本 Char15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5f1">
    <w:name w:val="脚注文本 Char15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5f2">
    <w:name w:val="尾注文本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3">
    <w:name w:val="签名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4">
    <w:name w:val="无间隔 Char15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5f5">
    <w:name w:val="批注主题 Char15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50">
    <w:name w:val="目录 1 Char15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51">
    <w:name w:val="标题 3 Char15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60">
    <w:name w:val="标题 Char16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5f6">
    <w:name w:val="日期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7">
    <w:name w:val="列表项目符号 Char15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31">
    <w:name w:val="未处理的提及13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6">
    <w:name w:val="HTML 预设格式 Char16"/>
    <w:rsid w:val="004232F0"/>
    <w:rPr>
      <w:rFonts w:ascii="Courier New" w:hAnsi="Courier New" w:cs="Arial"/>
      <w:kern w:val="2"/>
      <w:lang w:val="x-none" w:eastAsia="x-none"/>
    </w:rPr>
  </w:style>
  <w:style w:type="character" w:customStyle="1" w:styleId="Char161">
    <w:name w:val="副标题 Char16"/>
    <w:qFormat/>
    <w:rsid w:val="004232F0"/>
    <w:rPr>
      <w:rFonts w:ascii="Arial" w:hAnsi="Arial" w:cs="Arial"/>
      <w:b/>
      <w:bCs/>
      <w:kern w:val="28"/>
      <w:sz w:val="32"/>
      <w:szCs w:val="32"/>
      <w:lang w:val="x-none" w:eastAsia="x-none"/>
    </w:rPr>
  </w:style>
  <w:style w:type="character" w:customStyle="1" w:styleId="8Char16">
    <w:name w:val="标题 8 Char16"/>
    <w:qFormat/>
    <w:rsid w:val="004232F0"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60">
    <w:name w:val="HTML 地址 Char16"/>
    <w:qFormat/>
    <w:rsid w:val="004232F0"/>
    <w:rPr>
      <w:rFonts w:ascii="Arial" w:hAnsi="Arial" w:cs="Arial"/>
      <w:i/>
      <w:iCs/>
      <w:kern w:val="2"/>
      <w:sz w:val="21"/>
      <w:szCs w:val="21"/>
      <w:lang w:val="x-none" w:eastAsia="x-none"/>
    </w:rPr>
  </w:style>
  <w:style w:type="character" w:customStyle="1" w:styleId="Char162">
    <w:name w:val="结束语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3">
    <w:name w:val="正文文本 Char16"/>
    <w:qFormat/>
    <w:rsid w:val="004232F0"/>
    <w:rPr>
      <w:rFonts w:ascii="Arial" w:eastAsia="新宋体" w:hAnsi="Arial" w:cs="Arial"/>
      <w:noProof/>
      <w:color w:val="262626"/>
      <w:kern w:val="2"/>
      <w:sz w:val="21"/>
      <w:szCs w:val="21"/>
    </w:rPr>
  </w:style>
  <w:style w:type="character" w:customStyle="1" w:styleId="2Char16">
    <w:name w:val="正文首行缩进 2 Char16"/>
    <w:qFormat/>
    <w:rsid w:val="004232F0"/>
    <w:rPr>
      <w:rFonts w:cs="Arial"/>
    </w:rPr>
  </w:style>
  <w:style w:type="character" w:customStyle="1" w:styleId="3Char16">
    <w:name w:val="正文文本 3 Char16"/>
    <w:qFormat/>
    <w:rsid w:val="004232F0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Char164">
    <w:name w:val="页脚 Char16"/>
    <w:qFormat/>
    <w:rsid w:val="004232F0"/>
    <w:rPr>
      <w:rFonts w:ascii="Arial" w:eastAsia="Microsoft YaHei UI" w:hAnsi="Arial"/>
      <w:bCs/>
      <w:color w:val="262626"/>
      <w:sz w:val="21"/>
      <w:szCs w:val="2"/>
      <w:lang w:val="x-none" w:eastAsia="x-none"/>
    </w:rPr>
  </w:style>
  <w:style w:type="character" w:customStyle="1" w:styleId="Char165">
    <w:name w:val="宏文本 Char16"/>
    <w:qFormat/>
    <w:rsid w:val="004232F0"/>
    <w:rPr>
      <w:rFonts w:ascii="Courier New" w:hAnsi="Courier New"/>
      <w:kern w:val="2"/>
      <w:sz w:val="24"/>
      <w:szCs w:val="24"/>
    </w:rPr>
  </w:style>
  <w:style w:type="character" w:customStyle="1" w:styleId="1Char16">
    <w:name w:val="标题 1 Char16"/>
    <w:rsid w:val="004232F0"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66">
    <w:name w:val="文档结构图 Char16"/>
    <w:uiPriority w:val="99"/>
    <w:qFormat/>
    <w:rsid w:val="004232F0"/>
    <w:rPr>
      <w:rFonts w:ascii="Arial" w:hAnsi="Arial" w:cs="Arial"/>
      <w:kern w:val="2"/>
      <w:sz w:val="21"/>
      <w:szCs w:val="21"/>
      <w:shd w:val="clear" w:color="auto" w:fill="000080"/>
      <w:lang w:val="x-none" w:eastAsia="x-none"/>
    </w:rPr>
  </w:style>
  <w:style w:type="character" w:customStyle="1" w:styleId="Char167">
    <w:name w:val="电子邮件签名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8">
    <w:name w:val="称呼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7Char16">
    <w:name w:val="标题 7 Char16"/>
    <w:rsid w:val="004232F0"/>
    <w:rPr>
      <w:rFonts w:ascii="Arial" w:eastAsia="黑体" w:hAnsi="Arial" w:cs="Book Antiqua"/>
      <w:kern w:val="2"/>
      <w:sz w:val="44"/>
      <w:szCs w:val="44"/>
    </w:rPr>
  </w:style>
  <w:style w:type="character" w:customStyle="1" w:styleId="Char169">
    <w:name w:val="纯文本 Char16"/>
    <w:uiPriority w:val="99"/>
    <w:qFormat/>
    <w:rsid w:val="004232F0"/>
    <w:rPr>
      <w:rFonts w:ascii="宋体" w:hAnsi="Courier New" w:cs="Arial"/>
      <w:kern w:val="2"/>
      <w:sz w:val="21"/>
      <w:szCs w:val="21"/>
      <w:lang w:val="x-none" w:eastAsia="x-none"/>
    </w:rPr>
  </w:style>
  <w:style w:type="character" w:customStyle="1" w:styleId="2Char160">
    <w:name w:val="标题 2 Char16"/>
    <w:qFormat/>
    <w:rsid w:val="004232F0"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6">
    <w:name w:val="标题 9 Char16"/>
    <w:qFormat/>
    <w:rsid w:val="004232F0"/>
    <w:rPr>
      <w:rFonts w:ascii="Arial" w:eastAsia="黑体" w:hAnsi="Arial"/>
      <w:noProof/>
      <w:kern w:val="2"/>
      <w:sz w:val="32"/>
      <w:szCs w:val="32"/>
    </w:rPr>
  </w:style>
  <w:style w:type="character" w:customStyle="1" w:styleId="Char16a">
    <w:name w:val="信息标题 Char16"/>
    <w:qFormat/>
    <w:rsid w:val="004232F0"/>
    <w:rPr>
      <w:rFonts w:ascii="Arial" w:hAnsi="Arial" w:cs="Arial"/>
      <w:kern w:val="2"/>
      <w:sz w:val="21"/>
      <w:szCs w:val="21"/>
      <w:shd w:val="pct20" w:color="auto" w:fill="auto"/>
      <w:lang w:val="x-none" w:eastAsia="x-none"/>
    </w:rPr>
  </w:style>
  <w:style w:type="character" w:customStyle="1" w:styleId="2Char161">
    <w:name w:val="正文文本 2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2Char162">
    <w:name w:val="正文文本缩进 2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b">
    <w:name w:val="正文文本缩进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5Char16">
    <w:name w:val="标题 5 Char16"/>
    <w:qFormat/>
    <w:rsid w:val="004232F0"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6">
    <w:name w:val="标题 4 Char16"/>
    <w:qFormat/>
    <w:rsid w:val="004232F0"/>
    <w:rPr>
      <w:rFonts w:ascii="Arial" w:eastAsia="新宋体" w:hAnsi="Arial"/>
      <w:bCs/>
      <w:color w:val="000000" w:themeColor="text1"/>
      <w:kern w:val="2"/>
      <w:sz w:val="28"/>
      <w:szCs w:val="21"/>
    </w:rPr>
  </w:style>
  <w:style w:type="character" w:customStyle="1" w:styleId="6Char16">
    <w:name w:val="标题 6 Char16"/>
    <w:rsid w:val="004232F0"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6c">
    <w:name w:val="注释标题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d">
    <w:name w:val="正文首行缩进 Char16"/>
    <w:aliases w:val="标题6 Char"/>
    <w:rsid w:val="004232F0"/>
    <w:rPr>
      <w:rFonts w:ascii="Arial" w:hAnsi="Arial"/>
      <w:kern w:val="2"/>
      <w:sz w:val="21"/>
      <w:szCs w:val="21"/>
      <w:lang w:val="x-none" w:eastAsia="x-none"/>
    </w:rPr>
  </w:style>
  <w:style w:type="character" w:customStyle="1" w:styleId="Char16e">
    <w:name w:val="页眉 Char16"/>
    <w:qFormat/>
    <w:rsid w:val="004232F0"/>
    <w:rPr>
      <w:rFonts w:ascii="Arial" w:eastAsia="Microsoft YaHei UI" w:hAnsi="Arial"/>
      <w:color w:val="262626"/>
      <w:sz w:val="21"/>
      <w:szCs w:val="2"/>
      <w:lang w:val="x-none" w:eastAsia="x-none"/>
    </w:rPr>
  </w:style>
  <w:style w:type="character" w:customStyle="1" w:styleId="3Char160">
    <w:name w:val="正文文本缩进 3 Char16"/>
    <w:qFormat/>
    <w:rsid w:val="004232F0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Char16f">
    <w:name w:val="批注文字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0">
    <w:name w:val="批注框文本 Char16"/>
    <w:rsid w:val="004232F0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Char16f1">
    <w:name w:val="脚注文本 Char16"/>
    <w:qFormat/>
    <w:rsid w:val="004232F0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Char16f2">
    <w:name w:val="尾注文本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3">
    <w:name w:val="签名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4">
    <w:name w:val="无间隔 Char16"/>
    <w:uiPriority w:val="1"/>
    <w:rsid w:val="004232F0"/>
    <w:rPr>
      <w:rFonts w:ascii="Calibri" w:hAnsi="Calibri"/>
      <w:sz w:val="22"/>
      <w:szCs w:val="22"/>
    </w:rPr>
  </w:style>
  <w:style w:type="character" w:customStyle="1" w:styleId="Char16f5">
    <w:name w:val="批注主题 Char16"/>
    <w:rsid w:val="004232F0"/>
    <w:rPr>
      <w:rFonts w:ascii="Arial" w:hAnsi="Arial" w:cs="Arial"/>
      <w:b/>
      <w:bCs/>
      <w:kern w:val="2"/>
      <w:sz w:val="21"/>
      <w:szCs w:val="21"/>
      <w:lang w:val="x-none" w:eastAsia="x-none"/>
    </w:rPr>
  </w:style>
  <w:style w:type="character" w:customStyle="1" w:styleId="1Char160">
    <w:name w:val="目录 1 Char16"/>
    <w:uiPriority w:val="39"/>
    <w:rsid w:val="004232F0"/>
    <w:rPr>
      <w:rFonts w:ascii="Arial" w:eastAsia="黑体" w:hAnsi="Arial" w:cs="Book Antiqua"/>
      <w:noProof/>
      <w:kern w:val="2"/>
      <w:sz w:val="28"/>
      <w:szCs w:val="24"/>
      <w:lang w:eastAsia="en-US"/>
    </w:rPr>
  </w:style>
  <w:style w:type="character" w:customStyle="1" w:styleId="3Char161">
    <w:name w:val="标题 3 Char16"/>
    <w:qFormat/>
    <w:rsid w:val="004232F0"/>
    <w:rPr>
      <w:rFonts w:ascii="Arial" w:eastAsia="黑体" w:hAnsi="Arial" w:cs="宋体"/>
      <w:noProof/>
      <w:kern w:val="2"/>
      <w:sz w:val="32"/>
      <w:szCs w:val="32"/>
    </w:rPr>
  </w:style>
  <w:style w:type="character" w:customStyle="1" w:styleId="Char170">
    <w:name w:val="标题 Char17"/>
    <w:qFormat/>
    <w:rsid w:val="004232F0"/>
    <w:rPr>
      <w:rFonts w:ascii="Arial" w:hAnsi="Arial" w:cs="Arial"/>
      <w:b/>
      <w:bCs/>
      <w:kern w:val="2"/>
      <w:sz w:val="32"/>
      <w:szCs w:val="32"/>
    </w:rPr>
  </w:style>
  <w:style w:type="character" w:customStyle="1" w:styleId="Char16f6">
    <w:name w:val="日期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7">
    <w:name w:val="列表项目符号 Char16"/>
    <w:qFormat/>
    <w:rsid w:val="004232F0"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41">
    <w:name w:val="未处理的提及14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21">
    <w:name w:val="fontstyle21"/>
    <w:basedOn w:val="a4"/>
    <w:autoRedefine/>
    <w:qFormat/>
    <w:rPr>
      <w:rFonts w:ascii="黑体" w:eastAsia="黑体" w:hAnsi="黑体" w:hint="eastAsia"/>
      <w:color w:val="000000"/>
      <w:sz w:val="44"/>
      <w:szCs w:val="44"/>
    </w:rPr>
  </w:style>
  <w:style w:type="table" w:customStyle="1" w:styleId="Table14">
    <w:name w:val="Table14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character" w:customStyle="1" w:styleId="fontstyle31">
    <w:name w:val="fontstyle31"/>
    <w:basedOn w:val="a4"/>
    <w:autoRedefine/>
    <w:qFormat/>
    <w:rPr>
      <w:rFonts w:ascii="黑体" w:eastAsia="黑体" w:hAnsi="黑体" w:hint="eastAsia"/>
      <w:color w:val="000000"/>
      <w:sz w:val="20"/>
      <w:szCs w:val="20"/>
    </w:rPr>
  </w:style>
  <w:style w:type="table" w:customStyle="1" w:styleId="115">
    <w:name w:val="示例11"/>
    <w:basedOn w:val="a5"/>
    <w:autoRedefine/>
    <w:uiPriority w:val="99"/>
    <w:qFormat/>
    <w:rPr>
      <w:rFonts w:ascii="Courier New" w:hAnsi="Courier New"/>
      <w:sz w:val="18"/>
    </w:rPr>
    <w:tblPr/>
    <w:tcPr>
      <w:shd w:val="clear" w:color="auto" w:fill="F2F2F2"/>
    </w:tcPr>
  </w:style>
  <w:style w:type="table" w:customStyle="1" w:styleId="116">
    <w:name w:val="参数11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paragraph" w:customStyle="1" w:styleId="5a">
    <w:name w:val="修订5"/>
    <w:autoRedefine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HTMLChar17">
    <w:name w:val="HTML 预设格式 Char17"/>
    <w:autoRedefine/>
    <w:qFormat/>
    <w:rPr>
      <w:rFonts w:ascii="Courier New" w:hAnsi="Courier New" w:cs="Arial"/>
      <w:kern w:val="2"/>
      <w:lang w:val="zh-CN" w:eastAsia="zh-CN"/>
    </w:rPr>
  </w:style>
  <w:style w:type="table" w:customStyle="1" w:styleId="Table60">
    <w:name w:val="Table60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ffff4">
    <w:name w:val="参数1"/>
    <w:basedOn w:val="a5"/>
    <w:autoRedefine/>
    <w:uiPriority w:val="99"/>
    <w:qFormat/>
    <w:rPr>
      <w:rFonts w:asciiTheme="minorHAnsi" w:hAnsiTheme="minorHAnsi" w:cstheme="minorBidi"/>
    </w:rPr>
    <w:tblPr>
      <w:tblBorders>
        <w:insideH w:val="single" w:sz="2" w:space="0" w:color="FFFFFF" w:themeColor="background1"/>
      </w:tblBorders>
    </w:tblPr>
    <w:tcPr>
      <w:shd w:val="clear" w:color="auto" w:fill="FFFFFF" w:themeFill="background1"/>
    </w:tcPr>
  </w:style>
  <w:style w:type="character" w:customStyle="1" w:styleId="text-only">
    <w:name w:val="text-only"/>
    <w:basedOn w:val="a4"/>
    <w:qFormat/>
  </w:style>
  <w:style w:type="table" w:customStyle="1" w:styleId="2130">
    <w:name w:val="无格式表格 213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TOC80">
    <w:name w:val="TOC 标题8"/>
    <w:basedOn w:val="1"/>
    <w:next w:val="a3"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paragraph" w:customStyle="1" w:styleId="65">
    <w:name w:val="修订6"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afffffff5">
    <w:name w:val="标题制式小类"/>
    <w:basedOn w:val="a4"/>
    <w:uiPriority w:val="1"/>
    <w:rsid w:val="002500E9"/>
    <w:rPr>
      <w:rFonts w:ascii="Arial" w:eastAsia="黑体" w:hAnsi="Arial"/>
      <w:color w:val="000000" w:themeColor="text1"/>
      <w:sz w:val="24"/>
    </w:rPr>
  </w:style>
  <w:style w:type="character" w:customStyle="1" w:styleId="151">
    <w:name w:val="未处理的提及15"/>
    <w:basedOn w:val="a4"/>
    <w:uiPriority w:val="99"/>
    <w:semiHidden/>
    <w:unhideWhenUsed/>
    <w:qFormat/>
    <w:rPr>
      <w:color w:val="605E5C"/>
      <w:shd w:val="clear" w:color="auto" w:fill="E1DFDD"/>
    </w:rPr>
  </w:style>
  <w:style w:type="table" w:styleId="2fc">
    <w:name w:val="Plain Table 2"/>
    <w:basedOn w:val="a5"/>
    <w:uiPriority w:val="42"/>
    <w:rsid w:val="002500E9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TOC">
    <w:name w:val="TOC Heading"/>
    <w:basedOn w:val="1"/>
    <w:next w:val="a3"/>
    <w:uiPriority w:val="39"/>
    <w:qFormat/>
    <w:rsid w:val="002500E9"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numbering" w:styleId="a1">
    <w:name w:val="Outline List 3"/>
    <w:basedOn w:val="a6"/>
    <w:semiHidden/>
    <w:rsid w:val="002500E9"/>
    <w:pPr>
      <w:numPr>
        <w:numId w:val="29"/>
      </w:numPr>
    </w:pPr>
  </w:style>
  <w:style w:type="numbering" w:customStyle="1" w:styleId="21">
    <w:name w:val="样式2"/>
    <w:uiPriority w:val="99"/>
    <w:rsid w:val="002500E9"/>
    <w:pPr>
      <w:numPr>
        <w:numId w:val="30"/>
      </w:numPr>
    </w:pPr>
  </w:style>
  <w:style w:type="numbering" w:customStyle="1" w:styleId="32">
    <w:name w:val="样式3"/>
    <w:uiPriority w:val="99"/>
    <w:rsid w:val="002500E9"/>
    <w:pPr>
      <w:numPr>
        <w:numId w:val="31"/>
      </w:numPr>
    </w:pPr>
  </w:style>
  <w:style w:type="numbering" w:customStyle="1" w:styleId="41">
    <w:name w:val="样式4"/>
    <w:uiPriority w:val="99"/>
    <w:rsid w:val="002500E9"/>
    <w:pPr>
      <w:numPr>
        <w:numId w:val="32"/>
      </w:numPr>
    </w:pPr>
  </w:style>
  <w:style w:type="numbering" w:customStyle="1" w:styleId="219">
    <w:name w:val="样式21"/>
    <w:uiPriority w:val="99"/>
    <w:rsid w:val="002500E9"/>
  </w:style>
  <w:style w:type="paragraph" w:styleId="afffffff6">
    <w:name w:val="Revision"/>
    <w:hidden/>
    <w:uiPriority w:val="99"/>
    <w:semiHidden/>
    <w:rsid w:val="002500E9"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61">
    <w:name w:val="未处理的提及16"/>
    <w:basedOn w:val="a4"/>
    <w:uiPriority w:val="99"/>
    <w:semiHidden/>
    <w:unhideWhenUsed/>
    <w:rsid w:val="004232F0"/>
    <w:rPr>
      <w:color w:val="605E5C"/>
      <w:shd w:val="clear" w:color="auto" w:fill="E1DFDD"/>
    </w:rPr>
  </w:style>
  <w:style w:type="character" w:customStyle="1" w:styleId="HTML2">
    <w:name w:val="HTML 预设格式 字符"/>
    <w:link w:val="HTML1"/>
    <w:rsid w:val="002500E9"/>
    <w:rPr>
      <w:rFonts w:ascii="Courier New" w:hAnsi="Courier New" w:cs="Arial"/>
      <w:kern w:val="2"/>
      <w:lang w:val="x-none" w:eastAsia="x-none"/>
    </w:rPr>
  </w:style>
  <w:style w:type="character" w:customStyle="1" w:styleId="afff3">
    <w:name w:val="副标题 字符"/>
    <w:link w:val="afff2"/>
    <w:qFormat/>
    <w:rsid w:val="002500E9"/>
    <w:rPr>
      <w:rFonts w:ascii="Arial" w:hAnsi="Arial" w:cs="Arial"/>
      <w:b/>
      <w:bCs/>
      <w:kern w:val="28"/>
      <w:sz w:val="32"/>
      <w:szCs w:val="32"/>
      <w:lang w:val="x-none" w:eastAsia="x-none"/>
    </w:rPr>
  </w:style>
  <w:style w:type="character" w:customStyle="1" w:styleId="80">
    <w:name w:val="标题 8 字符"/>
    <w:link w:val="8"/>
    <w:qFormat/>
    <w:rsid w:val="002500E9"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0">
    <w:name w:val="HTML 地址 字符"/>
    <w:link w:val="HTML"/>
    <w:qFormat/>
    <w:rsid w:val="002500E9"/>
    <w:rPr>
      <w:rFonts w:ascii="Arial" w:hAnsi="Arial" w:cs="Arial"/>
      <w:i/>
      <w:iCs/>
      <w:kern w:val="2"/>
      <w:sz w:val="21"/>
      <w:szCs w:val="21"/>
      <w:lang w:val="x-none" w:eastAsia="x-none"/>
    </w:rPr>
  </w:style>
  <w:style w:type="character" w:customStyle="1" w:styleId="afb">
    <w:name w:val="结束语 字符"/>
    <w:link w:val="afa"/>
    <w:qFormat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d">
    <w:name w:val="正文文本 字符"/>
    <w:link w:val="afc"/>
    <w:qFormat/>
    <w:rsid w:val="002500E9"/>
    <w:rPr>
      <w:rFonts w:ascii="Arial" w:eastAsia="新宋体" w:hAnsi="Arial" w:cs="Arial"/>
      <w:noProof/>
      <w:color w:val="262626"/>
      <w:kern w:val="2"/>
      <w:sz w:val="21"/>
      <w:szCs w:val="21"/>
    </w:rPr>
  </w:style>
  <w:style w:type="character" w:customStyle="1" w:styleId="2c">
    <w:name w:val="正文文本首行缩进 2 字符"/>
    <w:link w:val="2b"/>
    <w:qFormat/>
    <w:rsid w:val="002500E9"/>
    <w:rPr>
      <w:rFonts w:cs="Arial"/>
    </w:rPr>
  </w:style>
  <w:style w:type="character" w:customStyle="1" w:styleId="36">
    <w:name w:val="正文文本 3 字符"/>
    <w:link w:val="35"/>
    <w:qFormat/>
    <w:rsid w:val="002500E9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affb">
    <w:name w:val="页脚 字符"/>
    <w:link w:val="affa"/>
    <w:qFormat/>
    <w:rsid w:val="002500E9"/>
    <w:rPr>
      <w:rFonts w:ascii="Arial" w:eastAsia="Microsoft YaHei UI" w:hAnsi="Arial"/>
      <w:bCs/>
      <w:color w:val="262626"/>
      <w:sz w:val="21"/>
      <w:szCs w:val="2"/>
      <w:lang w:val="x-none" w:eastAsia="x-none"/>
    </w:rPr>
  </w:style>
  <w:style w:type="character" w:customStyle="1" w:styleId="a8">
    <w:name w:val="宏文本 字符"/>
    <w:link w:val="a7"/>
    <w:qFormat/>
    <w:rsid w:val="002500E9"/>
    <w:rPr>
      <w:rFonts w:ascii="Courier New" w:hAnsi="Courier New"/>
      <w:kern w:val="2"/>
      <w:sz w:val="24"/>
      <w:szCs w:val="24"/>
    </w:rPr>
  </w:style>
  <w:style w:type="character" w:customStyle="1" w:styleId="10">
    <w:name w:val="标题 1 字符"/>
    <w:link w:val="1"/>
    <w:rsid w:val="002500E9"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af4">
    <w:name w:val="文档结构图 字符"/>
    <w:link w:val="af3"/>
    <w:uiPriority w:val="99"/>
    <w:qFormat/>
    <w:rsid w:val="002500E9"/>
    <w:rPr>
      <w:rFonts w:ascii="Arial" w:hAnsi="Arial" w:cs="Arial"/>
      <w:kern w:val="2"/>
      <w:sz w:val="21"/>
      <w:szCs w:val="21"/>
      <w:shd w:val="clear" w:color="auto" w:fill="000080"/>
      <w:lang w:val="x-none" w:eastAsia="x-none"/>
    </w:rPr>
  </w:style>
  <w:style w:type="character" w:customStyle="1" w:styleId="ad">
    <w:name w:val="电子邮件签名 字符"/>
    <w:link w:val="ac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9">
    <w:name w:val="称呼 字符"/>
    <w:link w:val="af8"/>
    <w:qFormat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70">
    <w:name w:val="标题 7 字符"/>
    <w:link w:val="7"/>
    <w:rsid w:val="002500E9"/>
    <w:rPr>
      <w:rFonts w:ascii="Arial" w:eastAsia="黑体" w:hAnsi="Arial" w:cs="Book Antiqua"/>
      <w:kern w:val="2"/>
      <w:sz w:val="44"/>
      <w:szCs w:val="44"/>
    </w:rPr>
  </w:style>
  <w:style w:type="character" w:customStyle="1" w:styleId="aff3">
    <w:name w:val="纯文本 字符"/>
    <w:link w:val="aff2"/>
    <w:uiPriority w:val="99"/>
    <w:qFormat/>
    <w:rsid w:val="002500E9"/>
    <w:rPr>
      <w:rFonts w:ascii="宋体" w:hAnsi="Courier New" w:cs="Arial"/>
      <w:kern w:val="2"/>
      <w:sz w:val="21"/>
      <w:szCs w:val="21"/>
      <w:lang w:val="x-none" w:eastAsia="x-none"/>
    </w:rPr>
  </w:style>
  <w:style w:type="character" w:customStyle="1" w:styleId="22">
    <w:name w:val="标题 2 字符"/>
    <w:link w:val="20"/>
    <w:qFormat/>
    <w:rsid w:val="002500E9"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0">
    <w:name w:val="标题 9 字符"/>
    <w:link w:val="9"/>
    <w:qFormat/>
    <w:rsid w:val="002500E9"/>
    <w:rPr>
      <w:rFonts w:ascii="Arial" w:eastAsia="黑体" w:hAnsi="Arial"/>
      <w:noProof/>
      <w:kern w:val="2"/>
      <w:sz w:val="32"/>
      <w:szCs w:val="32"/>
    </w:rPr>
  </w:style>
  <w:style w:type="character" w:customStyle="1" w:styleId="afff9">
    <w:name w:val="信息标题 字符"/>
    <w:link w:val="afff8"/>
    <w:qFormat/>
    <w:rsid w:val="002500E9"/>
    <w:rPr>
      <w:rFonts w:ascii="Arial" w:hAnsi="Arial" w:cs="Arial"/>
      <w:kern w:val="2"/>
      <w:sz w:val="21"/>
      <w:szCs w:val="21"/>
      <w:shd w:val="pct20" w:color="auto" w:fill="auto"/>
      <w:lang w:val="x-none" w:eastAsia="x-none"/>
    </w:rPr>
  </w:style>
  <w:style w:type="character" w:customStyle="1" w:styleId="28">
    <w:name w:val="正文文本 2 字符"/>
    <w:link w:val="27"/>
    <w:qFormat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26">
    <w:name w:val="正文文本缩进 2 字符"/>
    <w:link w:val="25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">
    <w:name w:val="正文文本缩进 字符"/>
    <w:link w:val="afe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52">
    <w:name w:val="标题 5 字符"/>
    <w:link w:val="51"/>
    <w:qFormat/>
    <w:rsid w:val="002500E9"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3">
    <w:name w:val="标题 4 字符"/>
    <w:link w:val="42"/>
    <w:qFormat/>
    <w:rsid w:val="002500E9"/>
    <w:rPr>
      <w:rFonts w:ascii="Arial" w:eastAsia="新宋体" w:hAnsi="Arial"/>
      <w:bCs/>
      <w:color w:val="000000" w:themeColor="text1"/>
      <w:kern w:val="2"/>
      <w:sz w:val="28"/>
      <w:szCs w:val="21"/>
    </w:rPr>
  </w:style>
  <w:style w:type="character" w:customStyle="1" w:styleId="60">
    <w:name w:val="标题 6 字符"/>
    <w:link w:val="6"/>
    <w:rsid w:val="002500E9"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ab">
    <w:name w:val="注释标题 字符"/>
    <w:link w:val="aa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f0">
    <w:name w:val="正文文本首行缩进 字符"/>
    <w:aliases w:val="标题6 字符"/>
    <w:link w:val="affff"/>
    <w:rsid w:val="002500E9"/>
    <w:rPr>
      <w:rFonts w:ascii="Arial" w:hAnsi="Arial"/>
      <w:kern w:val="2"/>
      <w:sz w:val="21"/>
      <w:szCs w:val="21"/>
      <w:lang w:val="x-none" w:eastAsia="x-none"/>
    </w:rPr>
  </w:style>
  <w:style w:type="character" w:customStyle="1" w:styleId="affe">
    <w:name w:val="页眉 字符"/>
    <w:link w:val="affd"/>
    <w:qFormat/>
    <w:rsid w:val="002500E9"/>
    <w:rPr>
      <w:rFonts w:ascii="Arial" w:eastAsia="Microsoft YaHei UI" w:hAnsi="Arial"/>
      <w:color w:val="262626"/>
      <w:sz w:val="21"/>
      <w:szCs w:val="2"/>
      <w:lang w:val="x-none" w:eastAsia="x-none"/>
    </w:rPr>
  </w:style>
  <w:style w:type="character" w:customStyle="1" w:styleId="39">
    <w:name w:val="正文文本缩进 3 字符"/>
    <w:link w:val="38"/>
    <w:qFormat/>
    <w:rsid w:val="002500E9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af7">
    <w:name w:val="批注文字 字符"/>
    <w:link w:val="af6"/>
    <w:qFormat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9">
    <w:name w:val="批注框文本 字符"/>
    <w:link w:val="aff8"/>
    <w:rsid w:val="002500E9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afff6">
    <w:name w:val="脚注文本 字符"/>
    <w:link w:val="afff5"/>
    <w:qFormat/>
    <w:rsid w:val="002500E9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aff7">
    <w:name w:val="尾注文本 字符"/>
    <w:link w:val="aff6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0">
    <w:name w:val="签名 字符"/>
    <w:link w:val="afff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ff2">
    <w:name w:val="无间隔 字符"/>
    <w:link w:val="afffff1"/>
    <w:uiPriority w:val="1"/>
    <w:rsid w:val="002500E9"/>
    <w:rPr>
      <w:rFonts w:ascii="Calibri" w:hAnsi="Calibri"/>
      <w:sz w:val="22"/>
      <w:szCs w:val="22"/>
    </w:rPr>
  </w:style>
  <w:style w:type="character" w:customStyle="1" w:styleId="afffe">
    <w:name w:val="批注主题 字符"/>
    <w:link w:val="afffd"/>
    <w:rsid w:val="002500E9"/>
    <w:rPr>
      <w:rFonts w:ascii="Arial" w:hAnsi="Arial" w:cs="Arial"/>
      <w:b/>
      <w:bCs/>
      <w:kern w:val="2"/>
      <w:sz w:val="21"/>
      <w:szCs w:val="21"/>
      <w:lang w:val="x-none" w:eastAsia="x-none"/>
    </w:rPr>
  </w:style>
  <w:style w:type="character" w:customStyle="1" w:styleId="TOC10">
    <w:name w:val="TOC 1 字符"/>
    <w:link w:val="TOC1"/>
    <w:uiPriority w:val="39"/>
    <w:rsid w:val="002500E9"/>
    <w:rPr>
      <w:rFonts w:ascii="Arial" w:eastAsia="黑体" w:hAnsi="Arial" w:cs="Book Antiqua"/>
      <w:noProof/>
      <w:kern w:val="2"/>
      <w:sz w:val="28"/>
      <w:szCs w:val="24"/>
      <w:lang w:eastAsia="en-US"/>
    </w:rPr>
  </w:style>
  <w:style w:type="character" w:customStyle="1" w:styleId="33">
    <w:name w:val="标题 3 字符"/>
    <w:link w:val="31"/>
    <w:qFormat/>
    <w:rsid w:val="002500E9"/>
    <w:rPr>
      <w:rFonts w:ascii="Arial" w:eastAsia="黑体" w:hAnsi="Arial" w:cs="宋体"/>
      <w:noProof/>
      <w:kern w:val="2"/>
      <w:sz w:val="32"/>
      <w:szCs w:val="32"/>
    </w:rPr>
  </w:style>
  <w:style w:type="character" w:customStyle="1" w:styleId="afffc">
    <w:name w:val="标题 字符"/>
    <w:link w:val="afffb"/>
    <w:qFormat/>
    <w:rsid w:val="002500E9"/>
    <w:rPr>
      <w:rFonts w:ascii="Arial" w:hAnsi="Arial" w:cs="Arial"/>
      <w:b/>
      <w:bCs/>
      <w:kern w:val="2"/>
      <w:sz w:val="32"/>
      <w:szCs w:val="32"/>
    </w:rPr>
  </w:style>
  <w:style w:type="character" w:customStyle="1" w:styleId="aff5">
    <w:name w:val="日期 字符"/>
    <w:link w:val="aff4"/>
    <w:qFormat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1">
    <w:name w:val="列表项目符号 字符"/>
    <w:link w:val="a"/>
    <w:qFormat/>
    <w:rsid w:val="002500E9"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styleId="afffffff7">
    <w:name w:val="Unresolved Mention"/>
    <w:basedOn w:val="a4"/>
    <w:uiPriority w:val="99"/>
    <w:semiHidden/>
    <w:unhideWhenUsed/>
    <w:rsid w:val="002500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61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xiab\AppData\Roaming\Microsoft\Templates\Neoway_XX_&#20135;&#21697;&#35268;&#26684;&#20070;_Template_V1.0.dot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</customSectProps>
  <customShpExts>
    <customShpInfo spid="_x0000_s2050"/>
    <customShpInfo spid="_x0000_s2049"/>
    <customShpInfo spid="_x0000_s2053"/>
    <customShpInfo spid="_x0000_s2054"/>
    <customShpInfo spid="_x0000_s2051"/>
    <customShpInfo spid="_x0000_s2052"/>
    <customShpInfo spid="_x0000_s2055"/>
    <customShpInfo spid="_x0000_s2056"/>
    <customShpInfo spid="_x0000_s2057"/>
    <customShpInfo spid="_x0000_s2060"/>
    <customShpInfo spid="_x0000_s2058"/>
    <customShpInfo spid="_x0000_s2059"/>
    <customShpInfo spid="_x0000_s2061"/>
  </customShpExts>
</s:customData>
</file>

<file path=customXml/itemProps1.xml><?xml version="1.0" encoding="utf-8"?>
<ds:datastoreItem xmlns:ds="http://schemas.openxmlformats.org/officeDocument/2006/customXml" ds:itemID="{94B2A748-8A09-42D5-969D-BC7E99978A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xiab\AppData\Roaming\Microsoft\Templates\Neoway_XX_产品规格书_Template_V1.0.dotm</Template>
  <TotalTime>2380</TotalTime>
  <Pages>2</Pages>
  <Words>56</Words>
  <Characters>322</Characters>
  <Application>Microsoft Office Word</Application>
  <DocSecurity>0</DocSecurity>
  <Lines>2</Lines>
  <Paragraphs>1</Paragraphs>
  <ScaleCrop>false</ScaleCrop>
  <Company>Organization</Company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命令手册</dc:title>
  <dc:creator>tom tang</dc:creator>
  <cp:keywords>N706B&amp;N58-GL</cp:keywords>
  <cp:lastModifiedBy>tom tang</cp:lastModifiedBy>
  <cp:revision>877</cp:revision>
  <cp:lastPrinted>2025-09-17T08:55:00Z</cp:lastPrinted>
  <dcterms:created xsi:type="dcterms:W3CDTF">2022-05-13T03:44:00Z</dcterms:created>
  <dcterms:modified xsi:type="dcterms:W3CDTF">2025-10-08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Property">
    <vt:lpwstr>深圳市有方科技有限公司版权所有</vt:lpwstr>
  </property>
  <property fmtid="{D5CDD505-2E9C-101B-9397-08002B2CF9AE}" pid="3" name="KSOProductBuildVer">
    <vt:lpwstr>2052-12.1.0.21171</vt:lpwstr>
  </property>
  <property fmtid="{D5CDD505-2E9C-101B-9397-08002B2CF9AE}" pid="4" name="ICV">
    <vt:lpwstr>B5287C5479F34B22A9FA10CA677E8516</vt:lpwstr>
  </property>
  <property fmtid="{D5CDD505-2E9C-101B-9397-08002B2CF9AE}" pid="5" name="KSOTemplateDocerSaveRecord">
    <vt:lpwstr>eyJoZGlkIjoiNTlhM2EyMzNhNTNhNTRmNjY3NDkwODk0ODgzZTQ4ZTciLCJ1c2VySWQiOiI5MjM2MDU1NDEifQ==</vt:lpwstr>
  </property>
</Properties>
</file>